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B3F53" w:rsidP="006E2875" w:rsidRDefault="003E0C61" w14:paraId="6659E17A" w14:textId="5598EA86">
      <w:pPr>
        <w:pStyle w:val="Header"/>
        <w:jc w:val="right"/>
        <w:rPr>
          <w:sz w:val="28"/>
        </w:rPr>
      </w:pPr>
      <w:r>
        <w:rPr>
          <w:sz w:val="28"/>
        </w:rPr>
        <w:tab/>
      </w:r>
      <w:r w:rsidR="00DB3F53">
        <w:rPr>
          <w:sz w:val="28"/>
        </w:rPr>
        <w:tab/>
      </w:r>
    </w:p>
    <w:p w:rsidRPr="00E42A47" w:rsidR="002072AF" w:rsidP="002072AF" w:rsidRDefault="00D43EC9" w14:paraId="6CFBE83F" w14:textId="1D34C600">
      <w:pPr>
        <w:pStyle w:val="Heading2"/>
        <w:tabs>
          <w:tab w:val="left" w:pos="900"/>
        </w:tabs>
        <w:ind w:right="-180"/>
        <w:rPr>
          <w:sz w:val="28"/>
        </w:rPr>
      </w:pPr>
      <w:r>
        <w:rPr>
          <w:sz w:val="28"/>
        </w:rPr>
        <w:t xml:space="preserve">Attachment A: </w:t>
      </w:r>
      <w:r w:rsidRPr="00C0368F" w:rsidR="00C0368F">
        <w:rPr>
          <w:sz w:val="28"/>
        </w:rPr>
        <w:t>COVID-19 Attitudes and Beliefs Survey</w:t>
      </w:r>
      <w:r w:rsidR="005F2E83">
        <w:rPr>
          <w:sz w:val="28"/>
        </w:rPr>
        <w:t xml:space="preserve"> (CABS)</w:t>
      </w:r>
      <w:r w:rsidR="00C406B9">
        <w:rPr>
          <w:sz w:val="28"/>
        </w:rPr>
        <w:t xml:space="preserve"> – Questionnaire</w:t>
      </w:r>
    </w:p>
    <w:p w:rsidR="00AF036D" w:rsidP="008A2D73" w:rsidRDefault="002072AF" w14:paraId="0A00CF3E" w14:textId="7EEF79BD">
      <w:r>
        <w:rPr>
          <w:b/>
          <w:noProof/>
        </w:rPr>
        <mc:AlternateContent>
          <mc:Choice Requires="wps">
            <w:drawing>
              <wp:anchor distT="0" distB="0" distL="114300" distR="114300" simplePos="0" relativeHeight="251658240" behindDoc="0" locked="0" layoutInCell="0" allowOverlap="1" wp14:editId="1EABCC41" wp14:anchorId="7CBAA07D">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5426B59">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74319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p>
    <w:p w:rsidRPr="008A2D73" w:rsidR="008A2D73" w:rsidP="008A2D73" w:rsidRDefault="008A2D73" w14:paraId="441E3488" w14:textId="77777777"/>
    <w:p w:rsidRPr="00651324" w:rsidR="00651324" w:rsidP="00651324" w:rsidRDefault="00651324" w14:paraId="7175C6B8" w14:textId="76FE0488">
      <w:pPr>
        <w:keepNext/>
        <w:keepLines/>
        <w:jc w:val="center"/>
        <w:outlineLvl w:val="0"/>
        <w:rPr>
          <w:rFonts w:ascii="Franklin Gothic Book" w:hAnsi="Franklin Gothic Book" w:eastAsia="MS Gothic"/>
          <w:b/>
          <w:sz w:val="22"/>
          <w:szCs w:val="22"/>
        </w:rPr>
      </w:pPr>
      <w:r w:rsidRPr="00651324">
        <w:rPr>
          <w:rFonts w:ascii="Franklin Gothic Book" w:hAnsi="Franklin Gothic Book" w:eastAsia="MS Gothic"/>
          <w:b/>
          <w:sz w:val="28"/>
          <w:szCs w:val="32"/>
        </w:rPr>
        <w:t>Welcome</w:t>
      </w:r>
    </w:p>
    <w:p w:rsidRPr="00651324" w:rsidR="00651324" w:rsidP="00651324" w:rsidRDefault="00651324" w14:paraId="4E5585D8" w14:textId="77777777">
      <w:pPr>
        <w:rPr>
          <w:rFonts w:ascii="Franklin Gothic Book" w:hAnsi="Franklin Gothic Book" w:eastAsia="Calibri" w:cs="Arial"/>
          <w:b/>
          <w:bCs/>
          <w:i/>
          <w:iCs/>
          <w:sz w:val="22"/>
          <w:szCs w:val="22"/>
        </w:rPr>
      </w:pPr>
    </w:p>
    <w:p w:rsidRPr="00651324" w:rsidR="00651324" w:rsidP="00651324" w:rsidRDefault="00651324" w14:paraId="41FC89C2" w14:textId="77777777">
      <w:pPr>
        <w:ind w:left="-144"/>
        <w:rPr>
          <w:rFonts w:ascii="Franklin Gothic Book" w:hAnsi="Franklin Gothic Book" w:eastAsia="Calibri" w:cs="Arial"/>
          <w:b/>
          <w:bCs/>
          <w:i/>
          <w:iCs/>
          <w:sz w:val="22"/>
          <w:szCs w:val="22"/>
        </w:rPr>
      </w:pPr>
      <w:r w:rsidRPr="00651324">
        <w:rPr>
          <w:rFonts w:ascii="Franklin Gothic Book" w:hAnsi="Franklin Gothic Book" w:eastAsia="Calibri" w:cs="Arial"/>
          <w:b/>
          <w:bCs/>
          <w:i/>
          <w:iCs/>
          <w:sz w:val="22"/>
          <w:szCs w:val="22"/>
        </w:rPr>
        <w:t>// Display OMB number and exp in the bottom right off all screens //</w:t>
      </w:r>
    </w:p>
    <w:p w:rsidRPr="00651324" w:rsidR="00651324" w:rsidP="00651324" w:rsidRDefault="00651324" w14:paraId="103DAC99" w14:textId="77777777">
      <w:pPr>
        <w:ind w:left="-144"/>
        <w:jc w:val="right"/>
        <w:rPr>
          <w:rFonts w:ascii="Franklin Gothic Book" w:hAnsi="Franklin Gothic Book" w:eastAsia="Calibri" w:cs="Arial"/>
          <w:i/>
          <w:iCs/>
          <w:sz w:val="20"/>
          <w:szCs w:val="20"/>
        </w:rPr>
      </w:pPr>
      <w:r w:rsidRPr="00651324">
        <w:rPr>
          <w:rFonts w:ascii="Franklin Gothic Book" w:hAnsi="Franklin Gothic Book" w:eastAsia="Calibri" w:cs="Arial"/>
          <w:i/>
          <w:iCs/>
          <w:sz w:val="20"/>
          <w:szCs w:val="20"/>
        </w:rPr>
        <w:t>OMB No. XXXX-</w:t>
      </w:r>
      <w:proofErr w:type="spellStart"/>
      <w:r w:rsidRPr="00651324">
        <w:rPr>
          <w:rFonts w:ascii="Franklin Gothic Book" w:hAnsi="Franklin Gothic Book" w:eastAsia="Calibri" w:cs="Arial"/>
          <w:i/>
          <w:iCs/>
          <w:sz w:val="20"/>
          <w:szCs w:val="20"/>
        </w:rPr>
        <w:t>xxxx</w:t>
      </w:r>
      <w:proofErr w:type="spellEnd"/>
    </w:p>
    <w:p w:rsidRPr="00651324" w:rsidR="00651324" w:rsidP="00651324" w:rsidRDefault="00651324" w14:paraId="29132A3F" w14:textId="77777777">
      <w:pPr>
        <w:ind w:left="-144"/>
        <w:jc w:val="right"/>
        <w:rPr>
          <w:rFonts w:ascii="Franklin Gothic Book" w:hAnsi="Franklin Gothic Book" w:eastAsia="Calibri" w:cs="Arial"/>
          <w:sz w:val="20"/>
          <w:szCs w:val="20"/>
        </w:rPr>
      </w:pPr>
      <w:r w:rsidRPr="00651324">
        <w:rPr>
          <w:rFonts w:ascii="Franklin Gothic Book" w:hAnsi="Franklin Gothic Book" w:eastAsia="Calibri" w:cs="Arial"/>
          <w:i/>
          <w:iCs/>
          <w:sz w:val="20"/>
          <w:szCs w:val="20"/>
        </w:rPr>
        <w:t>Exp. Date xx/xx/</w:t>
      </w:r>
      <w:proofErr w:type="spellStart"/>
      <w:r w:rsidRPr="00651324">
        <w:rPr>
          <w:rFonts w:ascii="Franklin Gothic Book" w:hAnsi="Franklin Gothic Book" w:eastAsia="Calibri" w:cs="Arial"/>
          <w:i/>
          <w:iCs/>
          <w:sz w:val="20"/>
          <w:szCs w:val="20"/>
        </w:rPr>
        <w:t>xxxx</w:t>
      </w:r>
      <w:proofErr w:type="spellEnd"/>
    </w:p>
    <w:p w:rsidRPr="00651324" w:rsidR="00651324" w:rsidP="00651324" w:rsidRDefault="00651324" w14:paraId="5F48835C" w14:textId="77777777">
      <w:pPr>
        <w:spacing w:line="276" w:lineRule="auto"/>
        <w:rPr>
          <w:rFonts w:ascii="Franklin Gothic Book" w:hAnsi="Franklin Gothic Book" w:eastAsia="Franklin Gothic Book" w:cs="Franklin Gothic Book"/>
          <w:color w:val="000000"/>
          <w:sz w:val="22"/>
          <w:szCs w:val="22"/>
        </w:rPr>
      </w:pPr>
    </w:p>
    <w:p w:rsidRPr="00651324" w:rsidR="00651324" w:rsidP="00651324" w:rsidRDefault="00651324" w14:paraId="7BE43D68" w14:textId="77777777">
      <w:pPr>
        <w:spacing w:line="276" w:lineRule="auto"/>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 xml:space="preserve">You have been selected to participate in a national survey about COVID-19. The purpose of this survey is to help better understand U.S. adults’ experience, opinions, behaviors, and their trusted information sources related to COVID-19. It is expected this nation-wide survey will take about 35-minutes to complete  </w:t>
      </w:r>
    </w:p>
    <w:p w:rsidRPr="00651324" w:rsidR="00651324" w:rsidP="00651324" w:rsidRDefault="00651324" w14:paraId="7E14A894" w14:textId="77777777">
      <w:pPr>
        <w:spacing w:line="276" w:lineRule="auto"/>
        <w:rPr>
          <w:rFonts w:ascii="Franklin Gothic Book" w:hAnsi="Franklin Gothic Book" w:eastAsia="Franklin Gothic Book" w:cs="Franklin Gothic Book"/>
          <w:color w:val="000000"/>
          <w:sz w:val="22"/>
          <w:szCs w:val="22"/>
        </w:rPr>
      </w:pPr>
    </w:p>
    <w:p w:rsidRPr="00651324" w:rsidR="00651324" w:rsidP="00651324" w:rsidRDefault="00651324" w14:paraId="799421E2" w14:textId="77777777">
      <w:pPr>
        <w:spacing w:line="276" w:lineRule="auto"/>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sz w:val="22"/>
          <w:szCs w:val="22"/>
        </w:rPr>
        <w:t xml:space="preserve">This survey will provide important feedback on six main topics, including: </w:t>
      </w:r>
    </w:p>
    <w:p w:rsidRPr="00651324" w:rsidR="00651324" w:rsidP="00632671" w:rsidRDefault="00651324" w14:paraId="42E4DF80" w14:textId="77777777">
      <w:pPr>
        <w:numPr>
          <w:ilvl w:val="0"/>
          <w:numId w:val="8"/>
        </w:numPr>
        <w:spacing w:before="120" w:after="200" w:line="276" w:lineRule="auto"/>
        <w:contextualSpacing/>
        <w:rPr>
          <w:rFonts w:ascii="Calibri" w:hAnsi="Calibri" w:eastAsia="MS Mincho" w:cs="Arial"/>
          <w:sz w:val="22"/>
          <w:szCs w:val="22"/>
        </w:rPr>
      </w:pPr>
      <w:r w:rsidRPr="00651324">
        <w:rPr>
          <w:rFonts w:ascii="Franklin Gothic Book" w:hAnsi="Franklin Gothic Book" w:eastAsia="Franklin Gothic Book" w:cs="Franklin Gothic Book"/>
          <w:sz w:val="22"/>
          <w:szCs w:val="22"/>
        </w:rPr>
        <w:t>Your interests and intentions about recommended actions by health officials</w:t>
      </w:r>
    </w:p>
    <w:p w:rsidRPr="00651324" w:rsidR="00651324" w:rsidP="00632671" w:rsidRDefault="00651324" w14:paraId="615F09D7" w14:textId="77777777">
      <w:pPr>
        <w:numPr>
          <w:ilvl w:val="0"/>
          <w:numId w:val="8"/>
        </w:numPr>
        <w:spacing w:before="120" w:after="200" w:line="276" w:lineRule="auto"/>
        <w:contextualSpacing/>
        <w:rPr>
          <w:rFonts w:ascii="Calibri" w:hAnsi="Calibri" w:eastAsia="MS Mincho" w:cs="Arial"/>
          <w:sz w:val="22"/>
          <w:szCs w:val="22"/>
        </w:rPr>
      </w:pPr>
      <w:r w:rsidRPr="00651324">
        <w:rPr>
          <w:rFonts w:ascii="Franklin Gothic Book" w:hAnsi="Franklin Gothic Book" w:eastAsia="Franklin Gothic Book" w:cs="Franklin Gothic Book"/>
          <w:sz w:val="22"/>
          <w:szCs w:val="22"/>
        </w:rPr>
        <w:t>Your opinions on COVID-19</w:t>
      </w:r>
    </w:p>
    <w:p w:rsidRPr="00651324" w:rsidR="00651324" w:rsidP="00632671" w:rsidRDefault="00651324" w14:paraId="16095CDE" w14:textId="77777777">
      <w:pPr>
        <w:numPr>
          <w:ilvl w:val="0"/>
          <w:numId w:val="8"/>
        </w:numPr>
        <w:spacing w:before="120" w:after="200" w:line="276" w:lineRule="auto"/>
        <w:contextualSpacing/>
        <w:rPr>
          <w:rFonts w:ascii="Calibri" w:hAnsi="Calibri" w:eastAsia="MS Mincho" w:cs="Arial"/>
          <w:sz w:val="22"/>
          <w:szCs w:val="22"/>
        </w:rPr>
      </w:pPr>
      <w:r w:rsidRPr="00651324">
        <w:rPr>
          <w:rFonts w:ascii="Franklin Gothic Book" w:hAnsi="Franklin Gothic Book" w:eastAsia="Franklin Gothic Book" w:cs="Franklin Gothic Book"/>
          <w:sz w:val="22"/>
          <w:szCs w:val="22"/>
        </w:rPr>
        <w:t>Views on science, research, and medical professionals</w:t>
      </w:r>
    </w:p>
    <w:p w:rsidRPr="00651324" w:rsidR="00651324" w:rsidP="00632671" w:rsidRDefault="00651324" w14:paraId="003C6960" w14:textId="77777777">
      <w:pPr>
        <w:numPr>
          <w:ilvl w:val="0"/>
          <w:numId w:val="8"/>
        </w:numPr>
        <w:spacing w:before="120" w:after="200" w:line="276" w:lineRule="auto"/>
        <w:contextualSpacing/>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Health public education campaigns</w:t>
      </w:r>
    </w:p>
    <w:p w:rsidRPr="00651324" w:rsidR="00651324" w:rsidP="00632671" w:rsidRDefault="00651324" w14:paraId="28A3283F" w14:textId="77777777">
      <w:pPr>
        <w:numPr>
          <w:ilvl w:val="0"/>
          <w:numId w:val="8"/>
        </w:numPr>
        <w:spacing w:before="120" w:after="200" w:line="276" w:lineRule="auto"/>
        <w:contextualSpacing/>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 xml:space="preserve">How COVID-19 has impacted your life </w:t>
      </w:r>
    </w:p>
    <w:p w:rsidRPr="00651324" w:rsidR="00651324" w:rsidP="00632671" w:rsidRDefault="00651324" w14:paraId="164BBE59" w14:textId="77777777">
      <w:pPr>
        <w:numPr>
          <w:ilvl w:val="0"/>
          <w:numId w:val="8"/>
        </w:numPr>
        <w:spacing w:before="120" w:after="200" w:line="276" w:lineRule="auto"/>
        <w:contextualSpacing/>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More about you and other health conditions</w:t>
      </w:r>
    </w:p>
    <w:p w:rsidRPr="00651324" w:rsidR="00651324" w:rsidP="00651324" w:rsidRDefault="00651324" w14:paraId="72D22CCD" w14:textId="77777777">
      <w:pPr>
        <w:spacing w:line="276" w:lineRule="auto"/>
        <w:ind w:left="720" w:hanging="360"/>
        <w:rPr>
          <w:rFonts w:ascii="Franklin Gothic Book" w:hAnsi="Franklin Gothic Book" w:eastAsia="Franklin Gothic Book" w:cs="Franklin Gothic Book"/>
          <w:sz w:val="22"/>
          <w:szCs w:val="22"/>
        </w:rPr>
      </w:pPr>
    </w:p>
    <w:p w:rsidRPr="00651324" w:rsidR="00651324" w:rsidP="00651324" w:rsidRDefault="00651324" w14:paraId="040DB7D3" w14:textId="77777777">
      <w:pPr>
        <w:spacing w:after="200" w:line="276" w:lineRule="auto"/>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If you would like additional information about the purpose of the survey or how your survey responses will be used, please select the additional pages you would like to read below, if any. You will then be shown a privacy statement before proceeding with the survey.</w:t>
      </w:r>
    </w:p>
    <w:p w:rsidRPr="00651324" w:rsidR="00651324" w:rsidP="00651324" w:rsidRDefault="00651324" w14:paraId="1D51DD2A" w14:textId="77777777">
      <w:pPr>
        <w:spacing w:after="200" w:line="276" w:lineRule="auto"/>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b/>
          <w:bCs/>
          <w:color w:val="000000"/>
          <w:sz w:val="22"/>
          <w:szCs w:val="22"/>
        </w:rPr>
        <w:t>[Checkbox]</w:t>
      </w:r>
      <w:r w:rsidRPr="00651324">
        <w:rPr>
          <w:rFonts w:ascii="Franklin Gothic Book" w:hAnsi="Franklin Gothic Book" w:eastAsia="Franklin Gothic Book" w:cs="Franklin Gothic Book"/>
          <w:color w:val="000000"/>
          <w:sz w:val="22"/>
          <w:szCs w:val="22"/>
        </w:rPr>
        <w:t xml:space="preserve"> Frequently Asked Questions</w:t>
      </w:r>
      <w:r w:rsidRPr="00651324">
        <w:rPr>
          <w:rFonts w:ascii="Franklin Gothic Book" w:hAnsi="Franklin Gothic Book" w:eastAsia="Calibri" w:cs="Arial"/>
          <w:sz w:val="22"/>
          <w:szCs w:val="22"/>
        </w:rPr>
        <w:br/>
      </w:r>
      <w:r w:rsidRPr="00651324">
        <w:rPr>
          <w:rFonts w:ascii="Franklin Gothic Book" w:hAnsi="Franklin Gothic Book" w:eastAsia="Franklin Gothic Book" w:cs="Franklin Gothic Book"/>
          <w:b/>
          <w:bCs/>
          <w:color w:val="000000"/>
          <w:sz w:val="22"/>
          <w:szCs w:val="22"/>
        </w:rPr>
        <w:t>[Checkbox]</w:t>
      </w:r>
      <w:r w:rsidRPr="00651324">
        <w:rPr>
          <w:rFonts w:ascii="Franklin Gothic Book" w:hAnsi="Franklin Gothic Book" w:eastAsia="Franklin Gothic Book" w:cs="Franklin Gothic Book"/>
          <w:color w:val="000000"/>
          <w:sz w:val="22"/>
          <w:szCs w:val="22"/>
        </w:rPr>
        <w:t xml:space="preserve"> Contact Us</w:t>
      </w:r>
    </w:p>
    <w:p w:rsidRPr="00651324" w:rsidR="00651324" w:rsidP="00651324" w:rsidRDefault="00651324" w14:paraId="689E60FB" w14:textId="77777777">
      <w:pPr>
        <w:spacing w:after="200" w:line="276" w:lineRule="auto"/>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 xml:space="preserve">Thank you for your participation in this survey. If you are willing to take part in this study, please click "continue" below to begin the survey. </w:t>
      </w:r>
    </w:p>
    <w:p w:rsidRPr="00651324" w:rsidR="00651324" w:rsidP="00651324" w:rsidRDefault="00651324" w14:paraId="1EFB7D63" w14:textId="77777777">
      <w:pPr>
        <w:spacing w:line="276" w:lineRule="auto"/>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b/>
          <w:bCs/>
          <w:color w:val="000000"/>
          <w:sz w:val="22"/>
          <w:szCs w:val="22"/>
        </w:rPr>
        <w:t>[Continue]</w:t>
      </w:r>
    </w:p>
    <w:p w:rsidRPr="00651324" w:rsidR="00651324" w:rsidP="00651324" w:rsidRDefault="00651324" w14:paraId="310610A3" w14:textId="77777777">
      <w:pPr>
        <w:spacing w:line="276" w:lineRule="auto"/>
        <w:rPr>
          <w:rFonts w:ascii="Franklin Gothic Book" w:hAnsi="Franklin Gothic Book" w:eastAsia="Franklin Gothic Book" w:cs="Franklin Gothic Book"/>
          <w:b/>
          <w:bCs/>
          <w:color w:val="000000"/>
          <w:sz w:val="22"/>
          <w:szCs w:val="22"/>
        </w:rPr>
      </w:pPr>
    </w:p>
    <w:p w:rsidRPr="00651324" w:rsidR="00651324" w:rsidP="00651324" w:rsidRDefault="00651324" w14:paraId="50B9169B" w14:textId="77777777">
      <w:pPr>
        <w:spacing w:line="276" w:lineRule="auto"/>
        <w:rPr>
          <w:rFonts w:ascii="Franklin Gothic Book" w:hAnsi="Franklin Gothic Book" w:eastAsia="Franklin Gothic Book" w:cs="Franklin Gothic Book"/>
          <w:color w:val="000000"/>
          <w:sz w:val="22"/>
          <w:szCs w:val="22"/>
          <w:u w:val="single"/>
        </w:rPr>
      </w:pPr>
      <w:r w:rsidRPr="00651324">
        <w:rPr>
          <w:rFonts w:ascii="Franklin Gothic Book" w:hAnsi="Franklin Gothic Book" w:eastAsia="Franklin Gothic Book" w:cs="Franklin Gothic Book"/>
          <w:color w:val="000000"/>
          <w:sz w:val="22"/>
          <w:szCs w:val="22"/>
        </w:rPr>
        <w:t xml:space="preserve">For question or concerns about this survey, email: </w:t>
      </w:r>
      <w:hyperlink w:history="1" r:id="rId11">
        <w:r w:rsidRPr="00651324">
          <w:rPr>
            <w:rFonts w:ascii="Franklin Gothic Book" w:hAnsi="Franklin Gothic Book" w:eastAsia="Franklin Gothic Book" w:cs="Franklin Gothic Book"/>
            <w:color w:val="0000FF"/>
            <w:sz w:val="22"/>
            <w:szCs w:val="22"/>
            <w:u w:val="single"/>
          </w:rPr>
          <w:t>tbd_helpdesk@tbd.com</w:t>
        </w:r>
      </w:hyperlink>
      <w:r w:rsidRPr="00651324">
        <w:rPr>
          <w:rFonts w:ascii="Franklin Gothic Book" w:hAnsi="Franklin Gothic Book" w:eastAsia="Franklin Gothic Book" w:cs="Franklin Gothic Book"/>
          <w:color w:val="000000"/>
          <w:sz w:val="22"/>
          <w:szCs w:val="22"/>
        </w:rPr>
        <w:t xml:space="preserve"> </w:t>
      </w:r>
    </w:p>
    <w:p w:rsidR="00651324" w:rsidP="00651324" w:rsidRDefault="00651324" w14:paraId="67A50688" w14:textId="5C1B3E7C">
      <w:pPr>
        <w:spacing w:after="200" w:line="276" w:lineRule="auto"/>
        <w:rPr>
          <w:rFonts w:ascii="Franklin Gothic Book" w:hAnsi="Franklin Gothic Book" w:eastAsia="Calibri" w:cs="Arial"/>
          <w:sz w:val="22"/>
          <w:szCs w:val="22"/>
        </w:rPr>
      </w:pPr>
    </w:p>
    <w:p w:rsidR="00AF036D" w:rsidP="00651324" w:rsidRDefault="00AF036D" w14:paraId="1C390765" w14:textId="52DD7A31">
      <w:pPr>
        <w:spacing w:after="200" w:line="276" w:lineRule="auto"/>
        <w:rPr>
          <w:rFonts w:ascii="Franklin Gothic Book" w:hAnsi="Franklin Gothic Book" w:eastAsia="Calibri" w:cs="Arial"/>
          <w:sz w:val="22"/>
          <w:szCs w:val="22"/>
        </w:rPr>
      </w:pPr>
    </w:p>
    <w:p w:rsidR="00AF036D" w:rsidP="00651324" w:rsidRDefault="00AF036D" w14:paraId="15A5951A" w14:textId="0C55BE1F">
      <w:pPr>
        <w:spacing w:after="200" w:line="276" w:lineRule="auto"/>
        <w:rPr>
          <w:rFonts w:ascii="Franklin Gothic Book" w:hAnsi="Franklin Gothic Book" w:eastAsia="Calibri" w:cs="Arial"/>
          <w:sz w:val="22"/>
          <w:szCs w:val="22"/>
        </w:rPr>
      </w:pPr>
    </w:p>
    <w:p w:rsidR="00AF036D" w:rsidP="00651324" w:rsidRDefault="00AF036D" w14:paraId="506B5D2A" w14:textId="41E1ED0C">
      <w:pPr>
        <w:spacing w:after="200" w:line="276" w:lineRule="auto"/>
        <w:rPr>
          <w:rFonts w:ascii="Franklin Gothic Book" w:hAnsi="Franklin Gothic Book" w:eastAsia="Calibri" w:cs="Arial"/>
          <w:sz w:val="22"/>
          <w:szCs w:val="22"/>
        </w:rPr>
      </w:pPr>
    </w:p>
    <w:p w:rsidR="00AF036D" w:rsidP="00651324" w:rsidRDefault="00AF036D" w14:paraId="134FC891" w14:textId="76CE2908">
      <w:pPr>
        <w:spacing w:after="200" w:line="276" w:lineRule="auto"/>
        <w:rPr>
          <w:rFonts w:ascii="Franklin Gothic Book" w:hAnsi="Franklin Gothic Book" w:eastAsia="Calibri" w:cs="Arial"/>
          <w:sz w:val="22"/>
          <w:szCs w:val="22"/>
        </w:rPr>
      </w:pPr>
    </w:p>
    <w:p w:rsidR="00AF036D" w:rsidP="00651324" w:rsidRDefault="00AF036D" w14:paraId="5E090740" w14:textId="1B67F918">
      <w:pPr>
        <w:spacing w:after="200" w:line="276" w:lineRule="auto"/>
        <w:rPr>
          <w:rFonts w:ascii="Franklin Gothic Book" w:hAnsi="Franklin Gothic Book" w:eastAsia="Calibri" w:cs="Arial"/>
          <w:sz w:val="22"/>
          <w:szCs w:val="22"/>
        </w:rPr>
      </w:pPr>
    </w:p>
    <w:p w:rsidRPr="00651324" w:rsidR="00AF036D" w:rsidP="00651324" w:rsidRDefault="00AF036D" w14:paraId="7ECBD532" w14:textId="77777777">
      <w:pPr>
        <w:spacing w:after="200" w:line="276" w:lineRule="auto"/>
        <w:rPr>
          <w:rFonts w:ascii="Franklin Gothic Book" w:hAnsi="Franklin Gothic Book" w:eastAsia="Calibri" w:cs="Arial"/>
          <w:sz w:val="22"/>
          <w:szCs w:val="22"/>
        </w:rPr>
      </w:pPr>
    </w:p>
    <w:p w:rsidRPr="00651324" w:rsidR="00651324" w:rsidP="00651324" w:rsidRDefault="00651324" w14:paraId="40F88186" w14:textId="77777777">
      <w:pPr>
        <w:keepNext/>
        <w:keepLines/>
        <w:jc w:val="center"/>
        <w:outlineLvl w:val="0"/>
        <w:rPr>
          <w:rFonts w:ascii="Franklin Gothic Book" w:hAnsi="Franklin Gothic Book" w:eastAsia="MS Gothic"/>
          <w:b/>
          <w:bCs/>
          <w:sz w:val="22"/>
          <w:szCs w:val="22"/>
        </w:rPr>
      </w:pPr>
      <w:r w:rsidRPr="00651324">
        <w:rPr>
          <w:rFonts w:ascii="Franklin Gothic Book" w:hAnsi="Franklin Gothic Book" w:eastAsia="MS Gothic"/>
          <w:b/>
          <w:bCs/>
          <w:sz w:val="28"/>
          <w:szCs w:val="28"/>
        </w:rPr>
        <w:lastRenderedPageBreak/>
        <w:t>Privacy Advisory</w:t>
      </w:r>
    </w:p>
    <w:p w:rsidRPr="00651324" w:rsidR="00651324" w:rsidP="00651324" w:rsidRDefault="00651324" w14:paraId="188DBDA9" w14:textId="77777777">
      <w:pPr>
        <w:rPr>
          <w:rFonts w:ascii="Franklin Gothic Book" w:hAnsi="Franklin Gothic Book" w:eastAsia="Franklin Gothic Book" w:cs="Franklin Gothic Book"/>
          <w:color w:val="000000"/>
          <w:sz w:val="22"/>
          <w:szCs w:val="22"/>
        </w:rPr>
      </w:pPr>
    </w:p>
    <w:p w:rsidRPr="00651324" w:rsidR="00651324" w:rsidP="00651324" w:rsidRDefault="00651324" w14:paraId="10B1B6EB"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This survey does NOT collect or use personally identifiable information (PII) such as your name, date of birth, or contact information. Responding to this survey is voluntary. Your responses will be treated as confidential and will be maintained in a secure dataset. There is no penalty to you if you choose not to respond. However, we encourage you to answer all questions so that the data will be complete and will represent typical attitudes and beliefs of all Americans.</w:t>
      </w:r>
    </w:p>
    <w:p w:rsidRPr="00651324" w:rsidR="00651324" w:rsidP="00651324" w:rsidRDefault="00651324" w14:paraId="0CC30388" w14:textId="77777777">
      <w:pPr>
        <w:rPr>
          <w:rFonts w:ascii="Franklin Gothic Book" w:hAnsi="Franklin Gothic Book" w:eastAsia="Calibri" w:cs="Arial"/>
          <w:bCs/>
          <w:sz w:val="22"/>
          <w:szCs w:val="22"/>
        </w:rPr>
      </w:pPr>
    </w:p>
    <w:p w:rsidRPr="00651324" w:rsidR="00651324" w:rsidP="00651324" w:rsidRDefault="00651324" w14:paraId="306B27B0" w14:textId="77777777">
      <w:pPr>
        <w:rPr>
          <w:rFonts w:ascii="Franklin Gothic Book" w:hAnsi="Franklin Gothic Book" w:eastAsia="Calibri" w:cs="Arial"/>
          <w:sz w:val="22"/>
          <w:szCs w:val="22"/>
        </w:rPr>
      </w:pPr>
    </w:p>
    <w:p w:rsidRPr="00651324" w:rsidR="00651324" w:rsidP="00651324" w:rsidRDefault="00651324" w14:paraId="19DE5605" w14:textId="77777777">
      <w:pPr>
        <w:keepNext/>
        <w:keepLines/>
        <w:jc w:val="center"/>
        <w:outlineLvl w:val="0"/>
        <w:rPr>
          <w:rFonts w:ascii="Franklin Gothic Book" w:hAnsi="Franklin Gothic Book" w:eastAsia="MS Gothic"/>
          <w:b/>
          <w:sz w:val="22"/>
          <w:szCs w:val="22"/>
        </w:rPr>
      </w:pPr>
      <w:r w:rsidRPr="00651324">
        <w:rPr>
          <w:rFonts w:ascii="Franklin Gothic Book" w:hAnsi="Franklin Gothic Book" w:eastAsia="MS Gothic"/>
          <w:b/>
          <w:sz w:val="28"/>
          <w:szCs w:val="32"/>
        </w:rPr>
        <w:t>Frequently Asked Questions (FAQ)</w:t>
      </w:r>
    </w:p>
    <w:p w:rsidRPr="00651324" w:rsidR="00651324" w:rsidP="00651324" w:rsidRDefault="00651324" w14:paraId="0196B172" w14:textId="77777777">
      <w:pPr>
        <w:spacing w:after="200" w:line="276" w:lineRule="auto"/>
        <w:rPr>
          <w:rFonts w:ascii="Franklin Gothic Book" w:hAnsi="Franklin Gothic Book" w:eastAsia="Calibri" w:cs="Arial"/>
          <w:b/>
          <w:bCs/>
          <w:color w:val="000081"/>
          <w:sz w:val="30"/>
          <w:szCs w:val="30"/>
        </w:rPr>
      </w:pPr>
      <w:r w:rsidRPr="00651324">
        <w:rPr>
          <w:rFonts w:ascii="Franklin Gothic Book" w:hAnsi="Franklin Gothic Book" w:eastAsia="Calibri" w:cs="Arial"/>
          <w:b/>
          <w:bCs/>
          <w:sz w:val="22"/>
          <w:szCs w:val="22"/>
        </w:rPr>
        <w:t>// FAQs should link to their corresponding page positions below. “TOP” buttons should link back to top of FAQ //</w:t>
      </w:r>
    </w:p>
    <w:p w:rsidRPr="00651324" w:rsidR="00651324" w:rsidP="00651324" w:rsidRDefault="00651324" w14:paraId="0D221BAA"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Why is this study being conducted?</w:t>
      </w:r>
    </w:p>
    <w:p w:rsidRPr="00651324" w:rsidR="00651324" w:rsidP="00651324" w:rsidRDefault="00651324" w14:paraId="708BF38A"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Why should I participate?</w:t>
      </w:r>
    </w:p>
    <w:p w:rsidRPr="00651324" w:rsidR="00651324" w:rsidP="00651324" w:rsidRDefault="00651324" w14:paraId="440AF5F9"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Do I have to answer all questions?</w:t>
      </w:r>
    </w:p>
    <w:p w:rsidRPr="00651324" w:rsidR="00651324" w:rsidP="00651324" w:rsidRDefault="00651324" w14:paraId="738B24D9"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Can I save my answers and return to the survey later?</w:t>
      </w:r>
    </w:p>
    <w:p w:rsidRPr="00651324" w:rsidR="00651324" w:rsidP="00651324" w:rsidRDefault="00651324" w14:paraId="3C119F67"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What is TBDhelpdesk@tbd.com?</w:t>
      </w:r>
    </w:p>
    <w:p w:rsidRPr="00651324" w:rsidR="00651324" w:rsidP="00651324" w:rsidRDefault="00651324" w14:paraId="0B1D14F4"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Will my answers be kept private?</w:t>
      </w:r>
    </w:p>
    <w:p w:rsidRPr="00651324" w:rsidR="00651324" w:rsidP="00651324" w:rsidRDefault="00651324" w14:paraId="75B982A5"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Can I withdraw answers once I have started the survey?</w:t>
      </w:r>
    </w:p>
    <w:p w:rsidRPr="00651324" w:rsidR="00651324" w:rsidP="00651324" w:rsidRDefault="00651324" w14:paraId="68D5E202"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 xml:space="preserve">What are the costs and benefits of participating? </w:t>
      </w:r>
    </w:p>
    <w:p w:rsidRPr="00651324" w:rsidR="00651324" w:rsidP="00651324" w:rsidRDefault="00651324" w14:paraId="704C607B"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How will my responses be used?</w:t>
      </w:r>
    </w:p>
    <w:p w:rsidRPr="00651324" w:rsidR="00651324" w:rsidP="00651324" w:rsidRDefault="00651324" w14:paraId="3D1E5541"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 xml:space="preserve">Will I see the results of the survey? </w:t>
      </w:r>
    </w:p>
    <w:p w:rsidRPr="00651324" w:rsidR="00651324" w:rsidP="00651324" w:rsidRDefault="00651324" w14:paraId="4FB98125" w14:textId="77777777">
      <w:pPr>
        <w:rPr>
          <w:rFonts w:ascii="Franklin Gothic Book" w:hAnsi="Franklin Gothic Book" w:eastAsia="Franklin Gothic Book" w:cs="Franklin Gothic Book"/>
          <w:color w:val="000081"/>
          <w:sz w:val="22"/>
          <w:szCs w:val="22"/>
        </w:rPr>
      </w:pPr>
      <w:r w:rsidRPr="00651324">
        <w:rPr>
          <w:rFonts w:ascii="Franklin Gothic Book" w:hAnsi="Franklin Gothic Book" w:eastAsia="Franklin Gothic Book" w:cs="Franklin Gothic Book"/>
          <w:color w:val="000081"/>
          <w:sz w:val="22"/>
          <w:szCs w:val="22"/>
        </w:rPr>
        <w:t xml:space="preserve"> </w:t>
      </w:r>
    </w:p>
    <w:p w:rsidRPr="00651324" w:rsidR="00651324" w:rsidP="00651324" w:rsidRDefault="00651324" w14:paraId="1A9C3CD0" w14:textId="77777777">
      <w:pPr>
        <w:rPr>
          <w:rFonts w:ascii="Franklin Gothic Book" w:hAnsi="Franklin Gothic Book" w:eastAsia="Franklin Gothic Book" w:cs="Franklin Gothic Book"/>
          <w:b/>
          <w:bCs/>
          <w:color w:val="000081"/>
          <w:sz w:val="22"/>
          <w:szCs w:val="22"/>
        </w:rPr>
      </w:pPr>
    </w:p>
    <w:p w:rsidRPr="00651324" w:rsidR="00651324" w:rsidP="00651324" w:rsidRDefault="00651324" w14:paraId="76D5BF44" w14:textId="77777777">
      <w:pPr>
        <w:rPr>
          <w:rFonts w:ascii="Franklin Gothic Book" w:hAnsi="Franklin Gothic Book" w:eastAsia="Franklin Gothic Book" w:cs="Franklin Gothic Book"/>
          <w:b/>
          <w:bCs/>
          <w:color w:val="000081"/>
          <w:sz w:val="22"/>
          <w:szCs w:val="22"/>
        </w:rPr>
      </w:pPr>
      <w:r w:rsidRPr="00651324">
        <w:rPr>
          <w:rFonts w:ascii="Franklin Gothic Book" w:hAnsi="Franklin Gothic Book" w:eastAsia="Franklin Gothic Book" w:cs="Franklin Gothic Book"/>
          <w:b/>
          <w:bCs/>
          <w:color w:val="000081"/>
          <w:sz w:val="22"/>
          <w:szCs w:val="22"/>
        </w:rPr>
        <w:t xml:space="preserve">Why is this study being conducted?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01178D64" w14:textId="77777777">
      <w:pPr>
        <w:numPr>
          <w:ilvl w:val="0"/>
          <w:numId w:val="9"/>
        </w:numPr>
        <w:spacing w:before="120" w:after="200" w:line="288" w:lineRule="auto"/>
        <w:contextualSpacing/>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sz w:val="22"/>
          <w:szCs w:val="22"/>
        </w:rPr>
        <w:t xml:space="preserve">This study is being conducted to understand changes over time of people’s opinions of, experience with, and behaviors related to COVID-19 as well as exposure to and trust of sources on COVID-information. </w:t>
      </w:r>
    </w:p>
    <w:p w:rsidRPr="00651324" w:rsidR="00651324" w:rsidP="00651324" w:rsidRDefault="00651324" w14:paraId="7F97E833" w14:textId="77777777">
      <w:pPr>
        <w:ind w:left="720"/>
        <w:contextualSpacing/>
        <w:rPr>
          <w:rFonts w:ascii="Franklin Gothic Book" w:hAnsi="Franklin Gothic Book" w:eastAsia="Franklin Gothic Book" w:cs="Franklin Gothic Book"/>
          <w:sz w:val="22"/>
          <w:szCs w:val="22"/>
        </w:rPr>
      </w:pPr>
    </w:p>
    <w:p w:rsidRPr="00651324" w:rsidR="00651324" w:rsidP="00651324" w:rsidRDefault="00651324" w14:paraId="01B3F98C" w14:textId="77777777">
      <w:pPr>
        <w:rPr>
          <w:rFonts w:ascii="Franklin Gothic Book" w:hAnsi="Franklin Gothic Book" w:eastAsia="Franklin Gothic Book" w:cs="Franklin Gothic Book"/>
          <w:b/>
          <w:bCs/>
          <w:color w:val="000081"/>
          <w:sz w:val="22"/>
          <w:szCs w:val="22"/>
        </w:rPr>
      </w:pPr>
    </w:p>
    <w:p w:rsidRPr="00651324" w:rsidR="00651324" w:rsidP="00651324" w:rsidRDefault="00651324" w14:paraId="70792907"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Why should I participate?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7327E216" w14:textId="77777777">
      <w:pPr>
        <w:numPr>
          <w:ilvl w:val="0"/>
          <w:numId w:val="7"/>
        </w:numPr>
        <w:spacing w:before="120" w:after="200" w:line="276" w:lineRule="auto"/>
        <w:contextualSpacing/>
        <w:rPr>
          <w:rFonts w:ascii="Calibri" w:hAnsi="Calibri" w:eastAsia="MS Mincho" w:cs="Arial"/>
          <w:sz w:val="22"/>
          <w:szCs w:val="22"/>
        </w:rPr>
      </w:pPr>
      <w:r w:rsidRPr="00651324">
        <w:rPr>
          <w:rFonts w:ascii="Franklin Gothic Book" w:hAnsi="Franklin Gothic Book" w:eastAsia="Calibri" w:cs="Arial"/>
          <w:sz w:val="22"/>
          <w:szCs w:val="22"/>
        </w:rPr>
        <w:t>You may learn more about COVID-19 and ways you can help slow its spread as a result of information you learn by taking part in this survey.</w:t>
      </w:r>
    </w:p>
    <w:p w:rsidRPr="00651324" w:rsidR="00651324" w:rsidP="00651324" w:rsidRDefault="00651324" w14:paraId="5C19502A" w14:textId="77777777">
      <w:pPr>
        <w:spacing w:line="276" w:lineRule="auto"/>
        <w:rPr>
          <w:rFonts w:ascii="Franklin Gothic Book" w:hAnsi="Franklin Gothic Book" w:eastAsia="Calibri" w:cs="Arial"/>
          <w:sz w:val="22"/>
          <w:szCs w:val="22"/>
        </w:rPr>
      </w:pPr>
    </w:p>
    <w:p w:rsidRPr="00651324" w:rsidR="00651324" w:rsidP="00651324" w:rsidRDefault="00651324" w14:paraId="522543EF"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Do I have to answer all questions?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7AABF825" w14:textId="77777777">
      <w:pPr>
        <w:numPr>
          <w:ilvl w:val="0"/>
          <w:numId w:val="7"/>
        </w:numPr>
        <w:spacing w:before="120" w:after="200" w:line="276" w:lineRule="auto"/>
        <w:contextualSpacing/>
        <w:rPr>
          <w:rFonts w:ascii="Calibri" w:hAnsi="Calibri" w:eastAsia="MS Mincho" w:cs="Arial"/>
          <w:color w:val="000000"/>
          <w:sz w:val="22"/>
          <w:szCs w:val="22"/>
        </w:rPr>
      </w:pPr>
      <w:r w:rsidRPr="00651324">
        <w:rPr>
          <w:rFonts w:ascii="Franklin Gothic Book" w:hAnsi="Franklin Gothic Book" w:eastAsia="Franklin Gothic Book" w:cs="Franklin Gothic Book"/>
          <w:color w:val="000000"/>
          <w:sz w:val="22"/>
          <w:szCs w:val="22"/>
        </w:rPr>
        <w:t xml:space="preserve">No, it is not necessary to answer every question. Your participation in this study is completely voluntary. This means that you are free to withdraw from this survey at any time or to skip any questions. There is no penalty to you if you choose not to respond. </w:t>
      </w:r>
    </w:p>
    <w:p w:rsidRPr="00651324" w:rsidR="00651324" w:rsidP="00632671" w:rsidRDefault="00651324" w14:paraId="325B98DB" w14:textId="77777777">
      <w:pPr>
        <w:numPr>
          <w:ilvl w:val="0"/>
          <w:numId w:val="7"/>
        </w:numPr>
        <w:spacing w:before="120" w:after="200" w:line="276" w:lineRule="auto"/>
        <w:contextualSpacing/>
        <w:rPr>
          <w:rFonts w:ascii="Calibri" w:hAnsi="Calibri" w:eastAsia="MS Mincho" w:cs="Arial"/>
          <w:color w:val="000000"/>
          <w:sz w:val="22"/>
          <w:szCs w:val="22"/>
        </w:rPr>
      </w:pPr>
      <w:r w:rsidRPr="00651324">
        <w:rPr>
          <w:rFonts w:ascii="Calibri" w:hAnsi="Calibri" w:eastAsia="MS Mincho" w:cs="Arial"/>
          <w:color w:val="000000"/>
          <w:sz w:val="22"/>
          <w:szCs w:val="22"/>
        </w:rPr>
        <w:t xml:space="preserve">Some questions in this survey will ask about your personal experiences with COVID-19, which may be uncomfortable to answer. You have the right to skip these questions. Additionally, if you experience any distress taking this survey, you may contact the 1) SAMHSA Disaster Distress Helpline (1-800-985-5990) or the 2) Suicide Prevention Lifeline (1-800-273-8255), which both offer free 24/7 support services. </w:t>
      </w:r>
    </w:p>
    <w:p w:rsidRPr="00651324" w:rsidR="00651324" w:rsidP="00632671" w:rsidRDefault="00651324" w14:paraId="7F03D54F" w14:textId="77777777">
      <w:pPr>
        <w:numPr>
          <w:ilvl w:val="0"/>
          <w:numId w:val="7"/>
        </w:numPr>
        <w:spacing w:before="120" w:after="200" w:line="276" w:lineRule="auto"/>
        <w:contextualSpacing/>
        <w:rPr>
          <w:rFonts w:ascii="Calibri" w:hAnsi="Calibri" w:eastAsia="MS Mincho" w:cs="Arial"/>
          <w:color w:val="000000"/>
          <w:sz w:val="22"/>
          <w:szCs w:val="22"/>
        </w:rPr>
      </w:pPr>
      <w:r w:rsidRPr="00651324">
        <w:rPr>
          <w:rFonts w:ascii="Franklin Gothic Book" w:hAnsi="Franklin Gothic Book" w:eastAsia="Franklin Gothic Book" w:cs="Franklin Gothic Book"/>
          <w:color w:val="000000"/>
          <w:sz w:val="22"/>
          <w:szCs w:val="22"/>
        </w:rPr>
        <w:t xml:space="preserve">At the bottom of your survey screen, you have two control buttons: </w:t>
      </w:r>
      <w:r w:rsidRPr="00651324">
        <w:rPr>
          <w:rFonts w:ascii="Franklin Gothic Book" w:hAnsi="Franklin Gothic Book" w:eastAsia="Franklin Gothic Book" w:cs="Franklin Gothic Book"/>
          <w:i/>
          <w:iCs/>
          <w:color w:val="000000"/>
          <w:sz w:val="22"/>
          <w:szCs w:val="22"/>
        </w:rPr>
        <w:t xml:space="preserve">Continue </w:t>
      </w:r>
      <w:r w:rsidRPr="00651324">
        <w:rPr>
          <w:rFonts w:ascii="Franklin Gothic Book" w:hAnsi="Franklin Gothic Book" w:eastAsia="Franklin Gothic Book" w:cs="Franklin Gothic Book"/>
          <w:color w:val="000000"/>
          <w:sz w:val="22"/>
          <w:szCs w:val="22"/>
        </w:rPr>
        <w:t xml:space="preserve">(&gt;&gt;), and </w:t>
      </w:r>
      <w:r w:rsidRPr="00651324">
        <w:rPr>
          <w:rFonts w:ascii="Franklin Gothic Book" w:hAnsi="Franklin Gothic Book" w:eastAsia="Franklin Gothic Book" w:cs="Franklin Gothic Book"/>
          <w:i/>
          <w:iCs/>
          <w:color w:val="000000"/>
          <w:sz w:val="22"/>
          <w:szCs w:val="22"/>
        </w:rPr>
        <w:t xml:space="preserve">Previous </w:t>
      </w:r>
      <w:r w:rsidRPr="00651324">
        <w:rPr>
          <w:rFonts w:ascii="Franklin Gothic Book" w:hAnsi="Franklin Gothic Book" w:eastAsia="Franklin Gothic Book" w:cs="Franklin Gothic Book"/>
          <w:color w:val="000000"/>
          <w:sz w:val="22"/>
          <w:szCs w:val="22"/>
        </w:rPr>
        <w:t>(&lt;&lt;). Use these buttons to navigate through the survey or skip</w:t>
      </w:r>
      <w:r w:rsidRPr="00651324">
        <w:rPr>
          <w:rFonts w:ascii="Franklin Gothic Book" w:hAnsi="Franklin Gothic Book" w:eastAsia="Franklin Gothic Book" w:cs="Franklin Gothic Book"/>
          <w:i/>
          <w:iCs/>
          <w:color w:val="000000"/>
          <w:sz w:val="22"/>
          <w:szCs w:val="22"/>
        </w:rPr>
        <w:t xml:space="preserve"> </w:t>
      </w:r>
      <w:r w:rsidRPr="00651324">
        <w:rPr>
          <w:rFonts w:ascii="Franklin Gothic Book" w:hAnsi="Franklin Gothic Book" w:eastAsia="Franklin Gothic Book" w:cs="Franklin Gothic Book"/>
          <w:color w:val="000000"/>
          <w:sz w:val="22"/>
          <w:szCs w:val="22"/>
        </w:rPr>
        <w:t>questions.</w:t>
      </w:r>
    </w:p>
    <w:p w:rsidRPr="00651324" w:rsidR="00651324" w:rsidP="00651324" w:rsidRDefault="00651324" w14:paraId="511B2A0A" w14:textId="77777777">
      <w:pPr>
        <w:spacing w:line="276" w:lineRule="auto"/>
        <w:rPr>
          <w:rFonts w:ascii="Franklin Gothic Book" w:hAnsi="Franklin Gothic Book" w:eastAsia="Calibri" w:cs="Arial"/>
          <w:sz w:val="22"/>
          <w:szCs w:val="22"/>
        </w:rPr>
      </w:pPr>
    </w:p>
    <w:p w:rsidRPr="00651324" w:rsidR="00651324" w:rsidP="00651324" w:rsidRDefault="00651324" w14:paraId="1A28A2AB"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Can I save my answers and return to the survey later?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23F53637" w14:textId="77777777">
      <w:pPr>
        <w:numPr>
          <w:ilvl w:val="0"/>
          <w:numId w:val="7"/>
        </w:numPr>
        <w:spacing w:before="120" w:after="200" w:line="276" w:lineRule="auto"/>
        <w:contextualSpacing/>
        <w:rPr>
          <w:rFonts w:ascii="Calibri" w:hAnsi="Calibri" w:eastAsia="MS Mincho" w:cs="Arial"/>
          <w:color w:val="000000"/>
          <w:sz w:val="22"/>
          <w:szCs w:val="22"/>
        </w:rPr>
      </w:pPr>
      <w:r w:rsidRPr="00651324">
        <w:rPr>
          <w:rFonts w:ascii="Franklin Gothic Book" w:hAnsi="Franklin Gothic Book" w:eastAsia="Franklin Gothic Book" w:cs="Franklin Gothic Book"/>
          <w:color w:val="000000"/>
          <w:sz w:val="22"/>
          <w:szCs w:val="22"/>
        </w:rPr>
        <w:t xml:space="preserve">Yes. If you exit the survey, your progress will be saved. To return to the survey, use the same survey link provided to you. When you return to the survey website, </w:t>
      </w:r>
      <w:r w:rsidRPr="00651324">
        <w:rPr>
          <w:rFonts w:ascii="Franklin Gothic Book" w:hAnsi="Franklin Gothic Book" w:eastAsia="Franklin Gothic Book" w:cs="Franklin Gothic Book"/>
          <w:sz w:val="22"/>
          <w:szCs w:val="22"/>
        </w:rPr>
        <w:t xml:space="preserve">you will be directed to the </w:t>
      </w:r>
      <w:r w:rsidRPr="00651324">
        <w:rPr>
          <w:rFonts w:ascii="Franklin Gothic Book" w:hAnsi="Franklin Gothic Book" w:eastAsia="Franklin Gothic Book" w:cs="Franklin Gothic Book"/>
          <w:sz w:val="22"/>
          <w:szCs w:val="22"/>
        </w:rPr>
        <w:lastRenderedPageBreak/>
        <w:t xml:space="preserve">place in </w:t>
      </w:r>
      <w:r w:rsidRPr="00651324">
        <w:rPr>
          <w:rFonts w:ascii="Franklin Gothic Book" w:hAnsi="Franklin Gothic Book" w:eastAsia="Franklin Gothic Book" w:cs="Franklin Gothic Book"/>
          <w:color w:val="000000"/>
          <w:sz w:val="22"/>
          <w:szCs w:val="22"/>
        </w:rPr>
        <w:t>the survey</w:t>
      </w:r>
      <w:r w:rsidRPr="00651324">
        <w:rPr>
          <w:rFonts w:ascii="Franklin Gothic Book" w:hAnsi="Franklin Gothic Book" w:eastAsia="Franklin Gothic Book" w:cs="Franklin Gothic Book"/>
          <w:i/>
          <w:iCs/>
          <w:color w:val="000000"/>
          <w:sz w:val="22"/>
          <w:szCs w:val="22"/>
        </w:rPr>
        <w:t xml:space="preserve"> </w:t>
      </w:r>
      <w:r w:rsidRPr="00651324">
        <w:rPr>
          <w:rFonts w:ascii="Franklin Gothic Book" w:hAnsi="Franklin Gothic Book" w:eastAsia="Franklin Gothic Book" w:cs="Franklin Gothic Book"/>
          <w:color w:val="000000"/>
          <w:sz w:val="22"/>
          <w:szCs w:val="22"/>
        </w:rPr>
        <w:t xml:space="preserve">where you had stopped. Use the control buttons, </w:t>
      </w:r>
      <w:proofErr w:type="gramStart"/>
      <w:r w:rsidRPr="00651324">
        <w:rPr>
          <w:rFonts w:ascii="Franklin Gothic Book" w:hAnsi="Franklin Gothic Book" w:eastAsia="Franklin Gothic Book" w:cs="Franklin Gothic Book"/>
          <w:i/>
          <w:iCs/>
          <w:color w:val="000000"/>
          <w:sz w:val="22"/>
          <w:szCs w:val="22"/>
        </w:rPr>
        <w:t>Continue</w:t>
      </w:r>
      <w:proofErr w:type="gramEnd"/>
      <w:r w:rsidRPr="00651324">
        <w:rPr>
          <w:rFonts w:ascii="Franklin Gothic Book" w:hAnsi="Franklin Gothic Book" w:eastAsia="Franklin Gothic Book" w:cs="Franklin Gothic Book"/>
          <w:color w:val="000000"/>
          <w:sz w:val="22"/>
          <w:szCs w:val="22"/>
        </w:rPr>
        <w:t xml:space="preserve"> (&gt;&gt;), and </w:t>
      </w:r>
      <w:r w:rsidRPr="00651324">
        <w:rPr>
          <w:rFonts w:ascii="Franklin Gothic Book" w:hAnsi="Franklin Gothic Book" w:eastAsia="Franklin Gothic Book" w:cs="Franklin Gothic Book"/>
          <w:i/>
          <w:iCs/>
          <w:color w:val="000000"/>
          <w:sz w:val="22"/>
          <w:szCs w:val="22"/>
        </w:rPr>
        <w:t>Previous</w:t>
      </w:r>
      <w:r w:rsidRPr="00651324">
        <w:rPr>
          <w:rFonts w:ascii="Franklin Gothic Book" w:hAnsi="Franklin Gothic Book" w:eastAsia="Franklin Gothic Book" w:cs="Franklin Gothic Book"/>
          <w:color w:val="000000"/>
          <w:sz w:val="22"/>
          <w:szCs w:val="22"/>
        </w:rPr>
        <w:t xml:space="preserve"> (&lt;&lt;), to navigate through the survey to return to unanswered questions.</w:t>
      </w:r>
    </w:p>
    <w:p w:rsidRPr="00651324" w:rsidR="00651324" w:rsidP="00651324" w:rsidRDefault="00651324" w14:paraId="112DA962" w14:textId="77777777">
      <w:pPr>
        <w:spacing w:line="276" w:lineRule="auto"/>
        <w:rPr>
          <w:rFonts w:ascii="Franklin Gothic Book" w:hAnsi="Franklin Gothic Book" w:eastAsia="Calibri" w:cs="Arial"/>
          <w:sz w:val="22"/>
          <w:szCs w:val="22"/>
        </w:rPr>
      </w:pPr>
    </w:p>
    <w:p w:rsidRPr="00651324" w:rsidR="00651324" w:rsidP="00651324" w:rsidRDefault="00651324" w14:paraId="1FC7E06E" w14:textId="77777777">
      <w:pPr>
        <w:rPr>
          <w:rFonts w:ascii="Franklin Gothic Book" w:hAnsi="Franklin Gothic Book" w:eastAsia="Franklin Gothic Book" w:cs="Franklin Gothic Book"/>
          <w:b/>
          <w:bCs/>
          <w:color w:val="000081"/>
          <w:sz w:val="22"/>
          <w:szCs w:val="22"/>
        </w:rPr>
      </w:pPr>
    </w:p>
    <w:p w:rsidRPr="00651324" w:rsidR="00651324" w:rsidP="00651324" w:rsidRDefault="00651324" w14:paraId="51F9AEE8"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What is tbd_helpdesk@tbd.com?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72B7D70A" w14:textId="2F70C05C">
      <w:pPr>
        <w:numPr>
          <w:ilvl w:val="0"/>
          <w:numId w:val="7"/>
        </w:numPr>
        <w:spacing w:before="120" w:after="200" w:line="276" w:lineRule="auto"/>
        <w:contextualSpacing/>
        <w:rPr>
          <w:rFonts w:ascii="Calibri" w:hAnsi="Calibri" w:eastAsia="MS Mincho" w:cs="Arial"/>
          <w:color w:val="000000"/>
          <w:sz w:val="22"/>
          <w:szCs w:val="22"/>
        </w:rPr>
      </w:pPr>
      <w:r w:rsidRPr="00651324">
        <w:rPr>
          <w:rFonts w:ascii="Franklin Gothic Book" w:hAnsi="Franklin Gothic Book" w:eastAsia="Calibri" w:cs="Arial"/>
          <w:sz w:val="22"/>
          <w:szCs w:val="22"/>
        </w:rPr>
        <w:t xml:space="preserve">tbd_helpdesk@tbd.com </w:t>
      </w:r>
      <w:r w:rsidRPr="00651324">
        <w:rPr>
          <w:rFonts w:ascii="Franklin Gothic Book" w:hAnsi="Franklin Gothic Book" w:eastAsia="Franklin Gothic Book" w:cs="Franklin Gothic Book"/>
          <w:sz w:val="22"/>
          <w:szCs w:val="22"/>
        </w:rPr>
        <w:t xml:space="preserve">is the official email address for communicating with study researchers about the </w:t>
      </w:r>
      <w:r w:rsidRPr="00734EC0" w:rsidR="00734EC0">
        <w:rPr>
          <w:rFonts w:ascii="Franklin Gothic Book" w:hAnsi="Franklin Gothic Book" w:eastAsia="Franklin Gothic Book" w:cs="Franklin Gothic Book"/>
          <w:i/>
          <w:iCs/>
          <w:sz w:val="22"/>
          <w:szCs w:val="22"/>
        </w:rPr>
        <w:t>COVID-19 Attitudes and Beliefs Survey (CABS)</w:t>
      </w:r>
      <w:r w:rsidR="00734EC0">
        <w:rPr>
          <w:rFonts w:ascii="Franklin Gothic Book" w:hAnsi="Franklin Gothic Book" w:eastAsia="Franklin Gothic Book" w:cs="Franklin Gothic Book"/>
          <w:sz w:val="22"/>
          <w:szCs w:val="22"/>
        </w:rPr>
        <w:t>.</w:t>
      </w:r>
    </w:p>
    <w:p w:rsidRPr="00651324" w:rsidR="00651324" w:rsidP="00651324" w:rsidRDefault="00651324" w14:paraId="11C195E5" w14:textId="77777777">
      <w:pPr>
        <w:rPr>
          <w:rFonts w:ascii="Franklin Gothic Book" w:hAnsi="Franklin Gothic Book" w:eastAsia="Franklin Gothic Book" w:cs="Franklin Gothic Book"/>
          <w:b/>
          <w:bCs/>
          <w:color w:val="000081"/>
          <w:sz w:val="22"/>
          <w:szCs w:val="22"/>
        </w:rPr>
      </w:pPr>
    </w:p>
    <w:p w:rsidRPr="00651324" w:rsidR="00651324" w:rsidP="00651324" w:rsidRDefault="00651324" w14:paraId="4AA01E06"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Will my answers be kept private?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7BACAFFB" w14:textId="77777777">
      <w:pPr>
        <w:numPr>
          <w:ilvl w:val="0"/>
          <w:numId w:val="7"/>
        </w:numPr>
        <w:autoSpaceDE w:val="0"/>
        <w:autoSpaceDN w:val="0"/>
        <w:adjustRightInd w:val="0"/>
        <w:spacing w:before="120" w:after="200" w:line="276" w:lineRule="auto"/>
        <w:rPr>
          <w:rFonts w:ascii="Arial" w:hAnsi="Arial" w:eastAsia="HGGothicM" w:cs="Tahoma"/>
          <w:color w:val="000000"/>
          <w:sz w:val="22"/>
          <w:szCs w:val="22"/>
        </w:rPr>
      </w:pPr>
      <w:r w:rsidRPr="00651324">
        <w:rPr>
          <w:rFonts w:ascii="Franklin Gothic Book" w:hAnsi="Franklin Gothic Book" w:eastAsia="Arial"/>
          <w:color w:val="000000"/>
          <w:sz w:val="22"/>
          <w:szCs w:val="22"/>
        </w:rPr>
        <w:t xml:space="preserve">Responses will remain private to the extent allowable by law. None of the information you provide will be used to contact you for or will be used in future research or distributed to another investigator for future studies. Survey responses will be aggregated (combined), and only group statistics will be reported. You will not be identified even if the results of this study are published. </w:t>
      </w:r>
    </w:p>
    <w:p w:rsidRPr="00651324" w:rsidR="00651324" w:rsidP="00651324" w:rsidRDefault="00651324" w14:paraId="2AE82E4A" w14:textId="77777777">
      <w:pPr>
        <w:spacing w:line="276" w:lineRule="auto"/>
        <w:rPr>
          <w:rFonts w:ascii="Franklin Gothic Book" w:hAnsi="Franklin Gothic Book" w:eastAsia="Calibri" w:cs="Arial"/>
          <w:sz w:val="22"/>
          <w:szCs w:val="22"/>
        </w:rPr>
      </w:pPr>
    </w:p>
    <w:p w:rsidRPr="00651324" w:rsidR="00651324" w:rsidP="00651324" w:rsidRDefault="00651324" w14:paraId="28449B56"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Can I withdraw answers once I have started the survey?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6B07EC89" w14:textId="77777777">
      <w:pPr>
        <w:numPr>
          <w:ilvl w:val="0"/>
          <w:numId w:val="7"/>
        </w:numPr>
        <w:spacing w:before="120" w:after="200" w:line="276" w:lineRule="auto"/>
        <w:contextualSpacing/>
        <w:rPr>
          <w:rFonts w:ascii="Calibri" w:hAnsi="Calibri" w:eastAsia="MS Mincho" w:cs="Arial"/>
          <w:sz w:val="22"/>
          <w:szCs w:val="22"/>
        </w:rPr>
      </w:pPr>
      <w:r w:rsidRPr="00651324">
        <w:rPr>
          <w:rFonts w:ascii="Franklin Gothic Book" w:hAnsi="Franklin Gothic Book" w:eastAsia="Calibri" w:cs="Arial"/>
          <w:sz w:val="22"/>
          <w:szCs w:val="22"/>
        </w:rPr>
        <w:t xml:space="preserve">If you wish to withdraw your answers, please notify the survey helpdesk by sending an email to tbd_helpdesk@tbd.com. </w:t>
      </w:r>
    </w:p>
    <w:p w:rsidRPr="00651324" w:rsidR="00651324" w:rsidP="00651324" w:rsidRDefault="00651324" w14:paraId="2A0A29C0" w14:textId="77777777">
      <w:pPr>
        <w:spacing w:line="276" w:lineRule="auto"/>
        <w:contextualSpacing/>
        <w:rPr>
          <w:rFonts w:ascii="Franklin Gothic Book" w:hAnsi="Franklin Gothic Book" w:eastAsia="Calibri" w:cs="Arial"/>
          <w:sz w:val="22"/>
          <w:szCs w:val="22"/>
        </w:rPr>
      </w:pPr>
    </w:p>
    <w:p w:rsidRPr="00651324" w:rsidR="00651324" w:rsidP="00651324" w:rsidRDefault="00651324" w14:paraId="62F06677"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color w:val="000081"/>
          <w:sz w:val="22"/>
          <w:szCs w:val="22"/>
          <w:u w:val="single"/>
        </w:rPr>
        <w:t>What are the costs and benefits of participating? Top</w:t>
      </w:r>
    </w:p>
    <w:p w:rsidRPr="00651324" w:rsidR="00651324" w:rsidP="00632671" w:rsidRDefault="00651324" w14:paraId="3B97DA84" w14:textId="77777777">
      <w:pPr>
        <w:numPr>
          <w:ilvl w:val="0"/>
          <w:numId w:val="9"/>
        </w:numPr>
        <w:spacing w:before="120" w:after="200" w:line="276" w:lineRule="auto"/>
        <w:contextualSpacing/>
        <w:rPr>
          <w:rFonts w:ascii="Calibri" w:hAnsi="Calibri" w:eastAsia="MS Mincho" w:cs="Arial"/>
          <w:sz w:val="22"/>
          <w:szCs w:val="22"/>
        </w:rPr>
      </w:pPr>
      <w:r w:rsidRPr="00651324">
        <w:rPr>
          <w:rFonts w:ascii="Calibri" w:hAnsi="Calibri" w:eastAsia="MS Mincho" w:cs="Arial"/>
          <w:sz w:val="22"/>
          <w:szCs w:val="22"/>
        </w:rPr>
        <w:t>There is no cost to you for participating in this study.</w:t>
      </w:r>
    </w:p>
    <w:p w:rsidRPr="00651324" w:rsidR="00651324" w:rsidP="00632671" w:rsidRDefault="00651324" w14:paraId="4BA6DA63" w14:textId="77777777">
      <w:pPr>
        <w:numPr>
          <w:ilvl w:val="0"/>
          <w:numId w:val="9"/>
        </w:numPr>
        <w:spacing w:before="120" w:after="200" w:line="276" w:lineRule="auto"/>
        <w:contextualSpacing/>
        <w:rPr>
          <w:rFonts w:ascii="Calibri" w:hAnsi="Calibri" w:eastAsia="MS Mincho" w:cs="Arial"/>
          <w:sz w:val="22"/>
          <w:szCs w:val="22"/>
        </w:rPr>
      </w:pPr>
      <w:r w:rsidRPr="00651324">
        <w:rPr>
          <w:rFonts w:ascii="Calibri" w:hAnsi="Calibri" w:eastAsia="MS Mincho" w:cs="Arial"/>
          <w:sz w:val="22"/>
          <w:szCs w:val="22"/>
        </w:rPr>
        <w:t>This study is for research purposes only. There is no direct benefit to you for taking part in this study. Any compensation you receive is a small token to thank you for participating, if you choose to do so.</w:t>
      </w:r>
    </w:p>
    <w:p w:rsidRPr="00651324" w:rsidR="00651324" w:rsidP="00632671" w:rsidRDefault="00651324" w14:paraId="5B14D909" w14:textId="77777777">
      <w:pPr>
        <w:numPr>
          <w:ilvl w:val="0"/>
          <w:numId w:val="9"/>
        </w:numPr>
        <w:spacing w:before="120" w:after="200" w:line="276" w:lineRule="auto"/>
        <w:contextualSpacing/>
        <w:rPr>
          <w:rFonts w:ascii="Calibri" w:hAnsi="Calibri" w:eastAsia="MS Mincho" w:cs="Arial"/>
          <w:sz w:val="22"/>
          <w:szCs w:val="22"/>
        </w:rPr>
      </w:pPr>
      <w:r w:rsidRPr="00651324">
        <w:rPr>
          <w:rFonts w:ascii="Calibri" w:hAnsi="Calibri" w:eastAsia="MS Mincho" w:cs="Arial"/>
          <w:sz w:val="22"/>
          <w:szCs w:val="22"/>
        </w:rPr>
        <w:t xml:space="preserve">If you decide to participate, you will receive $10 for the first survey and $18 each for the remaining 5 surveys. </w:t>
      </w:r>
    </w:p>
    <w:p w:rsidRPr="00651324" w:rsidR="00651324" w:rsidP="00651324" w:rsidRDefault="00651324" w14:paraId="49D71CA3" w14:textId="77777777">
      <w:pPr>
        <w:spacing w:line="276" w:lineRule="auto"/>
        <w:rPr>
          <w:rFonts w:ascii="Franklin Gothic Book" w:hAnsi="Franklin Gothic Book" w:eastAsia="Calibri" w:cs="Arial"/>
          <w:sz w:val="22"/>
          <w:szCs w:val="22"/>
        </w:rPr>
      </w:pPr>
    </w:p>
    <w:p w:rsidRPr="00651324" w:rsidR="00651324" w:rsidP="00651324" w:rsidRDefault="00651324" w14:paraId="5C728868"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How will my responses be used?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30E7ECE7" w14:textId="77777777">
      <w:pPr>
        <w:numPr>
          <w:ilvl w:val="0"/>
          <w:numId w:val="7"/>
        </w:numPr>
        <w:spacing w:before="120" w:after="200" w:line="276" w:lineRule="auto"/>
        <w:contextualSpacing/>
        <w:rPr>
          <w:rFonts w:ascii="Calibri" w:hAnsi="Calibri" w:eastAsia="MS Mincho" w:cs="Arial"/>
          <w:sz w:val="22"/>
          <w:szCs w:val="22"/>
        </w:rPr>
      </w:pPr>
      <w:r w:rsidRPr="00651324">
        <w:rPr>
          <w:rFonts w:ascii="Franklin Gothic Book" w:hAnsi="Franklin Gothic Book" w:eastAsia="Calibri" w:cs="Arial"/>
          <w:sz w:val="22"/>
          <w:szCs w:val="22"/>
        </w:rPr>
        <w:t xml:space="preserve">Your responses will be used to inform a public education campaign on scientifically proven behaviors on how to decrease COVID-19 infection rates. This is your chance to be heard on issues that directly affect you. While your survey responses will be kept confidential, summarized responses may be released to the public. </w:t>
      </w:r>
    </w:p>
    <w:p w:rsidRPr="00651324" w:rsidR="00651324" w:rsidP="00651324" w:rsidRDefault="00651324" w14:paraId="4C781BB4" w14:textId="77777777">
      <w:pPr>
        <w:spacing w:line="276" w:lineRule="auto"/>
        <w:rPr>
          <w:rFonts w:ascii="Franklin Gothic Book" w:hAnsi="Franklin Gothic Book" w:eastAsia="Calibri" w:cs="Arial"/>
          <w:sz w:val="22"/>
          <w:szCs w:val="22"/>
        </w:rPr>
      </w:pPr>
    </w:p>
    <w:p w:rsidRPr="00651324" w:rsidR="00651324" w:rsidP="00651324" w:rsidRDefault="00651324" w14:paraId="36CBB4AA" w14:textId="77777777">
      <w:pPr>
        <w:rPr>
          <w:rFonts w:ascii="Franklin Gothic Book" w:hAnsi="Franklin Gothic Book" w:eastAsia="Franklin Gothic Book" w:cs="Franklin Gothic Book"/>
          <w:color w:val="000081"/>
          <w:sz w:val="22"/>
          <w:szCs w:val="22"/>
          <w:u w:val="single"/>
        </w:rPr>
      </w:pPr>
      <w:r w:rsidRPr="00651324">
        <w:rPr>
          <w:rFonts w:ascii="Franklin Gothic Book" w:hAnsi="Franklin Gothic Book" w:eastAsia="Franklin Gothic Book" w:cs="Franklin Gothic Book"/>
          <w:b/>
          <w:bCs/>
          <w:color w:val="000081"/>
          <w:sz w:val="22"/>
          <w:szCs w:val="22"/>
        </w:rPr>
        <w:t xml:space="preserve">Will I see the results of the survey? </w:t>
      </w:r>
      <w:r w:rsidRPr="00651324">
        <w:rPr>
          <w:rFonts w:ascii="Franklin Gothic Book" w:hAnsi="Franklin Gothic Book" w:eastAsia="Franklin Gothic Book" w:cs="Franklin Gothic Book"/>
          <w:color w:val="000081"/>
          <w:sz w:val="22"/>
          <w:szCs w:val="22"/>
          <w:u w:val="single"/>
        </w:rPr>
        <w:t>Top</w:t>
      </w:r>
    </w:p>
    <w:p w:rsidRPr="00651324" w:rsidR="00651324" w:rsidP="00632671" w:rsidRDefault="00651324" w14:paraId="3FDEA34B" w14:textId="77777777">
      <w:pPr>
        <w:numPr>
          <w:ilvl w:val="0"/>
          <w:numId w:val="9"/>
        </w:numPr>
        <w:spacing w:before="120" w:after="200" w:line="276"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Results from this study might appear in professional journals or scientific conferences or submitted in a report to Congress. No individual participants will be identified or linked to the results. We will not disclose your identity in any report or presentation.</w:t>
      </w:r>
    </w:p>
    <w:p w:rsidRPr="00651324" w:rsidR="00651324" w:rsidP="00651324" w:rsidRDefault="00651324" w14:paraId="5B2B3D4D" w14:textId="77777777">
      <w:pPr>
        <w:spacing w:line="276" w:lineRule="auto"/>
        <w:rPr>
          <w:rFonts w:ascii="Franklin Gothic Book" w:hAnsi="Franklin Gothic Book" w:eastAsia="Calibri" w:cs="Arial"/>
          <w:sz w:val="22"/>
          <w:szCs w:val="22"/>
        </w:rPr>
      </w:pPr>
    </w:p>
    <w:p w:rsidR="00651324" w:rsidP="00651324" w:rsidRDefault="00651324" w14:paraId="24DB90A3" w14:textId="7FC99E87">
      <w:pPr>
        <w:rPr>
          <w:rFonts w:ascii="Franklin Gothic Book" w:hAnsi="Franklin Gothic Book" w:eastAsia="Calibri" w:cs="Arial"/>
          <w:sz w:val="22"/>
          <w:szCs w:val="22"/>
        </w:rPr>
      </w:pPr>
    </w:p>
    <w:p w:rsidR="00632671" w:rsidP="00651324" w:rsidRDefault="00632671" w14:paraId="74D3A85C" w14:textId="76EED36B">
      <w:pPr>
        <w:rPr>
          <w:rFonts w:ascii="Franklin Gothic Book" w:hAnsi="Franklin Gothic Book" w:eastAsia="Calibri" w:cs="Arial"/>
          <w:sz w:val="22"/>
          <w:szCs w:val="22"/>
        </w:rPr>
      </w:pPr>
    </w:p>
    <w:p w:rsidR="00632671" w:rsidP="00651324" w:rsidRDefault="00632671" w14:paraId="4331B5C5" w14:textId="651710D2">
      <w:pPr>
        <w:rPr>
          <w:rFonts w:ascii="Franklin Gothic Book" w:hAnsi="Franklin Gothic Book" w:eastAsia="Calibri" w:cs="Arial"/>
          <w:sz w:val="22"/>
          <w:szCs w:val="22"/>
        </w:rPr>
      </w:pPr>
    </w:p>
    <w:p w:rsidR="00632671" w:rsidP="00651324" w:rsidRDefault="00632671" w14:paraId="40ED225A" w14:textId="644BBD45">
      <w:pPr>
        <w:rPr>
          <w:rFonts w:ascii="Franklin Gothic Book" w:hAnsi="Franklin Gothic Book" w:eastAsia="Calibri" w:cs="Arial"/>
          <w:sz w:val="22"/>
          <w:szCs w:val="22"/>
        </w:rPr>
      </w:pPr>
    </w:p>
    <w:p w:rsidR="00632671" w:rsidP="00651324" w:rsidRDefault="00632671" w14:paraId="48A8F375" w14:textId="14909EDB">
      <w:pPr>
        <w:rPr>
          <w:rFonts w:ascii="Franklin Gothic Book" w:hAnsi="Franklin Gothic Book" w:eastAsia="Calibri" w:cs="Arial"/>
          <w:sz w:val="22"/>
          <w:szCs w:val="22"/>
        </w:rPr>
      </w:pPr>
    </w:p>
    <w:p w:rsidR="00632671" w:rsidP="00651324" w:rsidRDefault="00632671" w14:paraId="0B2AF8C0" w14:textId="0A959247">
      <w:pPr>
        <w:rPr>
          <w:rFonts w:ascii="Franklin Gothic Book" w:hAnsi="Franklin Gothic Book" w:eastAsia="Calibri" w:cs="Arial"/>
          <w:sz w:val="22"/>
          <w:szCs w:val="22"/>
        </w:rPr>
      </w:pPr>
    </w:p>
    <w:p w:rsidR="00632671" w:rsidP="00651324" w:rsidRDefault="00632671" w14:paraId="27196DEF" w14:textId="159B2FE3">
      <w:pPr>
        <w:rPr>
          <w:rFonts w:ascii="Franklin Gothic Book" w:hAnsi="Franklin Gothic Book" w:eastAsia="Calibri" w:cs="Arial"/>
          <w:sz w:val="22"/>
          <w:szCs w:val="22"/>
        </w:rPr>
      </w:pPr>
    </w:p>
    <w:p w:rsidRPr="00651324" w:rsidR="00632671" w:rsidP="00651324" w:rsidRDefault="00632671" w14:paraId="7D88C491" w14:textId="77777777">
      <w:pPr>
        <w:rPr>
          <w:rFonts w:ascii="Franklin Gothic Book" w:hAnsi="Franklin Gothic Book" w:eastAsia="Calibri" w:cs="Arial"/>
          <w:sz w:val="22"/>
          <w:szCs w:val="22"/>
        </w:rPr>
      </w:pPr>
    </w:p>
    <w:p w:rsidRPr="00651324" w:rsidR="00651324" w:rsidP="00651324" w:rsidRDefault="00651324" w14:paraId="164872A4" w14:textId="77777777">
      <w:pPr>
        <w:keepNext/>
        <w:keepLines/>
        <w:jc w:val="center"/>
        <w:outlineLvl w:val="0"/>
        <w:rPr>
          <w:rFonts w:ascii="Franklin Gothic Book" w:hAnsi="Franklin Gothic Book" w:eastAsia="MS Gothic"/>
          <w:b/>
          <w:sz w:val="28"/>
          <w:szCs w:val="32"/>
        </w:rPr>
      </w:pPr>
      <w:r w:rsidRPr="00651324">
        <w:rPr>
          <w:rFonts w:ascii="Franklin Gothic Book" w:hAnsi="Franklin Gothic Book" w:eastAsia="MS Gothic"/>
          <w:b/>
          <w:sz w:val="28"/>
          <w:szCs w:val="32"/>
        </w:rPr>
        <w:lastRenderedPageBreak/>
        <w:t>Contact Us</w:t>
      </w:r>
    </w:p>
    <w:p w:rsidRPr="00651324" w:rsidR="00651324" w:rsidP="00651324" w:rsidRDefault="00651324" w14:paraId="7462C49B"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During this study, if you have questions or concerns about the study, please email </w:t>
      </w:r>
      <w:hyperlink w:history="1" r:id="rId12">
        <w:r w:rsidRPr="00651324">
          <w:rPr>
            <w:rFonts w:ascii="Franklin Gothic Book" w:hAnsi="Franklin Gothic Book" w:eastAsia="Calibri" w:cs="Arial"/>
            <w:color w:val="0000FF"/>
            <w:sz w:val="22"/>
            <w:szCs w:val="22"/>
            <w:u w:val="single"/>
          </w:rPr>
          <w:t>tbd_helpdesk@tbd.com</w:t>
        </w:r>
      </w:hyperlink>
      <w:r w:rsidRPr="00651324">
        <w:rPr>
          <w:rFonts w:ascii="Franklin Gothic Book" w:hAnsi="Franklin Gothic Book" w:eastAsia="Calibri" w:cs="Arial"/>
          <w:sz w:val="22"/>
          <w:szCs w:val="22"/>
        </w:rPr>
        <w:t xml:space="preserve">. </w:t>
      </w:r>
    </w:p>
    <w:p w:rsidRPr="00651324" w:rsidR="00651324" w:rsidP="00651324" w:rsidRDefault="00651324" w14:paraId="0C1D7602"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n external institutional review board (IRB), which is an independent committee established to help protect the rights of research subjects, has approved this study. If you have any questions about your rights as a research subject, and/or concerns or complaints regarding this research study, contact the IRB at: </w:t>
      </w:r>
    </w:p>
    <w:p w:rsidRPr="00651324" w:rsidR="00651324" w:rsidP="00651324" w:rsidRDefault="00651324" w14:paraId="6144DC67"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By mail: </w:t>
      </w:r>
    </w:p>
    <w:p w:rsidRPr="00651324" w:rsidR="00651324" w:rsidP="00651324" w:rsidRDefault="00651324" w14:paraId="29C845AB"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ab/>
        <w:t xml:space="preserve">BRANY IRB </w:t>
      </w:r>
    </w:p>
    <w:p w:rsidRPr="00651324" w:rsidR="00651324" w:rsidP="00651324" w:rsidRDefault="00651324" w14:paraId="03257A54"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ab/>
        <w:t>1981 Marcus Avenue, Suite 210</w:t>
      </w:r>
    </w:p>
    <w:p w:rsidRPr="00651324" w:rsidR="00651324" w:rsidP="00651324" w:rsidRDefault="00651324" w14:paraId="4FD2ADC0" w14:textId="77777777">
      <w:pPr>
        <w:spacing w:after="200" w:line="276" w:lineRule="auto"/>
        <w:ind w:firstLine="720"/>
        <w:rPr>
          <w:rFonts w:ascii="Franklin Gothic Book" w:hAnsi="Franklin Gothic Book" w:eastAsia="Calibri" w:cs="Arial"/>
          <w:sz w:val="22"/>
          <w:szCs w:val="22"/>
        </w:rPr>
      </w:pPr>
      <w:r w:rsidRPr="00651324">
        <w:rPr>
          <w:rFonts w:ascii="Franklin Gothic Book" w:hAnsi="Franklin Gothic Book" w:eastAsia="Calibri" w:cs="Arial"/>
          <w:sz w:val="22"/>
          <w:szCs w:val="22"/>
        </w:rPr>
        <w:t>Lake Success, NY 11042</w:t>
      </w:r>
    </w:p>
    <w:p w:rsidRPr="00651324" w:rsidR="00651324" w:rsidP="00651324" w:rsidRDefault="00651324" w14:paraId="6060724C"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 Or call toll free: 516-470-6900</w:t>
      </w:r>
    </w:p>
    <w:p w:rsidRPr="00651324" w:rsidR="00651324" w:rsidP="00651324" w:rsidRDefault="00651324" w14:paraId="6F0DAC64"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 Or by email: info@brany.com</w:t>
      </w:r>
    </w:p>
    <w:p w:rsidRPr="00651324" w:rsidR="00651324" w:rsidP="00651324" w:rsidRDefault="00651324" w14:paraId="7A9B6FE9" w14:textId="77777777">
      <w:pPr>
        <w:spacing w:after="200" w:line="276" w:lineRule="auto"/>
        <w:rPr>
          <w:rFonts w:ascii="Franklin Gothic Book" w:hAnsi="Franklin Gothic Book" w:eastAsia="Calibri" w:cs="Arial"/>
          <w:sz w:val="22"/>
          <w:szCs w:val="22"/>
        </w:rPr>
      </w:pPr>
    </w:p>
    <w:p w:rsidRPr="00651324" w:rsidR="00651324" w:rsidP="00651324" w:rsidRDefault="00651324" w14:paraId="382139F4"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Please reference the following number when contacting the Study Subject Adviser: [</w:t>
      </w:r>
      <w:r w:rsidRPr="00651324">
        <w:rPr>
          <w:rFonts w:ascii="Franklin Gothic Book" w:hAnsi="Franklin Gothic Book" w:eastAsia="Calibri" w:cs="Arial"/>
          <w:sz w:val="22"/>
          <w:szCs w:val="22"/>
          <w:highlight w:val="yellow"/>
        </w:rPr>
        <w:t>IRB Study Number</w:t>
      </w:r>
      <w:r w:rsidRPr="00651324">
        <w:rPr>
          <w:rFonts w:ascii="Franklin Gothic Book" w:hAnsi="Franklin Gothic Book" w:eastAsia="Calibri" w:cs="Arial"/>
          <w:sz w:val="22"/>
          <w:szCs w:val="22"/>
        </w:rPr>
        <w:t>].</w:t>
      </w:r>
    </w:p>
    <w:p w:rsidRPr="00651324" w:rsidR="00651324" w:rsidP="00651324" w:rsidRDefault="00651324" w14:paraId="6DB9064D" w14:textId="77777777">
      <w:pPr>
        <w:spacing w:after="200" w:line="276" w:lineRule="auto"/>
        <w:rPr>
          <w:rFonts w:ascii="Franklin Gothic Book" w:hAnsi="Franklin Gothic Book" w:eastAsia="Calibri" w:cs="Arial"/>
          <w:sz w:val="22"/>
          <w:szCs w:val="22"/>
        </w:rPr>
      </w:pPr>
    </w:p>
    <w:p w:rsidRPr="00651324" w:rsidR="00651324" w:rsidP="00651324" w:rsidRDefault="00651324" w14:paraId="6E33AECE" w14:textId="77777777">
      <w:pPr>
        <w:spacing w:after="200" w:line="276" w:lineRule="auto"/>
        <w:rPr>
          <w:rFonts w:ascii="Franklin Gothic Book" w:hAnsi="Franklin Gothic Book" w:eastAsia="Calibri" w:cs="Arial"/>
          <w:sz w:val="22"/>
          <w:szCs w:val="22"/>
        </w:rPr>
      </w:pPr>
    </w:p>
    <w:p w:rsidRPr="00651324" w:rsidR="00651324" w:rsidP="00651324" w:rsidRDefault="00651324" w14:paraId="4FC61856" w14:textId="77777777">
      <w:pPr>
        <w:spacing w:after="200" w:line="276" w:lineRule="auto"/>
        <w:rPr>
          <w:rFonts w:ascii="Franklin Gothic Book" w:hAnsi="Franklin Gothic Book" w:eastAsia="MS Gothic"/>
          <w:b/>
          <w:sz w:val="28"/>
          <w:szCs w:val="32"/>
        </w:rPr>
      </w:pPr>
      <w:r w:rsidRPr="00651324">
        <w:rPr>
          <w:rFonts w:ascii="Franklin Gothic Book" w:hAnsi="Franklin Gothic Book" w:eastAsia="Calibri" w:cs="Arial"/>
          <w:sz w:val="22"/>
          <w:szCs w:val="22"/>
        </w:rPr>
        <w:br w:type="page"/>
      </w:r>
    </w:p>
    <w:p w:rsidRPr="00651324" w:rsidR="00651324" w:rsidP="00651324" w:rsidRDefault="00651324" w14:paraId="7DA06CB0" w14:textId="77777777">
      <w:pPr>
        <w:keepNext/>
        <w:keepLines/>
        <w:jc w:val="center"/>
        <w:outlineLvl w:val="0"/>
        <w:rPr>
          <w:rFonts w:ascii="Franklin Gothic Book" w:hAnsi="Franklin Gothic Book" w:eastAsia="MS Gothic"/>
          <w:b/>
          <w:sz w:val="28"/>
          <w:szCs w:val="32"/>
        </w:rPr>
      </w:pPr>
      <w:r w:rsidRPr="00651324">
        <w:rPr>
          <w:rFonts w:ascii="Franklin Gothic Book" w:hAnsi="Franklin Gothic Book" w:eastAsia="MS Gothic"/>
          <w:b/>
          <w:sz w:val="28"/>
          <w:szCs w:val="32"/>
        </w:rPr>
        <w:lastRenderedPageBreak/>
        <w:t>Section 1: Your Interest &amp; Intentions about Actions Recommended by Health Officials</w:t>
      </w:r>
    </w:p>
    <w:p w:rsidRPr="00651324" w:rsidR="00651324" w:rsidP="00651324" w:rsidRDefault="00651324" w14:paraId="0E7686CA" w14:textId="77777777">
      <w:pPr>
        <w:spacing w:after="200" w:line="276" w:lineRule="auto"/>
        <w:rPr>
          <w:rFonts w:ascii="Franklin Gothic Book" w:hAnsi="Franklin Gothic Book" w:eastAsia="Calibri" w:cs="Arial"/>
          <w:sz w:val="22"/>
          <w:szCs w:val="22"/>
        </w:rPr>
      </w:pPr>
    </w:p>
    <w:p w:rsidRPr="00651324" w:rsidR="00651324" w:rsidP="00651324" w:rsidRDefault="00651324" w14:paraId="741DA7C1" w14:textId="77777777">
      <w:pPr>
        <w:keepNext/>
        <w:keepLines/>
        <w:spacing w:before="40" w:line="276" w:lineRule="auto"/>
        <w:jc w:val="center"/>
        <w:outlineLvl w:val="1"/>
        <w:rPr>
          <w:rFonts w:ascii="Franklin Gothic Book" w:hAnsi="Franklin Gothic Book" w:eastAsia="MS Gothic"/>
          <w:b/>
          <w:i/>
          <w:sz w:val="22"/>
          <w:szCs w:val="22"/>
        </w:rPr>
      </w:pPr>
      <w:r w:rsidRPr="00651324">
        <w:rPr>
          <w:rFonts w:ascii="Franklin Gothic Book" w:hAnsi="Franklin Gothic Book" w:eastAsia="MS Gothic"/>
          <w:b/>
          <w:i/>
          <w:sz w:val="22"/>
          <w:szCs w:val="22"/>
        </w:rPr>
        <w:t>COVID-19 Vaccine</w:t>
      </w:r>
    </w:p>
    <w:p w:rsidRPr="00651324" w:rsidR="00651324" w:rsidP="00651324" w:rsidRDefault="00651324" w14:paraId="30B9960B" w14:textId="77777777">
      <w:pPr>
        <w:spacing w:after="200"/>
        <w:contextualSpacing/>
        <w:jc w:val="both"/>
        <w:rPr>
          <w:rFonts w:ascii="Franklin Gothic Book" w:hAnsi="Franklin Gothic Book" w:eastAsia="Calibri" w:cs="Arial"/>
          <w:b/>
          <w:i/>
          <w:sz w:val="22"/>
          <w:szCs w:val="22"/>
        </w:rPr>
      </w:pPr>
    </w:p>
    <w:p w:rsidRPr="00651324" w:rsidR="00651324" w:rsidP="00651324" w:rsidRDefault="00651324" w14:paraId="5ABDF272" w14:textId="77777777">
      <w:pPr>
        <w:spacing w:after="200"/>
        <w:contextualSpacing/>
        <w:jc w:val="both"/>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following questions ask about your actions and beliefs about COVID-19 vaccine(s). The FDA has authorized a vaccine to protect against COVID-19 and we want to learn more about your beliefs and plans related to this vaccine. For the following questions, please assume there are enough vaccines so that everyone who wants a COVID-19 vaccine can get one. </w:t>
      </w:r>
    </w:p>
    <w:p w:rsidRPr="00651324" w:rsidR="00651324" w:rsidP="00651324" w:rsidRDefault="00651324" w14:paraId="440AE012" w14:textId="77777777">
      <w:pPr>
        <w:spacing w:after="200"/>
        <w:contextualSpacing/>
        <w:jc w:val="both"/>
        <w:rPr>
          <w:rFonts w:ascii="Franklin Gothic Book" w:hAnsi="Franklin Gothic Book" w:eastAsia="Calibri" w:cs="Arial"/>
          <w:sz w:val="22"/>
          <w:szCs w:val="22"/>
        </w:rPr>
      </w:pPr>
    </w:p>
    <w:p w:rsidRPr="00651324" w:rsidR="00651324" w:rsidP="00651324" w:rsidRDefault="00651324" w14:paraId="7042F884" w14:textId="77777777">
      <w:pPr>
        <w:spacing w:after="200"/>
        <w:contextualSpacing/>
        <w:rPr>
          <w:rFonts w:ascii="Franklin Gothic Book" w:hAnsi="Franklin Gothic Book" w:eastAsia="Calibri" w:cs="Arial"/>
          <w:bCs/>
          <w:iCs/>
          <w:sz w:val="22"/>
          <w:szCs w:val="22"/>
        </w:rPr>
      </w:pPr>
    </w:p>
    <w:p w:rsidRPr="00651324" w:rsidR="00651324" w:rsidP="00651324" w:rsidRDefault="00651324" w14:paraId="5444C1F5"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BEH0</w:t>
      </w:r>
    </w:p>
    <w:p w:rsidRPr="00651324" w:rsidR="00651324" w:rsidP="00651324" w:rsidRDefault="00651324" w14:paraId="6CD1C45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6656258"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BEH0</w:t>
      </w:r>
    </w:p>
    <w:p w:rsidRPr="00651324" w:rsidR="00651324" w:rsidP="00651324" w:rsidRDefault="00651324" w14:paraId="3A7A9AD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 A Food and Drug Administration (FDA)-authorized vaccine to prevent COVID-19 is now available at no cost. Have you received a COVID-19 vaccine?</w:t>
      </w:r>
    </w:p>
    <w:p w:rsidRPr="00651324" w:rsidR="00651324" w:rsidP="00651324" w:rsidRDefault="00651324" w14:paraId="0C921D65"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BEH0: Intention to get vaccinated</w:t>
      </w:r>
    </w:p>
    <w:p w:rsidRPr="00651324" w:rsidR="00651324" w:rsidP="00651324" w:rsidRDefault="00651324" w14:paraId="5C7E5A85"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06F442F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638E4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575F6A"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4B1A0A1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B904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F9D9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 I have not received a COVID-19 vaccine</w:t>
            </w:r>
          </w:p>
        </w:tc>
      </w:tr>
      <w:tr w:rsidRPr="00651324" w:rsidR="00651324" w:rsidTr="00915BE5" w14:paraId="36468F5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01371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AA81E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Yes, but I have only received one shot out of two required shots </w:t>
            </w:r>
          </w:p>
        </w:tc>
      </w:tr>
      <w:tr w:rsidRPr="00651324" w:rsidR="00651324" w:rsidTr="00915BE5" w14:paraId="5EC771F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F643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75C9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Yes, I have received all of my required shots </w:t>
            </w:r>
          </w:p>
        </w:tc>
      </w:tr>
      <w:tr w:rsidRPr="00651324" w:rsidR="00651324" w:rsidTr="00915BE5" w14:paraId="37BBE7F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46B71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F345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EBF3930" w14:textId="77777777">
      <w:pPr>
        <w:rPr>
          <w:rFonts w:ascii="Franklin Gothic Book" w:hAnsi="Franklin Gothic Book" w:eastAsia="MS Mincho" w:cs="Arial"/>
          <w:sz w:val="22"/>
          <w:szCs w:val="22"/>
        </w:rPr>
      </w:pPr>
    </w:p>
    <w:p w:rsidRPr="00651324" w:rsidR="00651324" w:rsidP="00651324" w:rsidRDefault="00651324" w14:paraId="4901B855" w14:textId="77777777">
      <w:pPr>
        <w:rPr>
          <w:rFonts w:ascii="Franklin Gothic Book" w:hAnsi="Franklin Gothic Book" w:eastAsia="Calibri" w:cs="Arial"/>
          <w:b/>
          <w:bCs/>
          <w:sz w:val="22"/>
          <w:szCs w:val="22"/>
        </w:rPr>
      </w:pPr>
    </w:p>
    <w:p w:rsidRPr="00651324" w:rsidR="00651324" w:rsidP="00651324" w:rsidRDefault="00651324" w14:paraId="6209832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BEH1</w:t>
      </w:r>
    </w:p>
    <w:p w:rsidRPr="00651324" w:rsidR="00651324" w:rsidP="00651324" w:rsidRDefault="00651324" w14:paraId="21FA173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12593F7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w:t>
      </w:r>
    </w:p>
    <w:p w:rsidRPr="00651324" w:rsidR="00651324" w:rsidP="00651324" w:rsidRDefault="00651324" w14:paraId="04E5AC8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at is the likelihood you will get a COVID-19 vaccine?</w:t>
      </w:r>
    </w:p>
    <w:p w:rsidRPr="00651324" w:rsidR="00651324" w:rsidP="00651324" w:rsidRDefault="00651324" w14:paraId="7A1966A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1: Intention to get vaccinated</w:t>
      </w:r>
    </w:p>
    <w:p w:rsidRPr="00651324" w:rsidR="00651324" w:rsidP="00651324" w:rsidRDefault="00651324" w14:paraId="3B83EEC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BEH0 (Intention to get vaccinated) = "No…” or “Refused” //</w:t>
      </w:r>
    </w:p>
    <w:tbl>
      <w:tblPr>
        <w:tblW w:w="0" w:type="auto"/>
        <w:tblLook w:val="04A0" w:firstRow="1" w:lastRow="0" w:firstColumn="1" w:lastColumn="0" w:noHBand="0" w:noVBand="1"/>
      </w:tblPr>
      <w:tblGrid>
        <w:gridCol w:w="1098"/>
        <w:gridCol w:w="3204"/>
      </w:tblGrid>
      <w:tr w:rsidRPr="00651324" w:rsidR="00651324" w:rsidTr="00915BE5" w14:paraId="3AB41ED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6D427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9B5261"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63C236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1002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3D1E5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unlikely</w:t>
            </w:r>
          </w:p>
        </w:tc>
      </w:tr>
      <w:tr w:rsidRPr="00651324" w:rsidR="00651324" w:rsidTr="00915BE5" w14:paraId="4E0911D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B04F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F6B8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unlikely</w:t>
            </w:r>
          </w:p>
        </w:tc>
      </w:tr>
      <w:tr w:rsidRPr="00651324" w:rsidR="00651324" w:rsidTr="00915BE5" w14:paraId="6C08ED6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FEB4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6587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likely nor unlikely</w:t>
            </w:r>
          </w:p>
        </w:tc>
      </w:tr>
      <w:tr w:rsidRPr="00651324" w:rsidR="00651324" w:rsidTr="00915BE5" w14:paraId="53E68F1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88B1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06E75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likely</w:t>
            </w:r>
          </w:p>
        </w:tc>
      </w:tr>
      <w:tr w:rsidRPr="00651324" w:rsidR="00651324" w:rsidTr="00915BE5" w14:paraId="7EDFA0E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0C10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EB030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likely</w:t>
            </w:r>
          </w:p>
        </w:tc>
      </w:tr>
      <w:tr w:rsidRPr="00651324" w:rsidR="00651324" w:rsidTr="00915BE5" w14:paraId="586D244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2D49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776BB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E16745D" w14:textId="77777777">
      <w:pPr>
        <w:rPr>
          <w:rFonts w:ascii="Franklin Gothic Book" w:hAnsi="Franklin Gothic Book" w:eastAsia="Calibri" w:cs="Arial"/>
          <w:b/>
          <w:sz w:val="22"/>
          <w:szCs w:val="22"/>
        </w:rPr>
      </w:pPr>
    </w:p>
    <w:p w:rsidRPr="00651324" w:rsidR="00651324" w:rsidP="00651324" w:rsidRDefault="00651324" w14:paraId="6E7AFE2E"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BEH2</w:t>
      </w:r>
    </w:p>
    <w:p w:rsidRPr="00651324" w:rsidR="00651324" w:rsidP="00651324" w:rsidRDefault="00651324" w14:paraId="7F76283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72F1A96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2</w:t>
      </w:r>
    </w:p>
    <w:p w:rsidRPr="00651324" w:rsidR="00651324" w:rsidP="00651324" w:rsidRDefault="00651324" w14:paraId="3BFCFC7C"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A Food and Drug Administration (FDA)-authorized vaccine to prevent COVID-19 is now available at no cost. How soon will you get vaccinated? </w:t>
      </w:r>
      <w:r w:rsidRPr="00651324">
        <w:rPr>
          <w:rFonts w:ascii="Franklin Gothic Book" w:hAnsi="Franklin Gothic Book" w:eastAsia="Calibri" w:cs="Arial"/>
          <w:i/>
          <w:iCs/>
          <w:sz w:val="22"/>
          <w:szCs w:val="22"/>
        </w:rPr>
        <w:t>For this question, assume there is enough vaccine so that everyone who wants it can get it.</w:t>
      </w:r>
    </w:p>
    <w:p w:rsidRPr="00651324" w:rsidR="00651324" w:rsidP="00651324" w:rsidRDefault="00651324" w14:paraId="736EE4B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2: Wait to get vaccinated</w:t>
      </w:r>
    </w:p>
    <w:tbl>
      <w:tblPr>
        <w:tblStyle w:val="TableGrid2"/>
        <w:tblW w:w="0" w:type="auto"/>
        <w:tblInd w:w="0" w:type="dxa"/>
        <w:tblLook w:val="04A0" w:firstRow="1" w:lastRow="0" w:firstColumn="1" w:lastColumn="0" w:noHBand="0" w:noVBand="1"/>
      </w:tblPr>
      <w:tblGrid>
        <w:gridCol w:w="736"/>
        <w:gridCol w:w="5108"/>
      </w:tblGrid>
      <w:tr w:rsidRPr="00651324" w:rsidR="00651324" w:rsidTr="00915BE5" w14:paraId="683B7DC1"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048CE6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423B09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6D7F288"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D5453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7258E7C"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get a vaccine as soon as I could</w:t>
            </w:r>
          </w:p>
        </w:tc>
      </w:tr>
      <w:tr w:rsidRPr="00651324" w:rsidR="00651324" w:rsidTr="00915BE5" w14:paraId="2F46EA5B"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58009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C05A2E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wait to get a vaccine for one or more reasons</w:t>
            </w:r>
          </w:p>
        </w:tc>
      </w:tr>
      <w:tr w:rsidRPr="00651324" w:rsidR="00651324" w:rsidTr="00915BE5" w14:paraId="1C3D7677"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E9983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25E06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never get a COVID-19 vaccine</w:t>
            </w:r>
          </w:p>
        </w:tc>
      </w:tr>
      <w:tr w:rsidRPr="00651324" w:rsidR="00651324" w:rsidTr="00915BE5" w14:paraId="08D27BD7" w14:textId="77777777">
        <w:trPr>
          <w:trHeight w:val="259" w:hRule="exact"/>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CF673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5AC29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DE5A6CC" w14:textId="77777777">
      <w:pPr>
        <w:tabs>
          <w:tab w:val="left" w:pos="941"/>
        </w:tabs>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ab/>
      </w:r>
    </w:p>
    <w:p w:rsidRPr="00651324" w:rsidR="00651324" w:rsidP="00651324" w:rsidRDefault="00651324" w14:paraId="3E3CA2B9" w14:textId="77777777">
      <w:pPr>
        <w:rPr>
          <w:rFonts w:ascii="Franklin Gothic Book" w:hAnsi="Franklin Gothic Book" w:eastAsia="Calibri" w:cs="Arial"/>
          <w:b/>
          <w:sz w:val="22"/>
          <w:szCs w:val="22"/>
        </w:rPr>
      </w:pPr>
    </w:p>
    <w:p w:rsidRPr="00651324" w:rsidR="00651324" w:rsidP="00651324" w:rsidRDefault="00651324" w14:paraId="373B590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3</w:t>
      </w:r>
    </w:p>
    <w:p w:rsidRPr="00651324" w:rsidR="00651324" w:rsidP="00651324" w:rsidRDefault="00651324" w14:paraId="7AD3B98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 xml:space="preserve">Grid </w:t>
      </w:r>
    </w:p>
    <w:p w:rsidRPr="00651324" w:rsidR="00651324" w:rsidP="00651324" w:rsidRDefault="00651324" w14:paraId="2782967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BEH3</w:t>
      </w:r>
    </w:p>
    <w:p w:rsidRPr="00651324" w:rsidR="00651324" w:rsidP="00651324" w:rsidRDefault="00651324" w14:paraId="57D416D8"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You responded that you would wait to get a COVID-19 vaccine. For each of the following statements, is this a reason why you would wait to get a COVID-19 vaccine?</w:t>
      </w:r>
      <w:r w:rsidRPr="00651324">
        <w:rPr>
          <w:rFonts w:ascii="Franklin Gothic Book" w:hAnsi="Franklin Gothic Book" w:eastAsia="Calibri" w:cs="Arial"/>
          <w:b/>
          <w:bCs/>
          <w:sz w:val="22"/>
          <w:szCs w:val="22"/>
        </w:rPr>
        <w:t xml:space="preserve"> </w:t>
      </w:r>
      <w:r w:rsidRPr="00651324">
        <w:rPr>
          <w:rFonts w:ascii="Franklin Gothic Book" w:hAnsi="Franklin Gothic Book" w:eastAsia="Calibri" w:cs="Arial"/>
          <w:i/>
          <w:sz w:val="22"/>
          <w:szCs w:val="22"/>
        </w:rPr>
        <w:t>Select yes or no for each item.</w:t>
      </w:r>
    </w:p>
    <w:p w:rsidRPr="00651324" w:rsidR="00651324" w:rsidP="00651324" w:rsidRDefault="00651324" w14:paraId="7E7D49B6" w14:textId="77777777">
      <w:pPr>
        <w:rPr>
          <w:rFonts w:ascii="Franklin Gothic Book" w:hAnsi="Franklin Gothic Book" w:eastAsia="Calibri" w:cs="Arial"/>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iCs/>
          <w:sz w:val="22"/>
          <w:szCs w:val="22"/>
        </w:rPr>
        <w:t>BEH3: Reasons: Waiting to get vaccinated</w:t>
      </w:r>
    </w:p>
    <w:p w:rsidRPr="00651324" w:rsidR="00651324" w:rsidP="00651324" w:rsidRDefault="00651324" w14:paraId="2781C4E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Randomize order of subitems //</w:t>
      </w:r>
    </w:p>
    <w:p w:rsidRPr="00651324" w:rsidR="00651324" w:rsidP="00651324" w:rsidRDefault="00651324" w14:paraId="386AA5A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BEH2 (Wait to get vaccinated) = "I would wait to get the vaccine for one or more reasons” //</w:t>
      </w:r>
    </w:p>
    <w:tbl>
      <w:tblPr>
        <w:tblStyle w:val="TableGrid2"/>
        <w:tblW w:w="5000" w:type="pct"/>
        <w:tblInd w:w="0" w:type="dxa"/>
        <w:tblLook w:val="04A0" w:firstRow="1" w:lastRow="0" w:firstColumn="1" w:lastColumn="0" w:noHBand="0" w:noVBand="1"/>
      </w:tblPr>
      <w:tblGrid>
        <w:gridCol w:w="1670"/>
        <w:gridCol w:w="4935"/>
        <w:gridCol w:w="2745"/>
      </w:tblGrid>
      <w:tr w:rsidRPr="00651324" w:rsidR="00651324" w:rsidTr="00915BE5" w14:paraId="79DAA534" w14:textId="77777777">
        <w:trPr>
          <w:trHeight w:val="261"/>
        </w:trPr>
        <w:tc>
          <w:tcPr>
            <w:tcW w:w="893"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E62078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639"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1C7BCA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468" w:type="pct"/>
            <w:tcBorders>
              <w:top w:val="single" w:color="auto" w:sz="4" w:space="0"/>
              <w:left w:val="single" w:color="auto" w:sz="4" w:space="0"/>
              <w:bottom w:val="single" w:color="auto" w:sz="4" w:space="0"/>
              <w:right w:val="single" w:color="auto" w:sz="4" w:space="0"/>
            </w:tcBorders>
          </w:tcPr>
          <w:p w:rsidRPr="00651324" w:rsidR="00651324" w:rsidDel="00C621BE" w:rsidP="00651324" w:rsidRDefault="00651324" w14:paraId="269D413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48702D6D"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400A2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1</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77122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because of my age.</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A3904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1: Age</w:t>
            </w:r>
          </w:p>
        </w:tc>
      </w:tr>
      <w:tr w:rsidRPr="00651324" w:rsidR="00651324" w:rsidTr="00915BE5" w14:paraId="3C6D7385"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8B7B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2</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C18383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because of my health status, allergies, or medical history.</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83175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2: Health</w:t>
            </w:r>
          </w:p>
        </w:tc>
      </w:tr>
      <w:tr w:rsidRPr="00651324" w:rsidR="00651324" w:rsidTr="00915BE5" w14:paraId="0923C698"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DF594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3</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15959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want to know if the vaccine is effective first.</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BCB81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3: Confirm effectiveness</w:t>
            </w:r>
          </w:p>
        </w:tc>
      </w:tr>
      <w:tr w:rsidRPr="00651324" w:rsidR="00651324" w:rsidTr="00915BE5" w14:paraId="7FD9ECEB"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C865F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4</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9F877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pregnant or expect to become pregnant.</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BFACE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4: Pregnant</w:t>
            </w:r>
          </w:p>
        </w:tc>
      </w:tr>
      <w:tr w:rsidRPr="00651324" w:rsidR="00651324" w:rsidTr="00915BE5" w14:paraId="2FEC62DC"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662DF6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5</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A21E3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would want to talk to my doctor first. </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0ECD7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5: Talk to doctor first</w:t>
            </w:r>
          </w:p>
        </w:tc>
      </w:tr>
      <w:tr w:rsidRPr="00651324" w:rsidR="00651324" w:rsidTr="00915BE5" w14:paraId="60E37E69"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A9960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6</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91BA84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want to compare the effectiveness of the different vaccines.</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513BA6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6: Compare vaccines</w:t>
            </w:r>
          </w:p>
        </w:tc>
      </w:tr>
      <w:tr w:rsidRPr="00651324" w:rsidR="00651324" w:rsidTr="00915BE5" w14:paraId="62F58E9F"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757B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7</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FFE1E9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would want to see if my friends and family get the vaccine. </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E7D5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7: Friends/family</w:t>
            </w:r>
          </w:p>
        </w:tc>
      </w:tr>
      <w:tr w:rsidRPr="00651324" w:rsidR="00651324" w:rsidTr="00915BE5" w14:paraId="7A4AA516"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6D59C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8</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B1A165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want to see if others who get the vaccine first develop any problems.</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D7C26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8: Side effects</w:t>
            </w:r>
          </w:p>
        </w:tc>
      </w:tr>
      <w:tr w:rsidRPr="00651324" w:rsidR="00651324" w:rsidTr="00915BE5" w14:paraId="6703E7BB"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CAC46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9</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827482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ant to make sure it is safe for people like me first.</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607DF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9: Confirm safety</w:t>
            </w:r>
          </w:p>
        </w:tc>
      </w:tr>
      <w:tr w:rsidRPr="00651324" w:rsidR="00651324" w:rsidTr="00915BE5" w14:paraId="48D9C396" w14:textId="77777777">
        <w:trPr>
          <w:trHeight w:val="50"/>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BDDE9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10</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B450B3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want to hear from leaders in my community about the vaccine first.</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CC760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10: Hear from leaders</w:t>
            </w:r>
          </w:p>
        </w:tc>
      </w:tr>
      <w:tr w:rsidRPr="00651324" w:rsidR="00651324" w:rsidTr="00915BE5" w14:paraId="6D817B81" w14:textId="77777777">
        <w:trPr>
          <w:trHeight w:val="261"/>
        </w:trPr>
        <w:tc>
          <w:tcPr>
            <w:tcW w:w="89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5313C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11</w:t>
            </w:r>
          </w:p>
        </w:tc>
        <w:tc>
          <w:tcPr>
            <w:tcW w:w="263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CF5EF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Specify]</w:t>
            </w:r>
          </w:p>
        </w:tc>
        <w:tc>
          <w:tcPr>
            <w:tcW w:w="14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1EEB4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3_11: Other</w:t>
            </w:r>
          </w:p>
        </w:tc>
      </w:tr>
    </w:tbl>
    <w:p w:rsidRPr="00651324" w:rsidR="00651324" w:rsidP="00651324" w:rsidRDefault="00651324" w14:paraId="1B6BE725" w14:textId="77777777">
      <w:pPr>
        <w:rPr>
          <w:rFonts w:ascii="Franklin Gothic Book" w:hAnsi="Franklin Gothic Book" w:eastAsia="Calibri" w:cs="Arial"/>
          <w:b/>
          <w:bCs/>
          <w:sz w:val="22"/>
          <w:szCs w:val="22"/>
        </w:rPr>
      </w:pPr>
    </w:p>
    <w:tbl>
      <w:tblPr>
        <w:tblStyle w:val="TableGrid2"/>
        <w:tblW w:w="0" w:type="auto"/>
        <w:tblInd w:w="0" w:type="dxa"/>
        <w:tblLook w:val="04A0" w:firstRow="1" w:lastRow="0" w:firstColumn="1" w:lastColumn="0" w:noHBand="0" w:noVBand="1"/>
      </w:tblPr>
      <w:tblGrid>
        <w:gridCol w:w="1233"/>
        <w:gridCol w:w="4252"/>
      </w:tblGrid>
      <w:tr w:rsidRPr="00651324" w:rsidR="00651324" w:rsidTr="00915BE5" w14:paraId="5DAF138E" w14:textId="77777777">
        <w:trPr>
          <w:trHeight w:val="261"/>
        </w:trPr>
        <w:tc>
          <w:tcPr>
            <w:tcW w:w="1233" w:type="dxa"/>
          </w:tcPr>
          <w:p w:rsidRPr="00651324" w:rsidR="00651324" w:rsidP="00651324" w:rsidRDefault="00651324" w14:paraId="158F43D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4252" w:type="dxa"/>
          </w:tcPr>
          <w:p w:rsidRPr="00651324" w:rsidR="00651324" w:rsidP="00651324" w:rsidRDefault="00651324" w14:paraId="342A814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789EC530" w14:textId="77777777">
        <w:trPr>
          <w:trHeight w:val="259" w:hRule="exact"/>
        </w:trPr>
        <w:tc>
          <w:tcPr>
            <w:tcW w:w="1233" w:type="dxa"/>
          </w:tcPr>
          <w:p w:rsidRPr="00651324" w:rsidR="00651324" w:rsidP="00651324" w:rsidRDefault="00651324" w14:paraId="208E0B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252" w:type="dxa"/>
          </w:tcPr>
          <w:p w:rsidRPr="00651324" w:rsidR="00651324" w:rsidP="00651324" w:rsidRDefault="00651324" w14:paraId="04562A3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3DB6DF36" w14:textId="77777777">
        <w:trPr>
          <w:trHeight w:val="259" w:hRule="exact"/>
        </w:trPr>
        <w:tc>
          <w:tcPr>
            <w:tcW w:w="1233" w:type="dxa"/>
          </w:tcPr>
          <w:p w:rsidRPr="00651324" w:rsidR="00651324" w:rsidP="00651324" w:rsidRDefault="00651324" w14:paraId="7DFFC5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2" w:type="dxa"/>
          </w:tcPr>
          <w:p w:rsidRPr="00651324" w:rsidR="00651324" w:rsidP="00651324" w:rsidRDefault="00651324" w14:paraId="584DDA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1F7332AA" w14:textId="77777777">
        <w:trPr>
          <w:trHeight w:val="259" w:hRule="exact"/>
        </w:trPr>
        <w:tc>
          <w:tcPr>
            <w:tcW w:w="1233" w:type="dxa"/>
          </w:tcPr>
          <w:p w:rsidRPr="00651324" w:rsidR="00651324" w:rsidP="00651324" w:rsidRDefault="00651324" w14:paraId="2B9DFAA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2" w:type="dxa"/>
          </w:tcPr>
          <w:p w:rsidRPr="00651324" w:rsidR="00651324" w:rsidP="00651324" w:rsidRDefault="00651324" w14:paraId="66A693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13CAE28F" w14:textId="77777777">
        <w:trPr>
          <w:trHeight w:val="259" w:hRule="exact"/>
        </w:trPr>
        <w:tc>
          <w:tcPr>
            <w:tcW w:w="1233" w:type="dxa"/>
          </w:tcPr>
          <w:p w:rsidRPr="00651324" w:rsidR="00651324" w:rsidP="00651324" w:rsidRDefault="00651324" w14:paraId="216B6A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4252" w:type="dxa"/>
          </w:tcPr>
          <w:p w:rsidRPr="00651324" w:rsidR="00651324" w:rsidP="00651324" w:rsidRDefault="00651324" w14:paraId="30E9C8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6962447D" w14:textId="77777777">
      <w:pPr>
        <w:rPr>
          <w:rFonts w:ascii="Franklin Gothic Book" w:hAnsi="Franklin Gothic Book" w:eastAsia="Calibri" w:cs="Arial"/>
          <w:bCs/>
          <w:sz w:val="22"/>
          <w:szCs w:val="22"/>
        </w:rPr>
      </w:pPr>
    </w:p>
    <w:p w:rsidRPr="00651324" w:rsidR="00651324" w:rsidP="00651324" w:rsidRDefault="00651324" w14:paraId="79EA669E" w14:textId="77777777">
      <w:pPr>
        <w:rPr>
          <w:rFonts w:ascii="Franklin Gothic Book" w:hAnsi="Franklin Gothic Book" w:eastAsia="Calibri" w:cs="Arial"/>
          <w:bCs/>
          <w:sz w:val="22"/>
          <w:szCs w:val="22"/>
        </w:rPr>
      </w:pPr>
    </w:p>
    <w:p w:rsidRPr="00651324" w:rsidR="00651324" w:rsidP="00651324" w:rsidRDefault="00651324" w14:paraId="306FBB3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5</w:t>
      </w:r>
    </w:p>
    <w:p w:rsidRPr="00651324" w:rsidR="00651324" w:rsidP="00651324" w:rsidRDefault="00651324" w14:paraId="496E756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2D9B391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5</w:t>
      </w:r>
    </w:p>
    <w:p w:rsidRPr="00651324" w:rsidR="00651324" w:rsidP="00651324" w:rsidRDefault="00651324" w14:paraId="36E9786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Text:</w:t>
      </w:r>
      <w:r w:rsidRPr="00651324">
        <w:rPr>
          <w:rFonts w:ascii="Franklin Gothic Book" w:hAnsi="Franklin Gothic Book" w:eastAsia="Calibri" w:cs="Arial"/>
          <w:sz w:val="22"/>
          <w:szCs w:val="22"/>
        </w:rPr>
        <w:t xml:space="preserve"> A Food and Drug Administration (FDA)-authorized vaccine to prevent COVID-19 is now available at no cost but it would need to be given again each year (similar to the flu shot), how likely would you be to get the COVID-19 vaccine?</w:t>
      </w:r>
    </w:p>
    <w:p w:rsidRPr="00651324" w:rsidR="00651324" w:rsidP="00651324" w:rsidRDefault="00651324" w14:paraId="35BBD8F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5: Frequency of vaccine attitude_2</w:t>
      </w:r>
    </w:p>
    <w:p w:rsidRPr="00651324" w:rsidR="00651324" w:rsidP="00651324" w:rsidRDefault="00651324" w14:paraId="02801AC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BEH0 (Intention to get vaccinated) = 4|5 (Likely/Very Likely) //</w:t>
      </w:r>
    </w:p>
    <w:tbl>
      <w:tblPr>
        <w:tblW w:w="0" w:type="auto"/>
        <w:tblLook w:val="04A0" w:firstRow="1" w:lastRow="0" w:firstColumn="1" w:lastColumn="0" w:noHBand="0" w:noVBand="1"/>
      </w:tblPr>
      <w:tblGrid>
        <w:gridCol w:w="1098"/>
        <w:gridCol w:w="3204"/>
      </w:tblGrid>
      <w:tr w:rsidRPr="00651324" w:rsidR="00651324" w:rsidTr="00915BE5" w14:paraId="2572A42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903F5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DA36B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14BAD68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0F486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58622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unlikely</w:t>
            </w:r>
          </w:p>
        </w:tc>
      </w:tr>
      <w:tr w:rsidRPr="00651324" w:rsidR="00651324" w:rsidTr="00915BE5" w14:paraId="59078E8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C5AB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4884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unlikely</w:t>
            </w:r>
          </w:p>
        </w:tc>
      </w:tr>
      <w:tr w:rsidRPr="00651324" w:rsidR="00651324" w:rsidTr="00915BE5" w14:paraId="1DAFF20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1F4B3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9B08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likely nor unlikely</w:t>
            </w:r>
          </w:p>
        </w:tc>
      </w:tr>
      <w:tr w:rsidRPr="00651324" w:rsidR="00651324" w:rsidTr="00915BE5" w14:paraId="7CE150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E4FE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905C1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likely</w:t>
            </w:r>
          </w:p>
        </w:tc>
      </w:tr>
      <w:tr w:rsidRPr="00651324" w:rsidR="00651324" w:rsidTr="00915BE5" w14:paraId="2059B27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D8F1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B2906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likely</w:t>
            </w:r>
          </w:p>
        </w:tc>
      </w:tr>
      <w:tr w:rsidRPr="00651324" w:rsidR="00651324" w:rsidTr="00915BE5" w14:paraId="7AEED95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20D8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309C7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815D314" w14:textId="77777777">
      <w:pPr>
        <w:rPr>
          <w:rFonts w:ascii="Franklin Gothic Book" w:hAnsi="Franklin Gothic Book" w:eastAsia="Calibri" w:cs="Arial"/>
          <w:b/>
          <w:bCs/>
          <w:sz w:val="22"/>
          <w:szCs w:val="22"/>
        </w:rPr>
      </w:pPr>
    </w:p>
    <w:p w:rsidRPr="00651324" w:rsidR="00651324" w:rsidP="00651324" w:rsidRDefault="00651324" w14:paraId="384F6E46" w14:textId="77777777">
      <w:pPr>
        <w:rPr>
          <w:rFonts w:ascii="Franklin Gothic Book" w:hAnsi="Franklin Gothic Book" w:eastAsia="Calibri" w:cs="Arial"/>
          <w:b/>
          <w:sz w:val="22"/>
          <w:szCs w:val="22"/>
        </w:rPr>
      </w:pPr>
    </w:p>
    <w:p w:rsidRPr="00651324" w:rsidR="00651324" w:rsidP="00651324" w:rsidRDefault="00651324" w14:paraId="5A463C4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6</w:t>
      </w:r>
    </w:p>
    <w:p w:rsidRPr="00651324" w:rsidR="00651324" w:rsidP="00651324" w:rsidRDefault="00651324" w14:paraId="53829F1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551E43D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6</w:t>
      </w:r>
    </w:p>
    <w:p w:rsidRPr="00651324" w:rsidR="00651324" w:rsidP="00651324" w:rsidRDefault="00651324" w14:paraId="051E87EC"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ich of the following best describes your current status on the vaccinations recommended by your health care provider (e.g., primary care doctor)?</w:t>
      </w:r>
    </w:p>
    <w:p w:rsidRPr="00651324" w:rsidR="00651324" w:rsidP="00651324" w:rsidRDefault="00651324" w14:paraId="7F512E44"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6: Past vaccine behaviors</w:t>
      </w:r>
    </w:p>
    <w:tbl>
      <w:tblPr>
        <w:tblStyle w:val="TableGrid2"/>
        <w:tblW w:w="5215" w:type="dxa"/>
        <w:tblInd w:w="0" w:type="dxa"/>
        <w:tblLook w:val="04A0" w:firstRow="1" w:lastRow="0" w:firstColumn="1" w:lastColumn="0" w:noHBand="0" w:noVBand="1"/>
      </w:tblPr>
      <w:tblGrid>
        <w:gridCol w:w="960"/>
        <w:gridCol w:w="4255"/>
      </w:tblGrid>
      <w:tr w:rsidRPr="00651324" w:rsidR="00651324" w:rsidTr="00915BE5" w14:paraId="14295965" w14:textId="77777777">
        <w:trPr>
          <w:trHeight w:val="261"/>
        </w:trPr>
        <w:tc>
          <w:tcPr>
            <w:tcW w:w="96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868D61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25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8EB410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6E2661D"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1573A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7007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current on all vaccinations</w:t>
            </w:r>
          </w:p>
        </w:tc>
      </w:tr>
      <w:tr w:rsidRPr="00651324" w:rsidR="00651324" w:rsidTr="00915BE5" w14:paraId="7346568A"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7435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425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2A27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current on some vaccinations</w:t>
            </w:r>
          </w:p>
        </w:tc>
      </w:tr>
      <w:tr w:rsidRPr="00651324" w:rsidR="00651324" w:rsidTr="00915BE5" w14:paraId="33FFFCC4"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72CF4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425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B86232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not current on any vaccinations</w:t>
            </w:r>
          </w:p>
        </w:tc>
      </w:tr>
      <w:tr w:rsidRPr="00651324" w:rsidR="00651324" w:rsidTr="00915BE5" w14:paraId="70B3A891"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90C45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425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CA29D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uncertain</w:t>
            </w:r>
          </w:p>
        </w:tc>
      </w:tr>
      <w:tr w:rsidRPr="00651324" w:rsidR="00651324" w:rsidTr="00915BE5" w14:paraId="0A446A3D" w14:textId="77777777">
        <w:trPr>
          <w:trHeight w:val="261"/>
        </w:trPr>
        <w:tc>
          <w:tcPr>
            <w:tcW w:w="9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56BA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54B714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DAC4C4C" w14:textId="77777777">
      <w:pPr>
        <w:rPr>
          <w:rFonts w:ascii="Franklin Gothic Book" w:hAnsi="Franklin Gothic Book" w:eastAsia="Calibri" w:cs="Arial"/>
          <w:sz w:val="22"/>
          <w:szCs w:val="22"/>
        </w:rPr>
      </w:pPr>
    </w:p>
    <w:p w:rsidRPr="00651324" w:rsidR="00651324" w:rsidP="00651324" w:rsidRDefault="00651324" w14:paraId="55F7EAE8" w14:textId="77777777">
      <w:pPr>
        <w:rPr>
          <w:rFonts w:ascii="Franklin Gothic Book" w:hAnsi="Franklin Gothic Book" w:eastAsia="Calibri" w:cs="Arial"/>
          <w:sz w:val="22"/>
          <w:szCs w:val="22"/>
        </w:rPr>
      </w:pPr>
    </w:p>
    <w:p w:rsidRPr="00651324" w:rsidR="00651324" w:rsidP="00651324" w:rsidRDefault="00651324" w14:paraId="22FBA45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7</w:t>
      </w:r>
    </w:p>
    <w:p w:rsidRPr="00651324" w:rsidR="00651324" w:rsidP="00651324" w:rsidRDefault="00651324" w14:paraId="2ADB8FB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4424521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7</w:t>
      </w:r>
    </w:p>
    <w:p w:rsidRPr="00651324" w:rsidR="00651324" w:rsidP="00651324" w:rsidRDefault="00651324" w14:paraId="406E1F90"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bCs/>
          <w:sz w:val="22"/>
          <w:szCs w:val="22"/>
        </w:rPr>
        <w:t xml:space="preserve">The following questions ask about your thoughts and behaviors about the COVID-19 vaccine. </w:t>
      </w:r>
      <w:r w:rsidRPr="00651324">
        <w:rPr>
          <w:rFonts w:ascii="Franklin Gothic Book" w:hAnsi="Franklin Gothic Book" w:eastAsia="Calibri" w:cs="Arial"/>
          <w:sz w:val="22"/>
          <w:szCs w:val="22"/>
        </w:rPr>
        <w:t>How much do you agree or disagree with the following statements</w:t>
      </w:r>
      <w:r w:rsidRPr="00651324">
        <w:rPr>
          <w:rFonts w:ascii="Franklin Gothic Book" w:hAnsi="Franklin Gothic Book" w:eastAsia="Calibri" w:cs="Arial"/>
          <w:i/>
          <w:sz w:val="22"/>
          <w:szCs w:val="22"/>
        </w:rPr>
        <w:t>? Select one response for each item.</w:t>
      </w:r>
    </w:p>
    <w:p w:rsidRPr="00651324" w:rsidR="00651324" w:rsidP="00651324" w:rsidRDefault="00651324" w14:paraId="5BBD9DAB" w14:textId="77777777">
      <w:pPr>
        <w:rPr>
          <w:rFonts w:ascii="Franklin Gothic Book" w:hAnsi="Franklin Gothic Book" w:eastAsia="Calibri" w:cs="Arial"/>
          <w:iCs/>
          <w:sz w:val="22"/>
          <w:szCs w:val="22"/>
        </w:rPr>
      </w:pPr>
      <w:r w:rsidRPr="00651324">
        <w:rPr>
          <w:rFonts w:ascii="Franklin Gothic Book" w:hAnsi="Franklin Gothic Book" w:eastAsia="Calibri" w:cs="Arial"/>
          <w:iCs/>
          <w:sz w:val="22"/>
          <w:szCs w:val="22"/>
        </w:rPr>
        <w:t xml:space="preserve">Variable Label: BEH7: Vaccine: Intentions </w:t>
      </w:r>
    </w:p>
    <w:tbl>
      <w:tblPr>
        <w:tblStyle w:val="TableGrid2"/>
        <w:tblW w:w="0" w:type="auto"/>
        <w:tblInd w:w="0" w:type="dxa"/>
        <w:tblLook w:val="04A0" w:firstRow="1" w:lastRow="0" w:firstColumn="1" w:lastColumn="0" w:noHBand="0" w:noVBand="1"/>
      </w:tblPr>
      <w:tblGrid>
        <w:gridCol w:w="1415"/>
        <w:gridCol w:w="5148"/>
        <w:gridCol w:w="2787"/>
      </w:tblGrid>
      <w:tr w:rsidRPr="00651324" w:rsidR="00651324" w:rsidTr="00915BE5" w14:paraId="7D7DE498" w14:textId="77777777">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456987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923E3E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0EBB4A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1B92864D"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1B7A66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7_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D78DD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n the next year, it is mostly up to me whether I get a COVID-19 vaccine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0C4DE5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7_1: Up to me – get vaccine</w:t>
            </w:r>
          </w:p>
        </w:tc>
      </w:tr>
      <w:tr w:rsidRPr="00651324" w:rsidR="00651324" w:rsidTr="00915BE5" w14:paraId="3859FB6C"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F36F18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7_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9DC4D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 the next year, it would be easy for me to get a COVID-19 vaccine</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3950E7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7_2: Easy for me – get vaccine</w:t>
            </w:r>
          </w:p>
        </w:tc>
      </w:tr>
      <w:tr w:rsidRPr="00651324" w:rsidR="00651324" w:rsidTr="00915BE5" w14:paraId="75005AF9" w14:textId="77777777">
        <w:trPr>
          <w:trHeight w:val="269"/>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F0F3D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7_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6BBB90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 the next year, I intend to get a COVID-19 vaccine</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AB536B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7_3: Intend – get vaccine</w:t>
            </w:r>
          </w:p>
        </w:tc>
      </w:tr>
    </w:tbl>
    <w:p w:rsidRPr="00651324" w:rsidR="00651324" w:rsidP="00651324" w:rsidRDefault="00651324" w14:paraId="29AEFC84" w14:textId="77777777">
      <w:pPr>
        <w:rPr>
          <w:rFonts w:ascii="Franklin Gothic Book" w:hAnsi="Franklin Gothic Book" w:eastAsia="Calibri" w:cs="Arial"/>
          <w:b/>
          <w:bCs/>
          <w:sz w:val="22"/>
          <w:szCs w:val="22"/>
        </w:rPr>
      </w:pPr>
    </w:p>
    <w:tbl>
      <w:tblPr>
        <w:tblW w:w="0" w:type="auto"/>
        <w:tblLook w:val="04A0" w:firstRow="1" w:lastRow="0" w:firstColumn="1" w:lastColumn="0" w:noHBand="0" w:noVBand="1"/>
      </w:tblPr>
      <w:tblGrid>
        <w:gridCol w:w="1098"/>
        <w:gridCol w:w="3204"/>
      </w:tblGrid>
      <w:tr w:rsidRPr="00651324" w:rsidR="00651324" w:rsidTr="00915BE5" w14:paraId="5DCC0A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1A29B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C05D6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59A1511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AECD9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12F0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4E6BB03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AFC8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AF841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2C4AEBB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53EE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F140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5EE37DE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418E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FAB4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13DBAB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6307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2D26F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038E734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319D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7AFE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AE8BB4B" w14:textId="77777777">
      <w:pPr>
        <w:rPr>
          <w:rFonts w:ascii="Franklin Gothic Book" w:hAnsi="Franklin Gothic Book" w:eastAsia="Calibri" w:cs="Arial"/>
          <w:b/>
          <w:bCs/>
          <w:sz w:val="22"/>
          <w:szCs w:val="22"/>
        </w:rPr>
      </w:pPr>
    </w:p>
    <w:p w:rsidRPr="00651324" w:rsidR="00651324" w:rsidP="00651324" w:rsidRDefault="00651324" w14:paraId="1D65D995" w14:textId="77777777">
      <w:pPr>
        <w:rPr>
          <w:rFonts w:ascii="Franklin Gothic Book" w:hAnsi="Franklin Gothic Book" w:eastAsia="Calibri" w:cs="Arial"/>
          <w:b/>
          <w:bCs/>
          <w:sz w:val="22"/>
          <w:szCs w:val="22"/>
        </w:rPr>
      </w:pPr>
    </w:p>
    <w:p w:rsidRPr="00651324" w:rsidR="00651324" w:rsidP="00651324" w:rsidRDefault="00651324" w14:paraId="6758D87B" w14:textId="77777777">
      <w:pPr>
        <w:rPr>
          <w:rFonts w:ascii="Calibri" w:hAnsi="Calibri" w:eastAsia="MS Mincho" w:cs="Arial"/>
          <w:b/>
          <w:bCs/>
          <w:sz w:val="22"/>
          <w:szCs w:val="22"/>
        </w:rPr>
      </w:pPr>
    </w:p>
    <w:p w:rsidRPr="00651324" w:rsidR="00651324" w:rsidP="00651324" w:rsidRDefault="00651324" w14:paraId="5675DF18" w14:textId="77777777">
      <w:pPr>
        <w:rPr>
          <w:rFonts w:ascii="Calibri" w:hAnsi="Calibri" w:eastAsia="MS Mincho" w:cs="Arial"/>
          <w:b/>
          <w:bCs/>
          <w:sz w:val="22"/>
          <w:szCs w:val="22"/>
        </w:rPr>
      </w:pPr>
    </w:p>
    <w:p w:rsidRPr="00651324" w:rsidR="00651324" w:rsidP="00651324" w:rsidRDefault="00651324" w14:paraId="02FC7197" w14:textId="77777777">
      <w:pPr>
        <w:keepNext/>
        <w:keepLines/>
        <w:spacing w:before="40" w:line="276" w:lineRule="auto"/>
        <w:jc w:val="center"/>
        <w:outlineLvl w:val="1"/>
        <w:rPr>
          <w:rFonts w:ascii="Franklin Gothic Book" w:hAnsi="Franklin Gothic Book" w:eastAsia="MS Gothic"/>
          <w:b/>
          <w:i/>
          <w:sz w:val="22"/>
          <w:szCs w:val="26"/>
        </w:rPr>
      </w:pPr>
      <w:r w:rsidRPr="00651324">
        <w:rPr>
          <w:rFonts w:ascii="Franklin Gothic Book" w:hAnsi="Franklin Gothic Book" w:eastAsia="MS Gothic"/>
          <w:b/>
          <w:i/>
          <w:sz w:val="22"/>
          <w:szCs w:val="26"/>
        </w:rPr>
        <w:t xml:space="preserve">Face Mask Wearing </w:t>
      </w:r>
    </w:p>
    <w:p w:rsidRPr="00651324" w:rsidR="00651324" w:rsidP="00651324" w:rsidRDefault="00651324" w14:paraId="299E677A" w14:textId="77777777">
      <w:pPr>
        <w:spacing w:after="200" w:line="276" w:lineRule="auto"/>
        <w:jc w:val="both"/>
        <w:rPr>
          <w:rFonts w:ascii="Franklin Gothic Book" w:hAnsi="Franklin Gothic Book" w:eastAsia="Calibri" w:cs="Arial"/>
          <w:sz w:val="22"/>
          <w:szCs w:val="22"/>
        </w:rPr>
      </w:pPr>
    </w:p>
    <w:p w:rsidRPr="00651324" w:rsidR="00651324" w:rsidP="00651324" w:rsidRDefault="00651324" w14:paraId="3CF480F3" w14:textId="77777777">
      <w:pPr>
        <w:spacing w:after="200" w:line="276" w:lineRule="auto"/>
        <w:jc w:val="both"/>
        <w:rPr>
          <w:rFonts w:ascii="Franklin Gothic Book" w:hAnsi="Franklin Gothic Book" w:eastAsia="Calibri" w:cs="Arial"/>
          <w:sz w:val="22"/>
          <w:szCs w:val="22"/>
        </w:rPr>
      </w:pPr>
      <w:r w:rsidRPr="00651324">
        <w:rPr>
          <w:rFonts w:ascii="Franklin Gothic Book" w:hAnsi="Franklin Gothic Book" w:eastAsia="Calibri" w:cs="Arial"/>
          <w:sz w:val="22"/>
          <w:szCs w:val="22"/>
        </w:rPr>
        <w:t>The following questions will ask about your actions and beliefs related to wearing a face mask, meaning a face covering that covers your nostrils, mouth, and chin which can include items like a cloth face mask, an N95, or a disposable face mask.</w:t>
      </w:r>
    </w:p>
    <w:p w:rsidRPr="00651324" w:rsidR="00651324" w:rsidP="00651324" w:rsidRDefault="00651324" w14:paraId="0B03BBA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lastRenderedPageBreak/>
        <w:t xml:space="preserve">Item #: </w:t>
      </w:r>
      <w:r w:rsidRPr="00651324">
        <w:rPr>
          <w:rFonts w:ascii="Franklin Gothic Book" w:hAnsi="Franklin Gothic Book" w:eastAsia="Calibri" w:cs="Arial"/>
          <w:sz w:val="22"/>
          <w:szCs w:val="22"/>
        </w:rPr>
        <w:t>BEH8</w:t>
      </w:r>
    </w:p>
    <w:p w:rsidRPr="00651324" w:rsidR="00651324" w:rsidP="00651324" w:rsidRDefault="00651324" w14:paraId="2942B33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7EE0F0C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8</w:t>
      </w:r>
    </w:p>
    <w:p w:rsidRPr="00651324" w:rsidR="00651324" w:rsidP="00651324" w:rsidRDefault="00651324" w14:paraId="1682194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often do you wear a face mask when outside of your home and in public?</w:t>
      </w:r>
    </w:p>
    <w:p w:rsidRPr="00651324" w:rsidR="00651324" w:rsidP="00651324" w:rsidRDefault="00651324" w14:paraId="18106C9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8: Wear mask</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292581C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921E43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43D279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591AB9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EFD3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91E882" w14:textId="77777777">
            <w:pPr>
              <w:rPr>
                <w:rFonts w:ascii="Franklin Gothic Book" w:hAnsi="Franklin Gothic Book" w:eastAsia="Calibri" w:cs="Arial"/>
                <w:sz w:val="22"/>
                <w:szCs w:val="22"/>
              </w:rPr>
            </w:pPr>
            <w:r w:rsidRPr="00651324">
              <w:rPr>
                <w:rFonts w:ascii="Franklin Gothic Book" w:hAnsi="Franklin Gothic Book" w:eastAsia="MS Mincho" w:cs="Arial"/>
                <w:sz w:val="22"/>
                <w:szCs w:val="22"/>
              </w:rPr>
              <w:t>Never</w:t>
            </w:r>
          </w:p>
        </w:tc>
      </w:tr>
      <w:tr w:rsidRPr="00651324" w:rsidR="00651324" w:rsidTr="00915BE5" w14:paraId="63D8C62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710DD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2C8AE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arely</w:t>
            </w:r>
          </w:p>
        </w:tc>
      </w:tr>
      <w:tr w:rsidRPr="00651324" w:rsidR="00651324" w:rsidTr="00915BE5" w14:paraId="3A9E0FC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36E6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3064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imes</w:t>
            </w:r>
          </w:p>
        </w:tc>
      </w:tr>
      <w:tr w:rsidRPr="00651324" w:rsidR="00651324" w:rsidTr="00915BE5" w14:paraId="75E2F80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D01A0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83B5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often</w:t>
            </w:r>
          </w:p>
        </w:tc>
      </w:tr>
      <w:tr w:rsidRPr="00651324" w:rsidR="00651324" w:rsidTr="00915BE5" w14:paraId="30D7F9D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F51197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4B32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lways</w:t>
            </w:r>
          </w:p>
        </w:tc>
      </w:tr>
      <w:tr w:rsidRPr="00651324" w:rsidR="00651324" w:rsidTr="00915BE5" w14:paraId="5F57FE8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98A8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744A6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003E4785" w:rsidP="00651324" w:rsidRDefault="003E4785" w14:paraId="4538D69A" w14:textId="77777777">
      <w:pPr>
        <w:rPr>
          <w:rFonts w:ascii="Franklin Gothic Book" w:hAnsi="Franklin Gothic Book" w:eastAsia="Calibri" w:cs="Arial"/>
          <w:b/>
          <w:bCs/>
          <w:sz w:val="22"/>
          <w:szCs w:val="22"/>
        </w:rPr>
      </w:pPr>
      <w:bookmarkStart w:name="_Hlk59025264" w:id="0"/>
    </w:p>
    <w:p w:rsidRPr="00651324" w:rsidR="00651324" w:rsidP="00651324" w:rsidRDefault="00651324" w14:paraId="4DCD67F3" w14:textId="519E6941">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BEH9</w:t>
      </w:r>
    </w:p>
    <w:p w:rsidRPr="00651324" w:rsidR="00651324" w:rsidP="00651324" w:rsidRDefault="00651324" w14:paraId="5C19B15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60B61FB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9</w:t>
      </w:r>
    </w:p>
    <w:p w:rsidRPr="00651324" w:rsidR="00651324" w:rsidP="00651324" w:rsidRDefault="00651324" w14:paraId="45EA9A26"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There are some public places individuals may avoid in order to limit the spread of COVID-19. In the past 7 days, have you visited or engaged in any of the following activities? </w:t>
      </w:r>
      <w:r w:rsidRPr="00651324">
        <w:rPr>
          <w:rFonts w:ascii="Franklin Gothic Book" w:hAnsi="Franklin Gothic Book" w:eastAsia="Calibri" w:cs="Arial"/>
          <w:i/>
          <w:iCs/>
          <w:sz w:val="22"/>
          <w:szCs w:val="22"/>
        </w:rPr>
        <w:t>Select yes or no for each item.</w:t>
      </w:r>
    </w:p>
    <w:p w:rsidRPr="00651324" w:rsidR="00651324" w:rsidP="00651324" w:rsidRDefault="00651324" w14:paraId="54287D45" w14:textId="77777777">
      <w:pPr>
        <w:rPr>
          <w:rFonts w:ascii="Franklin Gothic Book" w:hAnsi="Franklin Gothic Book" w:eastAsia="Calibri" w:cs="Arial"/>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iCs/>
          <w:sz w:val="22"/>
          <w:szCs w:val="22"/>
        </w:rPr>
        <w:t>BEH9:</w:t>
      </w:r>
      <w:r w:rsidRPr="00651324">
        <w:rPr>
          <w:rFonts w:ascii="Franklin Gothic Book" w:hAnsi="Franklin Gothic Book" w:eastAsia="Calibri" w:cs="Arial"/>
          <w:b/>
          <w:bCs/>
          <w:iCs/>
          <w:sz w:val="22"/>
          <w:szCs w:val="22"/>
        </w:rPr>
        <w:t xml:space="preserve"> </w:t>
      </w:r>
      <w:r w:rsidRPr="00651324">
        <w:rPr>
          <w:rFonts w:ascii="Franklin Gothic Book" w:hAnsi="Franklin Gothic Book" w:eastAsia="Calibri" w:cs="Arial"/>
          <w:iCs/>
          <w:sz w:val="22"/>
          <w:szCs w:val="22"/>
        </w:rPr>
        <w:t>Locations</w:t>
      </w:r>
    </w:p>
    <w:p w:rsidRPr="00651324" w:rsidR="00651324" w:rsidP="00651324" w:rsidRDefault="00651324" w14:paraId="305A954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order of subitems//</w:t>
      </w:r>
    </w:p>
    <w:tbl>
      <w:tblPr>
        <w:tblStyle w:val="TableGrid2"/>
        <w:tblW w:w="0" w:type="auto"/>
        <w:tblInd w:w="0" w:type="dxa"/>
        <w:tblLook w:val="04A0" w:firstRow="1" w:lastRow="0" w:firstColumn="1" w:lastColumn="0" w:noHBand="0" w:noVBand="1"/>
      </w:tblPr>
      <w:tblGrid>
        <w:gridCol w:w="1726"/>
        <w:gridCol w:w="4389"/>
        <w:gridCol w:w="3235"/>
      </w:tblGrid>
      <w:tr w:rsidRPr="00651324" w:rsidR="00651324" w:rsidTr="00915BE5" w14:paraId="64442439" w14:textId="77777777">
        <w:tc>
          <w:tcPr>
            <w:tcW w:w="1726"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E1CF2F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389"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7A206C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323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DEC108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F55F810"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2E9C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3CE6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ndoor dining at a restaurant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57EE1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 Indoor dining</w:t>
            </w:r>
          </w:p>
        </w:tc>
      </w:tr>
      <w:tr w:rsidRPr="00651324" w:rsidR="00651324" w:rsidTr="00915BE5" w14:paraId="31BD43B8"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1A8CD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2</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9A57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Outdoor dining at a restaurant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1F383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2: Outdoor dining</w:t>
            </w:r>
          </w:p>
        </w:tc>
      </w:tr>
      <w:tr w:rsidRPr="00651324" w:rsidR="00651324" w:rsidTr="00915BE5" w14:paraId="5B808EDD"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DBAF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3</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E1056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ym</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99E2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3: Gym</w:t>
            </w:r>
          </w:p>
        </w:tc>
      </w:tr>
      <w:tr w:rsidRPr="00651324" w:rsidR="00651324" w:rsidTr="00915BE5" w14:paraId="6F38406A"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F5A5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4</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CF8B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ndoor religious service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262A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4: Indoor religious service</w:t>
            </w:r>
          </w:p>
        </w:tc>
      </w:tr>
      <w:tr w:rsidRPr="00651324" w:rsidR="00651324" w:rsidTr="00915BE5" w14:paraId="23DFB20D"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0C28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5</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71284B" w14:textId="77777777">
            <w:pPr>
              <w:rPr>
                <w:rFonts w:ascii="Franklin Gothic Book" w:hAnsi="Franklin Gothic Book" w:eastAsia="Calibri" w:cs="Arial"/>
                <w:bCs/>
                <w:sz w:val="22"/>
                <w:szCs w:val="22"/>
              </w:rPr>
            </w:pPr>
            <w:r w:rsidRPr="00651324">
              <w:rPr>
                <w:rFonts w:ascii="Franklin Gothic Book" w:hAnsi="Franklin Gothic Book" w:eastAsia="Calibri" w:cs="Arial"/>
                <w:sz w:val="22"/>
                <w:szCs w:val="22"/>
              </w:rPr>
              <w:t xml:space="preserve">Exercising outside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23A7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5: Exercising outside</w:t>
            </w:r>
          </w:p>
        </w:tc>
      </w:tr>
      <w:tr w:rsidRPr="00651324" w:rsidR="00651324" w:rsidTr="00915BE5" w14:paraId="5441ECCC"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BE70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6</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F9ED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rocery shopping</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2A1A5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6: Grocery shopping</w:t>
            </w:r>
          </w:p>
        </w:tc>
      </w:tr>
      <w:tr w:rsidRPr="00651324" w:rsidR="00651324" w:rsidTr="00915BE5" w14:paraId="1ABBB2BB"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2642E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7</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E23864" w14:textId="77777777">
            <w:pPr>
              <w:rPr>
                <w:rFonts w:ascii="Franklin Gothic Book" w:hAnsi="Franklin Gothic Book" w:eastAsia="Calibri" w:cs="Arial"/>
                <w:bCs/>
                <w:sz w:val="22"/>
                <w:szCs w:val="22"/>
              </w:rPr>
            </w:pPr>
            <w:r w:rsidRPr="00651324">
              <w:rPr>
                <w:rFonts w:ascii="Franklin Gothic Book" w:hAnsi="Franklin Gothic Book" w:eastAsia="Calibri" w:cs="Arial"/>
                <w:sz w:val="22"/>
                <w:szCs w:val="22"/>
              </w:rPr>
              <w:t>Bars</w:t>
            </w:r>
            <w:r w:rsidRPr="00651324" w:rsidDel="001B0F8F">
              <w:rPr>
                <w:rFonts w:ascii="Franklin Gothic Book" w:hAnsi="Franklin Gothic Book" w:eastAsia="Calibri" w:cs="Arial"/>
                <w:sz w:val="22"/>
                <w:szCs w:val="22"/>
              </w:rPr>
              <w:t xml:space="preserve"> </w:t>
            </w:r>
            <w:r w:rsidRPr="00651324">
              <w:rPr>
                <w:rFonts w:ascii="Franklin Gothic Book" w:hAnsi="Franklin Gothic Book" w:eastAsia="Calibri" w:cs="Arial"/>
                <w:sz w:val="22"/>
                <w:szCs w:val="22"/>
              </w:rPr>
              <w:t>and clubs</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9A3A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7: Bars/clubs</w:t>
            </w:r>
          </w:p>
        </w:tc>
      </w:tr>
      <w:tr w:rsidRPr="00651324" w:rsidR="00651324" w:rsidTr="00915BE5" w14:paraId="0E922482"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C4751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8</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CCE6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chool or college</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ABBD8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8: School/college</w:t>
            </w:r>
          </w:p>
        </w:tc>
      </w:tr>
      <w:tr w:rsidRPr="00651324" w:rsidR="00651324" w:rsidTr="00915BE5" w14:paraId="6DAD25F2"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8F41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9</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D0C7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ending a sporting event</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7431F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9: Sporting event</w:t>
            </w:r>
          </w:p>
        </w:tc>
      </w:tr>
      <w:tr w:rsidRPr="00651324" w:rsidR="00651324" w:rsidTr="00915BE5" w14:paraId="737EF4DD"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69599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0</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43600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arks or beaches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D0635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0: Parks/beaches</w:t>
            </w:r>
          </w:p>
        </w:tc>
      </w:tr>
      <w:tr w:rsidRPr="00651324" w:rsidR="00651324" w:rsidTr="00915BE5" w14:paraId="1B54A4F3"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84A55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1</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C7D9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ublic transportation (e.g., buses, subway)</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F1624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1: Public transportation</w:t>
            </w:r>
          </w:p>
        </w:tc>
      </w:tr>
      <w:tr w:rsidRPr="00651324" w:rsidR="00651324" w:rsidTr="00915BE5" w14:paraId="0FB071E2"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48BF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2</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EBD2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lose contact with individuals outside household</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0520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2: Close contact</w:t>
            </w:r>
          </w:p>
        </w:tc>
      </w:tr>
      <w:tr w:rsidRPr="00651324" w:rsidR="00651324" w:rsidTr="00915BE5" w14:paraId="66E19836"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0DB7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3</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497A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atherings with 10 or more people including those from outside of your household</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E37A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9_13: Gatherings with 10+ people</w:t>
            </w:r>
          </w:p>
        </w:tc>
      </w:tr>
    </w:tbl>
    <w:p w:rsidRPr="00651324" w:rsidR="00651324" w:rsidP="00651324" w:rsidRDefault="00651324" w14:paraId="4F6FBEC5" w14:textId="77777777">
      <w:pPr>
        <w:rPr>
          <w:rFonts w:ascii="Franklin Gothic Book" w:hAnsi="Franklin Gothic Book" w:eastAsia="Calibri" w:cs="Arial"/>
          <w:b/>
          <w:bCs/>
          <w:sz w:val="22"/>
          <w:szCs w:val="22"/>
        </w:rPr>
      </w:pPr>
    </w:p>
    <w:tbl>
      <w:tblPr>
        <w:tblStyle w:val="TableGrid2"/>
        <w:tblW w:w="6475" w:type="dxa"/>
        <w:tblInd w:w="0" w:type="dxa"/>
        <w:tblLook w:val="04A0" w:firstRow="1" w:lastRow="0" w:firstColumn="1" w:lastColumn="0" w:noHBand="0" w:noVBand="1"/>
      </w:tblPr>
      <w:tblGrid>
        <w:gridCol w:w="1508"/>
        <w:gridCol w:w="4967"/>
      </w:tblGrid>
      <w:tr w:rsidRPr="00651324" w:rsidR="00651324" w:rsidTr="00915BE5" w14:paraId="2A102FFB" w14:textId="77777777">
        <w:trPr>
          <w:trHeight w:val="261"/>
        </w:trPr>
        <w:tc>
          <w:tcPr>
            <w:tcW w:w="150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CF6784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96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67177D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94A12B5"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0D69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9DF19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2BB753AB"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BC96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2E58F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2F7F4526"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1180A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81E6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bookmarkEnd w:id="0"/>
    </w:tbl>
    <w:p w:rsidRPr="00651324" w:rsidR="00651324" w:rsidP="00651324" w:rsidRDefault="00651324" w14:paraId="408C8903" w14:textId="77777777">
      <w:pPr>
        <w:rPr>
          <w:rFonts w:ascii="Franklin Gothic Book" w:hAnsi="Franklin Gothic Book" w:eastAsia="Calibri" w:cs="Arial"/>
          <w:bCs/>
          <w:sz w:val="22"/>
          <w:szCs w:val="22"/>
        </w:rPr>
      </w:pPr>
    </w:p>
    <w:p w:rsidRPr="00651324" w:rsidR="00651324" w:rsidP="00651324" w:rsidRDefault="00651324" w14:paraId="6A71197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BEH10</w:t>
      </w:r>
    </w:p>
    <w:p w:rsidRPr="00651324" w:rsidR="00651324" w:rsidP="00651324" w:rsidRDefault="00651324" w14:paraId="0FEBFC1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6B321DB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BEH10</w:t>
      </w:r>
    </w:p>
    <w:p w:rsidRPr="00651324" w:rsidR="00651324" w:rsidP="00651324" w:rsidRDefault="00651324" w14:paraId="7CAA29BA"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For places you indicated that you have visited in the past 7 days, please indicate how often you wore a mask in the following statements.</w:t>
      </w:r>
    </w:p>
    <w:p w:rsidRPr="00651324" w:rsidR="00651324" w:rsidP="00651324" w:rsidRDefault="00651324" w14:paraId="270FAC59"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BEH10:</w:t>
      </w:r>
      <w:r w:rsidRPr="00651324">
        <w:rPr>
          <w:rFonts w:ascii="Franklin Gothic Book" w:hAnsi="Franklin Gothic Book" w:eastAsia="Calibri" w:cs="Arial"/>
          <w:b/>
          <w:bCs/>
          <w:sz w:val="22"/>
          <w:szCs w:val="22"/>
        </w:rPr>
        <w:t xml:space="preserve"> </w:t>
      </w:r>
      <w:r w:rsidRPr="00651324">
        <w:rPr>
          <w:rFonts w:ascii="Franklin Gothic Book" w:hAnsi="Franklin Gothic Book" w:eastAsia="Calibri" w:cs="Arial"/>
          <w:sz w:val="22"/>
          <w:szCs w:val="22"/>
        </w:rPr>
        <w:t>Locations: Masks</w:t>
      </w:r>
    </w:p>
    <w:p w:rsidRPr="00651324" w:rsidR="00651324" w:rsidP="00651324" w:rsidRDefault="00651324" w14:paraId="1F539BD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order of subitems//</w:t>
      </w:r>
    </w:p>
    <w:p w:rsidRPr="00651324" w:rsidR="00651324" w:rsidP="00651324" w:rsidRDefault="00651324" w14:paraId="658E41D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Ask if BEH9 matching = 1(Yes) //</w:t>
      </w:r>
    </w:p>
    <w:tbl>
      <w:tblPr>
        <w:tblStyle w:val="TableGrid2"/>
        <w:tblW w:w="0" w:type="auto"/>
        <w:tblInd w:w="0" w:type="dxa"/>
        <w:tblLook w:val="04A0" w:firstRow="1" w:lastRow="0" w:firstColumn="1" w:lastColumn="0" w:noHBand="0" w:noVBand="1"/>
      </w:tblPr>
      <w:tblGrid>
        <w:gridCol w:w="1726"/>
        <w:gridCol w:w="4389"/>
        <w:gridCol w:w="3235"/>
      </w:tblGrid>
      <w:tr w:rsidRPr="00651324" w:rsidR="00651324" w:rsidTr="00915BE5" w14:paraId="5B15B035" w14:textId="77777777">
        <w:tc>
          <w:tcPr>
            <w:tcW w:w="1726"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D810B4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389"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A99AC4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323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4722C2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BD88E17"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15D6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BEH10_1</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DEE9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door dining at a restaurant (except when eating/drinking)</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B236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 Indoor dining</w:t>
            </w:r>
          </w:p>
        </w:tc>
      </w:tr>
      <w:tr w:rsidRPr="00651324" w:rsidR="00651324" w:rsidTr="00915BE5" w14:paraId="116345D1"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CFFB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2</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FC7D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utdoor dining at a restaurant (except when eating/drinking)</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6E66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2: Outdoor dining</w:t>
            </w:r>
          </w:p>
        </w:tc>
      </w:tr>
      <w:tr w:rsidRPr="00651324" w:rsidR="00651324" w:rsidTr="00915BE5" w14:paraId="6FD0ED5C"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7A1F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3</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274E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ym</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F01B6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3: Gym</w:t>
            </w:r>
          </w:p>
        </w:tc>
      </w:tr>
      <w:tr w:rsidRPr="00651324" w:rsidR="00651324" w:rsidTr="00915BE5" w14:paraId="24B169DF"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2EE1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4</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9387A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ndoor religious service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C6FB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4: Indoor religious service</w:t>
            </w:r>
          </w:p>
        </w:tc>
      </w:tr>
      <w:tr w:rsidRPr="00651324" w:rsidR="00651324" w:rsidTr="00915BE5" w14:paraId="6D15DCFD"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53763E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5</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018C15" w14:textId="77777777">
            <w:pPr>
              <w:rPr>
                <w:rFonts w:ascii="Franklin Gothic Book" w:hAnsi="Franklin Gothic Book" w:eastAsia="Calibri" w:cs="Arial"/>
                <w:bCs/>
                <w:sz w:val="22"/>
                <w:szCs w:val="22"/>
              </w:rPr>
            </w:pPr>
            <w:r w:rsidRPr="00651324">
              <w:rPr>
                <w:rFonts w:ascii="Franklin Gothic Book" w:hAnsi="Franklin Gothic Book" w:eastAsia="Calibri" w:cs="Arial"/>
                <w:sz w:val="22"/>
                <w:szCs w:val="22"/>
              </w:rPr>
              <w:t xml:space="preserve">Exercising outside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67EDA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5: Exercising outside</w:t>
            </w:r>
          </w:p>
        </w:tc>
      </w:tr>
      <w:tr w:rsidRPr="00651324" w:rsidR="00651324" w:rsidTr="00915BE5" w14:paraId="382127D4"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CBB94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6</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8F3A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rocery shopping</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B692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6: Grocery shopping</w:t>
            </w:r>
          </w:p>
        </w:tc>
      </w:tr>
      <w:tr w:rsidRPr="00651324" w:rsidR="00651324" w:rsidTr="00915BE5" w14:paraId="69DC1BD8"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01CC7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7</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0E43B4" w14:textId="77777777">
            <w:pPr>
              <w:rPr>
                <w:rFonts w:ascii="Franklin Gothic Book" w:hAnsi="Franklin Gothic Book" w:eastAsia="Calibri" w:cs="Arial"/>
                <w:bCs/>
                <w:sz w:val="22"/>
                <w:szCs w:val="22"/>
              </w:rPr>
            </w:pPr>
            <w:r w:rsidRPr="00651324">
              <w:rPr>
                <w:rFonts w:ascii="Franklin Gothic Book" w:hAnsi="Franklin Gothic Book" w:eastAsia="Calibri" w:cs="Arial"/>
                <w:sz w:val="22"/>
                <w:szCs w:val="22"/>
              </w:rPr>
              <w:t>Bars</w:t>
            </w:r>
            <w:r w:rsidRPr="00651324" w:rsidDel="001B0F8F">
              <w:rPr>
                <w:rFonts w:ascii="Franklin Gothic Book" w:hAnsi="Franklin Gothic Book" w:eastAsia="Calibri" w:cs="Arial"/>
                <w:sz w:val="22"/>
                <w:szCs w:val="22"/>
              </w:rPr>
              <w:t xml:space="preserve"> </w:t>
            </w:r>
            <w:r w:rsidRPr="00651324">
              <w:rPr>
                <w:rFonts w:ascii="Franklin Gothic Book" w:hAnsi="Franklin Gothic Book" w:eastAsia="Calibri" w:cs="Arial"/>
                <w:sz w:val="22"/>
                <w:szCs w:val="22"/>
              </w:rPr>
              <w:t>and clubs</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48331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7: Bars/clubs</w:t>
            </w:r>
          </w:p>
        </w:tc>
      </w:tr>
      <w:tr w:rsidRPr="00651324" w:rsidR="00651324" w:rsidTr="00915BE5" w14:paraId="3A6B38A9"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C25134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8</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621EA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chool or college</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03FCB6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8: School/college</w:t>
            </w:r>
          </w:p>
        </w:tc>
      </w:tr>
      <w:tr w:rsidRPr="00651324" w:rsidR="00651324" w:rsidTr="00915BE5" w14:paraId="75281319"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698A1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9</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E3F8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ending a sporting event</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B057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9: Sporting event</w:t>
            </w:r>
          </w:p>
        </w:tc>
      </w:tr>
      <w:tr w:rsidRPr="00651324" w:rsidR="00651324" w:rsidTr="00915BE5" w14:paraId="3B7F09D9"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D71A76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0</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302E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arks or beaches </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70F54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0: Parks/beaches</w:t>
            </w:r>
          </w:p>
        </w:tc>
      </w:tr>
      <w:tr w:rsidRPr="00651324" w:rsidR="00651324" w:rsidTr="00915BE5" w14:paraId="0827FAB4"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A9AE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1</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8E1C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ublic transportation (e.g., buses, subway)</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F85D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1: Public transportation</w:t>
            </w:r>
          </w:p>
        </w:tc>
      </w:tr>
      <w:tr w:rsidRPr="00651324" w:rsidR="00651324" w:rsidTr="00915BE5" w14:paraId="1740A6E1"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C980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2</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D6278D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lose contact with individuals outside household</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C23A3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2: Close contact</w:t>
            </w:r>
          </w:p>
        </w:tc>
      </w:tr>
      <w:tr w:rsidRPr="00651324" w:rsidR="00651324" w:rsidTr="00915BE5" w14:paraId="76660BFE" w14:textId="77777777">
        <w:tc>
          <w:tcPr>
            <w:tcW w:w="172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64EB71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3</w:t>
            </w:r>
          </w:p>
        </w:tc>
        <w:tc>
          <w:tcPr>
            <w:tcW w:w="4389"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4D3C8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atherings with 10 or more people including those from outside of your household</w:t>
            </w:r>
          </w:p>
        </w:tc>
        <w:tc>
          <w:tcPr>
            <w:tcW w:w="323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B6FF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0_13: Gatherings with 10+ people</w:t>
            </w:r>
          </w:p>
        </w:tc>
      </w:tr>
    </w:tbl>
    <w:p w:rsidRPr="00651324" w:rsidR="00651324" w:rsidP="00651324" w:rsidRDefault="00651324" w14:paraId="43E71745" w14:textId="77777777">
      <w:pPr>
        <w:rPr>
          <w:rFonts w:ascii="Franklin Gothic Book" w:hAnsi="Franklin Gothic Book" w:eastAsia="Calibri" w:cs="Arial"/>
          <w:b/>
          <w:bCs/>
          <w:sz w:val="22"/>
          <w:szCs w:val="22"/>
        </w:rPr>
      </w:pPr>
    </w:p>
    <w:p w:rsidRPr="00651324" w:rsidR="00651324" w:rsidP="00651324" w:rsidRDefault="00651324" w14:paraId="13747F9F" w14:textId="77777777">
      <w:pPr>
        <w:rPr>
          <w:rFonts w:ascii="Franklin Gothic Book" w:hAnsi="Franklin Gothic Book" w:eastAsia="Calibri" w:cs="Arial"/>
          <w:b/>
          <w:bCs/>
          <w:sz w:val="22"/>
          <w:szCs w:val="22"/>
        </w:rPr>
      </w:pPr>
    </w:p>
    <w:tbl>
      <w:tblPr>
        <w:tblStyle w:val="TableGrid2"/>
        <w:tblW w:w="6475" w:type="dxa"/>
        <w:tblInd w:w="0" w:type="dxa"/>
        <w:tblLook w:val="04A0" w:firstRow="1" w:lastRow="0" w:firstColumn="1" w:lastColumn="0" w:noHBand="0" w:noVBand="1"/>
      </w:tblPr>
      <w:tblGrid>
        <w:gridCol w:w="1508"/>
        <w:gridCol w:w="4967"/>
      </w:tblGrid>
      <w:tr w:rsidRPr="00651324" w:rsidR="00651324" w:rsidTr="00915BE5" w14:paraId="5815D5F4" w14:textId="77777777">
        <w:trPr>
          <w:trHeight w:val="261"/>
        </w:trPr>
        <w:tc>
          <w:tcPr>
            <w:tcW w:w="150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750AA2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96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C9CD7F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BB0D2A9"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BDC68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7647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ver</w:t>
            </w:r>
          </w:p>
        </w:tc>
      </w:tr>
      <w:tr w:rsidRPr="00651324" w:rsidR="00651324" w:rsidTr="00915BE5" w14:paraId="44C229DE"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8E9F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8E64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arely</w:t>
            </w:r>
          </w:p>
        </w:tc>
      </w:tr>
      <w:tr w:rsidRPr="00651324" w:rsidR="00651324" w:rsidTr="00915BE5" w14:paraId="3ABBAEF5"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CD00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A428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imes</w:t>
            </w:r>
          </w:p>
        </w:tc>
      </w:tr>
      <w:tr w:rsidRPr="00651324" w:rsidR="00651324" w:rsidTr="00915BE5" w14:paraId="724C9318"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D33ADB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9D29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st of the time</w:t>
            </w:r>
          </w:p>
        </w:tc>
      </w:tr>
      <w:tr w:rsidRPr="00651324" w:rsidR="00651324" w:rsidTr="00915BE5" w14:paraId="1D52FD44"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B3E9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20B8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lways</w:t>
            </w:r>
          </w:p>
        </w:tc>
      </w:tr>
      <w:tr w:rsidRPr="00651324" w:rsidR="00651324" w:rsidTr="00915BE5" w14:paraId="1CD58392" w14:textId="77777777">
        <w:trPr>
          <w:trHeight w:val="261"/>
        </w:trPr>
        <w:tc>
          <w:tcPr>
            <w:tcW w:w="150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CAC95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96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9B95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6253328" w14:textId="77777777">
      <w:pPr>
        <w:rPr>
          <w:rFonts w:ascii="Franklin Gothic Book" w:hAnsi="Franklin Gothic Book" w:eastAsia="Calibri" w:cs="Arial"/>
          <w:bCs/>
          <w:sz w:val="22"/>
          <w:szCs w:val="22"/>
        </w:rPr>
      </w:pPr>
    </w:p>
    <w:p w:rsidRPr="00651324" w:rsidR="00651324" w:rsidP="00651324" w:rsidRDefault="00651324" w14:paraId="1C286B70" w14:textId="77777777">
      <w:pPr>
        <w:rPr>
          <w:rFonts w:ascii="Franklin Gothic Book" w:hAnsi="Franklin Gothic Book" w:eastAsia="Calibri" w:cs="Arial"/>
          <w:bCs/>
          <w:sz w:val="22"/>
          <w:szCs w:val="22"/>
        </w:rPr>
      </w:pPr>
    </w:p>
    <w:p w:rsidRPr="00651324" w:rsidR="00651324" w:rsidP="00651324" w:rsidRDefault="00651324" w14:paraId="55AE5C5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11</w:t>
      </w:r>
    </w:p>
    <w:p w:rsidRPr="00651324" w:rsidR="00651324" w:rsidP="00651324" w:rsidRDefault="00651324" w14:paraId="1D1A29D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0FC4C11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1</w:t>
      </w:r>
    </w:p>
    <w:p w:rsidRPr="00651324" w:rsidR="00651324" w:rsidP="00651324" w:rsidRDefault="00651324" w14:paraId="0A30D6AB"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bCs/>
          <w:sz w:val="22"/>
          <w:szCs w:val="22"/>
        </w:rPr>
        <w:t xml:space="preserve">The following questions ask about your thoughts and behaviors about </w:t>
      </w:r>
      <w:r w:rsidRPr="00651324">
        <w:rPr>
          <w:rFonts w:ascii="Franklin Gothic Book" w:hAnsi="Franklin Gothic Book" w:eastAsia="Calibri" w:cs="Arial"/>
          <w:sz w:val="22"/>
          <w:szCs w:val="22"/>
        </w:rPr>
        <w:t xml:space="preserve">face </w:t>
      </w:r>
      <w:r w:rsidRPr="00651324">
        <w:rPr>
          <w:rFonts w:ascii="Franklin Gothic Book" w:hAnsi="Franklin Gothic Book" w:eastAsia="Calibri" w:cs="Arial"/>
          <w:bCs/>
          <w:sz w:val="22"/>
          <w:szCs w:val="22"/>
        </w:rPr>
        <w:t xml:space="preserve">mask wearing to prevent COVID-19. How frequently do you do the following? </w:t>
      </w:r>
      <w:r w:rsidRPr="00651324">
        <w:rPr>
          <w:rFonts w:ascii="Franklin Gothic Book" w:hAnsi="Franklin Gothic Book" w:eastAsia="Calibri" w:cs="Arial"/>
          <w:i/>
          <w:sz w:val="22"/>
          <w:szCs w:val="22"/>
        </w:rPr>
        <w:t>Select one response for each item.</w:t>
      </w:r>
    </w:p>
    <w:p w:rsidRPr="00651324" w:rsidR="00651324" w:rsidP="00651324" w:rsidRDefault="00651324" w14:paraId="0EA817E5" w14:textId="77777777">
      <w:pPr>
        <w:rPr>
          <w:rFonts w:ascii="Franklin Gothic Book" w:hAnsi="Franklin Gothic Book" w:eastAsia="Calibri" w:cs="Arial"/>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iCs/>
          <w:sz w:val="22"/>
          <w:szCs w:val="22"/>
        </w:rPr>
        <w:t xml:space="preserve">BEH11: Guidelines: Masks </w:t>
      </w:r>
    </w:p>
    <w:p w:rsidRPr="00651324" w:rsidR="00651324" w:rsidP="00651324" w:rsidRDefault="00651324" w14:paraId="61A9616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order of subitems//</w:t>
      </w:r>
    </w:p>
    <w:p w:rsidRPr="00651324" w:rsidR="00651324" w:rsidP="00651324" w:rsidRDefault="00651324" w14:paraId="3A0A11D2"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w:t>
      </w:r>
      <w:r w:rsidRPr="00651324">
        <w:rPr>
          <w:rFonts w:ascii="Franklin Gothic Book" w:hAnsi="Franklin Gothic Book" w:eastAsia="Calibri" w:cs="Arial"/>
          <w:b/>
          <w:sz w:val="22"/>
          <w:szCs w:val="22"/>
        </w:rPr>
        <w:t xml:space="preserve"> if BEH8 (Wear mask) = 2-5(Rarely - Always) //</w:t>
      </w:r>
    </w:p>
    <w:tbl>
      <w:tblPr>
        <w:tblStyle w:val="TableGrid2"/>
        <w:tblW w:w="5000" w:type="pct"/>
        <w:tblInd w:w="0" w:type="dxa"/>
        <w:tblLook w:val="04A0" w:firstRow="1" w:lastRow="0" w:firstColumn="1" w:lastColumn="0" w:noHBand="0" w:noVBand="1"/>
      </w:tblPr>
      <w:tblGrid>
        <w:gridCol w:w="1624"/>
        <w:gridCol w:w="4674"/>
        <w:gridCol w:w="3052"/>
      </w:tblGrid>
      <w:tr w:rsidRPr="00651324" w:rsidR="00651324" w:rsidTr="00915BE5" w14:paraId="1BD51D2A" w14:textId="77777777">
        <w:tc>
          <w:tcPr>
            <w:tcW w:w="86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F5A6C9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499"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B05E69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32"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C6C8FC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1A444250" w14:textId="77777777">
        <w:tc>
          <w:tcPr>
            <w:tcW w:w="8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9CC93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1_1</w:t>
            </w:r>
          </w:p>
        </w:tc>
        <w:tc>
          <w:tcPr>
            <w:tcW w:w="249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84634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djust your face mask while wearing it</w:t>
            </w:r>
          </w:p>
        </w:tc>
        <w:tc>
          <w:tcPr>
            <w:tcW w:w="163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85A46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1_1: Adjust mask</w:t>
            </w:r>
          </w:p>
        </w:tc>
      </w:tr>
      <w:tr w:rsidRPr="00651324" w:rsidR="00651324" w:rsidTr="00915BE5" w14:paraId="23470DAE" w14:textId="77777777">
        <w:tc>
          <w:tcPr>
            <w:tcW w:w="8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7B0AF7C" w14:textId="77777777">
            <w:pPr>
              <w:rPr>
                <w:rFonts w:ascii="Franklin Gothic Book" w:hAnsi="Franklin Gothic Book" w:eastAsia="Calibri" w:cs="Arial"/>
                <w:sz w:val="22"/>
                <w:szCs w:val="22"/>
              </w:rPr>
            </w:pPr>
          </w:p>
        </w:tc>
        <w:tc>
          <w:tcPr>
            <w:tcW w:w="249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048F944" w14:textId="77777777">
            <w:pPr>
              <w:rPr>
                <w:rFonts w:ascii="Franklin Gothic Book" w:hAnsi="Franklin Gothic Book" w:eastAsia="Calibri" w:cs="Arial"/>
                <w:sz w:val="22"/>
                <w:szCs w:val="22"/>
              </w:rPr>
            </w:pPr>
          </w:p>
        </w:tc>
        <w:tc>
          <w:tcPr>
            <w:tcW w:w="163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A8FA202" w14:textId="77777777">
            <w:pPr>
              <w:rPr>
                <w:rFonts w:ascii="Franklin Gothic Book" w:hAnsi="Franklin Gothic Book" w:eastAsia="Calibri" w:cs="Arial"/>
                <w:sz w:val="22"/>
                <w:szCs w:val="22"/>
              </w:rPr>
            </w:pPr>
          </w:p>
        </w:tc>
      </w:tr>
      <w:tr w:rsidRPr="00651324" w:rsidR="00651324" w:rsidTr="00915BE5" w14:paraId="791955A6" w14:textId="77777777">
        <w:tc>
          <w:tcPr>
            <w:tcW w:w="8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7E495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1_2</w:t>
            </w:r>
          </w:p>
        </w:tc>
        <w:tc>
          <w:tcPr>
            <w:tcW w:w="249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7506E9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Share your face mask with others (e.g., friends, family) </w:t>
            </w:r>
            <w:r w:rsidRPr="00651324">
              <w:rPr>
                <w:rFonts w:ascii="Franklin Gothic Book" w:hAnsi="Franklin Gothic Book" w:eastAsia="Calibri" w:cs="Arial"/>
                <w:b/>
                <w:bCs/>
                <w:sz w:val="22"/>
                <w:szCs w:val="22"/>
              </w:rPr>
              <w:t>[Reverse Coded]</w:t>
            </w:r>
          </w:p>
        </w:tc>
        <w:tc>
          <w:tcPr>
            <w:tcW w:w="163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3AF59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1_2: Share mask</w:t>
            </w:r>
          </w:p>
        </w:tc>
      </w:tr>
      <w:tr w:rsidRPr="00651324" w:rsidR="00651324" w:rsidTr="00915BE5" w14:paraId="5D5CF820" w14:textId="77777777">
        <w:tc>
          <w:tcPr>
            <w:tcW w:w="86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BF7B3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1_3</w:t>
            </w:r>
          </w:p>
        </w:tc>
        <w:tc>
          <w:tcPr>
            <w:tcW w:w="249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8BC41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er your chin, mouth, and nostrils with your face mask</w:t>
            </w:r>
          </w:p>
        </w:tc>
        <w:tc>
          <w:tcPr>
            <w:tcW w:w="163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92A0D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1_3: Cover face with mask</w:t>
            </w:r>
          </w:p>
        </w:tc>
      </w:tr>
    </w:tbl>
    <w:p w:rsidRPr="00651324" w:rsidR="00651324" w:rsidP="00651324" w:rsidRDefault="00651324" w14:paraId="52A7CAF3" w14:textId="77777777">
      <w:pPr>
        <w:rPr>
          <w:rFonts w:ascii="Franklin Gothic Book" w:hAnsi="Franklin Gothic Book" w:eastAsia="Calibri" w:cs="Arial"/>
          <w:b/>
          <w:bCs/>
          <w:sz w:val="22"/>
          <w:szCs w:val="22"/>
        </w:rPr>
      </w:pPr>
    </w:p>
    <w:tbl>
      <w:tblPr>
        <w:tblStyle w:val="TableGrid2"/>
        <w:tblW w:w="2865" w:type="dxa"/>
        <w:tblInd w:w="0" w:type="dxa"/>
        <w:tblLook w:val="04A0" w:firstRow="1" w:lastRow="0" w:firstColumn="1" w:lastColumn="0" w:noHBand="0" w:noVBand="1"/>
      </w:tblPr>
      <w:tblGrid>
        <w:gridCol w:w="1050"/>
        <w:gridCol w:w="1815"/>
      </w:tblGrid>
      <w:tr w:rsidRPr="00651324" w:rsidR="00651324" w:rsidTr="00915BE5" w14:paraId="0E364B6D" w14:textId="77777777">
        <w:trPr>
          <w:trHeight w:val="261"/>
        </w:trPr>
        <w:tc>
          <w:tcPr>
            <w:tcW w:w="105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A21B8A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181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AB49EA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58F54AB"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3F84C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92CB54" w14:textId="77777777">
            <w:pPr>
              <w:rPr>
                <w:rFonts w:ascii="Franklin Gothic Book" w:hAnsi="Franklin Gothic Book" w:eastAsia="Calibri" w:cs="Arial"/>
                <w:sz w:val="22"/>
                <w:szCs w:val="22"/>
              </w:rPr>
            </w:pPr>
            <w:r w:rsidRPr="00651324">
              <w:rPr>
                <w:rFonts w:ascii="Franklin Gothic Book" w:hAnsi="Franklin Gothic Book" w:eastAsia="MS Mincho" w:cs="Arial"/>
                <w:sz w:val="22"/>
                <w:szCs w:val="22"/>
              </w:rPr>
              <w:t>Never</w:t>
            </w:r>
          </w:p>
        </w:tc>
      </w:tr>
      <w:tr w:rsidRPr="00651324" w:rsidR="00651324" w:rsidTr="00915BE5" w14:paraId="03B3AF40"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B007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18C7B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arely</w:t>
            </w:r>
          </w:p>
        </w:tc>
      </w:tr>
      <w:tr w:rsidRPr="00651324" w:rsidR="00651324" w:rsidTr="00915BE5" w14:paraId="3253A7F6"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56DA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1A9F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imes</w:t>
            </w:r>
          </w:p>
        </w:tc>
      </w:tr>
      <w:tr w:rsidRPr="00651324" w:rsidR="00651324" w:rsidTr="00915BE5" w14:paraId="234026AA"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5F48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7608E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often</w:t>
            </w:r>
          </w:p>
        </w:tc>
      </w:tr>
      <w:tr w:rsidRPr="00651324" w:rsidR="00651324" w:rsidTr="00915BE5" w14:paraId="04FDEFF6"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1809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38C5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lways</w:t>
            </w:r>
          </w:p>
        </w:tc>
      </w:tr>
      <w:tr w:rsidRPr="00651324" w:rsidR="00651324" w:rsidTr="00915BE5" w14:paraId="6A3C5CB2"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EB5A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99</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0656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7D14644A" w14:textId="77777777">
        <w:trPr>
          <w:trHeight w:val="261"/>
        </w:trPr>
        <w:tc>
          <w:tcPr>
            <w:tcW w:w="105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BD064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18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A6EE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125875BA" w14:textId="77777777">
      <w:pPr>
        <w:rPr>
          <w:rFonts w:ascii="Franklin Gothic Book" w:hAnsi="Franklin Gothic Book" w:eastAsia="Calibri" w:cs="Arial"/>
          <w:bCs/>
          <w:sz w:val="22"/>
          <w:szCs w:val="22"/>
        </w:rPr>
      </w:pPr>
    </w:p>
    <w:p w:rsidRPr="00651324" w:rsidR="00651324" w:rsidP="00651324" w:rsidRDefault="00651324" w14:paraId="66A92A5F" w14:textId="77777777">
      <w:pPr>
        <w:rPr>
          <w:rFonts w:ascii="Calibri" w:hAnsi="Calibri" w:eastAsia="MS Mincho" w:cs="Arial"/>
          <w:sz w:val="22"/>
          <w:szCs w:val="22"/>
        </w:rPr>
      </w:pPr>
    </w:p>
    <w:p w:rsidRPr="00651324" w:rsidR="00651324" w:rsidP="00651324" w:rsidRDefault="00651324" w14:paraId="02CB7B7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12</w:t>
      </w:r>
    </w:p>
    <w:p w:rsidRPr="00651324" w:rsidR="00651324" w:rsidP="00651324" w:rsidRDefault="00651324" w14:paraId="534D69B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5BDD5C4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2</w:t>
      </w:r>
    </w:p>
    <w:p w:rsidRPr="00651324" w:rsidR="00651324" w:rsidP="00651324" w:rsidRDefault="00651324" w14:paraId="56294B7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en you wear a face mask, what type of face mask do you typically wear?</w:t>
      </w:r>
    </w:p>
    <w:p w:rsidRPr="00651324" w:rsidR="00651324" w:rsidP="00651324" w:rsidRDefault="00651324" w14:paraId="0940AE8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 xml:space="preserve">BEH12: Mask type </w:t>
      </w:r>
    </w:p>
    <w:p w:rsidRPr="00651324" w:rsidR="00651324" w:rsidP="00651324" w:rsidRDefault="00651324" w14:paraId="117467E2"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w:t>
      </w:r>
      <w:r w:rsidRPr="00651324">
        <w:rPr>
          <w:rFonts w:ascii="Franklin Gothic Book" w:hAnsi="Franklin Gothic Book" w:eastAsia="Calibri" w:cs="Arial"/>
          <w:b/>
          <w:sz w:val="22"/>
          <w:szCs w:val="22"/>
        </w:rPr>
        <w:t xml:space="preserve"> if QXX (Wear mask) = 2-5(Rarely - Always) //</w:t>
      </w:r>
    </w:p>
    <w:tbl>
      <w:tblPr>
        <w:tblStyle w:val="TableGrid2"/>
        <w:tblW w:w="5208" w:type="dxa"/>
        <w:tblInd w:w="0" w:type="dxa"/>
        <w:tblLook w:val="04A0" w:firstRow="1" w:lastRow="0" w:firstColumn="1" w:lastColumn="0" w:noHBand="0" w:noVBand="1"/>
      </w:tblPr>
      <w:tblGrid>
        <w:gridCol w:w="1098"/>
        <w:gridCol w:w="4110"/>
      </w:tblGrid>
      <w:tr w:rsidRPr="00651324" w:rsidR="00651324" w:rsidTr="00915BE5" w14:paraId="5496807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9C1FFB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11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27C460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CCE741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CBF3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3665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loth mask</w:t>
            </w:r>
          </w:p>
        </w:tc>
      </w:tr>
      <w:tr w:rsidRPr="00651324" w:rsidR="00651324" w:rsidTr="00915BE5" w14:paraId="28DC10E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748793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5DF0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loth mask with filter</w:t>
            </w:r>
          </w:p>
        </w:tc>
      </w:tr>
      <w:tr w:rsidRPr="00651324" w:rsidR="00651324" w:rsidTr="00915BE5" w14:paraId="785CBF6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D807EC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8D4A0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ne-style mask</w:t>
            </w:r>
          </w:p>
        </w:tc>
      </w:tr>
      <w:tr w:rsidRPr="00651324" w:rsidR="00651324" w:rsidTr="00915BE5" w14:paraId="2746A84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28F29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EE9E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posable surgical mask</w:t>
            </w:r>
          </w:p>
        </w:tc>
      </w:tr>
      <w:tr w:rsidRPr="00651324" w:rsidR="00651324" w:rsidTr="00915BE5" w14:paraId="5158C66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CB25F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0EEA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N95 or </w:t>
            </w:r>
            <w:proofErr w:type="gramStart"/>
            <w:r w:rsidRPr="00651324">
              <w:rPr>
                <w:rFonts w:ascii="Franklin Gothic Book" w:hAnsi="Franklin Gothic Book" w:eastAsia="Calibri" w:cs="Arial"/>
                <w:sz w:val="22"/>
                <w:szCs w:val="22"/>
              </w:rPr>
              <w:t>other</w:t>
            </w:r>
            <w:proofErr w:type="gramEnd"/>
            <w:r w:rsidRPr="00651324">
              <w:rPr>
                <w:rFonts w:ascii="Franklin Gothic Book" w:hAnsi="Franklin Gothic Book" w:eastAsia="Calibri" w:cs="Arial"/>
                <w:sz w:val="22"/>
                <w:szCs w:val="22"/>
              </w:rPr>
              <w:t xml:space="preserve"> respirator (e.g., KN95)</w:t>
            </w:r>
          </w:p>
        </w:tc>
      </w:tr>
      <w:tr w:rsidRPr="00651324" w:rsidR="00651324" w:rsidTr="00915BE5" w14:paraId="24C0655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BFE12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2DE5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ck gaiter or balaclava</w:t>
            </w:r>
          </w:p>
        </w:tc>
      </w:tr>
      <w:tr w:rsidRPr="00651324" w:rsidR="00651324" w:rsidTr="00915BE5" w14:paraId="46C5499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FBE6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D656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andana</w:t>
            </w:r>
          </w:p>
        </w:tc>
      </w:tr>
      <w:tr w:rsidRPr="00651324" w:rsidR="00651324" w:rsidTr="00915BE5" w14:paraId="53D2391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A59C4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8</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69D30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Please specify]</w:t>
            </w:r>
          </w:p>
        </w:tc>
      </w:tr>
      <w:tr w:rsidRPr="00651324" w:rsidR="00651324" w:rsidTr="00915BE5" w14:paraId="58756B7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E611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4801B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BA8ACB7" w14:textId="77777777">
      <w:pPr>
        <w:rPr>
          <w:rFonts w:ascii="Calibri" w:hAnsi="Calibri" w:eastAsia="MS Mincho" w:cs="Arial"/>
          <w:sz w:val="22"/>
          <w:szCs w:val="22"/>
        </w:rPr>
      </w:pPr>
    </w:p>
    <w:p w:rsidRPr="00651324" w:rsidR="00651324" w:rsidP="00651324" w:rsidRDefault="00651324" w14:paraId="00F6C552" w14:textId="77777777">
      <w:pPr>
        <w:rPr>
          <w:rFonts w:ascii="Calibri" w:hAnsi="Calibri" w:eastAsia="MS Mincho" w:cs="Arial"/>
          <w:sz w:val="22"/>
          <w:szCs w:val="22"/>
        </w:rPr>
      </w:pPr>
    </w:p>
    <w:p w:rsidRPr="00651324" w:rsidR="00651324" w:rsidP="00651324" w:rsidRDefault="00651324" w14:paraId="15FC904A"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BEH13</w:t>
      </w:r>
    </w:p>
    <w:p w:rsidRPr="00651324" w:rsidR="00651324" w:rsidP="00651324" w:rsidRDefault="00651324" w14:paraId="153834E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2851AAD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3</w:t>
      </w:r>
    </w:p>
    <w:p w:rsidRPr="00651324" w:rsidR="00651324" w:rsidP="00651324" w:rsidRDefault="00651324" w14:paraId="6012D48D"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long do you plan to maintain your current level of face mask wearing?</w:t>
      </w:r>
    </w:p>
    <w:p w:rsidRPr="00651324" w:rsidR="00651324" w:rsidP="00651324" w:rsidRDefault="00651324" w14:paraId="4D71056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bCs/>
          <w:sz w:val="22"/>
          <w:szCs w:val="22"/>
        </w:rPr>
        <w:t>BEH13:</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Cs/>
          <w:sz w:val="22"/>
          <w:szCs w:val="22"/>
        </w:rPr>
        <w:t>Sustain mask wearing</w:t>
      </w:r>
    </w:p>
    <w:p w:rsidRPr="00651324" w:rsidR="00651324" w:rsidP="00651324" w:rsidRDefault="00651324" w14:paraId="03E8BF8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w:t>
      </w:r>
      <w:r w:rsidRPr="00651324">
        <w:rPr>
          <w:rFonts w:ascii="Franklin Gothic Book" w:hAnsi="Franklin Gothic Book" w:eastAsia="Calibri" w:cs="Arial"/>
          <w:b/>
          <w:sz w:val="22"/>
          <w:szCs w:val="22"/>
        </w:rPr>
        <w:t xml:space="preserve"> if QXX (Wear mask) = 2-5(Rarely - Always) //</w:t>
      </w:r>
    </w:p>
    <w:tbl>
      <w:tblPr>
        <w:tblStyle w:val="TableGrid2"/>
        <w:tblW w:w="0" w:type="auto"/>
        <w:tblInd w:w="0" w:type="dxa"/>
        <w:tblLook w:val="04A0" w:firstRow="1" w:lastRow="0" w:firstColumn="1" w:lastColumn="0" w:noHBand="0" w:noVBand="1"/>
      </w:tblPr>
      <w:tblGrid>
        <w:gridCol w:w="1098"/>
        <w:gridCol w:w="4387"/>
      </w:tblGrid>
      <w:tr w:rsidRPr="00651324" w:rsidR="00651324" w:rsidTr="00915BE5" w14:paraId="28A4E95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308244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38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A63FB1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740D3DA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9880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38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8F3C6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I receive a COVID-19 vaccine</w:t>
            </w:r>
          </w:p>
        </w:tc>
      </w:tr>
      <w:tr w:rsidRPr="00651324" w:rsidR="00651324" w:rsidTr="00915BE5" w14:paraId="621FF30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02B0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438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4AEAD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most people receive a COVID-19 vaccine, including me</w:t>
            </w:r>
          </w:p>
        </w:tc>
      </w:tr>
      <w:tr w:rsidRPr="00651324" w:rsidR="00651324" w:rsidTr="00915BE5" w14:paraId="70FB267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BC155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438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8C49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local, state, or federal mandates no longer require me to wear a face mask</w:t>
            </w:r>
          </w:p>
        </w:tc>
      </w:tr>
      <w:tr w:rsidRPr="00651324" w:rsidR="00651324" w:rsidTr="00915BE5" w14:paraId="7BEC774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FF620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438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603C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even longer, after most people receive a COVID-19 vaccine and face masks are not required</w:t>
            </w:r>
          </w:p>
        </w:tc>
      </w:tr>
      <w:tr w:rsidRPr="00651324" w:rsidR="00651324" w:rsidTr="00915BE5" w14:paraId="4D9AE62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A957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38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8DDE6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A7BFE85" w14:textId="77777777">
      <w:pPr>
        <w:rPr>
          <w:rFonts w:ascii="Calibri" w:hAnsi="Calibri" w:eastAsia="MS Mincho" w:cs="Arial"/>
          <w:sz w:val="22"/>
          <w:szCs w:val="22"/>
        </w:rPr>
      </w:pPr>
    </w:p>
    <w:p w:rsidRPr="00651324" w:rsidR="00651324" w:rsidP="00651324" w:rsidRDefault="00651324" w14:paraId="11E00F6F" w14:textId="77777777">
      <w:pPr>
        <w:rPr>
          <w:rFonts w:ascii="Calibri" w:hAnsi="Calibri" w:eastAsia="MS Mincho" w:cs="Arial"/>
          <w:sz w:val="22"/>
          <w:szCs w:val="22"/>
        </w:rPr>
      </w:pPr>
    </w:p>
    <w:p w:rsidRPr="00651324" w:rsidR="00651324" w:rsidP="00651324" w:rsidRDefault="00651324" w14:paraId="5BBCC40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14</w:t>
      </w:r>
    </w:p>
    <w:p w:rsidRPr="00651324" w:rsidR="00651324" w:rsidP="00651324" w:rsidRDefault="00651324" w14:paraId="73B83A6B"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7DA615D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4</w:t>
      </w:r>
    </w:p>
    <w:p w:rsidRPr="00651324" w:rsidR="00651324" w:rsidP="00651324" w:rsidRDefault="00651324" w14:paraId="67A042B3"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bCs/>
          <w:sz w:val="22"/>
          <w:szCs w:val="22"/>
        </w:rPr>
        <w:t xml:space="preserve">The following questions ask about your thoughts and behaviors about </w:t>
      </w:r>
      <w:r w:rsidRPr="00651324">
        <w:rPr>
          <w:rFonts w:ascii="Franklin Gothic Book" w:hAnsi="Franklin Gothic Book" w:eastAsia="Calibri" w:cs="Arial"/>
          <w:sz w:val="22"/>
          <w:szCs w:val="22"/>
        </w:rPr>
        <w:t xml:space="preserve">face </w:t>
      </w:r>
      <w:r w:rsidRPr="00651324">
        <w:rPr>
          <w:rFonts w:ascii="Franklin Gothic Book" w:hAnsi="Franklin Gothic Book" w:eastAsia="Calibri" w:cs="Arial"/>
          <w:bCs/>
          <w:sz w:val="22"/>
          <w:szCs w:val="22"/>
        </w:rPr>
        <w:t xml:space="preserve">mask wearing to prevent COVID-19. </w:t>
      </w:r>
      <w:r w:rsidRPr="00651324">
        <w:rPr>
          <w:rFonts w:ascii="Franklin Gothic Book" w:hAnsi="Franklin Gothic Book" w:eastAsia="Calibri" w:cs="Arial"/>
          <w:sz w:val="22"/>
          <w:szCs w:val="22"/>
        </w:rPr>
        <w:t>How much do you agree or disagree with the following statements</w:t>
      </w:r>
      <w:r w:rsidRPr="00651324">
        <w:rPr>
          <w:rFonts w:ascii="Franklin Gothic Book" w:hAnsi="Franklin Gothic Book" w:eastAsia="Calibri" w:cs="Arial"/>
          <w:i/>
          <w:sz w:val="22"/>
          <w:szCs w:val="22"/>
        </w:rPr>
        <w:t>? Select one response for each item.</w:t>
      </w:r>
    </w:p>
    <w:p w:rsidRPr="00651324" w:rsidR="00651324" w:rsidP="00651324" w:rsidRDefault="00651324" w14:paraId="0A2BC165" w14:textId="77777777">
      <w:pPr>
        <w:rPr>
          <w:rFonts w:ascii="Franklin Gothic Book" w:hAnsi="Franklin Gothic Book" w:eastAsia="Calibri" w:cs="Arial"/>
          <w:iCs/>
          <w:sz w:val="22"/>
          <w:szCs w:val="22"/>
        </w:rPr>
      </w:pPr>
      <w:r w:rsidRPr="00651324">
        <w:rPr>
          <w:rFonts w:ascii="Franklin Gothic Book" w:hAnsi="Franklin Gothic Book" w:eastAsia="Calibri" w:cs="Arial"/>
          <w:b/>
          <w:bCs/>
          <w:iCs/>
          <w:sz w:val="22"/>
          <w:szCs w:val="22"/>
        </w:rPr>
        <w:t>Variable Label:</w:t>
      </w:r>
      <w:r w:rsidRPr="00651324">
        <w:rPr>
          <w:rFonts w:ascii="Franklin Gothic Book" w:hAnsi="Franklin Gothic Book" w:eastAsia="Calibri" w:cs="Arial"/>
          <w:iCs/>
          <w:sz w:val="22"/>
          <w:szCs w:val="22"/>
        </w:rPr>
        <w:t xml:space="preserve"> BEH14: Masks: Intentions</w:t>
      </w:r>
    </w:p>
    <w:tbl>
      <w:tblPr>
        <w:tblStyle w:val="TableGrid2"/>
        <w:tblW w:w="0" w:type="auto"/>
        <w:tblInd w:w="0" w:type="dxa"/>
        <w:tblLook w:val="04A0" w:firstRow="1" w:lastRow="0" w:firstColumn="1" w:lastColumn="0" w:noHBand="0" w:noVBand="1"/>
      </w:tblPr>
      <w:tblGrid>
        <w:gridCol w:w="1760"/>
        <w:gridCol w:w="4727"/>
        <w:gridCol w:w="2863"/>
      </w:tblGrid>
      <w:tr w:rsidRPr="00651324" w:rsidR="00651324" w:rsidTr="00915BE5" w14:paraId="4344AC91" w14:textId="77777777">
        <w:tc>
          <w:tcPr>
            <w:tcW w:w="176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BA6F68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72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F4CE47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86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3E5D5B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3DEDCAA0" w14:textId="77777777">
        <w:tc>
          <w:tcPr>
            <w:tcW w:w="17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C9CFD6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4_1</w:t>
            </w:r>
          </w:p>
        </w:tc>
        <w:tc>
          <w:tcPr>
            <w:tcW w:w="472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B26A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is mostly up to me whether I wear a face mask.</w:t>
            </w:r>
          </w:p>
        </w:tc>
        <w:tc>
          <w:tcPr>
            <w:tcW w:w="28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B07E6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4_1: Up to me – wear mask</w:t>
            </w:r>
          </w:p>
        </w:tc>
      </w:tr>
      <w:tr w:rsidRPr="00651324" w:rsidR="00651324" w:rsidTr="00915BE5" w14:paraId="7CDC03C8" w14:textId="77777777">
        <w:tc>
          <w:tcPr>
            <w:tcW w:w="17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831F2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4_2</w:t>
            </w:r>
          </w:p>
        </w:tc>
        <w:tc>
          <w:tcPr>
            <w:tcW w:w="472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503DB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would be easy for me to wear a face mask.</w:t>
            </w:r>
          </w:p>
        </w:tc>
        <w:tc>
          <w:tcPr>
            <w:tcW w:w="28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45C88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4_2: Easy for me – wear mask</w:t>
            </w:r>
          </w:p>
        </w:tc>
      </w:tr>
      <w:tr w:rsidRPr="00651324" w:rsidR="00651324" w:rsidTr="00915BE5" w14:paraId="1683E4F0" w14:textId="77777777">
        <w:tc>
          <w:tcPr>
            <w:tcW w:w="176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89FE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BEH14_3</w:t>
            </w:r>
          </w:p>
        </w:tc>
        <w:tc>
          <w:tcPr>
            <w:tcW w:w="472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BE8DB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 the next week, I intend to wear a face mask.</w:t>
            </w:r>
          </w:p>
        </w:tc>
        <w:tc>
          <w:tcPr>
            <w:tcW w:w="28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2DAE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4_3: Intend – wear mask</w:t>
            </w:r>
          </w:p>
        </w:tc>
      </w:tr>
    </w:tbl>
    <w:p w:rsidRPr="00651324" w:rsidR="00651324" w:rsidP="00651324" w:rsidRDefault="00651324" w14:paraId="5CF28A80" w14:textId="77777777">
      <w:pPr>
        <w:rPr>
          <w:rFonts w:ascii="Calibri" w:hAnsi="Calibri" w:eastAsia="MS Mincho" w:cs="Arial"/>
          <w:sz w:val="22"/>
          <w:szCs w:val="22"/>
        </w:rPr>
      </w:pPr>
    </w:p>
    <w:p w:rsidRPr="00651324" w:rsidR="00651324" w:rsidP="00651324" w:rsidRDefault="00651324" w14:paraId="5FB83CFF" w14:textId="77777777">
      <w:pPr>
        <w:rPr>
          <w:rFonts w:ascii="Calibri" w:hAnsi="Calibri" w:eastAsia="MS Mincho"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44C909C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08DD1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1604F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334F8D6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895B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8C2A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0D1642F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DF0FA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CD3F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297702C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14CC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FF26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44934EE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B198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469A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DE9E4A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47FF1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11EE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67ACCD3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F57A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46F94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B49DF7E" w14:textId="77777777">
      <w:pPr>
        <w:rPr>
          <w:rFonts w:ascii="Franklin Gothic Book" w:hAnsi="Franklin Gothic Book" w:eastAsia="Calibri" w:cs="Arial"/>
          <w:b/>
          <w:bCs/>
          <w:sz w:val="22"/>
          <w:szCs w:val="22"/>
        </w:rPr>
      </w:pPr>
    </w:p>
    <w:p w:rsidRPr="00651324" w:rsidR="00651324" w:rsidP="00651324" w:rsidRDefault="00651324" w14:paraId="0C0FD22C" w14:textId="77777777">
      <w:pPr>
        <w:rPr>
          <w:rFonts w:ascii="Calibri" w:hAnsi="Calibri" w:eastAsia="MS Mincho" w:cs="Arial"/>
          <w:sz w:val="22"/>
          <w:szCs w:val="22"/>
        </w:rPr>
      </w:pPr>
    </w:p>
    <w:p w:rsidRPr="00651324" w:rsidR="00651324" w:rsidP="00651324" w:rsidRDefault="00651324" w14:paraId="55FE9CF4" w14:textId="77777777">
      <w:pPr>
        <w:ind w:left="720"/>
        <w:contextualSpacing/>
        <w:rPr>
          <w:rFonts w:ascii="Calibri" w:hAnsi="Calibri" w:eastAsia="MS Mincho" w:cs="Arial"/>
          <w:sz w:val="22"/>
          <w:szCs w:val="22"/>
        </w:rPr>
      </w:pPr>
    </w:p>
    <w:p w:rsidRPr="00651324" w:rsidR="00651324" w:rsidP="00651324" w:rsidRDefault="00651324" w14:paraId="23D8149C" w14:textId="77777777">
      <w:pPr>
        <w:keepNext/>
        <w:keepLines/>
        <w:jc w:val="center"/>
        <w:outlineLvl w:val="1"/>
        <w:rPr>
          <w:rFonts w:ascii="Franklin Gothic Book" w:hAnsi="Franklin Gothic Book" w:eastAsia="MS Gothic"/>
          <w:b/>
          <w:i/>
          <w:sz w:val="22"/>
          <w:szCs w:val="22"/>
        </w:rPr>
      </w:pPr>
      <w:r w:rsidRPr="00651324">
        <w:rPr>
          <w:rFonts w:ascii="Franklin Gothic Book" w:hAnsi="Franklin Gothic Book" w:eastAsia="MS Gothic"/>
          <w:b/>
          <w:bCs/>
          <w:i/>
          <w:iCs/>
          <w:sz w:val="22"/>
          <w:szCs w:val="22"/>
        </w:rPr>
        <w:t>Social</w:t>
      </w:r>
      <w:r w:rsidRPr="00651324">
        <w:rPr>
          <w:rFonts w:ascii="Franklin Gothic Book" w:hAnsi="Franklin Gothic Book" w:eastAsia="MS Gothic"/>
          <w:b/>
          <w:i/>
          <w:sz w:val="22"/>
          <w:szCs w:val="22"/>
        </w:rPr>
        <w:t xml:space="preserve"> Distancing </w:t>
      </w:r>
    </w:p>
    <w:p w:rsidRPr="00651324" w:rsidR="00651324" w:rsidP="00651324" w:rsidRDefault="00651324" w14:paraId="339B6197" w14:textId="77777777">
      <w:pPr>
        <w:rPr>
          <w:rFonts w:ascii="Franklin Gothic Book" w:hAnsi="Franklin Gothic Book" w:eastAsia="Calibri" w:cs="Arial"/>
          <w:sz w:val="22"/>
          <w:szCs w:val="22"/>
        </w:rPr>
      </w:pPr>
    </w:p>
    <w:p w:rsidRPr="00651324" w:rsidR="00651324" w:rsidP="00651324" w:rsidRDefault="00651324" w14:paraId="6AFBAB2E" w14:textId="77777777">
      <w:pPr>
        <w:jc w:val="both"/>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following questions will ask about your actions and beliefs related to social distancing, which includes limiting your exposure to individuals outside your household, maintaining physical distance while in public (i.e., staying at least 6 feet apart from other people), avoiding indoor spaces when with people from outside your household, and avoiding crowds. </w:t>
      </w:r>
    </w:p>
    <w:p w:rsidRPr="00651324" w:rsidR="00651324" w:rsidP="00651324" w:rsidRDefault="00651324" w14:paraId="53E2EEEF" w14:textId="77777777">
      <w:pPr>
        <w:jc w:val="both"/>
        <w:rPr>
          <w:rFonts w:ascii="Franklin Gothic Book" w:hAnsi="Franklin Gothic Book" w:eastAsia="Calibri" w:cs="Arial"/>
          <w:sz w:val="22"/>
          <w:szCs w:val="22"/>
        </w:rPr>
      </w:pPr>
    </w:p>
    <w:p w:rsidRPr="00651324" w:rsidR="00651324" w:rsidP="00651324" w:rsidRDefault="00651324" w14:paraId="43F51DF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15</w:t>
      </w:r>
    </w:p>
    <w:p w:rsidRPr="00651324" w:rsidR="00651324" w:rsidP="00651324" w:rsidRDefault="00651324" w14:paraId="2D8B701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5957D04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5</w:t>
      </w:r>
    </w:p>
    <w:p w:rsidRPr="00651324" w:rsidR="00651324" w:rsidP="00651324" w:rsidRDefault="00651324" w14:paraId="18DE67A0"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often do you maintain social distance of at least 6 feet from others when outside your home in public? </w:t>
      </w:r>
      <w:r w:rsidRPr="00651324">
        <w:rPr>
          <w:rFonts w:ascii="Franklin Gothic Book" w:hAnsi="Franklin Gothic Book" w:eastAsia="Calibri" w:cs="Arial"/>
          <w:i/>
          <w:iCs/>
          <w:sz w:val="22"/>
          <w:szCs w:val="22"/>
        </w:rPr>
        <w:t xml:space="preserve">Exclude members from your household when responding. </w:t>
      </w:r>
    </w:p>
    <w:p w:rsidRPr="00651324" w:rsidR="00651324" w:rsidP="00651324" w:rsidRDefault="00651324" w14:paraId="273A1634"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15: Social distanced</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12EC003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A72A1C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AB4534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532DA8C"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D04E7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5FE077" w14:textId="77777777">
            <w:pPr>
              <w:spacing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Never</w:t>
            </w:r>
          </w:p>
        </w:tc>
      </w:tr>
      <w:tr w:rsidRPr="00651324" w:rsidR="00651324" w:rsidTr="00915BE5" w14:paraId="5078140F"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F708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1BD2F1" w14:textId="77777777">
            <w:pPr>
              <w:spacing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Rarely</w:t>
            </w:r>
          </w:p>
        </w:tc>
      </w:tr>
      <w:tr w:rsidRPr="00651324" w:rsidR="00651324" w:rsidTr="00915BE5" w14:paraId="25AF17E2"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9A659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BA78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imes</w:t>
            </w:r>
          </w:p>
        </w:tc>
      </w:tr>
      <w:tr w:rsidRPr="00651324" w:rsidR="00651324" w:rsidTr="00915BE5" w14:paraId="73E2F774"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933F32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04B00E" w14:textId="77777777">
            <w:pPr>
              <w:spacing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Very often</w:t>
            </w:r>
          </w:p>
        </w:tc>
      </w:tr>
      <w:tr w:rsidRPr="00651324" w:rsidR="00651324" w:rsidTr="00915BE5" w14:paraId="07E9A9CA"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53C0C5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BB207FF" w14:textId="77777777">
            <w:pPr>
              <w:spacing w:line="276" w:lineRule="auto"/>
              <w:rPr>
                <w:rFonts w:ascii="Franklin Gothic Book" w:hAnsi="Franklin Gothic Book" w:eastAsia="MS Mincho" w:cs="Arial"/>
                <w:sz w:val="22"/>
                <w:szCs w:val="22"/>
              </w:rPr>
            </w:pPr>
            <w:r w:rsidRPr="00651324">
              <w:rPr>
                <w:rFonts w:ascii="Franklin Gothic Book" w:hAnsi="Franklin Gothic Book" w:eastAsia="MS Mincho" w:cs="Arial"/>
                <w:sz w:val="22"/>
                <w:szCs w:val="22"/>
              </w:rPr>
              <w:t>Always</w:t>
            </w:r>
          </w:p>
        </w:tc>
      </w:tr>
      <w:tr w:rsidRPr="00651324" w:rsidR="00651324" w:rsidTr="00915BE5" w14:paraId="52B26BB6"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2370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97B2C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1DB02C8" w14:textId="77777777">
      <w:pPr>
        <w:rPr>
          <w:rFonts w:ascii="Franklin Gothic Book" w:hAnsi="Franklin Gothic Book" w:eastAsia="Calibri" w:cs="Arial"/>
          <w:b/>
          <w:bCs/>
          <w:sz w:val="22"/>
          <w:szCs w:val="22"/>
        </w:rPr>
      </w:pPr>
    </w:p>
    <w:p w:rsidRPr="00651324" w:rsidR="00651324" w:rsidP="00651324" w:rsidRDefault="00651324" w14:paraId="6A066814" w14:textId="77777777">
      <w:pPr>
        <w:rPr>
          <w:rFonts w:ascii="Franklin Gothic Book" w:hAnsi="Franklin Gothic Book" w:eastAsia="Calibri" w:cs="Arial"/>
          <w:sz w:val="22"/>
          <w:szCs w:val="22"/>
        </w:rPr>
      </w:pPr>
    </w:p>
    <w:p w:rsidRPr="00651324" w:rsidR="00651324" w:rsidP="00651324" w:rsidRDefault="00651324" w14:paraId="12D3B4AA"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BEH16</w:t>
      </w:r>
    </w:p>
    <w:p w:rsidRPr="00651324" w:rsidR="00651324" w:rsidP="00651324" w:rsidRDefault="00651324" w14:paraId="5EC698B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3DDEF8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6</w:t>
      </w:r>
    </w:p>
    <w:p w:rsidRPr="00651324" w:rsidR="00651324" w:rsidP="00651324" w:rsidRDefault="00651324" w14:paraId="743B3E0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In the last 7 days, how many people outside of your household have you been closer to than 6 feet for more than a few seconds? </w:t>
      </w:r>
      <w:r w:rsidRPr="00651324">
        <w:rPr>
          <w:rFonts w:ascii="Franklin Gothic Book" w:hAnsi="Franklin Gothic Book" w:eastAsia="Calibri" w:cs="Arial"/>
          <w:i/>
          <w:iCs/>
          <w:sz w:val="22"/>
          <w:szCs w:val="22"/>
        </w:rPr>
        <w:t>Exclude members from your household when responding.</w:t>
      </w:r>
    </w:p>
    <w:p w:rsidRPr="00651324" w:rsidR="00651324" w:rsidP="00651324" w:rsidRDefault="00651324" w14:paraId="1FC8460D"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16: Close contact_7days</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1B7F068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134259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8929C3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3BEBE9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2B27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9C7E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None </w:t>
            </w:r>
          </w:p>
        </w:tc>
      </w:tr>
      <w:tr w:rsidRPr="00651324" w:rsidR="00651324" w:rsidTr="00915BE5" w14:paraId="4B0E11C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A274E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6CB2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1 person </w:t>
            </w:r>
          </w:p>
        </w:tc>
      </w:tr>
      <w:tr w:rsidRPr="00651324" w:rsidR="00651324" w:rsidTr="00915BE5" w14:paraId="2994C9A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CD9F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62E9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2-3 people </w:t>
            </w:r>
          </w:p>
        </w:tc>
      </w:tr>
      <w:tr w:rsidRPr="00651324" w:rsidR="00651324" w:rsidTr="00915BE5" w14:paraId="479C006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08213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EE50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4-5 people </w:t>
            </w:r>
          </w:p>
        </w:tc>
      </w:tr>
      <w:tr w:rsidRPr="00651324" w:rsidR="00651324" w:rsidTr="00915BE5" w14:paraId="4231915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6C873F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15B0F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6-9 people </w:t>
            </w:r>
          </w:p>
        </w:tc>
      </w:tr>
      <w:tr w:rsidRPr="00651324" w:rsidR="00651324" w:rsidTr="00915BE5" w14:paraId="3B2137C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A2CD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B133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10-25 people </w:t>
            </w:r>
          </w:p>
        </w:tc>
      </w:tr>
      <w:tr w:rsidRPr="00651324" w:rsidR="00651324" w:rsidTr="00915BE5" w14:paraId="6724FB0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A8BF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B970B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ore than 25 people </w:t>
            </w:r>
          </w:p>
        </w:tc>
      </w:tr>
      <w:tr w:rsidRPr="00651324" w:rsidR="00651324" w:rsidTr="00915BE5" w14:paraId="2A1E532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BE6B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2427F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867BA2E" w14:textId="77777777">
      <w:pPr>
        <w:rPr>
          <w:rFonts w:ascii="Franklin Gothic Book" w:hAnsi="Franklin Gothic Book" w:eastAsia="Calibri" w:cs="Arial"/>
          <w:b/>
          <w:bCs/>
          <w:sz w:val="22"/>
          <w:szCs w:val="22"/>
        </w:rPr>
      </w:pPr>
    </w:p>
    <w:p w:rsidRPr="00651324" w:rsidR="00651324" w:rsidP="00651324" w:rsidRDefault="00651324" w14:paraId="6E5E6275" w14:textId="77777777">
      <w:pPr>
        <w:rPr>
          <w:rFonts w:ascii="Calibri" w:hAnsi="Calibri" w:eastAsia="MS Mincho" w:cs="Arial"/>
          <w:sz w:val="22"/>
          <w:szCs w:val="22"/>
        </w:rPr>
      </w:pPr>
    </w:p>
    <w:p w:rsidRPr="00651324" w:rsidR="00651324" w:rsidP="00651324" w:rsidRDefault="00651324" w14:paraId="35F403F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lastRenderedPageBreak/>
        <w:t xml:space="preserve">Item #: </w:t>
      </w:r>
      <w:r w:rsidRPr="00651324">
        <w:rPr>
          <w:rFonts w:ascii="Franklin Gothic Book" w:hAnsi="Franklin Gothic Book" w:eastAsia="Calibri" w:cs="Arial"/>
          <w:sz w:val="22"/>
          <w:szCs w:val="22"/>
        </w:rPr>
        <w:t>BEH17</w:t>
      </w:r>
    </w:p>
    <w:p w:rsidRPr="00651324" w:rsidR="00651324" w:rsidP="00651324" w:rsidRDefault="00651324" w14:paraId="6D49C08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16BB6B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7</w:t>
      </w:r>
    </w:p>
    <w:p w:rsidRPr="00651324" w:rsidR="00651324" w:rsidP="00651324" w:rsidRDefault="00651324" w14:paraId="5C4C47E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In the last 7 days, how many times were you in a room with a group of more than 10 people? </w:t>
      </w:r>
      <w:r w:rsidRPr="00651324">
        <w:rPr>
          <w:rFonts w:ascii="Franklin Gothic Book" w:hAnsi="Franklin Gothic Book" w:eastAsia="Calibri" w:cs="Arial"/>
          <w:i/>
          <w:iCs/>
          <w:sz w:val="22"/>
          <w:szCs w:val="22"/>
        </w:rPr>
        <w:t>Exclude your household and visits to the supermarket or pharmacy to get essential food or medicine</w:t>
      </w:r>
    </w:p>
    <w:p w:rsidRPr="00651324" w:rsidR="00651324" w:rsidP="00651324" w:rsidRDefault="00651324" w14:paraId="756EDA61"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17: 10 or more_7days</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39298EC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8BCB24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A10FF9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B6F6D6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585DF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B197A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Zero times </w:t>
            </w:r>
          </w:p>
        </w:tc>
      </w:tr>
      <w:tr w:rsidRPr="00651324" w:rsidR="00651324" w:rsidTr="00915BE5" w14:paraId="513D91F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C4D66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62A4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ne time</w:t>
            </w:r>
          </w:p>
        </w:tc>
      </w:tr>
      <w:tr w:rsidRPr="00651324" w:rsidR="00651324" w:rsidTr="00915BE5" w14:paraId="718898E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15B6D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14A8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wo times</w:t>
            </w:r>
          </w:p>
        </w:tc>
      </w:tr>
      <w:tr w:rsidRPr="00651324" w:rsidR="00651324" w:rsidTr="00915BE5" w14:paraId="4263CBB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5E284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3C61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ree times </w:t>
            </w:r>
          </w:p>
        </w:tc>
      </w:tr>
      <w:tr w:rsidRPr="00651324" w:rsidR="00651324" w:rsidTr="00915BE5" w14:paraId="4A5B742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98C35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F41F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Four times </w:t>
            </w:r>
          </w:p>
        </w:tc>
      </w:tr>
      <w:tr w:rsidRPr="00651324" w:rsidR="00651324" w:rsidTr="00915BE5" w14:paraId="014DB7E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182FD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50F1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Five or more times </w:t>
            </w:r>
          </w:p>
        </w:tc>
      </w:tr>
      <w:tr w:rsidRPr="00651324" w:rsidR="00651324" w:rsidTr="00915BE5" w14:paraId="147E974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D9420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B5B8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77E4D04" w14:textId="77777777">
      <w:pPr>
        <w:spacing w:after="200" w:line="276" w:lineRule="auto"/>
        <w:rPr>
          <w:rFonts w:ascii="Franklin Gothic Book" w:hAnsi="Franklin Gothic Book" w:eastAsia="Calibri" w:cs="Arial"/>
          <w:b/>
          <w:i/>
          <w:sz w:val="22"/>
          <w:szCs w:val="22"/>
        </w:rPr>
      </w:pPr>
    </w:p>
    <w:p w:rsidRPr="00651324" w:rsidR="00651324" w:rsidP="00651324" w:rsidRDefault="00651324" w14:paraId="235D8492"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BEH18</w:t>
      </w:r>
    </w:p>
    <w:p w:rsidRPr="00651324" w:rsidR="00651324" w:rsidP="00651324" w:rsidRDefault="00651324" w14:paraId="55B3A10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6734F75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8</w:t>
      </w:r>
    </w:p>
    <w:p w:rsidRPr="00651324" w:rsidR="00651324" w:rsidP="00651324" w:rsidRDefault="00651324" w14:paraId="760172C2"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long do you plan to maintain your current level of social distancing?</w:t>
      </w:r>
    </w:p>
    <w:p w:rsidRPr="00651324" w:rsidR="00651324" w:rsidP="00651324" w:rsidRDefault="00651324" w14:paraId="309C787C"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18: Sustain distancing</w:t>
      </w:r>
    </w:p>
    <w:tbl>
      <w:tblPr>
        <w:tblStyle w:val="TableGrid2"/>
        <w:tblW w:w="5538" w:type="dxa"/>
        <w:tblInd w:w="0" w:type="dxa"/>
        <w:tblLook w:val="04A0" w:firstRow="1" w:lastRow="0" w:firstColumn="1" w:lastColumn="0" w:noHBand="0" w:noVBand="1"/>
      </w:tblPr>
      <w:tblGrid>
        <w:gridCol w:w="1098"/>
        <w:gridCol w:w="4440"/>
      </w:tblGrid>
      <w:tr w:rsidRPr="00651324" w:rsidR="00651324" w:rsidTr="00915BE5" w14:paraId="2BA279B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DC6F83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44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52C9D7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6FA314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28B4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44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BAFEB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I receive a COVID-19 vaccine</w:t>
            </w:r>
          </w:p>
        </w:tc>
      </w:tr>
      <w:tr w:rsidRPr="00651324" w:rsidR="00651324" w:rsidTr="00915BE5" w14:paraId="611CDC3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4105F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444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8FF0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most people receive a COVID-19 vaccine, including me</w:t>
            </w:r>
          </w:p>
        </w:tc>
      </w:tr>
      <w:tr w:rsidRPr="00651324" w:rsidR="00651324" w:rsidTr="00915BE5" w14:paraId="35D19E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3947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444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66CC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local, state, or federal mandates no longer require me to social distance</w:t>
            </w:r>
          </w:p>
        </w:tc>
      </w:tr>
      <w:tr w:rsidRPr="00651324" w:rsidR="00651324" w:rsidTr="00915BE5" w14:paraId="58FF257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5C164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444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3C8D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ntil even longer, after most people receive a COVID-19 vaccine and social distancing is not required</w:t>
            </w:r>
          </w:p>
        </w:tc>
      </w:tr>
      <w:tr w:rsidRPr="00651324" w:rsidR="00651324" w:rsidTr="00915BE5" w14:paraId="57A28C2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4E52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44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B833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1E758A9" w14:textId="77777777">
      <w:pPr>
        <w:rPr>
          <w:rFonts w:ascii="Franklin Gothic Book" w:hAnsi="Franklin Gothic Book" w:eastAsia="Calibri" w:cs="Arial"/>
          <w:sz w:val="22"/>
          <w:szCs w:val="22"/>
        </w:rPr>
      </w:pPr>
    </w:p>
    <w:p w:rsidRPr="00651324" w:rsidR="00651324" w:rsidP="00651324" w:rsidRDefault="00651324" w14:paraId="7341107A" w14:textId="77777777">
      <w:pPr>
        <w:rPr>
          <w:rFonts w:ascii="Franklin Gothic Book" w:hAnsi="Franklin Gothic Book" w:eastAsia="Calibri" w:cs="Arial"/>
          <w:sz w:val="22"/>
          <w:szCs w:val="22"/>
        </w:rPr>
      </w:pPr>
    </w:p>
    <w:p w:rsidRPr="00651324" w:rsidR="00651324" w:rsidP="00651324" w:rsidRDefault="00651324" w14:paraId="2222044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19</w:t>
      </w:r>
    </w:p>
    <w:p w:rsidRPr="00651324" w:rsidR="00651324" w:rsidP="00651324" w:rsidRDefault="00651324" w14:paraId="0E0B8159"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6A6DED7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19</w:t>
      </w:r>
    </w:p>
    <w:p w:rsidRPr="00651324" w:rsidR="00651324" w:rsidP="00651324" w:rsidRDefault="00651324" w14:paraId="163C395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bCs/>
          <w:sz w:val="22"/>
          <w:szCs w:val="22"/>
        </w:rPr>
        <w:t xml:space="preserve">The following questions ask about your thoughts and behaviors about social distancing to prevent COVID-19. </w:t>
      </w:r>
      <w:r w:rsidRPr="00651324">
        <w:rPr>
          <w:rFonts w:ascii="Franklin Gothic Book" w:hAnsi="Franklin Gothic Book" w:eastAsia="Calibri" w:cs="Arial"/>
          <w:sz w:val="22"/>
          <w:szCs w:val="22"/>
        </w:rPr>
        <w:t>How much do you agree or disagree with the following statements</w:t>
      </w:r>
      <w:r w:rsidRPr="00651324">
        <w:rPr>
          <w:rFonts w:ascii="Franklin Gothic Book" w:hAnsi="Franklin Gothic Book" w:eastAsia="Calibri" w:cs="Arial"/>
          <w:i/>
          <w:sz w:val="22"/>
          <w:szCs w:val="22"/>
        </w:rPr>
        <w:t>? Select one response for each item.</w:t>
      </w:r>
    </w:p>
    <w:p w:rsidRPr="00651324" w:rsidR="00651324" w:rsidP="00651324" w:rsidRDefault="00651324" w14:paraId="1F7168AC" w14:textId="77777777">
      <w:pPr>
        <w:rPr>
          <w:rFonts w:ascii="Franklin Gothic Book" w:hAnsi="Franklin Gothic Book" w:eastAsia="Calibri" w:cs="Arial"/>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iCs/>
          <w:sz w:val="22"/>
          <w:szCs w:val="22"/>
        </w:rPr>
        <w:t>BEH19: Distancing: Intentions</w:t>
      </w:r>
    </w:p>
    <w:tbl>
      <w:tblPr>
        <w:tblStyle w:val="TableGrid2"/>
        <w:tblW w:w="0" w:type="auto"/>
        <w:tblInd w:w="0" w:type="dxa"/>
        <w:tblLook w:val="04A0" w:firstRow="1" w:lastRow="0" w:firstColumn="1" w:lastColumn="0" w:noHBand="0" w:noVBand="1"/>
      </w:tblPr>
      <w:tblGrid>
        <w:gridCol w:w="1484"/>
        <w:gridCol w:w="4576"/>
        <w:gridCol w:w="3290"/>
      </w:tblGrid>
      <w:tr w:rsidRPr="00651324" w:rsidR="00651324" w:rsidTr="00915BE5" w14:paraId="03D89036" w14:textId="77777777">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CC957B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335E68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5D9E95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A8F6448"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6211B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9_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F2A789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is mostly up to me whether I maintain social distancing</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B6206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9_1: Up to me - social distance</w:t>
            </w:r>
          </w:p>
        </w:tc>
      </w:tr>
      <w:tr w:rsidRPr="00651324" w:rsidR="00651324" w:rsidTr="00915BE5" w14:paraId="4D40E635"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A0721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9_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EA2FB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would be easy for me to maintain social distancing</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D96622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9_2: Easy for me - social distance</w:t>
            </w:r>
          </w:p>
        </w:tc>
      </w:tr>
      <w:tr w:rsidRPr="00651324" w:rsidR="00651324" w:rsidTr="00915BE5" w14:paraId="0AAA87BA"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DCC70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9_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6FAF76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 the next week, I intend to social distance</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4F308E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EH19_3: Intend - social distance</w:t>
            </w:r>
          </w:p>
        </w:tc>
      </w:tr>
    </w:tbl>
    <w:p w:rsidRPr="00651324" w:rsidR="00651324" w:rsidP="00651324" w:rsidRDefault="00651324" w14:paraId="7EB6D24F"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103A2BC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AF2B51"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91D9DC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4A71119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AEB81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D8AC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5FD07D8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BCCA1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A18D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6CCC330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6C3F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BA65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44B810A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CF66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FAB2B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B86A6C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647B7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E23E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7C538A8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B7F39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0881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BF751AA" w14:textId="77777777">
      <w:pPr>
        <w:rPr>
          <w:rFonts w:ascii="Franklin Gothic Book" w:hAnsi="Franklin Gothic Book" w:eastAsia="Calibri" w:cs="Arial"/>
          <w:b/>
          <w:bCs/>
          <w:sz w:val="22"/>
          <w:szCs w:val="22"/>
        </w:rPr>
      </w:pPr>
    </w:p>
    <w:p w:rsidRPr="00651324" w:rsidR="00651324" w:rsidP="00651324" w:rsidRDefault="00651324" w14:paraId="4A04A5C6" w14:textId="77777777">
      <w:pPr>
        <w:rPr>
          <w:rFonts w:ascii="Franklin Gothic Book" w:hAnsi="Franklin Gothic Book" w:eastAsia="Calibri" w:cs="Arial"/>
          <w:sz w:val="22"/>
          <w:szCs w:val="22"/>
        </w:rPr>
      </w:pPr>
    </w:p>
    <w:p w:rsidRPr="00651324" w:rsidR="00651324" w:rsidP="00651324" w:rsidRDefault="00651324" w14:paraId="2F586D8E" w14:textId="77777777">
      <w:pPr>
        <w:keepNext/>
        <w:keepLines/>
        <w:spacing w:before="40" w:line="276" w:lineRule="auto"/>
        <w:jc w:val="center"/>
        <w:outlineLvl w:val="1"/>
        <w:rPr>
          <w:rFonts w:ascii="Franklin Gothic Book" w:hAnsi="Franklin Gothic Book" w:eastAsia="MS Gothic"/>
          <w:b/>
          <w:i/>
          <w:sz w:val="22"/>
          <w:szCs w:val="26"/>
        </w:rPr>
      </w:pPr>
      <w:r w:rsidRPr="00651324">
        <w:rPr>
          <w:rFonts w:ascii="Franklin Gothic Book" w:hAnsi="Franklin Gothic Book" w:eastAsia="MS Gothic"/>
          <w:b/>
          <w:i/>
          <w:sz w:val="22"/>
          <w:szCs w:val="26"/>
        </w:rPr>
        <w:t xml:space="preserve">Handwashing </w:t>
      </w:r>
    </w:p>
    <w:p w:rsidRPr="00651324" w:rsidR="00651324" w:rsidP="00651324" w:rsidRDefault="00651324" w14:paraId="6E6FA525" w14:textId="77777777">
      <w:pPr>
        <w:rPr>
          <w:rFonts w:ascii="Franklin Gothic Book" w:hAnsi="Franklin Gothic Book" w:eastAsia="Calibri" w:cs="Arial"/>
          <w:b/>
          <w:i/>
          <w:sz w:val="22"/>
          <w:szCs w:val="22"/>
        </w:rPr>
      </w:pPr>
    </w:p>
    <w:p w:rsidRPr="00651324" w:rsidR="00651324" w:rsidP="00651324" w:rsidRDefault="00651324" w14:paraId="4C1F5DFF" w14:textId="77777777">
      <w:pPr>
        <w:spacing w:after="200" w:line="276" w:lineRule="auto"/>
        <w:jc w:val="both"/>
        <w:rPr>
          <w:rFonts w:ascii="Franklin Gothic Book" w:hAnsi="Franklin Gothic Book" w:eastAsia="Calibri" w:cs="Arial"/>
          <w:sz w:val="22"/>
          <w:szCs w:val="22"/>
        </w:rPr>
      </w:pPr>
      <w:r w:rsidRPr="00651324">
        <w:rPr>
          <w:rFonts w:ascii="Franklin Gothic Book" w:hAnsi="Franklin Gothic Book" w:eastAsia="Calibri" w:cs="Arial"/>
          <w:sz w:val="22"/>
          <w:szCs w:val="22"/>
        </w:rPr>
        <w:t>The following questions will ask about your actions and beliefs related to handwashing, meaning cleaning your hands with soap and water.</w:t>
      </w:r>
    </w:p>
    <w:p w:rsidRPr="00651324" w:rsidR="00651324" w:rsidP="00651324" w:rsidRDefault="00651324" w14:paraId="6A65ECA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20</w:t>
      </w:r>
    </w:p>
    <w:p w:rsidRPr="00651324" w:rsidR="00651324" w:rsidP="00651324" w:rsidRDefault="00651324" w14:paraId="6334CDE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7BCB43A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20</w:t>
      </w:r>
    </w:p>
    <w:p w:rsidRPr="00651324" w:rsidR="00651324" w:rsidP="00651324" w:rsidRDefault="00651324" w14:paraId="3FEFFEE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often do you typically wash your hands with soap and water? </w:t>
      </w:r>
    </w:p>
    <w:p w:rsidRPr="00651324" w:rsidR="00651324" w:rsidP="00651324" w:rsidRDefault="00651324" w14:paraId="75124FC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20: Typically wash hands</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591A567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A8ACAF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99A8CD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4E2FC3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741A2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B1D0F5C" w14:textId="77777777">
            <w:pPr>
              <w:rPr>
                <w:rFonts w:ascii="Franklin Gothic Book" w:hAnsi="Franklin Gothic Book" w:eastAsia="Calibri" w:cs="Arial"/>
                <w:sz w:val="22"/>
                <w:szCs w:val="22"/>
              </w:rPr>
            </w:pPr>
            <w:r w:rsidRPr="00651324">
              <w:rPr>
                <w:rFonts w:ascii="Franklin Gothic Book" w:hAnsi="Franklin Gothic Book" w:eastAsia="MS Mincho" w:cs="Arial"/>
                <w:sz w:val="22"/>
                <w:szCs w:val="22"/>
              </w:rPr>
              <w:t>Never</w:t>
            </w:r>
          </w:p>
        </w:tc>
      </w:tr>
      <w:tr w:rsidRPr="00651324" w:rsidR="00651324" w:rsidTr="00915BE5" w14:paraId="197CFC5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F187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D58C8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arely</w:t>
            </w:r>
          </w:p>
        </w:tc>
      </w:tr>
      <w:tr w:rsidRPr="00651324" w:rsidR="00651324" w:rsidTr="00915BE5" w14:paraId="0CB06F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E9AB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77D1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imes</w:t>
            </w:r>
          </w:p>
        </w:tc>
      </w:tr>
      <w:tr w:rsidRPr="00651324" w:rsidR="00651324" w:rsidTr="00915BE5" w14:paraId="0027A65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A65C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33BE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often</w:t>
            </w:r>
          </w:p>
        </w:tc>
      </w:tr>
      <w:tr w:rsidRPr="00651324" w:rsidR="00651324" w:rsidTr="00915BE5" w14:paraId="08E2E67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C25B5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DC0CF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lways</w:t>
            </w:r>
          </w:p>
        </w:tc>
      </w:tr>
      <w:tr w:rsidRPr="00651324" w:rsidR="00651324" w:rsidTr="00915BE5" w14:paraId="326FF04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AFB48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ACE8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B61836A" w14:textId="77777777">
      <w:pPr>
        <w:rPr>
          <w:rFonts w:ascii="Franklin Gothic Book" w:hAnsi="Franklin Gothic Book" w:eastAsia="Calibri" w:cs="Arial"/>
          <w:b/>
          <w:i/>
          <w:sz w:val="22"/>
          <w:szCs w:val="22"/>
        </w:rPr>
      </w:pPr>
    </w:p>
    <w:p w:rsidRPr="00651324" w:rsidR="00651324" w:rsidP="00651324" w:rsidRDefault="00651324" w14:paraId="36FB2A66" w14:textId="77777777">
      <w:pPr>
        <w:rPr>
          <w:rFonts w:ascii="Franklin Gothic Book" w:hAnsi="Franklin Gothic Book" w:eastAsia="Calibri" w:cs="Arial"/>
          <w:b/>
          <w:i/>
          <w:sz w:val="22"/>
          <w:szCs w:val="22"/>
        </w:rPr>
      </w:pPr>
    </w:p>
    <w:p w:rsidRPr="00651324" w:rsidR="00651324" w:rsidP="00651324" w:rsidRDefault="00651324" w14:paraId="5C9665A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21</w:t>
      </w:r>
    </w:p>
    <w:p w:rsidRPr="00651324" w:rsidR="00651324" w:rsidP="00651324" w:rsidRDefault="00651324" w14:paraId="10C7A57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Open End Numeric</w:t>
      </w:r>
      <w:r w:rsidRPr="00651324">
        <w:rPr>
          <w:rFonts w:ascii="Franklin Gothic Book" w:hAnsi="Franklin Gothic Book" w:eastAsia="Calibri" w:cs="Arial"/>
          <w:sz w:val="22"/>
          <w:szCs w:val="22"/>
        </w:rPr>
        <w:t xml:space="preserve"> </w:t>
      </w:r>
    </w:p>
    <w:p w:rsidRPr="00651324" w:rsidR="00651324" w:rsidP="00651324" w:rsidRDefault="00651324" w14:paraId="5623BD9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21</w:t>
      </w:r>
    </w:p>
    <w:p w:rsidRPr="00651324" w:rsidR="00651324" w:rsidP="00651324" w:rsidRDefault="00651324" w14:paraId="342D3142" w14:textId="77777777">
      <w:pPr>
        <w:spacing w:after="200"/>
        <w:contextualSpacing/>
        <w:rPr>
          <w:rFonts w:ascii="Franklin Gothic Book" w:hAnsi="Franklin Gothic Book" w:eastAsia="Calibri" w:cs="Arial"/>
          <w:bCs/>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bCs/>
          <w:iCs/>
          <w:sz w:val="22"/>
          <w:szCs w:val="22"/>
        </w:rPr>
        <w:t xml:space="preserve">Thinking about yesterday, about how many times would you say you washed your hands with soap and water? </w:t>
      </w:r>
    </w:p>
    <w:p w:rsidRPr="00651324" w:rsidR="00651324" w:rsidP="00651324" w:rsidRDefault="00651324" w14:paraId="44C77DEE" w14:textId="77777777">
      <w:pPr>
        <w:contextualSpacing/>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21: Washed hands frequency</w:t>
      </w:r>
    </w:p>
    <w:p w:rsidRPr="00651324" w:rsidR="00651324" w:rsidP="00651324" w:rsidRDefault="00651324" w14:paraId="3436DBD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Limit to whole numbers between 0-99 //</w:t>
      </w:r>
    </w:p>
    <w:p w:rsidRPr="00651324" w:rsidR="00651324" w:rsidP="00651324" w:rsidRDefault="00651324" w14:paraId="379CB2C7"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noProof/>
          <w:color w:val="FF0000"/>
          <w:sz w:val="22"/>
          <w:szCs w:val="22"/>
        </w:rPr>
        <mc:AlternateContent>
          <mc:Choice Requires="wps">
            <w:drawing>
              <wp:anchor distT="0" distB="0" distL="114300" distR="114300" simplePos="0" relativeHeight="251666433" behindDoc="0" locked="0" layoutInCell="1" allowOverlap="1" wp14:editId="34399D5A" wp14:anchorId="1898AD36">
                <wp:simplePos x="0" y="0"/>
                <wp:positionH relativeFrom="column">
                  <wp:posOffset>31750</wp:posOffset>
                </wp:positionH>
                <wp:positionV relativeFrom="paragraph">
                  <wp:posOffset>43180</wp:posOffset>
                </wp:positionV>
                <wp:extent cx="914400" cy="3238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914400" cy="3238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style="position:absolute;margin-left:2.5pt;margin-top:3.4pt;width:1in;height:25.5pt;z-index:251666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2pt" w14:anchorId="20E8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"/>
            </w:pict>
          </mc:Fallback>
        </mc:AlternateContent>
      </w:r>
    </w:p>
    <w:p w:rsidRPr="00651324" w:rsidR="00651324" w:rsidP="00651324" w:rsidRDefault="00651324" w14:paraId="118356CF" w14:textId="77777777">
      <w:pPr>
        <w:rPr>
          <w:rFonts w:ascii="Franklin Gothic Book" w:hAnsi="Franklin Gothic Book" w:eastAsia="Calibri" w:cs="Arial"/>
          <w:b/>
          <w:bCs/>
          <w:sz w:val="22"/>
          <w:szCs w:val="22"/>
        </w:rPr>
      </w:pPr>
    </w:p>
    <w:p w:rsidRPr="00651324" w:rsidR="00651324" w:rsidP="00651324" w:rsidRDefault="00651324" w14:paraId="76A606DB" w14:textId="77777777">
      <w:pPr>
        <w:spacing w:after="200" w:line="276" w:lineRule="auto"/>
        <w:rPr>
          <w:rFonts w:ascii="Franklin Gothic Book" w:hAnsi="Franklin Gothic Book" w:eastAsia="Calibri" w:cs="Arial"/>
          <w:bCs/>
          <w:iCs/>
          <w:sz w:val="22"/>
          <w:szCs w:val="22"/>
        </w:rPr>
      </w:pPr>
    </w:p>
    <w:p w:rsidRPr="00651324" w:rsidR="00651324" w:rsidP="00651324" w:rsidRDefault="00651324" w14:paraId="5A62009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BEH22</w:t>
      </w:r>
    </w:p>
    <w:p w:rsidRPr="00651324" w:rsidR="00651324" w:rsidP="00651324" w:rsidRDefault="00651324" w14:paraId="7CBD4C3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522A08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BEH22</w:t>
      </w:r>
    </w:p>
    <w:p w:rsidRPr="00651324" w:rsidR="00651324" w:rsidP="00651324" w:rsidRDefault="00651324" w14:paraId="1C74D89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For how long do you usually wash your hands each time?</w:t>
      </w:r>
    </w:p>
    <w:p w:rsidRPr="00651324" w:rsidR="00651324" w:rsidP="00651324" w:rsidRDefault="00651324" w14:paraId="49A5331A"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BEH22: Washed hands length</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5B7EF29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1A6530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4CBDA3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26F10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2DE5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CA14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Less than 10 seconds</w:t>
            </w:r>
          </w:p>
        </w:tc>
      </w:tr>
      <w:tr w:rsidRPr="00651324" w:rsidR="00651324" w:rsidTr="00915BE5" w14:paraId="16FC29F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DFCF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2D4D5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19 seconds</w:t>
            </w:r>
          </w:p>
        </w:tc>
      </w:tr>
      <w:tr w:rsidRPr="00651324" w:rsidR="00651324" w:rsidTr="00915BE5" w14:paraId="2F3A56D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E2C7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FE84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0 seconds or more</w:t>
            </w:r>
          </w:p>
        </w:tc>
      </w:tr>
      <w:tr w:rsidRPr="00651324" w:rsidR="00651324" w:rsidTr="00915BE5" w14:paraId="01C73F7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2234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5137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3DA7200" w14:textId="77777777">
      <w:pPr>
        <w:rPr>
          <w:rFonts w:ascii="Franklin Gothic Book" w:hAnsi="Franklin Gothic Book" w:eastAsia="Calibri" w:cs="Arial"/>
          <w:b/>
          <w:sz w:val="22"/>
          <w:szCs w:val="22"/>
        </w:rPr>
      </w:pPr>
    </w:p>
    <w:p w:rsidRPr="00651324" w:rsidR="00651324" w:rsidP="00651324" w:rsidRDefault="00651324" w14:paraId="7E544590" w14:textId="77777777">
      <w:pPr>
        <w:rPr>
          <w:rFonts w:ascii="Franklin Gothic Book" w:hAnsi="Franklin Gothic Book" w:eastAsia="Calibri" w:cs="Arial"/>
          <w:b/>
          <w:sz w:val="22"/>
          <w:szCs w:val="22"/>
        </w:rPr>
      </w:pPr>
    </w:p>
    <w:p w:rsidRPr="00651324" w:rsidR="00651324" w:rsidP="00651324" w:rsidRDefault="00651324" w14:paraId="01FD94CF" w14:textId="77777777">
      <w:pPr>
        <w:rPr>
          <w:rFonts w:ascii="Franklin Gothic Book" w:hAnsi="Franklin Gothic Book" w:eastAsia="Calibri" w:cs="Arial"/>
          <w:color w:val="FFFFFF"/>
          <w:sz w:val="22"/>
          <w:szCs w:val="22"/>
        </w:rPr>
      </w:pPr>
      <w:r w:rsidRPr="00651324">
        <w:rPr>
          <w:rFonts w:ascii="Franklin Gothic Book" w:hAnsi="Franklin Gothic Book" w:eastAsia="Calibri" w:cs="Arial"/>
          <w:b/>
          <w:bCs/>
          <w:color w:val="FFFFFF"/>
          <w:sz w:val="22"/>
          <w:szCs w:val="22"/>
        </w:rPr>
        <w:t>It</w:t>
      </w:r>
    </w:p>
    <w:p w:rsidRPr="00651324" w:rsidR="00651324" w:rsidP="00651324" w:rsidRDefault="00651324" w14:paraId="78428776" w14:textId="77777777">
      <w:pPr>
        <w:rPr>
          <w:rFonts w:ascii="Franklin Gothic Book" w:hAnsi="Franklin Gothic Book" w:eastAsia="Calibri" w:cs="Arial"/>
          <w:b/>
          <w:sz w:val="22"/>
          <w:szCs w:val="22"/>
        </w:rPr>
      </w:pPr>
    </w:p>
    <w:p w:rsidRPr="00651324" w:rsidR="00651324" w:rsidP="00651324" w:rsidRDefault="00651324" w14:paraId="2B53B7E7" w14:textId="77777777">
      <w:pPr>
        <w:rPr>
          <w:rFonts w:ascii="Franklin Gothic Book" w:hAnsi="Franklin Gothic Book" w:eastAsia="Calibri" w:cs="Arial"/>
          <w:b/>
          <w:bCs/>
          <w:sz w:val="22"/>
          <w:szCs w:val="22"/>
        </w:rPr>
      </w:pPr>
    </w:p>
    <w:p w:rsidRPr="00651324" w:rsidR="00651324" w:rsidP="00651324" w:rsidRDefault="00651324" w14:paraId="45C2D10A" w14:textId="77777777">
      <w:pPr>
        <w:spacing w:after="200" w:line="276" w:lineRule="auto"/>
        <w:rPr>
          <w:rFonts w:ascii="Franklin Gothic Book" w:hAnsi="Franklin Gothic Book" w:eastAsia="Calibri" w:cs="Arial"/>
          <w:sz w:val="22"/>
          <w:szCs w:val="22"/>
        </w:rPr>
      </w:pPr>
    </w:p>
    <w:p w:rsidRPr="00651324" w:rsidR="00651324" w:rsidP="00651324" w:rsidRDefault="00651324" w14:paraId="5DDA4858" w14:textId="77777777">
      <w:pPr>
        <w:rPr>
          <w:rFonts w:ascii="Franklin Gothic Book" w:hAnsi="Franklin Gothic Book" w:eastAsia="Calibri" w:cs="Arial"/>
          <w:sz w:val="22"/>
          <w:szCs w:val="22"/>
        </w:rPr>
      </w:pPr>
      <w:r w:rsidRPr="00651324">
        <w:rPr>
          <w:rFonts w:ascii="Franklin Gothic Book" w:hAnsi="Franklin Gothic Book" w:eastAsia="Calibri" w:cs="Arial"/>
          <w:b/>
          <w:bCs/>
          <w:color w:val="FFFFFF"/>
          <w:sz w:val="22"/>
          <w:szCs w:val="22"/>
        </w:rPr>
        <w:lastRenderedPageBreak/>
        <w:t>I</w:t>
      </w:r>
    </w:p>
    <w:p w:rsidRPr="00651324" w:rsidR="00651324" w:rsidP="00651324" w:rsidRDefault="00651324" w14:paraId="1A163E66" w14:textId="77777777">
      <w:pPr>
        <w:keepNext/>
        <w:keepLines/>
        <w:jc w:val="center"/>
        <w:outlineLvl w:val="0"/>
        <w:rPr>
          <w:rFonts w:ascii="Franklin Gothic Book" w:hAnsi="Franklin Gothic Book" w:eastAsia="MS Gothic"/>
          <w:b/>
          <w:sz w:val="28"/>
          <w:szCs w:val="32"/>
        </w:rPr>
      </w:pPr>
      <w:r w:rsidRPr="00651324">
        <w:rPr>
          <w:rFonts w:ascii="Franklin Gothic Book" w:hAnsi="Franklin Gothic Book" w:eastAsia="MS Gothic"/>
          <w:b/>
          <w:sz w:val="28"/>
          <w:szCs w:val="32"/>
        </w:rPr>
        <w:t xml:space="preserve">Section 2: Your Opinions on COVID-19 </w:t>
      </w:r>
      <w:bookmarkStart w:name="_Hlk52791664" w:id="1"/>
    </w:p>
    <w:p w:rsidRPr="00651324" w:rsidR="00651324" w:rsidP="00651324" w:rsidRDefault="00651324" w14:paraId="62648E24" w14:textId="77777777">
      <w:pPr>
        <w:rPr>
          <w:rFonts w:ascii="Franklin Gothic Book" w:hAnsi="Franklin Gothic Book" w:eastAsia="Calibri" w:cs="Arial"/>
          <w:b/>
          <w:i/>
          <w:sz w:val="22"/>
          <w:szCs w:val="22"/>
        </w:rPr>
      </w:pPr>
    </w:p>
    <w:p w:rsidRPr="00651324" w:rsidR="00651324" w:rsidP="00651324" w:rsidRDefault="00651324" w14:paraId="46ADF908" w14:textId="77777777">
      <w:pPr>
        <w:spacing w:after="200" w:line="276" w:lineRule="auto"/>
        <w:jc w:val="both"/>
        <w:rPr>
          <w:rFonts w:ascii="Franklin Gothic Book" w:hAnsi="Franklin Gothic Book" w:eastAsia="Calibri" w:cs="Arial"/>
          <w:bCs/>
          <w:iCs/>
          <w:sz w:val="22"/>
          <w:szCs w:val="22"/>
        </w:rPr>
      </w:pPr>
      <w:r w:rsidRPr="00651324">
        <w:rPr>
          <w:rFonts w:ascii="Franklin Gothic Book" w:hAnsi="Franklin Gothic Book" w:eastAsia="Calibri" w:cs="Arial"/>
          <w:sz w:val="22"/>
          <w:szCs w:val="22"/>
        </w:rPr>
        <w:t xml:space="preserve">This section asks for your opinion </w:t>
      </w:r>
      <w:r w:rsidRPr="00651324">
        <w:rPr>
          <w:rFonts w:ascii="Franklin Gothic Book" w:hAnsi="Franklin Gothic Book" w:eastAsia="Calibri" w:cs="Arial"/>
          <w:bCs/>
          <w:iCs/>
          <w:sz w:val="22"/>
          <w:szCs w:val="22"/>
        </w:rPr>
        <w:t>on statements related to COVID-19</w:t>
      </w:r>
      <w:r w:rsidRPr="00651324">
        <w:rPr>
          <w:rFonts w:ascii="Franklin Gothic Book" w:hAnsi="Franklin Gothic Book" w:eastAsia="Calibri" w:cs="Arial"/>
          <w:sz w:val="22"/>
          <w:szCs w:val="22"/>
        </w:rPr>
        <w:t>, handwashing (cleaning your hands with soap and water for at least 20 seconds), social distancing (keeping at least a 6-foot distance from others outside of your household</w:t>
      </w:r>
      <w:proofErr w:type="gramStart"/>
      <w:r w:rsidRPr="00651324">
        <w:rPr>
          <w:rFonts w:ascii="Franklin Gothic Book" w:hAnsi="Franklin Gothic Book" w:eastAsia="Calibri" w:cs="Arial"/>
          <w:sz w:val="22"/>
          <w:szCs w:val="22"/>
        </w:rPr>
        <w:t>), and</w:t>
      </w:r>
      <w:proofErr w:type="gramEnd"/>
      <w:r w:rsidRPr="00651324">
        <w:rPr>
          <w:rFonts w:ascii="Franklin Gothic Book" w:hAnsi="Franklin Gothic Book" w:eastAsia="Calibri" w:cs="Arial"/>
          <w:sz w:val="22"/>
          <w:szCs w:val="22"/>
        </w:rPr>
        <w:t xml:space="preserve"> wearing a face mask. </w:t>
      </w:r>
    </w:p>
    <w:p w:rsidRPr="00651324" w:rsidR="00651324" w:rsidP="00651324" w:rsidRDefault="00651324" w14:paraId="1B378EB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1</w:t>
      </w:r>
    </w:p>
    <w:p w:rsidRPr="00651324" w:rsidR="00651324" w:rsidP="00651324" w:rsidRDefault="00651324" w14:paraId="3D6A97B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3D49FDE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w:t>
      </w:r>
    </w:p>
    <w:p w:rsidRPr="00651324" w:rsidR="00651324" w:rsidP="00651324" w:rsidRDefault="00651324" w14:paraId="5A9F2F68"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Select one response for each item.</w:t>
      </w:r>
      <w:r w:rsidRPr="00651324">
        <w:rPr>
          <w:rFonts w:ascii="Franklin Gothic Book" w:hAnsi="Franklin Gothic Book" w:eastAsia="Calibri" w:cs="Arial"/>
          <w:sz w:val="22"/>
          <w:szCs w:val="22"/>
        </w:rPr>
        <w:t xml:space="preserve"> </w:t>
      </w:r>
    </w:p>
    <w:p w:rsidRPr="00651324" w:rsidR="00651324" w:rsidP="00651324" w:rsidRDefault="00651324" w14:paraId="27EA9F7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1: Importance: Vaccines</w:t>
      </w:r>
    </w:p>
    <w:tbl>
      <w:tblPr>
        <w:tblW w:w="5000" w:type="pct"/>
        <w:tblLook w:val="04A0" w:firstRow="1" w:lastRow="0" w:firstColumn="1" w:lastColumn="0" w:noHBand="0" w:noVBand="1"/>
      </w:tblPr>
      <w:tblGrid>
        <w:gridCol w:w="1679"/>
        <w:gridCol w:w="4638"/>
        <w:gridCol w:w="3033"/>
      </w:tblGrid>
      <w:tr w:rsidRPr="00651324" w:rsidR="00651324" w:rsidTr="00915BE5" w14:paraId="14A09050" w14:textId="77777777">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EF48DA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6EABE9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69F9EE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45863066"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ECD18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_1</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D4395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t is important for me to get all recommended COVID-19 vaccines. </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4D0B3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_1: Important for me to get all recommended COVID-19 vaccines</w:t>
            </w:r>
          </w:p>
        </w:tc>
      </w:tr>
      <w:tr w:rsidRPr="00651324" w:rsidR="00651324" w:rsidTr="00915BE5" w14:paraId="28E203A9"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7FB87A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_2</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79000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is important for everyone to get all recommended COVID-19 vaccines.</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A66E81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_2: Important for everyone to get all recommended COVID-19 vaccines</w:t>
            </w:r>
          </w:p>
        </w:tc>
      </w:tr>
      <w:tr w:rsidRPr="00651324" w:rsidR="00651324" w:rsidTr="00915BE5" w14:paraId="0838A9BB"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B32D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_3</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1DDEB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etting all recommended vaccines helps to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98ED9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_3: Getting all recommended vaccines helps to reduce COVID-19</w:t>
            </w:r>
          </w:p>
        </w:tc>
      </w:tr>
    </w:tbl>
    <w:p w:rsidRPr="00651324" w:rsidR="00651324" w:rsidP="00651324" w:rsidRDefault="00651324" w14:paraId="00D43112"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43D8E99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76B339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6A7F11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19725F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86A8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FB95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76333FF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98FC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14FCC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19A6DE1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295AA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88822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0194AE9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1A264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FF2E0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58E1816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FF987C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2D9CE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2EBE729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2DF7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48573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B3EFCF8" w14:textId="77777777">
      <w:pPr>
        <w:rPr>
          <w:rFonts w:ascii="Franklin Gothic Book" w:hAnsi="Franklin Gothic Book" w:eastAsia="Calibri" w:cs="Arial"/>
          <w:b/>
          <w:i/>
          <w:sz w:val="22"/>
          <w:szCs w:val="22"/>
        </w:rPr>
      </w:pPr>
    </w:p>
    <w:p w:rsidRPr="00651324" w:rsidR="00651324" w:rsidP="00651324" w:rsidRDefault="00651324" w14:paraId="1A7BA870" w14:textId="77777777">
      <w:pPr>
        <w:rPr>
          <w:rFonts w:ascii="Franklin Gothic Book" w:hAnsi="Franklin Gothic Book" w:eastAsia="Calibri" w:cs="Arial"/>
          <w:b/>
          <w:i/>
          <w:sz w:val="22"/>
          <w:szCs w:val="22"/>
        </w:rPr>
      </w:pPr>
    </w:p>
    <w:p w:rsidRPr="00651324" w:rsidR="00651324" w:rsidP="00651324" w:rsidRDefault="00651324" w14:paraId="14F98B3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2</w:t>
      </w:r>
    </w:p>
    <w:p w:rsidRPr="00651324" w:rsidR="00651324" w:rsidP="00651324" w:rsidRDefault="00651324" w14:paraId="445E44C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6F81359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2</w:t>
      </w:r>
    </w:p>
    <w:p w:rsidRPr="00651324" w:rsidR="00651324" w:rsidP="00651324" w:rsidRDefault="00651324" w14:paraId="4AF1137B"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Select one response for each item.</w:t>
      </w:r>
      <w:r w:rsidRPr="00651324">
        <w:rPr>
          <w:rFonts w:ascii="Franklin Gothic Book" w:hAnsi="Franklin Gothic Book" w:eastAsia="Calibri" w:cs="Arial"/>
          <w:sz w:val="22"/>
          <w:szCs w:val="22"/>
        </w:rPr>
        <w:t xml:space="preserve"> </w:t>
      </w:r>
    </w:p>
    <w:p w:rsidRPr="00651324" w:rsidR="00651324" w:rsidP="00651324" w:rsidRDefault="00651324" w14:paraId="1D852FD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2: Importance: Masks</w:t>
      </w:r>
    </w:p>
    <w:tbl>
      <w:tblPr>
        <w:tblW w:w="5000" w:type="pct"/>
        <w:tblLook w:val="04A0" w:firstRow="1" w:lastRow="0" w:firstColumn="1" w:lastColumn="0" w:noHBand="0" w:noVBand="1"/>
      </w:tblPr>
      <w:tblGrid>
        <w:gridCol w:w="1679"/>
        <w:gridCol w:w="4638"/>
        <w:gridCol w:w="3033"/>
      </w:tblGrid>
      <w:tr w:rsidRPr="00651324" w:rsidR="00651324" w:rsidTr="00915BE5" w14:paraId="2E726293" w14:textId="77777777">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98878D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39072A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78B1A0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03425ED6"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53C67C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2_1</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9656CD2"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It is important for me to wear a face mask when I am out in public</w:t>
            </w:r>
            <w:bookmarkStart w:name="_Hlk52791546" w:id="2"/>
            <w:r w:rsidRPr="00651324">
              <w:rPr>
                <w:rFonts w:ascii="Franklin Gothic Book" w:hAnsi="Franklin Gothic Book" w:eastAsia="Calibri" w:cs="Arial"/>
                <w:sz w:val="22"/>
                <w:szCs w:val="22"/>
              </w:rPr>
              <w:t>.</w:t>
            </w:r>
            <w:r w:rsidRPr="00651324" w:rsidDel="00D97D77">
              <w:rPr>
                <w:rFonts w:ascii="Franklin Gothic Book" w:hAnsi="Franklin Gothic Book" w:eastAsia="Calibri" w:cs="Arial"/>
                <w:sz w:val="22"/>
                <w:szCs w:val="22"/>
                <w:vertAlign w:val="superscript"/>
              </w:rPr>
              <w:t xml:space="preserve"> </w:t>
            </w:r>
            <w:bookmarkEnd w:id="2"/>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30C8B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2_1: Important for me to wear mask out in public</w:t>
            </w:r>
          </w:p>
        </w:tc>
      </w:tr>
      <w:tr w:rsidRPr="00651324" w:rsidR="00651324" w:rsidTr="00915BE5" w14:paraId="0741C999"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43CF6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2_2</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1BC42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is important for everyone to wear a face mask when they are out in public.</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E420E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2_2: Important for everyone to wear mask out in public</w:t>
            </w:r>
          </w:p>
        </w:tc>
      </w:tr>
      <w:tr w:rsidRPr="00651324" w:rsidR="00651324" w:rsidTr="00915BE5" w14:paraId="5518B320"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DFAF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2_3</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D652E6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earing a face mask helps to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DB35D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2_3: Wearing mask helps to reduce COVID-19</w:t>
            </w:r>
          </w:p>
        </w:tc>
      </w:tr>
    </w:tbl>
    <w:p w:rsidRPr="00651324" w:rsidR="00651324" w:rsidP="00651324" w:rsidRDefault="00651324" w14:paraId="2F9CC8B7"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4070AE5E"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CCCD226" w14:textId="77777777">
            <w:pPr>
              <w:rPr>
                <w:rFonts w:ascii="Franklin Gothic Book" w:hAnsi="Franklin Gothic Book" w:eastAsia="Calibri" w:cs="Arial"/>
                <w:b/>
                <w:sz w:val="22"/>
                <w:szCs w:val="22"/>
              </w:rPr>
            </w:pPr>
            <w:bookmarkStart w:name="_Hlk54699216" w:id="3"/>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8A6C21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DA28A1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DE26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898A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0412520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98B42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0450D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5B7ACBE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DE10F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2E26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7A32A90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ED7B6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A38B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46AC30F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48BD7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3C8BAA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6A07B21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E041D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4A861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447248C" w14:textId="77777777">
      <w:pPr>
        <w:ind w:left="720"/>
        <w:contextualSpacing/>
        <w:rPr>
          <w:rFonts w:ascii="Franklin Gothic Book" w:hAnsi="Franklin Gothic Book" w:eastAsia="MS Mincho" w:cs="Arial"/>
          <w:sz w:val="22"/>
          <w:szCs w:val="22"/>
        </w:rPr>
      </w:pPr>
      <w:bookmarkStart w:name="_Hlk52806171" w:id="4"/>
      <w:bookmarkEnd w:id="1"/>
      <w:bookmarkEnd w:id="3"/>
    </w:p>
    <w:p w:rsidRPr="00651324" w:rsidR="00651324" w:rsidP="00651324" w:rsidRDefault="00651324" w14:paraId="7851D7B0" w14:textId="77777777">
      <w:pPr>
        <w:ind w:left="720"/>
        <w:contextualSpacing/>
        <w:rPr>
          <w:rFonts w:ascii="Franklin Gothic Book" w:hAnsi="Franklin Gothic Book" w:eastAsia="MS Mincho" w:cs="Arial"/>
          <w:sz w:val="22"/>
          <w:szCs w:val="22"/>
        </w:rPr>
      </w:pPr>
    </w:p>
    <w:p w:rsidRPr="00651324" w:rsidR="00651324" w:rsidP="00651324" w:rsidRDefault="00651324" w14:paraId="76CC6A0E" w14:textId="77777777">
      <w:pPr>
        <w:rPr>
          <w:rFonts w:ascii="Franklin Gothic Book" w:hAnsi="Franklin Gothic Book" w:eastAsia="Calibri" w:cs="Arial"/>
          <w:b/>
          <w:sz w:val="22"/>
          <w:szCs w:val="22"/>
        </w:rPr>
      </w:pPr>
      <w:bookmarkStart w:name="_Hlk54708563" w:id="5"/>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3</w:t>
      </w:r>
    </w:p>
    <w:p w:rsidRPr="00651324" w:rsidR="00651324" w:rsidP="00651324" w:rsidRDefault="00651324" w14:paraId="1B0D835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7073610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3</w:t>
      </w:r>
    </w:p>
    <w:p w:rsidRPr="00651324" w:rsidR="00651324" w:rsidP="00651324" w:rsidRDefault="00651324" w14:paraId="155D9ED6"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Select one response for each item.</w:t>
      </w:r>
      <w:r w:rsidRPr="00651324">
        <w:rPr>
          <w:rFonts w:ascii="Franklin Gothic Book" w:hAnsi="Franklin Gothic Book" w:eastAsia="Calibri" w:cs="Arial"/>
          <w:sz w:val="22"/>
          <w:szCs w:val="22"/>
        </w:rPr>
        <w:t xml:space="preserve"> </w:t>
      </w:r>
    </w:p>
    <w:p w:rsidRPr="00651324" w:rsidR="00651324" w:rsidP="00651324" w:rsidRDefault="00651324" w14:paraId="43A33D3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3: Importance: Social Distance</w:t>
      </w:r>
    </w:p>
    <w:tbl>
      <w:tblPr>
        <w:tblW w:w="5000" w:type="pct"/>
        <w:tblLook w:val="04A0" w:firstRow="1" w:lastRow="0" w:firstColumn="1" w:lastColumn="0" w:noHBand="0" w:noVBand="1"/>
      </w:tblPr>
      <w:tblGrid>
        <w:gridCol w:w="1679"/>
        <w:gridCol w:w="4638"/>
        <w:gridCol w:w="3033"/>
      </w:tblGrid>
      <w:tr w:rsidRPr="00651324" w:rsidR="00651324" w:rsidTr="00915BE5" w14:paraId="78B807F9" w14:textId="77777777">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86FB5F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0A5199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8D4045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3B425C37"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716D1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3_1</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16EC5BB"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It is important for me to social distance when I am out in public.</w:t>
            </w:r>
            <w:r w:rsidRPr="00651324" w:rsidDel="00D97D77">
              <w:rPr>
                <w:rFonts w:ascii="Franklin Gothic Book" w:hAnsi="Franklin Gothic Book" w:eastAsia="Calibri" w:cs="Arial"/>
                <w:sz w:val="22"/>
                <w:szCs w:val="22"/>
                <w:vertAlign w:val="superscript"/>
              </w:rPr>
              <w:t xml:space="preserve"> </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1A468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3_1: Important for me to social distance out in public</w:t>
            </w:r>
          </w:p>
        </w:tc>
      </w:tr>
      <w:tr w:rsidRPr="00651324" w:rsidR="00651324" w:rsidTr="00915BE5" w14:paraId="3CDD1BC1"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BD888B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3_2</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D00B8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is important for everyone to social distance when they are out in public.</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FB4F9B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3_2: Important for everyone to social distance out in public</w:t>
            </w:r>
          </w:p>
        </w:tc>
      </w:tr>
      <w:tr w:rsidRPr="00651324" w:rsidR="00651324" w:rsidTr="00915BE5" w14:paraId="35C1F68B"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97E84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3_3</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59B83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aintaining social distance helps to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A1229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3_3: Social distancing helps to reduce COVID-19</w:t>
            </w:r>
          </w:p>
        </w:tc>
      </w:tr>
    </w:tbl>
    <w:p w:rsidRPr="00651324" w:rsidR="00651324" w:rsidP="00651324" w:rsidRDefault="00651324" w14:paraId="6D1BF481"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7B7308C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47FFA0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CA8312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A804B6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2573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CF6C7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05EE42D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D956C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E3F30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7C0713D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87AF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53DB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6545933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9190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6AE7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7ECE7CD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92E4D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04DAC0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05A7D3F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98F3B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0CA8D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bookmarkEnd w:id="5"/>
    </w:tbl>
    <w:p w:rsidRPr="00651324" w:rsidR="00651324" w:rsidP="00651324" w:rsidRDefault="00651324" w14:paraId="127AB3D3" w14:textId="77777777">
      <w:pPr>
        <w:rPr>
          <w:rFonts w:ascii="Franklin Gothic Book" w:hAnsi="Franklin Gothic Book" w:eastAsia="MS Mincho" w:cs="Arial"/>
          <w:sz w:val="22"/>
          <w:szCs w:val="22"/>
        </w:rPr>
      </w:pPr>
    </w:p>
    <w:p w:rsidRPr="00651324" w:rsidR="00651324" w:rsidP="00651324" w:rsidRDefault="00651324" w14:paraId="08514F04" w14:textId="77777777">
      <w:pPr>
        <w:rPr>
          <w:rFonts w:ascii="Franklin Gothic Book" w:hAnsi="Franklin Gothic Book" w:eastAsia="MS Mincho" w:cs="Arial"/>
          <w:sz w:val="22"/>
          <w:szCs w:val="22"/>
        </w:rPr>
      </w:pPr>
    </w:p>
    <w:p w:rsidRPr="00651324" w:rsidR="00651324" w:rsidP="00651324" w:rsidRDefault="00651324" w14:paraId="32510A1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4</w:t>
      </w:r>
    </w:p>
    <w:p w:rsidRPr="00651324" w:rsidR="00651324" w:rsidP="00651324" w:rsidRDefault="00651324" w14:paraId="69FE0D8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525A75D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4</w:t>
      </w:r>
    </w:p>
    <w:p w:rsidRPr="00651324" w:rsidR="00651324" w:rsidP="00651324" w:rsidRDefault="00651324" w14:paraId="7368C6D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Select one response for each item.</w:t>
      </w:r>
      <w:r w:rsidRPr="00651324">
        <w:rPr>
          <w:rFonts w:ascii="Franklin Gothic Book" w:hAnsi="Franklin Gothic Book" w:eastAsia="Calibri" w:cs="Arial"/>
          <w:sz w:val="22"/>
          <w:szCs w:val="22"/>
        </w:rPr>
        <w:t xml:space="preserve"> </w:t>
      </w:r>
    </w:p>
    <w:p w:rsidRPr="00651324" w:rsidR="00651324" w:rsidP="00651324" w:rsidRDefault="00651324" w14:paraId="15A06C3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4: Importance: Handwashing</w:t>
      </w:r>
    </w:p>
    <w:tbl>
      <w:tblPr>
        <w:tblW w:w="5000" w:type="pct"/>
        <w:tblLook w:val="04A0" w:firstRow="1" w:lastRow="0" w:firstColumn="1" w:lastColumn="0" w:noHBand="0" w:noVBand="1"/>
      </w:tblPr>
      <w:tblGrid>
        <w:gridCol w:w="1679"/>
        <w:gridCol w:w="4638"/>
        <w:gridCol w:w="3033"/>
      </w:tblGrid>
      <w:tr w:rsidRPr="00651324" w:rsidR="00651324" w:rsidTr="00915BE5" w14:paraId="2B50EDD0" w14:textId="77777777">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66337B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48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75C5B5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D29E55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48D76F39"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AC013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4_1</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5C8B9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t is important for me to wash my hands with soap and water for 20 seconds. </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0758E0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4_1: Important for me to wash my hands</w:t>
            </w:r>
          </w:p>
        </w:tc>
      </w:tr>
      <w:tr w:rsidRPr="00651324" w:rsidR="00651324" w:rsidTr="00915BE5" w14:paraId="3B01E39F"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BD2CA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4_2</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0A1277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t is important for everyone to wash their hands with soap and water for 20 seconds.</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1739A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4_2: Important for everyone to wash their hands</w:t>
            </w:r>
          </w:p>
        </w:tc>
      </w:tr>
      <w:tr w:rsidRPr="00651324" w:rsidR="00651324" w:rsidTr="00915BE5" w14:paraId="420CF4E5"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2861F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4_3</w:t>
            </w:r>
          </w:p>
        </w:tc>
        <w:tc>
          <w:tcPr>
            <w:tcW w:w="24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E73826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ashing hands with soap and water for 20 seconds helps to reduce the spread of COVID-19.</w:t>
            </w:r>
          </w:p>
        </w:tc>
        <w:tc>
          <w:tcPr>
            <w:tcW w:w="162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05EDB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4_3: Washing hands helps to reduce COVID-19</w:t>
            </w:r>
          </w:p>
        </w:tc>
      </w:tr>
    </w:tbl>
    <w:p w:rsidRPr="00651324" w:rsidR="00651324" w:rsidP="00651324" w:rsidRDefault="00651324" w14:paraId="061BD135"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11B39CC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43593D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67500F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3DB24E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292B1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B6E7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2606D5A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923E6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51466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33A0CE7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403C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5024C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15F6E7D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1DD7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DDE71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1C19112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C2933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3B4D9E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7ED56ED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B38D3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3C2E9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D0A094B" w14:textId="77777777">
      <w:pPr>
        <w:rPr>
          <w:rFonts w:ascii="Franklin Gothic Book" w:hAnsi="Franklin Gothic Book" w:eastAsia="Calibri" w:cs="Arial"/>
          <w:b/>
          <w:bCs/>
          <w:sz w:val="22"/>
          <w:szCs w:val="22"/>
        </w:rPr>
      </w:pPr>
    </w:p>
    <w:p w:rsidRPr="00651324" w:rsidR="00651324" w:rsidP="00651324" w:rsidRDefault="00651324" w14:paraId="65135E55" w14:textId="77777777">
      <w:pPr>
        <w:rPr>
          <w:rFonts w:ascii="Franklin Gothic Book" w:hAnsi="Franklin Gothic Book" w:eastAsia="Calibri" w:cs="Arial"/>
          <w:b/>
          <w:bCs/>
          <w:sz w:val="22"/>
          <w:szCs w:val="22"/>
        </w:rPr>
      </w:pPr>
    </w:p>
    <w:p w:rsidRPr="00651324" w:rsidR="00651324" w:rsidP="00651324" w:rsidRDefault="00651324" w14:paraId="3316C5C9" w14:textId="77777777">
      <w:pPr>
        <w:rPr>
          <w:rFonts w:ascii="Franklin Gothic Book" w:hAnsi="Franklin Gothic Book" w:eastAsia="Calibri" w:cs="Arial"/>
          <w:b/>
          <w:sz w:val="22"/>
          <w:szCs w:val="22"/>
        </w:rPr>
      </w:pPr>
      <w:bookmarkStart w:name="_Hlk54098785" w:id="6"/>
      <w:r w:rsidRPr="00651324">
        <w:rPr>
          <w:rFonts w:ascii="Franklin Gothic Book" w:hAnsi="Franklin Gothic Book" w:eastAsia="Calibri" w:cs="Arial"/>
          <w:b/>
          <w:sz w:val="22"/>
          <w:szCs w:val="22"/>
        </w:rPr>
        <w:lastRenderedPageBreak/>
        <w:t xml:space="preserve">Item #: </w:t>
      </w:r>
      <w:r w:rsidRPr="00651324">
        <w:rPr>
          <w:rFonts w:ascii="Franklin Gothic Book" w:hAnsi="Franklin Gothic Book" w:eastAsia="Calibri" w:cs="Arial"/>
          <w:sz w:val="22"/>
          <w:szCs w:val="22"/>
        </w:rPr>
        <w:t>ATT5</w:t>
      </w:r>
    </w:p>
    <w:p w:rsidRPr="00651324" w:rsidR="00651324" w:rsidP="00651324" w:rsidRDefault="00651324" w14:paraId="0BAE80D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40929E1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5</w:t>
      </w:r>
    </w:p>
    <w:p w:rsidRPr="00651324" w:rsidR="00651324" w:rsidP="00651324" w:rsidRDefault="00651324" w14:paraId="53C893BA"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50D8349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5: COVID beliefs</w:t>
      </w:r>
      <w:r w:rsidRPr="00651324">
        <w:rPr>
          <w:rFonts w:ascii="Franklin Gothic Book" w:hAnsi="Franklin Gothic Book" w:eastAsia="Calibri" w:cs="Arial"/>
          <w:b/>
          <w:bCs/>
          <w:sz w:val="22"/>
          <w:szCs w:val="22"/>
        </w:rPr>
        <w:t xml:space="preserve"> </w:t>
      </w:r>
    </w:p>
    <w:tbl>
      <w:tblPr>
        <w:tblW w:w="5000" w:type="pct"/>
        <w:tblLook w:val="04A0" w:firstRow="1" w:lastRow="0" w:firstColumn="1" w:lastColumn="0" w:noHBand="0" w:noVBand="1"/>
      </w:tblPr>
      <w:tblGrid>
        <w:gridCol w:w="1679"/>
        <w:gridCol w:w="5335"/>
        <w:gridCol w:w="2336"/>
      </w:tblGrid>
      <w:tr w:rsidRPr="00651324" w:rsidR="00651324" w:rsidTr="00915BE5" w14:paraId="267351C2" w14:textId="77777777">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1656B0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853"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AC7C8E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D732C3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3D0F0D98"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1143F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1</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0E4D5F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ID-19 is probably a hoax.</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5F041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1: Hoax</w:t>
            </w:r>
          </w:p>
        </w:tc>
      </w:tr>
      <w:tr w:rsidRPr="00651324" w:rsidR="00651324" w:rsidTr="00915BE5" w14:paraId="712B31DB"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5895E7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2</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FA5B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ublic health officials are exaggerating the seriousness of COVID-19.</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C94BD3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2: Exaggerating seriousness</w:t>
            </w:r>
          </w:p>
        </w:tc>
      </w:tr>
      <w:tr w:rsidRPr="00651324" w:rsidR="00651324" w:rsidTr="00915BE5" w14:paraId="4EE6A43D"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12497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3</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3DD3CB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malaria drug Hydroxychloroquine is an effective treatment for COVID-19.</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97029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3: Hydroxychloroquine is effective</w:t>
            </w:r>
          </w:p>
        </w:tc>
      </w:tr>
      <w:tr w:rsidRPr="00651324" w:rsidR="00651324" w:rsidTr="00915BE5" w14:paraId="66C2AD3F"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379C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4</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D7869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re are people who want the pandemic to continue for their own personal gain.</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F7BAD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4: Information is being suppressed</w:t>
            </w:r>
          </w:p>
        </w:tc>
      </w:tr>
      <w:tr w:rsidRPr="00651324" w:rsidR="00651324" w:rsidTr="00915BE5" w14:paraId="5130C32C"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57D3D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5</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0A1BC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ID-19 was created in a lab.</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7C08EB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5: COVID-19 created in lab</w:t>
            </w:r>
          </w:p>
        </w:tc>
      </w:tr>
      <w:tr w:rsidRPr="00651324" w:rsidR="00651324" w:rsidTr="00915BE5" w14:paraId="530C2B85"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6BC59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6</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AF7C6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ID-19 is more dangerous than the flu.</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143D9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6: COVID-19 not more dangerous than flu</w:t>
            </w:r>
          </w:p>
        </w:tc>
      </w:tr>
      <w:tr w:rsidRPr="00651324" w:rsidR="00651324" w:rsidTr="00915BE5" w14:paraId="1B952B1B"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4EE5F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7</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7D8C8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f people wear face masks, it will slow the development of widespread immunity to COVID-19. </w:t>
            </w:r>
            <w:r w:rsidRPr="00651324">
              <w:rPr>
                <w:rFonts w:ascii="Franklin Gothic Book" w:hAnsi="Franklin Gothic Book" w:eastAsia="Calibri" w:cs="Arial"/>
                <w:b/>
                <w:bCs/>
                <w:sz w:val="22"/>
                <w:szCs w:val="22"/>
              </w:rPr>
              <w:t>[Reverse Code]</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282B63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7: Wearing masks slows immunity</w:t>
            </w:r>
          </w:p>
        </w:tc>
      </w:tr>
      <w:tr w:rsidRPr="00651324" w:rsidR="00651324" w:rsidTr="00915BE5" w14:paraId="4D346F60"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4A37D7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8</w:t>
            </w:r>
          </w:p>
        </w:tc>
        <w:tc>
          <w:tcPr>
            <w:tcW w:w="285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F10B2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f people social distance, it will slow the development of widespread immunity to COVID-19. </w:t>
            </w:r>
            <w:r w:rsidRPr="00651324">
              <w:rPr>
                <w:rFonts w:ascii="Franklin Gothic Book" w:hAnsi="Franklin Gothic Book" w:eastAsia="Calibri" w:cs="Arial"/>
                <w:b/>
                <w:bCs/>
                <w:sz w:val="22"/>
                <w:szCs w:val="22"/>
              </w:rPr>
              <w:t>[Reverse Code]</w:t>
            </w:r>
          </w:p>
        </w:tc>
        <w:tc>
          <w:tcPr>
            <w:tcW w:w="124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E988BB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5_8: Social distancing slows immunity</w:t>
            </w:r>
          </w:p>
        </w:tc>
      </w:tr>
    </w:tbl>
    <w:p w:rsidRPr="00651324" w:rsidR="00651324" w:rsidP="00651324" w:rsidRDefault="00651324" w14:paraId="6FA1A0CC"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346E302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6A293A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607CDC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12E931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39E8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869C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0FE140A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CD0F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E0030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6CFE149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7AB6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1AA4A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0162516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6913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0D32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13C6635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3D9334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E9135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429F66C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CDCF4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A095C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837F9C6" w14:textId="77777777">
      <w:pPr>
        <w:rPr>
          <w:rFonts w:ascii="Franklin Gothic Book" w:hAnsi="Franklin Gothic Book" w:eastAsia="MS Mincho" w:cs="Arial"/>
          <w:sz w:val="22"/>
          <w:szCs w:val="22"/>
        </w:rPr>
      </w:pPr>
      <w:bookmarkStart w:name="_Hlk52797687" w:id="7"/>
      <w:bookmarkEnd w:id="4"/>
      <w:bookmarkEnd w:id="6"/>
    </w:p>
    <w:p w:rsidRPr="00651324" w:rsidR="00651324" w:rsidP="00651324" w:rsidRDefault="00651324" w14:paraId="16761452" w14:textId="77777777">
      <w:pPr>
        <w:rPr>
          <w:rFonts w:ascii="Franklin Gothic Book" w:hAnsi="Franklin Gothic Book" w:eastAsia="MS Mincho" w:cs="Arial"/>
          <w:sz w:val="22"/>
          <w:szCs w:val="22"/>
        </w:rPr>
      </w:pPr>
    </w:p>
    <w:bookmarkEnd w:id="7"/>
    <w:p w:rsidRPr="00651324" w:rsidR="00651324" w:rsidP="00651324" w:rsidRDefault="00651324" w14:paraId="4AF65D2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6</w:t>
      </w:r>
    </w:p>
    <w:p w:rsidRPr="00651324" w:rsidR="00651324" w:rsidP="00651324" w:rsidRDefault="00651324" w14:paraId="685FEF4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436ADE97"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6</w:t>
      </w:r>
    </w:p>
    <w:p w:rsidRPr="00651324" w:rsidR="00651324" w:rsidP="00651324" w:rsidRDefault="00651324" w14:paraId="75EA2D5B"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that each of the following actions are effective at keeping you safe from COVID-19?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33DAE87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6: Perceived effectiveness</w:t>
      </w:r>
    </w:p>
    <w:tbl>
      <w:tblPr>
        <w:tblW w:w="0" w:type="auto"/>
        <w:tblLook w:val="04A0" w:firstRow="1" w:lastRow="0" w:firstColumn="1" w:lastColumn="0" w:noHBand="0" w:noVBand="1"/>
      </w:tblPr>
      <w:tblGrid>
        <w:gridCol w:w="1602"/>
        <w:gridCol w:w="4063"/>
        <w:gridCol w:w="3253"/>
      </w:tblGrid>
      <w:tr w:rsidRPr="00651324" w:rsidR="00651324" w:rsidTr="00915BE5" w14:paraId="30EF2CED"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0158A3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06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564C13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325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55356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r>
      <w:tr w:rsidRPr="00651324" w:rsidR="00651324" w:rsidTr="00915BE5" w14:paraId="5BF62ABE"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9B5EE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1</w:t>
            </w:r>
          </w:p>
        </w:tc>
        <w:tc>
          <w:tcPr>
            <w:tcW w:w="40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93D552"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Wearing a face mask</w:t>
            </w:r>
          </w:p>
        </w:tc>
        <w:tc>
          <w:tcPr>
            <w:tcW w:w="325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6BA71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1: Wearing face mask</w:t>
            </w:r>
          </w:p>
        </w:tc>
      </w:tr>
      <w:tr w:rsidRPr="00651324" w:rsidR="00651324" w:rsidTr="00915BE5" w14:paraId="2A1B0A64"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DD2B1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2</w:t>
            </w:r>
          </w:p>
        </w:tc>
        <w:tc>
          <w:tcPr>
            <w:tcW w:w="40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FE21E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Washing your hands </w:t>
            </w:r>
          </w:p>
        </w:tc>
        <w:tc>
          <w:tcPr>
            <w:tcW w:w="325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67AB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2: Washing hands</w:t>
            </w:r>
          </w:p>
        </w:tc>
      </w:tr>
      <w:tr w:rsidRPr="00651324" w:rsidR="00651324" w:rsidTr="00915BE5" w14:paraId="4458FFC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6A55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3</w:t>
            </w:r>
          </w:p>
        </w:tc>
        <w:tc>
          <w:tcPr>
            <w:tcW w:w="40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6F36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aintaining social distance </w:t>
            </w:r>
          </w:p>
        </w:tc>
        <w:tc>
          <w:tcPr>
            <w:tcW w:w="325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869D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3: Maintaining social distance</w:t>
            </w:r>
          </w:p>
        </w:tc>
      </w:tr>
      <w:tr w:rsidRPr="00651324" w:rsidR="00651324" w:rsidTr="00915BE5" w14:paraId="69459C13"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593F2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4</w:t>
            </w:r>
          </w:p>
        </w:tc>
        <w:tc>
          <w:tcPr>
            <w:tcW w:w="406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D9589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ceiving a COVID-19 vaccine</w:t>
            </w:r>
          </w:p>
        </w:tc>
        <w:tc>
          <w:tcPr>
            <w:tcW w:w="325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27AD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6_4: Receiving vaccine</w:t>
            </w:r>
          </w:p>
        </w:tc>
      </w:tr>
    </w:tbl>
    <w:p w:rsidRPr="00651324" w:rsidR="00651324" w:rsidP="00651324" w:rsidRDefault="00651324" w14:paraId="2E8165DC" w14:textId="77777777">
      <w:pPr>
        <w:rPr>
          <w:rFonts w:ascii="Franklin Gothic Book" w:hAnsi="Franklin Gothic Book" w:eastAsia="MS Mincho"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08A4489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52D846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E3D81A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0D8F77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8105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CB070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70C5489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9AC0B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DEF0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50377F8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7F88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9EAB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2866580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C23B6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1F49F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21CBCCF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94C250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935D8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45DF47D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8360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2635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1D3E2DE" w14:textId="77777777">
      <w:pPr>
        <w:rPr>
          <w:rFonts w:ascii="Franklin Gothic Book" w:hAnsi="Franklin Gothic Book" w:eastAsia="MS Mincho" w:cs="Arial"/>
          <w:sz w:val="22"/>
          <w:szCs w:val="22"/>
        </w:rPr>
      </w:pPr>
    </w:p>
    <w:p w:rsidRPr="00651324" w:rsidR="00651324" w:rsidP="00651324" w:rsidRDefault="00651324" w14:paraId="58B3175E" w14:textId="77777777">
      <w:pPr>
        <w:rPr>
          <w:rFonts w:ascii="Franklin Gothic Book" w:hAnsi="Franklin Gothic Book" w:eastAsia="MS Mincho" w:cs="Arial"/>
          <w:sz w:val="22"/>
          <w:szCs w:val="22"/>
        </w:rPr>
      </w:pPr>
    </w:p>
    <w:p w:rsidRPr="00651324" w:rsidR="00651324" w:rsidP="00651324" w:rsidRDefault="00651324" w14:paraId="69945E3E"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ATT7</w:t>
      </w:r>
    </w:p>
    <w:p w:rsidRPr="00651324" w:rsidR="00651324" w:rsidP="00651324" w:rsidRDefault="00651324" w14:paraId="7BF05C5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4F13846B"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7</w:t>
      </w:r>
    </w:p>
    <w:p w:rsidRPr="00651324" w:rsidR="00651324" w:rsidP="00651324" w:rsidRDefault="00651324" w14:paraId="3ACBDECE" w14:textId="77777777">
      <w:pPr>
        <w:rPr>
          <w:rFonts w:ascii="Franklin Gothic Book" w:hAnsi="Franklin Gothic Book" w:eastAsia="Franklin Gothic Book" w:cs="Franklin Gothic Book"/>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ich of the following do you think are symptoms of COVID-19</w:t>
      </w:r>
      <w:r w:rsidRPr="00651324">
        <w:rPr>
          <w:rFonts w:ascii="Franklin Gothic Book" w:hAnsi="Franklin Gothic Book" w:eastAsia="Franklin Gothic Book" w:cs="Franklin Gothic Book"/>
          <w:sz w:val="22"/>
          <w:szCs w:val="22"/>
        </w:rPr>
        <w:t xml:space="preserve">? </w:t>
      </w:r>
      <w:r w:rsidRPr="00651324">
        <w:rPr>
          <w:rFonts w:ascii="Franklin Gothic Book" w:hAnsi="Franklin Gothic Book" w:eastAsia="Franklin Gothic Book" w:cs="Franklin Gothic Book"/>
          <w:i/>
          <w:sz w:val="22"/>
          <w:szCs w:val="22"/>
        </w:rPr>
        <w:t>Select yes or no for each item.</w:t>
      </w:r>
    </w:p>
    <w:p w:rsidRPr="00651324" w:rsidR="00651324" w:rsidP="00651324" w:rsidRDefault="00651324" w14:paraId="3A2F47D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7: COVID symptoms beliefs</w:t>
      </w:r>
    </w:p>
    <w:p w:rsidRPr="00651324" w:rsidR="00651324" w:rsidP="00651324" w:rsidRDefault="00651324" w14:paraId="42E32BF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subitem order //</w:t>
      </w:r>
    </w:p>
    <w:tbl>
      <w:tblPr>
        <w:tblW w:w="5000" w:type="pct"/>
        <w:tblLook w:val="04A0" w:firstRow="1" w:lastRow="0" w:firstColumn="1" w:lastColumn="0" w:noHBand="0" w:noVBand="1"/>
      </w:tblPr>
      <w:tblGrid>
        <w:gridCol w:w="1680"/>
        <w:gridCol w:w="4525"/>
        <w:gridCol w:w="3145"/>
      </w:tblGrid>
      <w:tr w:rsidRPr="00651324" w:rsidR="00651324" w:rsidTr="00915BE5" w14:paraId="097DF0B4"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01A730E" w14:textId="77777777">
            <w:pPr>
              <w:rPr>
                <w:rFonts w:ascii="Franklin Gothic Book" w:hAnsi="Franklin Gothic Book" w:eastAsia="Calibri" w:cs="Arial"/>
                <w:b/>
                <w:sz w:val="22"/>
                <w:szCs w:val="22"/>
              </w:rPr>
            </w:pPr>
            <w:bookmarkStart w:name="_Hlk57903373" w:id="8"/>
            <w:r w:rsidRPr="00651324">
              <w:rPr>
                <w:rFonts w:ascii="Franklin Gothic Book" w:hAnsi="Franklin Gothic Book" w:eastAsia="Calibri" w:cs="Arial"/>
                <w:b/>
                <w:sz w:val="22"/>
                <w:szCs w:val="22"/>
              </w:rPr>
              <w:t>Variable Name</w:t>
            </w:r>
          </w:p>
        </w:tc>
        <w:tc>
          <w:tcPr>
            <w:tcW w:w="242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1BCAF2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E979D6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16C6AA27"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F87E8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BDD4F0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bdominal discomfort</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42E7E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 Abdominal discomfort</w:t>
            </w:r>
          </w:p>
        </w:tc>
      </w:tr>
      <w:tr w:rsidRPr="00651324" w:rsidR="00651324" w:rsidTr="00915BE5" w14:paraId="2A5D7329"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E7A4B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2</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4BF679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hanged or lost sense of taste or smell</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DF5D0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2: Changed/lost sense of taste or smell</w:t>
            </w:r>
          </w:p>
        </w:tc>
      </w:tr>
      <w:tr w:rsidRPr="00651324" w:rsidR="00651324" w:rsidTr="00915BE5" w14:paraId="5905EDB5"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E17BB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3</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F90FF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hest congestion</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8B669C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3: Chest congestion</w:t>
            </w:r>
          </w:p>
        </w:tc>
      </w:tr>
      <w:tr w:rsidRPr="00651324" w:rsidR="00651324" w:rsidTr="003E4785" w14:paraId="78E2ECE6" w14:textId="77777777">
        <w:trPr>
          <w:trHeight w:val="307"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37D2B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4</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407D75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hills</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BDBC35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4: Chills</w:t>
            </w:r>
          </w:p>
        </w:tc>
      </w:tr>
      <w:tr w:rsidRPr="00651324" w:rsidR="00651324" w:rsidTr="00915BE5" w14:paraId="3F923EF6"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4A728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5</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BBBDF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ugh</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16E4D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5: Cough</w:t>
            </w:r>
          </w:p>
        </w:tc>
      </w:tr>
      <w:tr w:rsidRPr="00651324" w:rsidR="00651324" w:rsidTr="00915BE5" w14:paraId="4522973E"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88637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6</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01AD51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arrhea</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06E5E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6: Diarrhea</w:t>
            </w:r>
          </w:p>
        </w:tc>
      </w:tr>
      <w:tr w:rsidRPr="00651324" w:rsidR="00651324" w:rsidTr="00915BE5" w14:paraId="1939BF26"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B10ED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7</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366E3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atigue or tiredness</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D4132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7: Fatigue/tiredness</w:t>
            </w:r>
          </w:p>
        </w:tc>
      </w:tr>
      <w:tr w:rsidRPr="00651324" w:rsidR="00651324" w:rsidTr="00915BE5" w14:paraId="64C1AEB8"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766C5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8</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CC527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ever</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29622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8: Fever</w:t>
            </w:r>
          </w:p>
        </w:tc>
      </w:tr>
      <w:tr w:rsidRPr="00651324" w:rsidR="00651324" w:rsidTr="00915BE5" w14:paraId="5249C291"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558B50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9</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72625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eadaches</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D7BD29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9: Headaches</w:t>
            </w:r>
          </w:p>
        </w:tc>
      </w:tr>
      <w:tr w:rsidRPr="00651324" w:rsidR="00651324" w:rsidTr="00915BE5" w14:paraId="515047D4"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2BA0F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0</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6FF6D4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Loss of appetite</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010D8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0: Loss of appetite</w:t>
            </w:r>
          </w:p>
        </w:tc>
      </w:tr>
      <w:tr w:rsidRPr="00651324" w:rsidR="00651324" w:rsidTr="00915BE5" w14:paraId="6160E341"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FE0694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1</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F32C9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uscle or body aches</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A6009B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1: Muscle/body aches</w:t>
            </w:r>
          </w:p>
        </w:tc>
      </w:tr>
      <w:tr w:rsidRPr="00651324" w:rsidR="00651324" w:rsidTr="00915BE5" w14:paraId="100609FD"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CFB1C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2</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882B1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ausea or vomiting</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8E04D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2: Nausea/vomiting</w:t>
            </w:r>
          </w:p>
        </w:tc>
      </w:tr>
      <w:tr w:rsidRPr="00651324" w:rsidR="00651324" w:rsidTr="00915BE5" w14:paraId="61812677"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2B9F0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3</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256A8C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unny or stuffy nose</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196CE9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3: Runny/stuffy nose</w:t>
            </w:r>
          </w:p>
        </w:tc>
      </w:tr>
      <w:tr w:rsidRPr="00651324" w:rsidR="00651324" w:rsidTr="00915BE5" w14:paraId="584DFDC3"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2AD7D5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4</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4AF6C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hortness of breath</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8E9B1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4: Shortness of breath</w:t>
            </w:r>
          </w:p>
        </w:tc>
      </w:tr>
      <w:tr w:rsidRPr="00651324" w:rsidR="00651324" w:rsidTr="00915BE5" w14:paraId="2302B194"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30D05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5</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5A702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kin rash</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30FDF9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5: Skin rash</w:t>
            </w:r>
          </w:p>
        </w:tc>
      </w:tr>
      <w:tr w:rsidRPr="00651324" w:rsidR="00651324" w:rsidTr="00915BE5" w14:paraId="70FF6238"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96333F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6</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DCC48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neezing</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10111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6: Sneezing</w:t>
            </w:r>
          </w:p>
        </w:tc>
      </w:tr>
      <w:tr w:rsidRPr="00651324" w:rsidR="00651324" w:rsidTr="00915BE5" w14:paraId="6E45DAB0"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067F15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7</w:t>
            </w:r>
          </w:p>
        </w:tc>
        <w:tc>
          <w:tcPr>
            <w:tcW w:w="242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EA3295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re throat</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476D7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7_17: Sore throat</w:t>
            </w:r>
          </w:p>
        </w:tc>
      </w:tr>
      <w:bookmarkEnd w:id="8"/>
    </w:tbl>
    <w:p w:rsidRPr="00651324" w:rsidR="00651324" w:rsidP="00651324" w:rsidRDefault="00651324" w14:paraId="08E37200" w14:textId="77777777">
      <w:pPr>
        <w:rPr>
          <w:rFonts w:ascii="Franklin Gothic Book" w:hAnsi="Franklin Gothic Book" w:eastAsia="Calibri" w:cs="Arial"/>
          <w:sz w:val="22"/>
          <w:szCs w:val="22"/>
        </w:rPr>
      </w:pPr>
    </w:p>
    <w:p w:rsidRPr="00651324" w:rsidR="00651324" w:rsidP="00651324" w:rsidRDefault="00651324" w14:paraId="18991862"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137AD13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4492BC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621A31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198FEA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B840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84115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1DBDD8F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6E4F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F233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6D92DF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3A6B5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3454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689571C" w14:textId="77777777">
      <w:pPr>
        <w:rPr>
          <w:rFonts w:ascii="Franklin Gothic Book" w:hAnsi="Franklin Gothic Book" w:eastAsia="MS Mincho" w:cs="Arial"/>
          <w:sz w:val="22"/>
          <w:szCs w:val="22"/>
        </w:rPr>
      </w:pPr>
    </w:p>
    <w:p w:rsidRPr="00651324" w:rsidR="00651324" w:rsidP="00651324" w:rsidRDefault="00651324" w14:paraId="4DDF8DD6" w14:textId="77777777">
      <w:pPr>
        <w:rPr>
          <w:rFonts w:ascii="Franklin Gothic Book" w:hAnsi="Franklin Gothic Book" w:eastAsia="MS Mincho" w:cs="Arial"/>
          <w:sz w:val="22"/>
          <w:szCs w:val="22"/>
        </w:rPr>
      </w:pPr>
    </w:p>
    <w:p w:rsidRPr="00651324" w:rsidR="00651324" w:rsidP="00651324" w:rsidRDefault="00651324" w14:paraId="14511B3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8</w:t>
      </w:r>
    </w:p>
    <w:p w:rsidRPr="00651324" w:rsidR="00651324" w:rsidP="00651324" w:rsidRDefault="00651324" w14:paraId="068DE9F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0D559288"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8</w:t>
      </w:r>
    </w:p>
    <w:p w:rsidRPr="00651324" w:rsidR="00651324" w:rsidP="00651324" w:rsidRDefault="00651324" w14:paraId="26E3312B" w14:textId="77777777">
      <w:pPr>
        <w:rPr>
          <w:rFonts w:ascii="Franklin Gothic Book" w:hAnsi="Franklin Gothic Book" w:eastAsia="Franklin Gothic Book" w:cs="Franklin Gothic Book"/>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Do you think COVID-19 is transmitted in the following ways?</w:t>
      </w:r>
      <w:r w:rsidRPr="00651324">
        <w:rPr>
          <w:rFonts w:ascii="Franklin Gothic Book" w:hAnsi="Franklin Gothic Book" w:eastAsia="Calibri" w:cs="Arial"/>
          <w:i/>
          <w:iCs/>
          <w:sz w:val="22"/>
          <w:szCs w:val="22"/>
        </w:rPr>
        <w:t xml:space="preserve"> Sele</w:t>
      </w:r>
      <w:r w:rsidRPr="00651324">
        <w:rPr>
          <w:rFonts w:ascii="Franklin Gothic Book" w:hAnsi="Franklin Gothic Book" w:eastAsia="Franklin Gothic Book" w:cs="Franklin Gothic Book"/>
          <w:i/>
          <w:sz w:val="22"/>
          <w:szCs w:val="22"/>
        </w:rPr>
        <w:t>ct yes or no for each item.</w:t>
      </w:r>
    </w:p>
    <w:p w:rsidRPr="00651324" w:rsidR="00651324" w:rsidP="00651324" w:rsidRDefault="00651324" w14:paraId="74E1F63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8: COVID knowledge</w:t>
      </w:r>
    </w:p>
    <w:tbl>
      <w:tblPr>
        <w:tblW w:w="0" w:type="auto"/>
        <w:tblLook w:val="04A0" w:firstRow="1" w:lastRow="0" w:firstColumn="1" w:lastColumn="0" w:noHBand="0" w:noVBand="1"/>
      </w:tblPr>
      <w:tblGrid>
        <w:gridCol w:w="1602"/>
        <w:gridCol w:w="4693"/>
        <w:gridCol w:w="2623"/>
      </w:tblGrid>
      <w:tr w:rsidRPr="00651324" w:rsidR="00651324" w:rsidTr="00915BE5" w14:paraId="77A7B34A"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BAF93A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69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9BFD79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BD991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59B3F0D5"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96223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8_1</w:t>
            </w:r>
          </w:p>
        </w:tc>
        <w:tc>
          <w:tcPr>
            <w:tcW w:w="46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AB1CB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lose contact with an infected person who has symptoms</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78E9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8_1: Close contact with symptomatic, infected person</w:t>
            </w:r>
          </w:p>
        </w:tc>
      </w:tr>
      <w:tr w:rsidRPr="00651324" w:rsidR="00651324" w:rsidTr="00915BE5" w14:paraId="6C775945"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2B08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8_2</w:t>
            </w:r>
          </w:p>
        </w:tc>
        <w:tc>
          <w:tcPr>
            <w:tcW w:w="46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8E8562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lose contact with an infected person even if they </w:t>
            </w:r>
            <w:proofErr w:type="gramStart"/>
            <w:r w:rsidRPr="00651324">
              <w:rPr>
                <w:rFonts w:ascii="Franklin Gothic Book" w:hAnsi="Franklin Gothic Book" w:eastAsia="Calibri" w:cs="Arial"/>
                <w:sz w:val="22"/>
                <w:szCs w:val="22"/>
              </w:rPr>
              <w:t>aren’t</w:t>
            </w:r>
            <w:proofErr w:type="gramEnd"/>
            <w:r w:rsidRPr="00651324">
              <w:rPr>
                <w:rFonts w:ascii="Franklin Gothic Book" w:hAnsi="Franklin Gothic Book" w:eastAsia="Calibri" w:cs="Arial"/>
                <w:sz w:val="22"/>
                <w:szCs w:val="22"/>
              </w:rPr>
              <w:t xml:space="preserve"> showing symptoms of infection</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43E7E1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8_2: Close contact with asymptomatic, infected person</w:t>
            </w:r>
          </w:p>
        </w:tc>
      </w:tr>
      <w:tr w:rsidRPr="00651324" w:rsidR="00651324" w:rsidTr="00915BE5" w14:paraId="02DDD09F"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A8990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8_3</w:t>
            </w:r>
          </w:p>
        </w:tc>
        <w:tc>
          <w:tcPr>
            <w:tcW w:w="46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02E6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ntact with surfaces an infected person has touched</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4331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8_3: Contact with surfaces infected person has touched</w:t>
            </w:r>
          </w:p>
        </w:tc>
      </w:tr>
      <w:tr w:rsidRPr="00651324" w:rsidR="00651324" w:rsidTr="00915BE5" w14:paraId="704EF96F" w14:textId="77777777">
        <w:trPr>
          <w:trHeight w:val="766"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99209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ATT8_4</w:t>
            </w:r>
          </w:p>
        </w:tc>
        <w:tc>
          <w:tcPr>
            <w:tcW w:w="46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84A0AC"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ontact with someone who previously had COVID-19</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14A01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8_4: Contact with someone who had COVID-19</w:t>
            </w:r>
          </w:p>
        </w:tc>
      </w:tr>
      <w:tr w:rsidRPr="00651324" w:rsidR="00651324" w:rsidTr="00915BE5" w14:paraId="69BAFDF7" w14:textId="77777777">
        <w:trPr>
          <w:trHeight w:val="595"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C3F80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8_5</w:t>
            </w:r>
          </w:p>
        </w:tc>
        <w:tc>
          <w:tcPr>
            <w:tcW w:w="46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101E1C"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Through the air while outdoors with an infected person</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5FD6A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8_5: Through the air outdoors</w:t>
            </w:r>
          </w:p>
        </w:tc>
      </w:tr>
      <w:tr w:rsidRPr="00651324" w:rsidR="00651324" w:rsidTr="00915BE5" w14:paraId="4525D0EE" w14:textId="77777777">
        <w:trPr>
          <w:trHeight w:val="595"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5ADCE23"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8_6</w:t>
            </w:r>
          </w:p>
        </w:tc>
        <w:tc>
          <w:tcPr>
            <w:tcW w:w="46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C9F3A6"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Through the air while indoors with an infected person</w:t>
            </w:r>
          </w:p>
        </w:tc>
        <w:tc>
          <w:tcPr>
            <w:tcW w:w="26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950676"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8_6: Through the air indoors</w:t>
            </w:r>
          </w:p>
        </w:tc>
      </w:tr>
    </w:tbl>
    <w:p w:rsidRPr="00651324" w:rsidR="00651324" w:rsidP="00651324" w:rsidRDefault="00651324" w14:paraId="56CD2229"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79A7BE9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6A467B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C2BDC1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058705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487FD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5CA5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58C18E2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BDA91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B1251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717C88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7767B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D22F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181B969" w14:textId="77777777">
      <w:pPr>
        <w:rPr>
          <w:rFonts w:ascii="Franklin Gothic Book" w:hAnsi="Franklin Gothic Book" w:eastAsia="MS Mincho" w:cs="Arial"/>
          <w:sz w:val="22"/>
          <w:szCs w:val="22"/>
        </w:rPr>
      </w:pPr>
    </w:p>
    <w:p w:rsidRPr="00651324" w:rsidR="00651324" w:rsidP="00651324" w:rsidRDefault="00651324" w14:paraId="78B2C37D" w14:textId="77777777">
      <w:pPr>
        <w:rPr>
          <w:rFonts w:ascii="Franklin Gothic Book" w:hAnsi="Franklin Gothic Book" w:eastAsia="Calibri" w:cs="Arial"/>
          <w:b/>
          <w:sz w:val="22"/>
          <w:szCs w:val="22"/>
        </w:rPr>
      </w:pPr>
    </w:p>
    <w:p w:rsidRPr="00651324" w:rsidR="00651324" w:rsidP="00651324" w:rsidRDefault="00651324" w14:paraId="7D028426"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ATT9</w:t>
      </w:r>
    </w:p>
    <w:p w:rsidRPr="00651324" w:rsidR="00651324" w:rsidP="00651324" w:rsidRDefault="00651324" w14:paraId="64949BD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342A7E1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9</w:t>
      </w:r>
    </w:p>
    <w:p w:rsidRPr="00651324" w:rsidR="00651324" w:rsidP="00651324" w:rsidRDefault="00651324" w14:paraId="5D32FD2F"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about COVID-19? </w:t>
      </w:r>
      <w:r w:rsidRPr="00651324">
        <w:rPr>
          <w:rFonts w:ascii="Franklin Gothic Book" w:hAnsi="Franklin Gothic Book" w:eastAsia="Calibri" w:cs="Arial"/>
          <w:i/>
          <w:iCs/>
          <w:sz w:val="22"/>
          <w:szCs w:val="22"/>
        </w:rPr>
        <w:t xml:space="preserve">Select one response for each item. </w:t>
      </w:r>
    </w:p>
    <w:p w:rsidRPr="00651324" w:rsidR="00651324" w:rsidP="00651324" w:rsidRDefault="00651324" w14:paraId="0827D7F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9: COVID vaccine worries</w:t>
      </w:r>
    </w:p>
    <w:tbl>
      <w:tblPr>
        <w:tblStyle w:val="TableGrid2"/>
        <w:tblW w:w="5000" w:type="pct"/>
        <w:tblInd w:w="0" w:type="dxa"/>
        <w:tblLook w:val="04A0" w:firstRow="1" w:lastRow="0" w:firstColumn="1" w:lastColumn="0" w:noHBand="0" w:noVBand="1"/>
      </w:tblPr>
      <w:tblGrid>
        <w:gridCol w:w="1615"/>
        <w:gridCol w:w="5760"/>
        <w:gridCol w:w="1975"/>
      </w:tblGrid>
      <w:tr w:rsidRPr="00651324" w:rsidR="00651324" w:rsidTr="00915BE5" w14:paraId="67202C0D" w14:textId="77777777">
        <w:tc>
          <w:tcPr>
            <w:tcW w:w="864"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B948A5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308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C8C68F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056"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1A30C6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024689AE"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846DDF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1</w:t>
            </w:r>
          </w:p>
        </w:tc>
        <w:tc>
          <w:tcPr>
            <w:tcW w:w="30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1BF347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would accept a COVID-19 vaccine offered during a regularly scheduled appointment with my health care provider. </w:t>
            </w:r>
          </w:p>
        </w:tc>
        <w:tc>
          <w:tcPr>
            <w:tcW w:w="105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F4C6E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1: Regular appointment</w:t>
            </w:r>
          </w:p>
        </w:tc>
      </w:tr>
      <w:tr w:rsidRPr="00651324" w:rsidR="00651324" w:rsidTr="00915BE5" w14:paraId="35FF9128"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71C86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2</w:t>
            </w:r>
          </w:p>
        </w:tc>
        <w:tc>
          <w:tcPr>
            <w:tcW w:w="30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C6CD9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worried that a COVID-19 vaccine could give me COVID-19.</w:t>
            </w:r>
          </w:p>
        </w:tc>
        <w:tc>
          <w:tcPr>
            <w:tcW w:w="105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6CE5E2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2: Worried vaccine will give me COVID-19</w:t>
            </w:r>
          </w:p>
        </w:tc>
      </w:tr>
      <w:tr w:rsidRPr="00651324" w:rsidR="00651324" w:rsidTr="00915BE5" w14:paraId="6A0A4731"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87076D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3</w:t>
            </w:r>
          </w:p>
        </w:tc>
        <w:tc>
          <w:tcPr>
            <w:tcW w:w="30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D8BB8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rather build immunity by exposure to an infected individual than receive a COVID-19 vaccine.</w:t>
            </w:r>
          </w:p>
        </w:tc>
        <w:tc>
          <w:tcPr>
            <w:tcW w:w="105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42928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3: Immunity by exposure</w:t>
            </w:r>
          </w:p>
        </w:tc>
      </w:tr>
      <w:tr w:rsidRPr="00651324" w:rsidR="00651324" w:rsidTr="00915BE5" w14:paraId="72DF8BB0"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75A14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4</w:t>
            </w:r>
          </w:p>
        </w:tc>
        <w:tc>
          <w:tcPr>
            <w:tcW w:w="30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5D5C7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uld get a COVID-19 vaccine if it would help life return to normal more quickly.</w:t>
            </w:r>
          </w:p>
        </w:tc>
        <w:tc>
          <w:tcPr>
            <w:tcW w:w="105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5615A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4: Life return normal</w:t>
            </w:r>
          </w:p>
        </w:tc>
      </w:tr>
      <w:tr w:rsidRPr="00651324" w:rsidR="00651324" w:rsidTr="00915BE5" w14:paraId="31271425"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4FEC2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5</w:t>
            </w:r>
          </w:p>
        </w:tc>
        <w:tc>
          <w:tcPr>
            <w:tcW w:w="30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C7EEAF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worried about side effects of a COVID-19 vaccine for myself.</w:t>
            </w:r>
          </w:p>
        </w:tc>
        <w:tc>
          <w:tcPr>
            <w:tcW w:w="105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C0905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5: Worried about side effects</w:t>
            </w:r>
          </w:p>
        </w:tc>
      </w:tr>
      <w:tr w:rsidRPr="00651324" w:rsidR="00651324" w:rsidTr="00915BE5" w14:paraId="52D0F8F0"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33C972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6</w:t>
            </w:r>
          </w:p>
        </w:tc>
        <w:tc>
          <w:tcPr>
            <w:tcW w:w="308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67F60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am worried that side effects of a COVID-19 vaccine could be worse than COVID-19 itself. </w:t>
            </w:r>
          </w:p>
        </w:tc>
        <w:tc>
          <w:tcPr>
            <w:tcW w:w="105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F9784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9_6: Side effects worse than COVID-19</w:t>
            </w:r>
          </w:p>
        </w:tc>
      </w:tr>
    </w:tbl>
    <w:p w:rsidRPr="00651324" w:rsidR="00651324" w:rsidP="00651324" w:rsidRDefault="00651324" w14:paraId="35EAE32F" w14:textId="77777777">
      <w:pPr>
        <w:rPr>
          <w:rFonts w:ascii="Calibri" w:hAnsi="Calibri" w:eastAsia="MS Mincho" w:cs="Arial"/>
          <w:sz w:val="22"/>
          <w:szCs w:val="22"/>
        </w:rPr>
      </w:pP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4D55D0E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F1A4D4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F146AE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DF6C1D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3CBF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96318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7E281E3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7624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54B81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0C32551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1C94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712F5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5925CBE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F6C1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73A24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4FFBB8E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0D01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0B63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59508B8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F0E2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3D00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2056BE0" w14:textId="77777777">
      <w:pPr>
        <w:rPr>
          <w:rFonts w:ascii="Franklin Gothic Book" w:hAnsi="Franklin Gothic Book" w:eastAsia="Calibri" w:cs="Arial"/>
          <w:b/>
          <w:bCs/>
          <w:sz w:val="22"/>
          <w:szCs w:val="22"/>
        </w:rPr>
      </w:pPr>
    </w:p>
    <w:p w:rsidRPr="00651324" w:rsidR="00651324" w:rsidP="00651324" w:rsidRDefault="00651324" w14:paraId="25081BD6" w14:textId="77777777">
      <w:pPr>
        <w:rPr>
          <w:rFonts w:ascii="Franklin Gothic Book" w:hAnsi="Franklin Gothic Book" w:eastAsia="Calibri" w:cs="Arial"/>
          <w:b/>
          <w:bCs/>
          <w:sz w:val="22"/>
          <w:szCs w:val="22"/>
        </w:rPr>
      </w:pPr>
    </w:p>
    <w:p w:rsidRPr="00651324" w:rsidR="00651324" w:rsidP="00651324" w:rsidRDefault="00651324" w14:paraId="4320A1B5"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ATT10</w:t>
      </w:r>
    </w:p>
    <w:p w:rsidRPr="00651324" w:rsidR="00651324" w:rsidP="00651324" w:rsidRDefault="00651324" w14:paraId="55E879B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5293317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ATT10</w:t>
      </w:r>
    </w:p>
    <w:p w:rsidRPr="00651324" w:rsidR="00651324" w:rsidP="00651324" w:rsidRDefault="00651324" w14:paraId="73DD419F" w14:textId="77777777">
      <w:pPr>
        <w:rPr>
          <w:rFonts w:ascii="Franklin Gothic Book" w:hAnsi="Franklin Gothic Book" w:eastAsia="Calibri" w:cs="Arial"/>
          <w:i/>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sz w:val="22"/>
          <w:szCs w:val="22"/>
        </w:rPr>
        <w:t>Select one response for each item.</w:t>
      </w:r>
    </w:p>
    <w:p w:rsidRPr="00651324" w:rsidR="00651324" w:rsidP="00651324" w:rsidRDefault="00651324" w14:paraId="0A2B751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ATT10: Returning to norms</w:t>
      </w:r>
    </w:p>
    <w:tbl>
      <w:tblPr>
        <w:tblW w:w="0" w:type="auto"/>
        <w:tblLook w:val="04A0" w:firstRow="1" w:lastRow="0" w:firstColumn="1" w:lastColumn="0" w:noHBand="0" w:noVBand="1"/>
      </w:tblPr>
      <w:tblGrid>
        <w:gridCol w:w="1602"/>
        <w:gridCol w:w="4603"/>
        <w:gridCol w:w="2713"/>
      </w:tblGrid>
      <w:tr w:rsidRPr="00651324" w:rsidR="00651324" w:rsidTr="00915BE5" w14:paraId="1DC5CF0E"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0379E7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60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0C6198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CE775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BA0F090"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A4FC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ATT10_1</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C6E8E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COVID-19 vaccine will allow me to spend more time with my loved ones.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6451B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1: More time with loved ones</w:t>
            </w:r>
          </w:p>
        </w:tc>
      </w:tr>
      <w:tr w:rsidRPr="00651324" w:rsidR="00651324" w:rsidTr="00915BE5" w14:paraId="3245B2F9"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39BE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2</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5D37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COVID-19 vaccine will allow me to return to normal day-to-day activities.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2046B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2: Normal day-to-day activities</w:t>
            </w:r>
          </w:p>
        </w:tc>
      </w:tr>
      <w:tr w:rsidRPr="00651324" w:rsidR="00651324" w:rsidTr="00915BE5" w14:paraId="22BA5F01"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EFC1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3</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6EA393A" w14:textId="77777777">
            <w:pPr>
              <w:rPr>
                <w:rFonts w:ascii="Franklin Gothic Book" w:hAnsi="Franklin Gothic Book" w:eastAsia="Calibri" w:cs="Arial"/>
                <w:sz w:val="22"/>
                <w:szCs w:val="22"/>
              </w:rPr>
            </w:pPr>
            <w:r w:rsidRPr="00651324">
              <w:rPr>
                <w:rFonts w:ascii="Franklin Gothic Book" w:hAnsi="Franklin Gothic Book" w:eastAsia="Arial" w:cs="Arial"/>
                <w:color w:val="000000"/>
                <w:sz w:val="22"/>
                <w:szCs w:val="22"/>
              </w:rPr>
              <w:t>A COVID-19 vaccine will improve the economy</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A22D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3: Improve the economy</w:t>
            </w:r>
          </w:p>
        </w:tc>
      </w:tr>
      <w:tr w:rsidRPr="00651324" w:rsidR="00651324" w:rsidTr="00915BE5" w14:paraId="02713012"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DB68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4</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48D8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COVID-19 vaccine will allow schools and businesses to reopen.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A595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4: Allow schools/businesses to reopen</w:t>
            </w:r>
          </w:p>
        </w:tc>
      </w:tr>
      <w:tr w:rsidRPr="00651324" w:rsidR="00651324" w:rsidTr="00915BE5" w14:paraId="280718B0"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4DDE6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5</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5A1A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benefits of a COVID-19 vaccine outweigh any risks associated with it.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BCF4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0_5: Benefits of vaccine outweigh risks</w:t>
            </w:r>
          </w:p>
        </w:tc>
      </w:tr>
    </w:tbl>
    <w:p w:rsidRPr="00651324" w:rsidR="00651324" w:rsidP="00651324" w:rsidRDefault="00651324" w14:paraId="334AD9CD"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5F282B9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9925A5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EA0F01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909234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1D8D1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BA4C2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6E51F2B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9A445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3C7B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1CC15DE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D9187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B8D74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5F3FA40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3C069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D688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5193913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784F2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24664B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736C9B5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36835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592EF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88F527C" w14:textId="77777777">
      <w:pPr>
        <w:rPr>
          <w:rFonts w:ascii="Franklin Gothic Book" w:hAnsi="Franklin Gothic Book" w:eastAsia="Calibri" w:cs="Arial"/>
          <w:b/>
          <w:bCs/>
          <w:sz w:val="22"/>
          <w:szCs w:val="22"/>
        </w:rPr>
      </w:pPr>
    </w:p>
    <w:p w:rsidRPr="00651324" w:rsidR="00651324" w:rsidP="00651324" w:rsidRDefault="00651324" w14:paraId="1D5C33CB" w14:textId="77777777">
      <w:pPr>
        <w:rPr>
          <w:rFonts w:ascii="Franklin Gothic Book" w:hAnsi="Franklin Gothic Book" w:eastAsia="Calibri" w:cs="Arial"/>
          <w:b/>
          <w:bCs/>
          <w:sz w:val="22"/>
          <w:szCs w:val="22"/>
        </w:rPr>
      </w:pPr>
    </w:p>
    <w:p w:rsidRPr="00651324" w:rsidR="00651324" w:rsidP="00651324" w:rsidRDefault="00651324" w14:paraId="753BB6EE"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ATT11</w:t>
      </w:r>
    </w:p>
    <w:p w:rsidRPr="00651324" w:rsidR="00651324" w:rsidP="00651324" w:rsidRDefault="00651324" w14:paraId="0EE5AD8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1C3F625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1</w:t>
      </w:r>
    </w:p>
    <w:p w:rsidRPr="00651324" w:rsidR="00651324" w:rsidP="00651324" w:rsidRDefault="00651324" w14:paraId="46ABBFCD"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about vaccines in general? </w:t>
      </w:r>
      <w:r w:rsidRPr="00651324">
        <w:rPr>
          <w:rFonts w:ascii="Franklin Gothic Book" w:hAnsi="Franklin Gothic Book" w:eastAsia="Calibri" w:cs="Arial"/>
          <w:i/>
          <w:iCs/>
          <w:sz w:val="22"/>
          <w:szCs w:val="22"/>
        </w:rPr>
        <w:t xml:space="preserve">Select one response for each item. </w:t>
      </w:r>
    </w:p>
    <w:p w:rsidRPr="00651324" w:rsidR="00651324" w:rsidP="00651324" w:rsidRDefault="00651324" w14:paraId="45E9F76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11: Confidence in vaccines</w:t>
      </w:r>
    </w:p>
    <w:tbl>
      <w:tblPr>
        <w:tblStyle w:val="TableGrid2"/>
        <w:tblW w:w="0" w:type="auto"/>
        <w:tblInd w:w="0" w:type="dxa"/>
        <w:tblLook w:val="04A0" w:firstRow="1" w:lastRow="0" w:firstColumn="1" w:lastColumn="0" w:noHBand="0" w:noVBand="1"/>
      </w:tblPr>
      <w:tblGrid>
        <w:gridCol w:w="1602"/>
        <w:gridCol w:w="5413"/>
        <w:gridCol w:w="2258"/>
      </w:tblGrid>
      <w:tr w:rsidRPr="00651324" w:rsidR="00651324" w:rsidTr="00915BE5" w14:paraId="61A05357"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BC54C1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541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B05CDA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25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8AE4BD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022AE13"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AA217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1</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D2016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completely confident that vaccines are safe.</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8BE6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1: Vaccines are safe</w:t>
            </w:r>
          </w:p>
        </w:tc>
      </w:tr>
      <w:tr w:rsidRPr="00651324" w:rsidR="00651324" w:rsidTr="00915BE5" w14:paraId="077E301E"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7CFA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2</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9474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ccinations are effective.</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5066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2: Vaccines are effective</w:t>
            </w:r>
          </w:p>
        </w:tc>
      </w:tr>
      <w:tr w:rsidRPr="00651324" w:rsidR="00651324" w:rsidTr="00915BE5" w14:paraId="47B1A036"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08AB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3</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A8BE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confident that public authorities decide to approve vaccines when it is in the best interest of the community.</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AB60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3: Confident in public authorities</w:t>
            </w:r>
          </w:p>
        </w:tc>
      </w:tr>
      <w:tr w:rsidRPr="00651324" w:rsidR="00651324" w:rsidTr="00915BE5" w14:paraId="153987E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45C221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4</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D94AA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eases that have a vaccine (e.g., chicken pox, polio, measles) are not so bad that I need to get the vaccine for them.</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5C76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4: Not severe</w:t>
            </w:r>
          </w:p>
        </w:tc>
      </w:tr>
      <w:tr w:rsidRPr="00651324" w:rsidR="00651324" w:rsidTr="00915BE5" w14:paraId="2DF8ABEF"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1F66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5</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9E0F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is is a quality control check. Please check disagree for this item.</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C76E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5: QC check</w:t>
            </w:r>
          </w:p>
        </w:tc>
      </w:tr>
      <w:tr w:rsidRPr="00651324" w:rsidR="00651324" w:rsidTr="00915BE5" w14:paraId="05145D2E"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E8BE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6</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D8641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hen I think about getting vaccinated, I weigh benefits and risks to make the best decision possible.</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8485F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6: Weigh benefits and risks</w:t>
            </w:r>
          </w:p>
        </w:tc>
      </w:tr>
      <w:tr w:rsidRPr="00651324" w:rsidR="00651324" w:rsidTr="00915BE5" w14:paraId="4A99394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4758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7</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122F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When everyone is vaccinated, I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have to get vaccinated, too.</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B512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TT11_7: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have to get vaccinated</w:t>
            </w:r>
          </w:p>
        </w:tc>
      </w:tr>
      <w:tr w:rsidRPr="00651324" w:rsidR="00651324" w:rsidTr="00915BE5" w14:paraId="0684378D"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37440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8</w:t>
            </w:r>
          </w:p>
        </w:tc>
        <w:tc>
          <w:tcPr>
            <w:tcW w:w="54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3924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get vaccinated because it protects people with a weaker immune system.</w:t>
            </w:r>
          </w:p>
        </w:tc>
        <w:tc>
          <w:tcPr>
            <w:tcW w:w="22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3ADED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1_8: Protects others with weak immune system</w:t>
            </w:r>
          </w:p>
        </w:tc>
      </w:tr>
    </w:tbl>
    <w:p w:rsidRPr="00651324" w:rsidR="00651324" w:rsidP="00651324" w:rsidRDefault="00651324" w14:paraId="1953D47F" w14:textId="77777777">
      <w:pPr>
        <w:rPr>
          <w:rFonts w:ascii="Calibri" w:hAnsi="Calibri" w:eastAsia="MS Mincho" w:cs="Arial"/>
          <w:sz w:val="22"/>
          <w:szCs w:val="22"/>
        </w:rPr>
      </w:pP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36B12F1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0BCF6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21406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0EF2CA9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67BC7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B56B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5441258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53AF2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73DF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383521F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48A4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E1458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1A953E7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65A7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BD7A30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1DFE534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8A6B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38681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42207B4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CDE6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219A1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245A32F" w14:textId="77777777">
      <w:pPr>
        <w:rPr>
          <w:rFonts w:ascii="Franklin Gothic Book" w:hAnsi="Franklin Gothic Book" w:eastAsia="Calibri" w:cs="Arial"/>
          <w:b/>
          <w:sz w:val="22"/>
          <w:szCs w:val="22"/>
        </w:rPr>
      </w:pPr>
    </w:p>
    <w:p w:rsidRPr="00651324" w:rsidR="00651324" w:rsidP="00651324" w:rsidRDefault="00651324" w14:paraId="349204C3" w14:textId="77777777">
      <w:pPr>
        <w:rPr>
          <w:rFonts w:ascii="Franklin Gothic Book" w:hAnsi="Franklin Gothic Book" w:eastAsia="Calibri" w:cs="Arial"/>
          <w:b/>
          <w:bCs/>
          <w:sz w:val="22"/>
          <w:szCs w:val="22"/>
        </w:rPr>
      </w:pPr>
    </w:p>
    <w:p w:rsidRPr="00651324" w:rsidR="00651324" w:rsidP="00651324" w:rsidRDefault="00651324" w14:paraId="60CD79A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12</w:t>
      </w:r>
    </w:p>
    <w:p w:rsidRPr="00651324" w:rsidR="00651324" w:rsidP="00651324" w:rsidRDefault="00651324" w14:paraId="45C0696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0197C885"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2</w:t>
      </w:r>
    </w:p>
    <w:p w:rsidRPr="00651324" w:rsidR="00651324" w:rsidP="00651324" w:rsidRDefault="00651324" w14:paraId="36F449B8" w14:textId="77777777">
      <w:pPr>
        <w:rPr>
          <w:rFonts w:ascii="Franklin Gothic Book" w:hAnsi="Franklin Gothic Book" w:eastAsia="Franklin Gothic Book" w:cs="Franklin Gothic Book"/>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Franklin Gothic Book" w:cs="Franklin Gothic Book"/>
          <w:i/>
          <w:iCs/>
          <w:sz w:val="22"/>
          <w:szCs w:val="22"/>
        </w:rPr>
        <w:t>Select one response for each item.</w:t>
      </w:r>
    </w:p>
    <w:p w:rsidRPr="00651324" w:rsidR="00651324" w:rsidP="00651324" w:rsidRDefault="00651324" w14:paraId="54BCE28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ATT12: Severity of COVID</w:t>
      </w:r>
    </w:p>
    <w:tbl>
      <w:tblPr>
        <w:tblW w:w="5000" w:type="pct"/>
        <w:tblLook w:val="04A0" w:firstRow="1" w:lastRow="0" w:firstColumn="1" w:lastColumn="0" w:noHBand="0" w:noVBand="1"/>
      </w:tblPr>
      <w:tblGrid>
        <w:gridCol w:w="1679"/>
        <w:gridCol w:w="4731"/>
        <w:gridCol w:w="2940"/>
      </w:tblGrid>
      <w:tr w:rsidRPr="00651324" w:rsidR="00651324" w:rsidTr="00915BE5" w14:paraId="06E5060F" w14:textId="77777777">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D4BFDD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53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755C09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FC9AC5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EB2718E"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B26246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1</w:t>
            </w:r>
          </w:p>
        </w:tc>
        <w:tc>
          <w:tcPr>
            <w:tcW w:w="25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14E2F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ncerns regarding COVID-19 are overblown.</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F8D66E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1: Concerns are overblown</w:t>
            </w:r>
          </w:p>
        </w:tc>
      </w:tr>
      <w:tr w:rsidRPr="00651324" w:rsidR="00651324" w:rsidTr="00915BE5" w14:paraId="2ED18034"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EBB3E2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2</w:t>
            </w:r>
          </w:p>
        </w:tc>
        <w:tc>
          <w:tcPr>
            <w:tcW w:w="25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04C823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re is currently too much panic around COVID-19.</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22B365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2: Too much panic</w:t>
            </w:r>
          </w:p>
        </w:tc>
      </w:tr>
      <w:tr w:rsidRPr="00651324" w:rsidR="00651324" w:rsidTr="00915BE5" w14:paraId="5C0F395A"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6300C6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3</w:t>
            </w:r>
          </w:p>
        </w:tc>
        <w:tc>
          <w:tcPr>
            <w:tcW w:w="25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C57B5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ID-19 is not as dangerous as the media claim.</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BE0043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3: Not as dangerous as media claims</w:t>
            </w:r>
          </w:p>
        </w:tc>
      </w:tr>
      <w:tr w:rsidRPr="00651324" w:rsidR="00651324" w:rsidTr="00915BE5" w14:paraId="301EAE04" w14:textId="77777777">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F181D8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2_4</w:t>
            </w:r>
          </w:p>
        </w:tc>
        <w:tc>
          <w:tcPr>
            <w:tcW w:w="25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B3139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eople should not be worried about COVID-19.</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A7406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TT12_4: People </w:t>
            </w:r>
            <w:proofErr w:type="gramStart"/>
            <w:r w:rsidRPr="00651324">
              <w:rPr>
                <w:rFonts w:ascii="Franklin Gothic Book" w:hAnsi="Franklin Gothic Book" w:eastAsia="Calibri" w:cs="Arial"/>
                <w:sz w:val="22"/>
                <w:szCs w:val="22"/>
              </w:rPr>
              <w:t>shouldn’t</w:t>
            </w:r>
            <w:proofErr w:type="gramEnd"/>
            <w:r w:rsidRPr="00651324">
              <w:rPr>
                <w:rFonts w:ascii="Franklin Gothic Book" w:hAnsi="Franklin Gothic Book" w:eastAsia="Calibri" w:cs="Arial"/>
                <w:sz w:val="22"/>
                <w:szCs w:val="22"/>
              </w:rPr>
              <w:t xml:space="preserve"> be worried about COVID-19</w:t>
            </w:r>
          </w:p>
        </w:tc>
      </w:tr>
      <w:tr w:rsidRPr="00651324" w:rsidR="00651324" w:rsidTr="00915BE5" w14:paraId="5D4B5B8E" w14:textId="77777777">
        <w:trPr>
          <w:trHeight w:val="278"/>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406A0F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2_5</w:t>
            </w:r>
          </w:p>
        </w:tc>
        <w:tc>
          <w:tcPr>
            <w:tcW w:w="25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D5A6246"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I will go to the hospital if I get infected.</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F78EDE5"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2_5: Will go to hospital if infected</w:t>
            </w:r>
          </w:p>
        </w:tc>
      </w:tr>
      <w:tr w:rsidRPr="00651324" w:rsidR="00651324" w:rsidTr="00915BE5" w14:paraId="7CBA8B4B" w14:textId="77777777">
        <w:trPr>
          <w:trHeight w:val="548"/>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F04500C"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2_6</w:t>
            </w:r>
          </w:p>
        </w:tc>
        <w:tc>
          <w:tcPr>
            <w:tcW w:w="25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37FA0B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Someone in my social circle (family, friends, colleagues) will die if they are infected.</w:t>
            </w:r>
          </w:p>
        </w:tc>
        <w:tc>
          <w:tcPr>
            <w:tcW w:w="157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2449950"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2_6: Someone in social circle will die if infected</w:t>
            </w:r>
          </w:p>
        </w:tc>
      </w:tr>
    </w:tbl>
    <w:p w:rsidRPr="00651324" w:rsidR="00651324" w:rsidP="00651324" w:rsidRDefault="00651324" w14:paraId="1B7EB868"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55D740C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775208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36CF3F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2159A0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DD4F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4D99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6D1564F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C366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32849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5C7C970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CEDC2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E093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700EF7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2BA86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BAC4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1543C6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92E125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78200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604F9D8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9D649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28479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95A77D7" w14:textId="77777777">
      <w:pPr>
        <w:rPr>
          <w:rFonts w:ascii="Franklin Gothic Book" w:hAnsi="Franklin Gothic Book" w:eastAsia="Calibri" w:cs="Arial"/>
          <w:b/>
          <w:sz w:val="22"/>
          <w:szCs w:val="22"/>
        </w:rPr>
      </w:pPr>
    </w:p>
    <w:p w:rsidRPr="00651324" w:rsidR="00651324" w:rsidP="00651324" w:rsidRDefault="00651324" w14:paraId="4EB4575C" w14:textId="77777777">
      <w:pPr>
        <w:rPr>
          <w:rFonts w:ascii="Franklin Gothic Book" w:hAnsi="Franklin Gothic Book" w:eastAsia="Calibri" w:cs="Arial"/>
          <w:b/>
          <w:sz w:val="22"/>
          <w:szCs w:val="22"/>
        </w:rPr>
      </w:pPr>
      <w:bookmarkStart w:name="_Hlk57804050" w:id="9"/>
    </w:p>
    <w:p w:rsidRPr="00651324" w:rsidR="00651324" w:rsidP="00651324" w:rsidRDefault="00651324" w14:paraId="77883F9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13</w:t>
      </w:r>
    </w:p>
    <w:p w:rsidRPr="00651324" w:rsidR="00651324" w:rsidP="00651324" w:rsidRDefault="00651324" w14:paraId="40FD1FA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Question</w:t>
      </w:r>
      <w:r w:rsidRPr="00651324">
        <w:rPr>
          <w:rFonts w:ascii="Franklin Gothic Book" w:hAnsi="Franklin Gothic Book" w:eastAsia="Calibri" w:cs="Arial"/>
          <w:b/>
          <w:sz w:val="22"/>
          <w:szCs w:val="22"/>
        </w:rPr>
        <w:t xml:space="preserve">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49B5588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3</w:t>
      </w:r>
    </w:p>
    <w:p w:rsidRPr="00651324" w:rsidR="00651324" w:rsidP="00651324" w:rsidRDefault="00651324" w14:paraId="4D116E8F"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Variable Tex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30CB3D0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ATT13: Perceived norms</w:t>
      </w:r>
    </w:p>
    <w:tbl>
      <w:tblPr>
        <w:tblW w:w="0" w:type="auto"/>
        <w:tblLook w:val="04A0" w:firstRow="1" w:lastRow="0" w:firstColumn="1" w:lastColumn="0" w:noHBand="0" w:noVBand="1"/>
      </w:tblPr>
      <w:tblGrid>
        <w:gridCol w:w="1602"/>
        <w:gridCol w:w="4603"/>
        <w:gridCol w:w="2713"/>
      </w:tblGrid>
      <w:tr w:rsidRPr="00651324" w:rsidR="00651324" w:rsidTr="00915BE5" w14:paraId="08187CDF"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FF1815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60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EFC0F9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EE1E9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669F30C2"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7B2D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1</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9569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eople who are important to me believe that I should</w:t>
            </w:r>
            <w:r w:rsidRPr="00651324">
              <w:rPr>
                <w:rFonts w:ascii="Franklin Gothic Book" w:hAnsi="Franklin Gothic Book" w:eastAsia="Calibri" w:cs="Arial"/>
                <w:sz w:val="22"/>
                <w:szCs w:val="22"/>
                <w:u w:val="single"/>
              </w:rPr>
              <w:t xml:space="preserve"> receive a COVID-19 vaccine</w:t>
            </w:r>
            <w:r w:rsidRPr="00651324">
              <w:rPr>
                <w:rFonts w:ascii="Franklin Gothic Book" w:hAnsi="Franklin Gothic Book" w:eastAsia="Calibri" w:cs="Arial"/>
                <w:sz w:val="22"/>
                <w:szCs w:val="22"/>
              </w:rPr>
              <w:t xml:space="preserve"> when it is available.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FDFB5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1: Receive a vaccine</w:t>
            </w:r>
          </w:p>
        </w:tc>
      </w:tr>
      <w:tr w:rsidRPr="00651324" w:rsidR="00651324" w:rsidTr="00915BE5" w14:paraId="0E95988F"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41E76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2</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BC339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eople who are important to me want me to </w:t>
            </w:r>
            <w:r w:rsidRPr="00651324">
              <w:rPr>
                <w:rFonts w:ascii="Franklin Gothic Book" w:hAnsi="Franklin Gothic Book" w:eastAsia="Calibri" w:cs="Arial"/>
                <w:sz w:val="22"/>
                <w:szCs w:val="22"/>
                <w:u w:val="single"/>
              </w:rPr>
              <w:t>wear a face mask</w:t>
            </w:r>
            <w:r w:rsidRPr="00651324">
              <w:rPr>
                <w:rFonts w:ascii="Franklin Gothic Book" w:hAnsi="Franklin Gothic Book" w:eastAsia="Calibri" w:cs="Arial"/>
                <w:sz w:val="22"/>
                <w:szCs w:val="22"/>
              </w:rPr>
              <w:t xml:space="preserve"> when I am out in public.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136EF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2: Wear a face mask</w:t>
            </w:r>
          </w:p>
        </w:tc>
      </w:tr>
      <w:tr w:rsidRPr="00651324" w:rsidR="00651324" w:rsidTr="00915BE5" w14:paraId="65F883FB"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0A65B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3</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ECE7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eople who are important to me believe that I should </w:t>
            </w:r>
            <w:r w:rsidRPr="00651324">
              <w:rPr>
                <w:rFonts w:ascii="Franklin Gothic Book" w:hAnsi="Franklin Gothic Book" w:eastAsia="Calibri" w:cs="Arial"/>
                <w:sz w:val="22"/>
                <w:szCs w:val="22"/>
                <w:u w:val="single"/>
              </w:rPr>
              <w:t xml:space="preserve">maintain social distance from </w:t>
            </w:r>
            <w:proofErr w:type="gramStart"/>
            <w:r w:rsidRPr="00651324">
              <w:rPr>
                <w:rFonts w:ascii="Franklin Gothic Book" w:hAnsi="Franklin Gothic Book" w:eastAsia="Calibri" w:cs="Arial"/>
                <w:sz w:val="22"/>
                <w:szCs w:val="22"/>
                <w:u w:val="single"/>
              </w:rPr>
              <w:t>those outside of my household</w:t>
            </w:r>
            <w:proofErr w:type="gramEnd"/>
            <w:r w:rsidRPr="00651324">
              <w:rPr>
                <w:rFonts w:ascii="Franklin Gothic Book" w:hAnsi="Franklin Gothic Book" w:eastAsia="Calibri" w:cs="Arial"/>
                <w:sz w:val="22"/>
                <w:szCs w:val="22"/>
              </w:rPr>
              <w:t>.</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C6912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3: Maintain social distance</w:t>
            </w:r>
          </w:p>
        </w:tc>
      </w:tr>
      <w:tr w:rsidRPr="00651324" w:rsidR="00651324" w:rsidTr="00915BE5" w14:paraId="19ECEDBD"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EC243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4</w:t>
            </w:r>
          </w:p>
        </w:tc>
        <w:tc>
          <w:tcPr>
            <w:tcW w:w="460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35A7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eople who are important to me believe that I </w:t>
            </w:r>
            <w:r w:rsidRPr="00651324">
              <w:rPr>
                <w:rFonts w:ascii="Franklin Gothic Book" w:hAnsi="Franklin Gothic Book" w:eastAsia="Calibri" w:cs="Arial"/>
                <w:sz w:val="22"/>
                <w:szCs w:val="22"/>
                <w:u w:val="single"/>
              </w:rPr>
              <w:t>should wash my hands frequently</w:t>
            </w:r>
            <w:r w:rsidRPr="00651324">
              <w:rPr>
                <w:rFonts w:ascii="Franklin Gothic Book" w:hAnsi="Franklin Gothic Book" w:eastAsia="Calibri" w:cs="Arial"/>
                <w:sz w:val="22"/>
                <w:szCs w:val="22"/>
              </w:rPr>
              <w:t xml:space="preserve">. </w:t>
            </w:r>
          </w:p>
        </w:tc>
        <w:tc>
          <w:tcPr>
            <w:tcW w:w="271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C6A6D3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3_4: Wash hands frequently</w:t>
            </w:r>
          </w:p>
        </w:tc>
      </w:tr>
    </w:tbl>
    <w:p w:rsidRPr="00651324" w:rsidR="00651324" w:rsidP="00651324" w:rsidRDefault="00651324" w14:paraId="316930D2"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45C11F2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B82B4D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061748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70B3A71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D45A5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9B2A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4350D0F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1EF2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3BB9B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3D67CBF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6D56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A1B34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1621A3C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08916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BF11F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7C072F1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395AC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FFD85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3840AC5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A71B7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D66D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bookmarkEnd w:id="9"/>
    </w:tbl>
    <w:p w:rsidRPr="00651324" w:rsidR="00651324" w:rsidP="00651324" w:rsidRDefault="00651324" w14:paraId="24217521" w14:textId="77777777">
      <w:pPr>
        <w:rPr>
          <w:rFonts w:ascii="Franklin Gothic Book" w:hAnsi="Franklin Gothic Book" w:eastAsia="Calibri" w:cs="Arial"/>
          <w:b/>
          <w:sz w:val="22"/>
          <w:szCs w:val="22"/>
        </w:rPr>
      </w:pPr>
    </w:p>
    <w:p w:rsidRPr="00651324" w:rsidR="00651324" w:rsidP="00651324" w:rsidRDefault="00651324" w14:paraId="32974ACE" w14:textId="77777777">
      <w:pPr>
        <w:rPr>
          <w:rFonts w:ascii="Franklin Gothic Book" w:hAnsi="Franklin Gothic Book" w:eastAsia="Calibri" w:cs="Arial"/>
          <w:b/>
          <w:sz w:val="22"/>
          <w:szCs w:val="22"/>
        </w:rPr>
      </w:pPr>
    </w:p>
    <w:p w:rsidRPr="00651324" w:rsidR="00651324" w:rsidP="00651324" w:rsidRDefault="00651324" w14:paraId="711D962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14</w:t>
      </w:r>
    </w:p>
    <w:p w:rsidRPr="00651324" w:rsidR="00651324" w:rsidP="00651324" w:rsidRDefault="00651324" w14:paraId="1717384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70D6E66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4</w:t>
      </w:r>
    </w:p>
    <w:p w:rsidRPr="00651324" w:rsidR="00651324" w:rsidP="00651324" w:rsidRDefault="00651324" w14:paraId="7F525C8D"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 xml:space="preserve">Select one response for each item. </w:t>
      </w:r>
    </w:p>
    <w:p w:rsidRPr="00651324" w:rsidR="00651324" w:rsidP="00651324" w:rsidRDefault="00651324" w14:paraId="15B58AB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ATT14: Perceived norms</w:t>
      </w:r>
    </w:p>
    <w:tbl>
      <w:tblPr>
        <w:tblW w:w="8918" w:type="dxa"/>
        <w:tblLook w:val="04A0" w:firstRow="1" w:lastRow="0" w:firstColumn="1" w:lastColumn="0" w:noHBand="0" w:noVBand="1"/>
      </w:tblPr>
      <w:tblGrid>
        <w:gridCol w:w="1602"/>
        <w:gridCol w:w="4423"/>
        <w:gridCol w:w="2893"/>
      </w:tblGrid>
      <w:tr w:rsidRPr="00651324" w:rsidR="00651324" w:rsidTr="00915BE5" w14:paraId="16476659"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097E4F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42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E390C4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984978"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113D8FFE"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2E316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4_1</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2B45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Getting all recommended vaccines is the right thing to do. </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1B880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4_1: Get all recommended vaccines</w:t>
            </w:r>
          </w:p>
        </w:tc>
      </w:tr>
      <w:tr w:rsidRPr="00651324" w:rsidR="00651324" w:rsidTr="00915BE5" w14:paraId="28821D18"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C9BF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4_2</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D365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Wearing a face mask is the right thing to do </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EF4049"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4_2: Wear mask</w:t>
            </w:r>
          </w:p>
        </w:tc>
      </w:tr>
      <w:tr w:rsidRPr="00651324" w:rsidR="00651324" w:rsidTr="00915BE5" w14:paraId="173C1A0F"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A2DC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4_3</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FC03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cial distancing is the right thing to do.</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29A217"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4_3: Social distancing</w:t>
            </w:r>
          </w:p>
        </w:tc>
      </w:tr>
      <w:tr w:rsidRPr="00651324" w:rsidR="00651324" w:rsidTr="00915BE5" w14:paraId="2948319D"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C072C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4_4</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0071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Washing my hands frequently is the right thing to do. </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1C49C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4_4: Wash hands frequently</w:t>
            </w:r>
          </w:p>
        </w:tc>
      </w:tr>
    </w:tbl>
    <w:p w:rsidRPr="00651324" w:rsidR="00651324" w:rsidP="00651324" w:rsidRDefault="00651324" w14:paraId="51A41C57"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7E17D18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FE01A5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35E275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B1992B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CE066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D7851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1AF6813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F1DEA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CAFA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74ACECA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C6FA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929D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720653A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FFAF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E9F91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2FC741B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7C510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E098F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3C86A17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30C71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51E33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3ED9FC3" w14:textId="77777777">
      <w:pPr>
        <w:rPr>
          <w:rFonts w:ascii="Franklin Gothic Book" w:hAnsi="Franklin Gothic Book" w:eastAsia="Calibri" w:cs="Arial"/>
          <w:sz w:val="22"/>
          <w:szCs w:val="22"/>
        </w:rPr>
      </w:pPr>
    </w:p>
    <w:p w:rsidRPr="00651324" w:rsidR="00651324" w:rsidP="00651324" w:rsidRDefault="00651324" w14:paraId="1E16B889" w14:textId="77777777">
      <w:pPr>
        <w:rPr>
          <w:rFonts w:ascii="Franklin Gothic Book" w:hAnsi="Franklin Gothic Book" w:eastAsia="Calibri" w:cs="Arial"/>
          <w:sz w:val="22"/>
          <w:szCs w:val="22"/>
        </w:rPr>
      </w:pPr>
    </w:p>
    <w:p w:rsidRPr="00651324" w:rsidR="00651324" w:rsidP="00651324" w:rsidRDefault="00651324" w14:paraId="68B2183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ATT15</w:t>
      </w:r>
    </w:p>
    <w:p w:rsidRPr="00651324" w:rsidR="00651324" w:rsidP="00651324" w:rsidRDefault="00651324" w14:paraId="1356E107"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bCs/>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0703792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5</w:t>
      </w:r>
    </w:p>
    <w:p w:rsidRPr="00651324" w:rsidR="00651324" w:rsidP="00651324" w:rsidRDefault="00651324" w14:paraId="2B4A8137"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Franklin Gothic Book" w:cs="Franklin Gothic Book"/>
          <w:color w:val="000000"/>
          <w:sz w:val="22"/>
          <w:szCs w:val="22"/>
        </w:rPr>
        <w:t xml:space="preserve">How much do you agree or disagree with the following statements? </w:t>
      </w:r>
      <w:r w:rsidRPr="00651324">
        <w:rPr>
          <w:rFonts w:ascii="Franklin Gothic Book" w:hAnsi="Franklin Gothic Book" w:eastAsia="Calibri" w:cs="Arial"/>
          <w:i/>
          <w:iCs/>
          <w:sz w:val="22"/>
          <w:szCs w:val="22"/>
        </w:rPr>
        <w:t xml:space="preserve">Select one response for each item. </w:t>
      </w:r>
    </w:p>
    <w:p w:rsidRPr="00651324" w:rsidR="00651324" w:rsidP="00651324" w:rsidRDefault="00651324" w14:paraId="644BE47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ATT15: Message fatigue</w:t>
      </w:r>
    </w:p>
    <w:tbl>
      <w:tblPr>
        <w:tblW w:w="0" w:type="auto"/>
        <w:tblLook w:val="04A0" w:firstRow="1" w:lastRow="0" w:firstColumn="1" w:lastColumn="0" w:noHBand="0" w:noVBand="1"/>
      </w:tblPr>
      <w:tblGrid>
        <w:gridCol w:w="1602"/>
        <w:gridCol w:w="4423"/>
        <w:gridCol w:w="2893"/>
      </w:tblGrid>
      <w:tr w:rsidRPr="00651324" w:rsidR="00651324" w:rsidTr="00915BE5" w14:paraId="202045B4"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894A2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Name</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EEA39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Text</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06C77F"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67938CC5"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11ED9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5_1</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99CEF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have heard enough about how important it is to follow COVID-19 health guidelines.  </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A5394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5_1: Have heard enough</w:t>
            </w:r>
          </w:p>
        </w:tc>
      </w:tr>
      <w:tr w:rsidRPr="00651324" w:rsidR="00651324" w:rsidTr="00915BE5" w14:paraId="63F3E3EE"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8C46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5_2</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8A82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fter hearing them for months, messages about COVID-19 seem repetitive.</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BEACB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5_2: Messages are repetitive</w:t>
            </w:r>
          </w:p>
        </w:tc>
      </w:tr>
      <w:tr w:rsidRPr="00651324" w:rsidR="00651324" w:rsidTr="00915BE5" w14:paraId="7FD50276"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7C15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5_3</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49FD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burned out from hearing that COVID-19 is a serious problem.</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993D6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5_3: Burned out from hearing about COVID-19</w:t>
            </w:r>
          </w:p>
        </w:tc>
      </w:tr>
      <w:tr w:rsidRPr="00651324" w:rsidR="00651324" w:rsidTr="00915BE5" w14:paraId="32F4C5D2" w14:textId="77777777">
        <w:trPr>
          <w:trHeight w:val="323"/>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9CC60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ATT15_4</w:t>
            </w:r>
          </w:p>
        </w:tc>
        <w:tc>
          <w:tcPr>
            <w:tcW w:w="442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A2D7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ant more information regarding COVID-19</w:t>
            </w:r>
          </w:p>
        </w:tc>
        <w:tc>
          <w:tcPr>
            <w:tcW w:w="289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44581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TT15_4: Want more information</w:t>
            </w:r>
          </w:p>
        </w:tc>
      </w:tr>
    </w:tbl>
    <w:p w:rsidRPr="00651324" w:rsidR="00651324" w:rsidP="00651324" w:rsidRDefault="00651324" w14:paraId="7355E419"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1B6265C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1C98F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259F71"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4C4DDBF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E65D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9738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08BD961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FD873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39F6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34A8391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341A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E747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18E5164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4A3A7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61ED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E533F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9523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8FE5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67EE219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B7DD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ACF2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58B69C2" w14:textId="77777777">
      <w:pPr>
        <w:spacing w:after="200" w:line="276" w:lineRule="auto"/>
        <w:rPr>
          <w:rFonts w:ascii="Franklin Gothic Book" w:hAnsi="Franklin Gothic Book" w:eastAsia="Calibri" w:cs="Arial"/>
          <w:sz w:val="22"/>
          <w:szCs w:val="22"/>
        </w:rPr>
      </w:pPr>
    </w:p>
    <w:p w:rsidRPr="00651324" w:rsidR="00651324" w:rsidP="00651324" w:rsidRDefault="00651324" w14:paraId="40651164" w14:textId="77777777">
      <w:pPr>
        <w:jc w:val="cente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Page Break]</w:t>
      </w:r>
    </w:p>
    <w:p w:rsidRPr="00651324" w:rsidR="00651324" w:rsidP="00651324" w:rsidRDefault="00651324" w14:paraId="005901F9" w14:textId="77777777">
      <w:pPr>
        <w:jc w:val="center"/>
        <w:rPr>
          <w:rFonts w:ascii="Franklin Gothic Book" w:hAnsi="Franklin Gothic Book" w:eastAsia="Calibri" w:cs="Arial"/>
          <w:sz w:val="22"/>
          <w:szCs w:val="22"/>
        </w:rPr>
      </w:pPr>
    </w:p>
    <w:p w:rsidRPr="00651324" w:rsidR="00651324" w:rsidP="00651324" w:rsidRDefault="00651324" w14:paraId="71AD5C5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last questions in this section ask for your opinion on statements related to another disease, the flu. </w:t>
      </w:r>
    </w:p>
    <w:p w:rsidRPr="00651324" w:rsidR="00651324" w:rsidP="00651324" w:rsidRDefault="00651324" w14:paraId="22BD2A63" w14:textId="77777777">
      <w:pPr>
        <w:rPr>
          <w:rFonts w:ascii="Franklin Gothic Book" w:hAnsi="Franklin Gothic Book" w:eastAsia="Calibri" w:cs="Arial"/>
          <w:sz w:val="22"/>
          <w:szCs w:val="22"/>
        </w:rPr>
      </w:pPr>
    </w:p>
    <w:p w:rsidRPr="00651324" w:rsidR="00651324" w:rsidP="00651324" w:rsidRDefault="00651324" w14:paraId="4E0FEEA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16</w:t>
      </w:r>
    </w:p>
    <w:p w:rsidRPr="00651324" w:rsidR="00651324" w:rsidP="00651324" w:rsidRDefault="00651324" w14:paraId="544382F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3D031E3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ATT16</w:t>
      </w:r>
    </w:p>
    <w:p w:rsidRPr="00651324" w:rsidR="00651324" w:rsidP="00651324" w:rsidRDefault="00651324" w14:paraId="3BAABC1C"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In your opinion, how much would the flu vaccine protect you against getting the flu?</w:t>
      </w:r>
    </w:p>
    <w:p w:rsidRPr="00651324" w:rsidR="00651324" w:rsidP="00651324" w:rsidRDefault="00651324" w14:paraId="1FFF4462"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ATT16: Flu Vaccine Beliefs</w:t>
      </w:r>
    </w:p>
    <w:tbl>
      <w:tblPr>
        <w:tblW w:w="3616" w:type="dxa"/>
        <w:tblLook w:val="04A0" w:firstRow="1" w:lastRow="0" w:firstColumn="1" w:lastColumn="0" w:noHBand="0" w:noVBand="1"/>
      </w:tblPr>
      <w:tblGrid>
        <w:gridCol w:w="736"/>
        <w:gridCol w:w="2880"/>
      </w:tblGrid>
      <w:tr w:rsidRPr="00651324" w:rsidR="00651324" w:rsidTr="00915BE5" w14:paraId="414B3689" w14:textId="77777777">
        <w:trPr>
          <w:trHeight w:val="261"/>
        </w:trPr>
        <w:tc>
          <w:tcPr>
            <w:tcW w:w="736"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EEF1EA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288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6777EE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9976812"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77F3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288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C42A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at all</w:t>
            </w:r>
          </w:p>
        </w:tc>
      </w:tr>
      <w:tr w:rsidRPr="00651324" w:rsidR="00651324" w:rsidTr="00915BE5" w14:paraId="1AC23BA0"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8058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288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DE572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little</w:t>
            </w:r>
          </w:p>
        </w:tc>
      </w:tr>
      <w:tr w:rsidRPr="00651324" w:rsidR="00651324" w:rsidTr="00915BE5" w14:paraId="3B9F9D99"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7635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288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EB86C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moderate amount</w:t>
            </w:r>
          </w:p>
        </w:tc>
      </w:tr>
      <w:tr w:rsidRPr="00651324" w:rsidR="00651324" w:rsidTr="00915BE5" w14:paraId="369A09C2"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6DCD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288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7A159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lot</w:t>
            </w:r>
          </w:p>
        </w:tc>
      </w:tr>
      <w:tr w:rsidRPr="00651324" w:rsidR="00651324" w:rsidTr="00915BE5" w14:paraId="26B470C4"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7526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288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45755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356CBF8" w14:textId="77777777">
      <w:pPr>
        <w:rPr>
          <w:rFonts w:ascii="Franklin Gothic Book" w:hAnsi="Franklin Gothic Book" w:eastAsia="Calibri" w:cs="Arial"/>
          <w:b/>
          <w:sz w:val="22"/>
          <w:szCs w:val="22"/>
        </w:rPr>
      </w:pPr>
    </w:p>
    <w:p w:rsidRPr="00651324" w:rsidR="00651324" w:rsidP="00651324" w:rsidRDefault="00651324" w14:paraId="63DBCED8" w14:textId="77777777">
      <w:pPr>
        <w:rPr>
          <w:rFonts w:ascii="Franklin Gothic Book" w:hAnsi="Franklin Gothic Book" w:eastAsia="Calibri" w:cs="Arial"/>
          <w:b/>
          <w:sz w:val="22"/>
          <w:szCs w:val="22"/>
        </w:rPr>
      </w:pPr>
    </w:p>
    <w:p w:rsidRPr="00651324" w:rsidR="00651324" w:rsidP="00651324" w:rsidRDefault="00651324" w14:paraId="029B281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ATT17</w:t>
      </w:r>
    </w:p>
    <w:p w:rsidRPr="00651324" w:rsidR="00651324" w:rsidP="00651324" w:rsidRDefault="00651324" w14:paraId="155D91E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41B2664B"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ATT17</w:t>
      </w:r>
    </w:p>
    <w:p w:rsidRPr="00651324" w:rsidR="00651324" w:rsidP="00651324" w:rsidRDefault="00651324" w14:paraId="740B17E5"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For the following years, did you receive a flu vaccine? </w:t>
      </w:r>
      <w:r w:rsidRPr="00651324">
        <w:rPr>
          <w:rFonts w:ascii="Franklin Gothic Book" w:hAnsi="Franklin Gothic Book" w:eastAsia="Calibri" w:cs="Arial"/>
          <w:i/>
          <w:iCs/>
          <w:sz w:val="22"/>
          <w:szCs w:val="22"/>
        </w:rPr>
        <w:t xml:space="preserve">Select one response for each item. </w:t>
      </w:r>
    </w:p>
    <w:p w:rsidRPr="00651324" w:rsidR="00651324" w:rsidP="00651324" w:rsidRDefault="00651324" w14:paraId="68A0A56C"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ATT17: Past flu behaviors</w:t>
      </w:r>
    </w:p>
    <w:tbl>
      <w:tblPr>
        <w:tblStyle w:val="TableGrid2"/>
        <w:tblW w:w="0" w:type="auto"/>
        <w:tblInd w:w="0" w:type="dxa"/>
        <w:tblLook w:val="04A0" w:firstRow="1" w:lastRow="0" w:firstColumn="1" w:lastColumn="0" w:noHBand="0" w:noVBand="1"/>
      </w:tblPr>
      <w:tblGrid>
        <w:gridCol w:w="1584"/>
        <w:gridCol w:w="2886"/>
        <w:gridCol w:w="2508"/>
      </w:tblGrid>
      <w:tr w:rsidRPr="00651324" w:rsidR="00651324" w:rsidTr="00915BE5" w14:paraId="062DD2F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5F71C8A"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Name</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40EC11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Text</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51232A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43D5CC68"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703EE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7_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CEA45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020/2021 (this flu season)</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28AD9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7_1: this flu season</w:t>
            </w:r>
          </w:p>
        </w:tc>
      </w:tr>
      <w:tr w:rsidRPr="00651324" w:rsidR="00651324" w:rsidTr="00915BE5" w14:paraId="0A29E812"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C0F7D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7_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9557C7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019/2020 (last flu season)</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F95A0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TT17_2: last flu season</w:t>
            </w:r>
          </w:p>
        </w:tc>
      </w:tr>
    </w:tbl>
    <w:p w:rsidRPr="00651324" w:rsidR="00651324" w:rsidP="00651324" w:rsidRDefault="00651324" w14:paraId="04B8A9BF" w14:textId="77777777">
      <w:pPr>
        <w:rPr>
          <w:rFonts w:ascii="Franklin Gothic Book" w:hAnsi="Franklin Gothic Book" w:eastAsia="Calibri" w:cs="Arial"/>
          <w:b/>
          <w:sz w:val="22"/>
          <w:szCs w:val="22"/>
        </w:rPr>
      </w:pPr>
    </w:p>
    <w:tbl>
      <w:tblPr>
        <w:tblW w:w="0" w:type="auto"/>
        <w:tblLook w:val="04A0" w:firstRow="1" w:lastRow="0" w:firstColumn="1" w:lastColumn="0" w:noHBand="0" w:noVBand="1"/>
      </w:tblPr>
      <w:tblGrid>
        <w:gridCol w:w="1098"/>
        <w:gridCol w:w="3204"/>
      </w:tblGrid>
      <w:tr w:rsidRPr="00651324" w:rsidR="00651324" w:rsidTr="00915BE5" w14:paraId="1709E62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54C87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9C8E3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5FB47DE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CE07E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1319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0C2575B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4F0EF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FED45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79C3C1E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227C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0EEDC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prefer not to answer</w:t>
            </w:r>
          </w:p>
        </w:tc>
      </w:tr>
      <w:tr w:rsidRPr="00651324" w:rsidR="00651324" w:rsidTr="00915BE5" w14:paraId="70A7676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F1BA7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8C41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remember</w:t>
            </w:r>
          </w:p>
        </w:tc>
      </w:tr>
      <w:tr w:rsidRPr="00651324" w:rsidR="00651324" w:rsidTr="00915BE5" w14:paraId="7BAF60C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37E8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DFC5A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21F9CF7" w14:textId="77777777">
      <w:pPr>
        <w:rPr>
          <w:rFonts w:ascii="Franklin Gothic Book" w:hAnsi="Franklin Gothic Book" w:eastAsia="Calibri" w:cs="Arial"/>
          <w:b/>
          <w:sz w:val="22"/>
          <w:szCs w:val="22"/>
        </w:rPr>
      </w:pPr>
    </w:p>
    <w:p w:rsidRPr="00651324" w:rsidR="00651324" w:rsidP="00651324" w:rsidRDefault="00651324" w14:paraId="61D562E8" w14:textId="77777777">
      <w:pPr>
        <w:rPr>
          <w:rFonts w:ascii="Franklin Gothic Book" w:hAnsi="Franklin Gothic Book" w:eastAsia="Calibri" w:cs="Arial"/>
          <w:b/>
          <w:sz w:val="22"/>
          <w:szCs w:val="22"/>
        </w:rPr>
      </w:pPr>
    </w:p>
    <w:p w:rsidRPr="00651324" w:rsidR="00651324" w:rsidP="00651324" w:rsidRDefault="00651324" w14:paraId="52403A7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ATT18</w:t>
      </w:r>
    </w:p>
    <w:p w:rsidRPr="00651324" w:rsidR="00651324" w:rsidP="00651324" w:rsidRDefault="00651324" w14:paraId="050EEAE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285752D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ATT18</w:t>
      </w:r>
    </w:p>
    <w:p w:rsidRPr="00651324" w:rsidR="00651324" w:rsidP="00651324" w:rsidRDefault="00651324" w14:paraId="3911427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What is the likelihood you will get the flu vaccine within the next 12 months? </w:t>
      </w:r>
    </w:p>
    <w:p w:rsidRPr="00651324" w:rsidR="00651324" w:rsidP="00651324" w:rsidRDefault="00651324" w14:paraId="6630AD7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lastRenderedPageBreak/>
        <w:t xml:space="preserve">Variable Label: </w:t>
      </w:r>
      <w:r w:rsidRPr="00651324">
        <w:rPr>
          <w:rFonts w:ascii="Franklin Gothic Book" w:hAnsi="Franklin Gothic Book" w:eastAsia="Calibri" w:cs="Arial"/>
          <w:sz w:val="22"/>
          <w:szCs w:val="22"/>
        </w:rPr>
        <w:t>ATT18: Intention to get vaccinated</w:t>
      </w:r>
    </w:p>
    <w:tbl>
      <w:tblPr>
        <w:tblW w:w="0" w:type="auto"/>
        <w:tblLook w:val="04A0" w:firstRow="1" w:lastRow="0" w:firstColumn="1" w:lastColumn="0" w:noHBand="0" w:noVBand="1"/>
      </w:tblPr>
      <w:tblGrid>
        <w:gridCol w:w="1098"/>
        <w:gridCol w:w="3204"/>
      </w:tblGrid>
      <w:tr w:rsidRPr="00651324" w:rsidR="00651324" w:rsidTr="00915BE5" w14:paraId="07EC499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7AC7CD"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4FF81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48DF83B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CF0BA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FEE6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unlikely</w:t>
            </w:r>
          </w:p>
        </w:tc>
      </w:tr>
      <w:tr w:rsidRPr="00651324" w:rsidR="00651324" w:rsidTr="00915BE5" w14:paraId="33A52A8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CDE5A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F09C3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unlikely</w:t>
            </w:r>
          </w:p>
        </w:tc>
      </w:tr>
      <w:tr w:rsidRPr="00651324" w:rsidR="00651324" w:rsidTr="00915BE5" w14:paraId="3B931FD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5CE9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790A7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likely nor unlikely</w:t>
            </w:r>
          </w:p>
        </w:tc>
      </w:tr>
      <w:tr w:rsidRPr="00651324" w:rsidR="00651324" w:rsidTr="00915BE5" w14:paraId="4A600BB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3966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11BB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likely</w:t>
            </w:r>
          </w:p>
        </w:tc>
      </w:tr>
      <w:tr w:rsidRPr="00651324" w:rsidR="00651324" w:rsidTr="00915BE5" w14:paraId="452D6D8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AF02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1185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likely</w:t>
            </w:r>
          </w:p>
        </w:tc>
      </w:tr>
      <w:tr w:rsidRPr="00651324" w:rsidR="00651324" w:rsidTr="00915BE5" w14:paraId="015DD64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CF97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F02F9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7F1F3EE" w14:textId="77777777">
      <w:pPr>
        <w:spacing w:after="200" w:line="276" w:lineRule="auto"/>
        <w:rPr>
          <w:rFonts w:ascii="Franklin Gothic Book" w:hAnsi="Franklin Gothic Book" w:eastAsia="Calibri" w:cs="Arial"/>
          <w:sz w:val="22"/>
          <w:szCs w:val="22"/>
        </w:rPr>
      </w:pPr>
    </w:p>
    <w:p w:rsidRPr="00651324" w:rsidR="00651324" w:rsidP="00651324" w:rsidRDefault="00651324" w14:paraId="6827A34A" w14:textId="77777777">
      <w:pPr>
        <w:spacing w:after="200" w:line="276" w:lineRule="auto"/>
        <w:rPr>
          <w:rFonts w:ascii="Franklin Gothic Book" w:hAnsi="Franklin Gothic Book" w:eastAsia="Calibri" w:cs="Arial"/>
          <w:sz w:val="22"/>
          <w:szCs w:val="22"/>
        </w:rPr>
      </w:pPr>
    </w:p>
    <w:p w:rsidRPr="00651324" w:rsidR="00651324" w:rsidP="00651324" w:rsidRDefault="00651324" w14:paraId="53B02B35" w14:textId="77777777">
      <w:pPr>
        <w:keepNext/>
        <w:keepLines/>
        <w:jc w:val="center"/>
        <w:outlineLvl w:val="0"/>
        <w:rPr>
          <w:rFonts w:ascii="Franklin Gothic Book" w:hAnsi="Franklin Gothic Book" w:eastAsia="MS Gothic"/>
          <w:b/>
          <w:sz w:val="32"/>
          <w:szCs w:val="32"/>
        </w:rPr>
      </w:pPr>
      <w:r w:rsidRPr="00651324">
        <w:rPr>
          <w:rFonts w:ascii="Franklin Gothic Book" w:hAnsi="Franklin Gothic Book" w:eastAsia="MS Gothic"/>
          <w:b/>
          <w:sz w:val="32"/>
          <w:szCs w:val="32"/>
        </w:rPr>
        <w:t>Section 3: Views on Science, Research, and Medical Professionals</w:t>
      </w:r>
    </w:p>
    <w:p w:rsidRPr="00651324" w:rsidR="00651324" w:rsidP="00651324" w:rsidRDefault="00651324" w14:paraId="28765FD4" w14:textId="77777777">
      <w:pPr>
        <w:rPr>
          <w:rFonts w:ascii="Franklin Gothic Book" w:hAnsi="Franklin Gothic Book" w:eastAsia="Calibri" w:cs="Arial"/>
          <w:sz w:val="22"/>
          <w:szCs w:val="22"/>
        </w:rPr>
      </w:pPr>
    </w:p>
    <w:p w:rsidRPr="00651324" w:rsidR="00651324" w:rsidP="00651324" w:rsidRDefault="00651324" w14:paraId="60471E1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following questions are </w:t>
      </w:r>
      <w:r w:rsidRPr="00651324">
        <w:rPr>
          <w:rFonts w:ascii="Franklin Gothic Book" w:hAnsi="Franklin Gothic Book" w:eastAsia="Segoe UI" w:cs="Segoe UI"/>
          <w:sz w:val="22"/>
          <w:szCs w:val="22"/>
        </w:rPr>
        <w:t>about your trust in individuals in science, research, and medical fields</w:t>
      </w:r>
      <w:r w:rsidRPr="00651324">
        <w:rPr>
          <w:rFonts w:ascii="Franklin Gothic Book" w:hAnsi="Franklin Gothic Book" w:eastAsia="Calibri" w:cs="Arial"/>
          <w:sz w:val="22"/>
          <w:szCs w:val="22"/>
        </w:rPr>
        <w:t xml:space="preserve">. </w:t>
      </w:r>
    </w:p>
    <w:p w:rsidRPr="00651324" w:rsidR="00651324" w:rsidP="00651324" w:rsidRDefault="00651324" w14:paraId="235AE6B3" w14:textId="77777777">
      <w:pPr>
        <w:rPr>
          <w:rFonts w:ascii="Franklin Gothic Book" w:hAnsi="Franklin Gothic Book" w:eastAsia="Calibri" w:cs="Arial"/>
          <w:b/>
          <w:sz w:val="22"/>
          <w:szCs w:val="22"/>
        </w:rPr>
      </w:pPr>
    </w:p>
    <w:p w:rsidRPr="00651324" w:rsidR="00651324" w:rsidP="00651324" w:rsidRDefault="00651324" w14:paraId="7151224A"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b/>
          <w:bCs/>
          <w:sz w:val="22"/>
          <w:szCs w:val="22"/>
        </w:rPr>
        <w:t>Item</w:t>
      </w:r>
      <w:r w:rsidRPr="00651324">
        <w:rPr>
          <w:b/>
          <w:bCs/>
        </w:rPr>
        <w:t xml:space="preserve"> #: </w:t>
      </w:r>
      <w:r w:rsidRPr="00651324">
        <w:rPr>
          <w:rFonts w:ascii="Franklin Gothic Book" w:hAnsi="Franklin Gothic Book" w:eastAsia="Franklin Gothic Book" w:cs="Franklin Gothic Book"/>
          <w:color w:val="000000"/>
          <w:sz w:val="22"/>
          <w:szCs w:val="22"/>
        </w:rPr>
        <w:t>SCI1</w:t>
      </w:r>
      <w:r w:rsidRPr="00651324">
        <w:rPr>
          <w:rFonts w:ascii="Franklin Gothic Book" w:hAnsi="Franklin Gothic Book" w:eastAsia="Franklin Gothic Book" w:cs="Franklin Gothic Book"/>
          <w:sz w:val="22"/>
          <w:szCs w:val="22"/>
        </w:rPr>
        <w:t xml:space="preserve"> </w:t>
      </w:r>
    </w:p>
    <w:p w:rsidRPr="00651324" w:rsidR="00651324" w:rsidP="00651324" w:rsidRDefault="00651324" w14:paraId="509D52BD"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b/>
          <w:bCs/>
          <w:sz w:val="22"/>
          <w:szCs w:val="22"/>
        </w:rPr>
        <w:t>Question Type</w:t>
      </w:r>
      <w:r w:rsidRPr="00651324">
        <w:rPr>
          <w:rFonts w:ascii="Franklin Gothic Book" w:hAnsi="Franklin Gothic Book" w:eastAsia="Franklin Gothic Book" w:cs="Franklin Gothic Book"/>
          <w:sz w:val="22"/>
          <w:szCs w:val="22"/>
        </w:rPr>
        <w:t>:</w:t>
      </w:r>
      <w:r w:rsidRPr="00651324">
        <w:rPr>
          <w:b/>
          <w:bCs/>
        </w:rPr>
        <w:t xml:space="preserve"> </w:t>
      </w:r>
      <w:r w:rsidRPr="00651324">
        <w:rPr>
          <w:rFonts w:ascii="Franklin Gothic Book" w:hAnsi="Franklin Gothic Book" w:eastAsia="Franklin Gothic Book" w:cs="Franklin Gothic Book"/>
          <w:sz w:val="22"/>
          <w:szCs w:val="22"/>
        </w:rPr>
        <w:t xml:space="preserve">Grid </w:t>
      </w:r>
    </w:p>
    <w:p w:rsidRPr="00651324" w:rsidR="00651324" w:rsidP="00651324" w:rsidRDefault="00651324" w14:paraId="3E7BFF3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SCI1</w:t>
      </w:r>
    </w:p>
    <w:p w:rsidRPr="00651324" w:rsidR="00651324" w:rsidP="00651324" w:rsidRDefault="00651324" w14:paraId="35F9CF2C"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b/>
          <w:bCs/>
          <w:color w:val="000000"/>
          <w:sz w:val="22"/>
          <w:szCs w:val="22"/>
        </w:rPr>
        <w:t xml:space="preserve">Variable Text: </w:t>
      </w:r>
      <w:r w:rsidRPr="00651324">
        <w:rPr>
          <w:rFonts w:ascii="Franklin Gothic Book" w:hAnsi="Franklin Gothic Book" w:eastAsia="Franklin Gothic Book" w:cs="Franklin Gothic Book"/>
          <w:sz w:val="22"/>
          <w:szCs w:val="22"/>
        </w:rPr>
        <w:t xml:space="preserve">How much do you agree or disagree with the following statements? </w:t>
      </w:r>
      <w:r w:rsidRPr="00651324">
        <w:rPr>
          <w:rFonts w:ascii="Franklin Gothic Book" w:hAnsi="Franklin Gothic Book" w:eastAsia="Franklin Gothic Book" w:cs="Franklin Gothic Book"/>
          <w:i/>
          <w:iCs/>
          <w:sz w:val="22"/>
          <w:szCs w:val="22"/>
        </w:rPr>
        <w:t>Select one response for each item.</w:t>
      </w:r>
      <w:r w:rsidRPr="00651324">
        <w:rPr>
          <w:rFonts w:ascii="Franklin Gothic Book" w:hAnsi="Franklin Gothic Book" w:eastAsia="Franklin Gothic Book" w:cs="Franklin Gothic Book"/>
          <w:sz w:val="22"/>
          <w:szCs w:val="22"/>
        </w:rPr>
        <w:t xml:space="preserve"> </w:t>
      </w:r>
    </w:p>
    <w:p w:rsidRPr="00651324" w:rsidR="00651324" w:rsidP="00651324" w:rsidRDefault="00651324" w14:paraId="4B8D92B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SCI1: Trust in scientists</w:t>
      </w:r>
    </w:p>
    <w:tbl>
      <w:tblPr>
        <w:tblStyle w:val="pptablecellsrightcolumns1"/>
        <w:tblW w:w="9360" w:type="dxa"/>
        <w:tblLayout w:type="fixed"/>
        <w:tblLook w:val="04A0" w:firstRow="1" w:lastRow="0" w:firstColumn="1" w:lastColumn="0" w:noHBand="0" w:noVBand="1"/>
      </w:tblPr>
      <w:tblGrid>
        <w:gridCol w:w="1755"/>
        <w:gridCol w:w="5260"/>
        <w:gridCol w:w="2345"/>
      </w:tblGrid>
      <w:tr w:rsidRPr="00651324" w:rsidR="00651324" w:rsidTr="003E4785" w14:paraId="541D2CA9" w14:textId="77777777">
        <w:tc>
          <w:tcPr>
            <w:tcW w:w="1755" w:type="dxa"/>
          </w:tcPr>
          <w:p w:rsidRPr="00651324" w:rsidR="00651324" w:rsidP="00651324" w:rsidRDefault="00651324" w14:paraId="114163A0"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b/>
                <w:bCs/>
                <w:sz w:val="22"/>
                <w:szCs w:val="22"/>
              </w:rPr>
              <w:t>Variable Name</w:t>
            </w:r>
          </w:p>
        </w:tc>
        <w:tc>
          <w:tcPr>
            <w:tcW w:w="5260" w:type="dxa"/>
          </w:tcPr>
          <w:p w:rsidRPr="00651324" w:rsidR="00651324" w:rsidP="00651324" w:rsidRDefault="00651324" w14:paraId="1497A401"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b/>
                <w:bCs/>
                <w:sz w:val="22"/>
                <w:szCs w:val="22"/>
              </w:rPr>
              <w:t>Variable Text</w:t>
            </w:r>
          </w:p>
        </w:tc>
        <w:tc>
          <w:tcPr>
            <w:tcW w:w="2345" w:type="dxa"/>
          </w:tcPr>
          <w:p w:rsidRPr="00651324" w:rsidR="00651324" w:rsidP="00651324" w:rsidRDefault="00651324" w14:paraId="187B7AA8"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b/>
                <w:bCs/>
                <w:sz w:val="22"/>
                <w:szCs w:val="22"/>
              </w:rPr>
              <w:t>Variable Label</w:t>
            </w:r>
          </w:p>
        </w:tc>
      </w:tr>
      <w:tr w:rsidRPr="00651324" w:rsidR="00651324" w:rsidTr="003E4785" w14:paraId="47BE19EB" w14:textId="77777777">
        <w:tc>
          <w:tcPr>
            <w:tcW w:w="1755" w:type="dxa"/>
          </w:tcPr>
          <w:p w:rsidRPr="00651324" w:rsidR="00651324" w:rsidP="00651324" w:rsidRDefault="00651324" w14:paraId="7E4740F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CI1_1</w:t>
            </w:r>
          </w:p>
        </w:tc>
        <w:tc>
          <w:tcPr>
            <w:tcW w:w="5260" w:type="dxa"/>
          </w:tcPr>
          <w:p w:rsidRPr="00651324" w:rsidR="00651324" w:rsidP="00651324" w:rsidRDefault="00651324" w14:paraId="0E94EB7A"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 xml:space="preserve">When scientists change their minds about a scientific idea it diminishes my trust in their work. </w:t>
            </w:r>
            <w:r w:rsidRPr="00651324">
              <w:rPr>
                <w:rFonts w:ascii="Franklin Gothic Book" w:hAnsi="Franklin Gothic Book" w:eastAsia="Franklin Gothic Book" w:cs="Franklin Gothic Book"/>
                <w:b/>
                <w:bCs/>
                <w:color w:val="333333"/>
                <w:sz w:val="22"/>
                <w:szCs w:val="22"/>
              </w:rPr>
              <w:t>[Reverse coded]</w:t>
            </w:r>
          </w:p>
        </w:tc>
        <w:tc>
          <w:tcPr>
            <w:tcW w:w="2345" w:type="dxa"/>
          </w:tcPr>
          <w:p w:rsidRPr="00651324" w:rsidR="00651324" w:rsidP="00651324" w:rsidRDefault="00651324" w14:paraId="021A58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CI1_1: Scientists changing minds reduces trust</w:t>
            </w:r>
          </w:p>
        </w:tc>
      </w:tr>
      <w:tr w:rsidRPr="00651324" w:rsidR="00651324" w:rsidTr="003E4785" w14:paraId="5EC07371" w14:textId="77777777">
        <w:tc>
          <w:tcPr>
            <w:tcW w:w="1755" w:type="dxa"/>
          </w:tcPr>
          <w:p w:rsidRPr="00651324" w:rsidR="00651324" w:rsidP="00651324" w:rsidRDefault="00651324" w14:paraId="62F5368C"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2</w:t>
            </w:r>
          </w:p>
        </w:tc>
        <w:tc>
          <w:tcPr>
            <w:tcW w:w="5260" w:type="dxa"/>
          </w:tcPr>
          <w:p w:rsidRPr="00651324" w:rsidR="00651324" w:rsidP="00651324" w:rsidRDefault="00651324" w14:paraId="743A7219"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Scientists ignore evidence that contradicts their work</w:t>
            </w:r>
            <w:r w:rsidRPr="00651324">
              <w:rPr>
                <w:rFonts w:ascii="Franklin Gothic Book" w:hAnsi="Franklin Gothic Book" w:eastAsia="Franklin Gothic Book" w:cs="Franklin Gothic Book"/>
                <w:b/>
                <w:bCs/>
                <w:sz w:val="22"/>
                <w:szCs w:val="22"/>
              </w:rPr>
              <w:t>.</w:t>
            </w:r>
            <w:r w:rsidRPr="00651324">
              <w:rPr>
                <w:rFonts w:ascii="Franklin Gothic Book" w:hAnsi="Franklin Gothic Book" w:eastAsia="Franklin Gothic Book" w:cs="Franklin Gothic Book"/>
                <w:color w:val="000000"/>
                <w:sz w:val="22"/>
                <w:szCs w:val="22"/>
              </w:rPr>
              <w:t xml:space="preserve"> </w:t>
            </w:r>
            <w:r w:rsidRPr="00651324">
              <w:rPr>
                <w:rFonts w:ascii="Franklin Gothic Book" w:hAnsi="Franklin Gothic Book" w:eastAsia="Franklin Gothic Book" w:cs="Franklin Gothic Book"/>
                <w:b/>
                <w:bCs/>
                <w:color w:val="333333"/>
                <w:sz w:val="22"/>
                <w:szCs w:val="22"/>
              </w:rPr>
              <w:t>[Reverse coded]</w:t>
            </w:r>
          </w:p>
        </w:tc>
        <w:tc>
          <w:tcPr>
            <w:tcW w:w="2345" w:type="dxa"/>
          </w:tcPr>
          <w:p w:rsidRPr="00651324" w:rsidR="00651324" w:rsidP="00651324" w:rsidRDefault="00651324" w14:paraId="01380FBD"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2: Scientists ignore contradictory evidence</w:t>
            </w:r>
          </w:p>
        </w:tc>
      </w:tr>
      <w:tr w:rsidRPr="00651324" w:rsidR="00651324" w:rsidTr="003E4785" w14:paraId="5A69A280" w14:textId="77777777">
        <w:tc>
          <w:tcPr>
            <w:tcW w:w="1755" w:type="dxa"/>
          </w:tcPr>
          <w:p w:rsidRPr="00651324" w:rsidR="00651324" w:rsidP="00651324" w:rsidRDefault="00651324" w14:paraId="18198F38"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3</w:t>
            </w:r>
          </w:p>
        </w:tc>
        <w:tc>
          <w:tcPr>
            <w:tcW w:w="5260" w:type="dxa"/>
          </w:tcPr>
          <w:p w:rsidRPr="00651324" w:rsidR="00651324" w:rsidP="00651324" w:rsidRDefault="00651324" w14:paraId="27981C21"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 xml:space="preserve">We can trust scientists to share their discoveries even if they </w:t>
            </w:r>
            <w:proofErr w:type="gramStart"/>
            <w:r w:rsidRPr="00651324">
              <w:rPr>
                <w:rFonts w:ascii="Franklin Gothic Book" w:hAnsi="Franklin Gothic Book" w:eastAsia="Franklin Gothic Book" w:cs="Franklin Gothic Book"/>
                <w:sz w:val="22"/>
                <w:szCs w:val="22"/>
              </w:rPr>
              <w:t>don't</w:t>
            </w:r>
            <w:proofErr w:type="gramEnd"/>
            <w:r w:rsidRPr="00651324">
              <w:rPr>
                <w:rFonts w:ascii="Franklin Gothic Book" w:hAnsi="Franklin Gothic Book" w:eastAsia="Franklin Gothic Book" w:cs="Franklin Gothic Book"/>
                <w:sz w:val="22"/>
                <w:szCs w:val="22"/>
              </w:rPr>
              <w:t xml:space="preserve"> like their findings.</w:t>
            </w:r>
          </w:p>
        </w:tc>
        <w:tc>
          <w:tcPr>
            <w:tcW w:w="2345" w:type="dxa"/>
          </w:tcPr>
          <w:p w:rsidRPr="00651324" w:rsidR="00651324" w:rsidP="00651324" w:rsidRDefault="00651324" w14:paraId="117BEE17"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 xml:space="preserve">SCI1_3: Trust scientists to share findings they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like</w:t>
            </w:r>
          </w:p>
        </w:tc>
      </w:tr>
      <w:tr w:rsidRPr="00651324" w:rsidR="00651324" w:rsidTr="003E4785" w14:paraId="194A1A70" w14:textId="77777777">
        <w:tc>
          <w:tcPr>
            <w:tcW w:w="1755" w:type="dxa"/>
          </w:tcPr>
          <w:p w:rsidRPr="00651324" w:rsidR="00651324" w:rsidP="00651324" w:rsidRDefault="00651324" w14:paraId="218BE08B"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4</w:t>
            </w:r>
          </w:p>
        </w:tc>
        <w:tc>
          <w:tcPr>
            <w:tcW w:w="5260" w:type="dxa"/>
          </w:tcPr>
          <w:p w:rsidRPr="00651324" w:rsidR="00651324" w:rsidP="00651324" w:rsidRDefault="00651324" w14:paraId="0E31F862"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We should trust the work of scientists</w:t>
            </w:r>
            <w:r w:rsidRPr="00651324">
              <w:rPr>
                <w:rFonts w:ascii="Franklin Gothic Book" w:hAnsi="Franklin Gothic Book" w:eastAsia="Franklin Gothic Book" w:cs="Franklin Gothic Book"/>
                <w:sz w:val="22"/>
                <w:szCs w:val="22"/>
              </w:rPr>
              <w:t>.</w:t>
            </w:r>
          </w:p>
        </w:tc>
        <w:tc>
          <w:tcPr>
            <w:tcW w:w="2345" w:type="dxa"/>
          </w:tcPr>
          <w:p w:rsidRPr="00651324" w:rsidR="00651324" w:rsidP="00651324" w:rsidRDefault="00651324" w14:paraId="2E1290CF"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4: Should trust work of scientists</w:t>
            </w:r>
          </w:p>
        </w:tc>
      </w:tr>
      <w:tr w:rsidRPr="00651324" w:rsidR="00651324" w:rsidTr="003E4785" w14:paraId="564A6163" w14:textId="77777777">
        <w:tc>
          <w:tcPr>
            <w:tcW w:w="1755" w:type="dxa"/>
          </w:tcPr>
          <w:p w:rsidRPr="00651324" w:rsidR="00651324" w:rsidP="00651324" w:rsidRDefault="00651324" w14:paraId="4AE4E7DE"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5</w:t>
            </w:r>
          </w:p>
        </w:tc>
        <w:tc>
          <w:tcPr>
            <w:tcW w:w="5260" w:type="dxa"/>
          </w:tcPr>
          <w:p w:rsidRPr="00651324" w:rsidR="00651324" w:rsidP="00651324" w:rsidRDefault="00651324" w14:paraId="4AA01DCB"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We cannot trust scientists because they are biased in their perspectives</w:t>
            </w:r>
            <w:r w:rsidRPr="00651324">
              <w:rPr>
                <w:rFonts w:ascii="Franklin Gothic Book" w:hAnsi="Franklin Gothic Book" w:eastAsia="Franklin Gothic Book" w:cs="Franklin Gothic Book"/>
                <w:sz w:val="22"/>
                <w:szCs w:val="22"/>
              </w:rPr>
              <w:t xml:space="preserve">. </w:t>
            </w:r>
            <w:r w:rsidRPr="00651324">
              <w:rPr>
                <w:rFonts w:ascii="Franklin Gothic Book" w:hAnsi="Franklin Gothic Book" w:eastAsia="Franklin Gothic Book" w:cs="Franklin Gothic Book"/>
                <w:b/>
                <w:bCs/>
                <w:color w:val="333333"/>
                <w:sz w:val="22"/>
                <w:szCs w:val="22"/>
              </w:rPr>
              <w:t>[Reverse coded]</w:t>
            </w:r>
          </w:p>
        </w:tc>
        <w:tc>
          <w:tcPr>
            <w:tcW w:w="2345" w:type="dxa"/>
          </w:tcPr>
          <w:p w:rsidRPr="00651324" w:rsidR="00651324" w:rsidP="00651324" w:rsidRDefault="00651324" w14:paraId="7BA3CF08"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5: Scientists are biased</w:t>
            </w:r>
          </w:p>
        </w:tc>
      </w:tr>
      <w:tr w:rsidRPr="00651324" w:rsidR="00651324" w:rsidTr="003E4785" w14:paraId="5217AF0D" w14:textId="77777777">
        <w:tc>
          <w:tcPr>
            <w:tcW w:w="1755" w:type="dxa"/>
          </w:tcPr>
          <w:p w:rsidRPr="00651324" w:rsidR="00651324" w:rsidP="00651324" w:rsidRDefault="00651324" w14:paraId="7E86F9FD"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6</w:t>
            </w:r>
          </w:p>
        </w:tc>
        <w:tc>
          <w:tcPr>
            <w:tcW w:w="5260" w:type="dxa"/>
          </w:tcPr>
          <w:p w:rsidRPr="00651324" w:rsidR="00651324" w:rsidP="00651324" w:rsidRDefault="00651324" w14:paraId="1B3155C0"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 xml:space="preserve">Today's scientists will sacrifice the well-being of others to advance their research. </w:t>
            </w:r>
            <w:r w:rsidRPr="00651324">
              <w:rPr>
                <w:rFonts w:ascii="Franklin Gothic Book" w:hAnsi="Franklin Gothic Book" w:eastAsia="Franklin Gothic Book" w:cs="Franklin Gothic Book"/>
                <w:b/>
                <w:bCs/>
                <w:color w:val="333333"/>
                <w:sz w:val="22"/>
                <w:szCs w:val="22"/>
              </w:rPr>
              <w:t>[Reverse coded]</w:t>
            </w:r>
          </w:p>
        </w:tc>
        <w:tc>
          <w:tcPr>
            <w:tcW w:w="2345" w:type="dxa"/>
          </w:tcPr>
          <w:p w:rsidRPr="00651324" w:rsidR="00651324" w:rsidP="00651324" w:rsidRDefault="00651324" w14:paraId="4EB35D86" w14:textId="77777777">
            <w:pPr>
              <w:rPr>
                <w:rFonts w:ascii="Franklin Gothic Book" w:hAnsi="Franklin Gothic Book" w:eastAsia="Franklin Gothic Book" w:cs="Franklin Gothic Book"/>
                <w:sz w:val="22"/>
                <w:szCs w:val="22"/>
              </w:rPr>
            </w:pPr>
            <w:r w:rsidRPr="00651324">
              <w:rPr>
                <w:rFonts w:ascii="Franklin Gothic Book" w:hAnsi="Franklin Gothic Book" w:eastAsia="Calibri" w:cs="Arial"/>
                <w:sz w:val="22"/>
                <w:szCs w:val="22"/>
              </w:rPr>
              <w:t>SCI1_6: Scientists will sacrifice well-being of others</w:t>
            </w:r>
          </w:p>
        </w:tc>
      </w:tr>
    </w:tbl>
    <w:p w:rsidRPr="00651324" w:rsidR="00651324" w:rsidP="00651324" w:rsidRDefault="00651324" w14:paraId="71A36999" w14:textId="77777777">
      <w:pPr>
        <w:spacing w:line="257" w:lineRule="auto"/>
        <w:rPr>
          <w:rFonts w:ascii="Calibri" w:hAnsi="Calibri" w:eastAsia="Calibri" w:cs="Calibri"/>
          <w:sz w:val="22"/>
          <w:szCs w:val="22"/>
        </w:rPr>
      </w:pPr>
      <w:r w:rsidRPr="00651324">
        <w:rPr>
          <w:rFonts w:ascii="Calibri" w:hAnsi="Calibri" w:eastAsia="Calibri" w:cs="Calibri"/>
          <w:sz w:val="22"/>
          <w:szCs w:val="22"/>
        </w:rPr>
        <w:t xml:space="preserve"> </w:t>
      </w:r>
    </w:p>
    <w:tbl>
      <w:tblPr>
        <w:tblStyle w:val="pptablecellsrightcolumns1"/>
        <w:tblW w:w="0" w:type="auto"/>
        <w:tblLayout w:type="fixed"/>
        <w:tblLook w:val="04A0" w:firstRow="1" w:lastRow="0" w:firstColumn="1" w:lastColumn="0" w:noHBand="0" w:noVBand="1"/>
      </w:tblPr>
      <w:tblGrid>
        <w:gridCol w:w="990"/>
        <w:gridCol w:w="3195"/>
      </w:tblGrid>
      <w:tr w:rsidRPr="00651324" w:rsidR="00651324" w:rsidTr="00915BE5" w14:paraId="6EA89495" w14:textId="77777777">
        <w:tc>
          <w:tcPr>
            <w:tcW w:w="990" w:type="dxa"/>
          </w:tcPr>
          <w:p w:rsidRPr="00651324" w:rsidR="00651324" w:rsidP="00651324" w:rsidRDefault="00651324" w14:paraId="251717A8"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b/>
                <w:bCs/>
                <w:sz w:val="22"/>
                <w:szCs w:val="22"/>
              </w:rPr>
              <w:t>Value</w:t>
            </w:r>
          </w:p>
        </w:tc>
        <w:tc>
          <w:tcPr>
            <w:tcW w:w="3195" w:type="dxa"/>
          </w:tcPr>
          <w:p w:rsidRPr="00651324" w:rsidR="00651324" w:rsidP="00651324" w:rsidRDefault="00651324" w14:paraId="01F3524A"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b/>
                <w:bCs/>
                <w:sz w:val="22"/>
                <w:szCs w:val="22"/>
              </w:rPr>
              <w:t>Value Label</w:t>
            </w:r>
          </w:p>
        </w:tc>
      </w:tr>
      <w:tr w:rsidRPr="00651324" w:rsidR="00651324" w:rsidTr="00915BE5" w14:paraId="588B6A4D" w14:textId="77777777">
        <w:tc>
          <w:tcPr>
            <w:tcW w:w="990" w:type="dxa"/>
          </w:tcPr>
          <w:p w:rsidRPr="00651324" w:rsidR="00651324" w:rsidP="00651324" w:rsidRDefault="00651324" w14:paraId="5458FEB5"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1</w:t>
            </w:r>
          </w:p>
        </w:tc>
        <w:tc>
          <w:tcPr>
            <w:tcW w:w="3195" w:type="dxa"/>
          </w:tcPr>
          <w:p w:rsidRPr="00651324" w:rsidR="00651324" w:rsidP="00651324" w:rsidRDefault="00651324" w14:paraId="753049C8"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Strongly disagree</w:t>
            </w:r>
          </w:p>
        </w:tc>
      </w:tr>
      <w:tr w:rsidRPr="00651324" w:rsidR="00651324" w:rsidTr="00915BE5" w14:paraId="174D9FE9" w14:textId="77777777">
        <w:tc>
          <w:tcPr>
            <w:tcW w:w="990" w:type="dxa"/>
          </w:tcPr>
          <w:p w:rsidRPr="00651324" w:rsidR="00651324" w:rsidP="00651324" w:rsidRDefault="00651324" w14:paraId="7779F47F"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2</w:t>
            </w:r>
          </w:p>
        </w:tc>
        <w:tc>
          <w:tcPr>
            <w:tcW w:w="3195" w:type="dxa"/>
          </w:tcPr>
          <w:p w:rsidRPr="00651324" w:rsidR="00651324" w:rsidP="00651324" w:rsidRDefault="00651324" w14:paraId="1CA594E4"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Disagree</w:t>
            </w:r>
          </w:p>
        </w:tc>
      </w:tr>
      <w:tr w:rsidRPr="00651324" w:rsidR="00651324" w:rsidTr="00915BE5" w14:paraId="763E50A2" w14:textId="77777777">
        <w:tc>
          <w:tcPr>
            <w:tcW w:w="990" w:type="dxa"/>
          </w:tcPr>
          <w:p w:rsidRPr="00651324" w:rsidR="00651324" w:rsidP="00651324" w:rsidRDefault="00651324" w14:paraId="17FC6026"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3</w:t>
            </w:r>
          </w:p>
        </w:tc>
        <w:tc>
          <w:tcPr>
            <w:tcW w:w="3195" w:type="dxa"/>
          </w:tcPr>
          <w:p w:rsidRPr="00651324" w:rsidR="00651324" w:rsidP="00651324" w:rsidRDefault="00651324" w14:paraId="4801559D"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Not sure</w:t>
            </w:r>
          </w:p>
        </w:tc>
      </w:tr>
      <w:tr w:rsidRPr="00651324" w:rsidR="00651324" w:rsidTr="00915BE5" w14:paraId="1E381CCB" w14:textId="77777777">
        <w:tc>
          <w:tcPr>
            <w:tcW w:w="990" w:type="dxa"/>
          </w:tcPr>
          <w:p w:rsidRPr="00651324" w:rsidR="00651324" w:rsidP="00651324" w:rsidRDefault="00651324" w14:paraId="4FA84692"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4</w:t>
            </w:r>
          </w:p>
        </w:tc>
        <w:tc>
          <w:tcPr>
            <w:tcW w:w="3195" w:type="dxa"/>
          </w:tcPr>
          <w:p w:rsidRPr="00651324" w:rsidR="00651324" w:rsidP="00651324" w:rsidRDefault="00651324" w14:paraId="05A8224A"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Agree</w:t>
            </w:r>
          </w:p>
        </w:tc>
      </w:tr>
      <w:tr w:rsidRPr="00651324" w:rsidR="00651324" w:rsidTr="00915BE5" w14:paraId="44662CEB" w14:textId="77777777">
        <w:tc>
          <w:tcPr>
            <w:tcW w:w="990" w:type="dxa"/>
          </w:tcPr>
          <w:p w:rsidRPr="00651324" w:rsidR="00651324" w:rsidP="00651324" w:rsidRDefault="00651324" w14:paraId="69B55C27"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5</w:t>
            </w:r>
          </w:p>
        </w:tc>
        <w:tc>
          <w:tcPr>
            <w:tcW w:w="3195" w:type="dxa"/>
          </w:tcPr>
          <w:p w:rsidRPr="00651324" w:rsidR="00651324" w:rsidP="00651324" w:rsidRDefault="00651324" w14:paraId="6D9D3E26"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Strongly agree</w:t>
            </w:r>
          </w:p>
        </w:tc>
      </w:tr>
      <w:tr w:rsidRPr="00651324" w:rsidR="00651324" w:rsidTr="00915BE5" w14:paraId="4FBBEF85" w14:textId="77777777">
        <w:tc>
          <w:tcPr>
            <w:tcW w:w="990" w:type="dxa"/>
          </w:tcPr>
          <w:p w:rsidRPr="00651324" w:rsidR="00651324" w:rsidP="00651324" w:rsidRDefault="00651324" w14:paraId="1ED6099E"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99</w:t>
            </w:r>
          </w:p>
        </w:tc>
        <w:tc>
          <w:tcPr>
            <w:tcW w:w="3195" w:type="dxa"/>
          </w:tcPr>
          <w:p w:rsidRPr="00651324" w:rsidR="00651324" w:rsidP="00651324" w:rsidRDefault="00651324" w14:paraId="143BA880"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Refused</w:t>
            </w:r>
            <w:r w:rsidRPr="00651324">
              <w:rPr>
                <w:rFonts w:ascii="Franklin Gothic Book" w:hAnsi="Franklin Gothic Book" w:eastAsia="Calibri" w:cs="Arial"/>
                <w:b/>
                <w:bCs/>
                <w:sz w:val="22"/>
                <w:szCs w:val="22"/>
              </w:rPr>
              <w:t xml:space="preserve"> </w:t>
            </w:r>
          </w:p>
        </w:tc>
      </w:tr>
    </w:tbl>
    <w:p w:rsidRPr="00651324" w:rsidR="00651324" w:rsidP="00651324" w:rsidRDefault="00651324" w14:paraId="77E0A3EB" w14:textId="77777777">
      <w:pPr>
        <w:rPr>
          <w:rFonts w:ascii="Franklin Gothic Book" w:hAnsi="Franklin Gothic Book" w:eastAsia="Calibri" w:cs="Arial"/>
          <w:b/>
          <w:bCs/>
          <w:sz w:val="22"/>
          <w:szCs w:val="22"/>
        </w:rPr>
      </w:pPr>
    </w:p>
    <w:p w:rsidRPr="00651324" w:rsidR="00651324" w:rsidP="00651324" w:rsidRDefault="00651324" w14:paraId="7FFD7012" w14:textId="77777777">
      <w:pPr>
        <w:rPr>
          <w:rFonts w:ascii="Franklin Gothic Book" w:hAnsi="Franklin Gothic Book" w:eastAsia="Calibri" w:cs="Arial"/>
          <w:b/>
          <w:bCs/>
          <w:sz w:val="22"/>
          <w:szCs w:val="22"/>
        </w:rPr>
      </w:pPr>
    </w:p>
    <w:p w:rsidRPr="00651324" w:rsidR="00651324" w:rsidP="00651324" w:rsidRDefault="00651324" w14:paraId="38C14C90"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b/>
          <w:bCs/>
          <w:sz w:val="22"/>
          <w:szCs w:val="22"/>
        </w:rPr>
        <w:t xml:space="preserve">Item #: </w:t>
      </w:r>
      <w:r w:rsidRPr="00651324">
        <w:rPr>
          <w:rFonts w:ascii="Franklin Gothic Book" w:hAnsi="Franklin Gothic Book" w:eastAsia="Franklin Gothic Book" w:cs="Franklin Gothic Book"/>
          <w:color w:val="000000"/>
          <w:sz w:val="22"/>
          <w:szCs w:val="22"/>
        </w:rPr>
        <w:t>SCI2</w:t>
      </w:r>
      <w:r w:rsidRPr="00651324">
        <w:rPr>
          <w:rFonts w:ascii="Franklin Gothic Book" w:hAnsi="Franklin Gothic Book" w:eastAsia="Franklin Gothic Book" w:cs="Franklin Gothic Book"/>
          <w:sz w:val="22"/>
          <w:szCs w:val="22"/>
        </w:rPr>
        <w:t xml:space="preserve"> </w:t>
      </w:r>
    </w:p>
    <w:p w:rsidRPr="00651324" w:rsidR="00651324" w:rsidP="00651324" w:rsidRDefault="00651324" w14:paraId="6AA30B0C"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b/>
          <w:bCs/>
          <w:sz w:val="22"/>
          <w:szCs w:val="22"/>
        </w:rPr>
        <w:t>Question Type</w:t>
      </w:r>
      <w:r w:rsidRPr="00651324">
        <w:rPr>
          <w:rFonts w:ascii="Franklin Gothic Book" w:hAnsi="Franklin Gothic Book" w:eastAsia="Franklin Gothic Book" w:cs="Franklin Gothic Book"/>
          <w:sz w:val="22"/>
          <w:szCs w:val="22"/>
        </w:rPr>
        <w:t>:</w:t>
      </w:r>
      <w:r w:rsidRPr="00651324">
        <w:rPr>
          <w:rFonts w:ascii="Franklin Gothic Book" w:hAnsi="Franklin Gothic Book" w:eastAsia="Franklin Gothic Book" w:cs="Franklin Gothic Book"/>
          <w:b/>
          <w:bCs/>
          <w:sz w:val="22"/>
          <w:szCs w:val="22"/>
        </w:rPr>
        <w:t xml:space="preserve"> </w:t>
      </w:r>
      <w:r w:rsidRPr="00651324">
        <w:rPr>
          <w:rFonts w:ascii="Franklin Gothic Book" w:hAnsi="Franklin Gothic Book" w:eastAsia="Franklin Gothic Book" w:cs="Franklin Gothic Book"/>
          <w:sz w:val="22"/>
          <w:szCs w:val="22"/>
        </w:rPr>
        <w:t xml:space="preserve">Grid </w:t>
      </w:r>
    </w:p>
    <w:p w:rsidRPr="00651324" w:rsidR="00651324" w:rsidP="00651324" w:rsidRDefault="00651324" w14:paraId="0BEBCA4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SCI2</w:t>
      </w:r>
    </w:p>
    <w:p w:rsidRPr="00651324" w:rsidR="00651324" w:rsidP="00651324" w:rsidRDefault="00651324" w14:paraId="6FBC472E"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b/>
          <w:bCs/>
          <w:color w:val="000000"/>
          <w:sz w:val="22"/>
          <w:szCs w:val="22"/>
        </w:rPr>
        <w:lastRenderedPageBreak/>
        <w:t xml:space="preserve">Variable Text: </w:t>
      </w:r>
      <w:r w:rsidRPr="00651324">
        <w:rPr>
          <w:rFonts w:ascii="Franklin Gothic Book" w:hAnsi="Franklin Gothic Book" w:eastAsia="Franklin Gothic Book" w:cs="Franklin Gothic Book"/>
          <w:sz w:val="22"/>
          <w:szCs w:val="22"/>
        </w:rPr>
        <w:t xml:space="preserve">How much do you agree or disagree with the following statements regarding government public health experts? A government public health expert is a person with a degree and career in protecting and promoting community health that works for a government agency such as the CDC or the FDA. </w:t>
      </w:r>
      <w:r w:rsidRPr="00651324">
        <w:rPr>
          <w:rFonts w:ascii="Franklin Gothic Book" w:hAnsi="Franklin Gothic Book" w:eastAsia="Franklin Gothic Book" w:cs="Franklin Gothic Book"/>
          <w:i/>
          <w:iCs/>
          <w:sz w:val="22"/>
          <w:szCs w:val="22"/>
        </w:rPr>
        <w:t>Select one response for each item.</w:t>
      </w:r>
      <w:r w:rsidRPr="00651324">
        <w:rPr>
          <w:rFonts w:ascii="Franklin Gothic Book" w:hAnsi="Franklin Gothic Book" w:eastAsia="Franklin Gothic Book" w:cs="Franklin Gothic Book"/>
          <w:sz w:val="22"/>
          <w:szCs w:val="22"/>
        </w:rPr>
        <w:t xml:space="preserve"> </w:t>
      </w:r>
    </w:p>
    <w:p w:rsidRPr="00651324" w:rsidR="00651324" w:rsidP="00651324" w:rsidRDefault="00651324" w14:paraId="2503A8C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SCI2: Trust in government</w:t>
      </w:r>
    </w:p>
    <w:tbl>
      <w:tblPr>
        <w:tblStyle w:val="pptablecellsrightcolumns1"/>
        <w:tblW w:w="9360" w:type="dxa"/>
        <w:tblLook w:val="04A0" w:firstRow="1" w:lastRow="0" w:firstColumn="1" w:lastColumn="0" w:noHBand="0" w:noVBand="1"/>
      </w:tblPr>
      <w:tblGrid>
        <w:gridCol w:w="1905"/>
        <w:gridCol w:w="5650"/>
        <w:gridCol w:w="1805"/>
      </w:tblGrid>
      <w:tr w:rsidRPr="00651324" w:rsidR="00651324" w:rsidTr="00915BE5" w14:paraId="40AE26AF" w14:textId="77777777">
        <w:tc>
          <w:tcPr>
            <w:tcW w:w="1905" w:type="dxa"/>
          </w:tcPr>
          <w:p w:rsidRPr="00651324" w:rsidR="00651324" w:rsidP="00651324" w:rsidRDefault="00651324" w14:paraId="186F61F8"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b/>
                <w:bCs/>
                <w:sz w:val="22"/>
                <w:szCs w:val="22"/>
              </w:rPr>
              <w:t>Variable Name</w:t>
            </w:r>
          </w:p>
        </w:tc>
        <w:tc>
          <w:tcPr>
            <w:tcW w:w="5650" w:type="dxa"/>
          </w:tcPr>
          <w:p w:rsidRPr="00651324" w:rsidR="00651324" w:rsidP="00651324" w:rsidRDefault="00651324" w14:paraId="040E21FE"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b/>
                <w:bCs/>
                <w:sz w:val="22"/>
                <w:szCs w:val="22"/>
              </w:rPr>
              <w:t>Variable Text</w:t>
            </w:r>
          </w:p>
        </w:tc>
        <w:tc>
          <w:tcPr>
            <w:tcW w:w="1805" w:type="dxa"/>
          </w:tcPr>
          <w:p w:rsidRPr="00651324" w:rsidR="00651324" w:rsidP="00651324" w:rsidRDefault="00651324" w14:paraId="2D3AB7E9"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b/>
                <w:bCs/>
                <w:sz w:val="22"/>
                <w:szCs w:val="22"/>
              </w:rPr>
              <w:t>Variable Label</w:t>
            </w:r>
          </w:p>
        </w:tc>
      </w:tr>
      <w:tr w:rsidRPr="00651324" w:rsidR="00651324" w:rsidTr="00915BE5" w14:paraId="45B04F9C" w14:textId="77777777">
        <w:tc>
          <w:tcPr>
            <w:tcW w:w="1905" w:type="dxa"/>
          </w:tcPr>
          <w:p w:rsidRPr="00651324" w:rsidR="00651324" w:rsidP="00651324" w:rsidRDefault="00651324" w14:paraId="740ED486"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1</w:t>
            </w:r>
          </w:p>
        </w:tc>
        <w:tc>
          <w:tcPr>
            <w:tcW w:w="5650" w:type="dxa"/>
          </w:tcPr>
          <w:p w:rsidRPr="00651324" w:rsidR="00651324" w:rsidP="00651324" w:rsidRDefault="00651324" w14:paraId="77FC076C" w14:textId="77777777">
            <w:pPr>
              <w:rPr>
                <w:rFonts w:ascii="Franklin Gothic Book" w:hAnsi="Franklin Gothic Book" w:eastAsia="Franklin Gothic Book" w:cs="Franklin Gothic Book"/>
                <w:color w:val="333333"/>
                <w:sz w:val="22"/>
                <w:szCs w:val="22"/>
              </w:rPr>
            </w:pPr>
            <w:r w:rsidRPr="00651324">
              <w:rPr>
                <w:rFonts w:ascii="Franklin Gothic Book" w:hAnsi="Franklin Gothic Book" w:eastAsia="Franklin Gothic Book" w:cs="Franklin Gothic Book"/>
                <w:color w:val="333333"/>
                <w:sz w:val="22"/>
                <w:szCs w:val="22"/>
              </w:rPr>
              <w:t>I trust the information I receive from government public health experts.</w:t>
            </w:r>
          </w:p>
        </w:tc>
        <w:tc>
          <w:tcPr>
            <w:tcW w:w="1805" w:type="dxa"/>
          </w:tcPr>
          <w:p w:rsidRPr="00651324" w:rsidR="00651324" w:rsidP="00651324" w:rsidRDefault="00651324" w14:paraId="1AB5A60F"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1: Trust experts</w:t>
            </w:r>
          </w:p>
        </w:tc>
      </w:tr>
      <w:tr w:rsidRPr="00651324" w:rsidR="00651324" w:rsidTr="00915BE5" w14:paraId="4E9D8F82" w14:textId="77777777">
        <w:tc>
          <w:tcPr>
            <w:tcW w:w="1905" w:type="dxa"/>
          </w:tcPr>
          <w:p w:rsidRPr="00651324" w:rsidR="00651324" w:rsidP="00651324" w:rsidRDefault="00651324" w14:paraId="17EAFC6D"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2</w:t>
            </w:r>
          </w:p>
        </w:tc>
        <w:tc>
          <w:tcPr>
            <w:tcW w:w="5650" w:type="dxa"/>
          </w:tcPr>
          <w:p w:rsidRPr="00651324" w:rsidR="00651324" w:rsidP="00651324" w:rsidRDefault="00651324" w14:paraId="2CE29287"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333333"/>
                <w:sz w:val="22"/>
                <w:szCs w:val="22"/>
              </w:rPr>
              <w:t>Government public health experts have their own agenda.</w:t>
            </w:r>
          </w:p>
        </w:tc>
        <w:tc>
          <w:tcPr>
            <w:tcW w:w="1805" w:type="dxa"/>
          </w:tcPr>
          <w:p w:rsidRPr="00651324" w:rsidR="00651324" w:rsidP="00651324" w:rsidRDefault="00651324" w14:paraId="0B1C0FFA"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2: Experts have agenda</w:t>
            </w:r>
          </w:p>
        </w:tc>
      </w:tr>
      <w:tr w:rsidRPr="00651324" w:rsidR="00651324" w:rsidTr="00915BE5" w14:paraId="653081DA" w14:textId="77777777">
        <w:tc>
          <w:tcPr>
            <w:tcW w:w="1905" w:type="dxa"/>
          </w:tcPr>
          <w:p w:rsidRPr="00651324" w:rsidR="00651324" w:rsidP="00651324" w:rsidRDefault="00651324" w14:paraId="0D975615"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SCI2_3</w:t>
            </w:r>
          </w:p>
        </w:tc>
        <w:tc>
          <w:tcPr>
            <w:tcW w:w="5650" w:type="dxa"/>
          </w:tcPr>
          <w:p w:rsidRPr="00651324" w:rsidR="00651324" w:rsidP="00651324" w:rsidRDefault="00651324" w14:paraId="01CE0DAB"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333333"/>
                <w:sz w:val="22"/>
                <w:szCs w:val="22"/>
              </w:rPr>
              <w:t>Government public health experts have my best interests in mind.</w:t>
            </w:r>
          </w:p>
        </w:tc>
        <w:tc>
          <w:tcPr>
            <w:tcW w:w="1805" w:type="dxa"/>
          </w:tcPr>
          <w:p w:rsidRPr="00651324" w:rsidR="00651324" w:rsidP="00651324" w:rsidRDefault="00651324" w14:paraId="58EF08C6"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3: Experts have my best interests in mind</w:t>
            </w:r>
          </w:p>
        </w:tc>
      </w:tr>
      <w:tr w:rsidRPr="00651324" w:rsidR="00651324" w:rsidTr="00915BE5" w14:paraId="310DD4AC" w14:textId="77777777">
        <w:tc>
          <w:tcPr>
            <w:tcW w:w="1905" w:type="dxa"/>
          </w:tcPr>
          <w:p w:rsidRPr="00651324" w:rsidR="00651324" w:rsidP="00651324" w:rsidRDefault="00651324" w14:paraId="10F26496"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SCI2_4</w:t>
            </w:r>
          </w:p>
        </w:tc>
        <w:tc>
          <w:tcPr>
            <w:tcW w:w="5650" w:type="dxa"/>
          </w:tcPr>
          <w:p w:rsidRPr="00651324" w:rsidR="00651324" w:rsidP="00651324" w:rsidRDefault="00651324" w14:paraId="3E09808B"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333333"/>
                <w:sz w:val="22"/>
                <w:szCs w:val="22"/>
              </w:rPr>
              <w:t xml:space="preserve">Information provided by government public health experts changes too often for me. </w:t>
            </w:r>
            <w:r w:rsidRPr="00651324">
              <w:rPr>
                <w:rFonts w:ascii="Franklin Gothic Book" w:hAnsi="Franklin Gothic Book" w:eastAsia="Franklin Gothic Book" w:cs="Franklin Gothic Book"/>
                <w:b/>
                <w:bCs/>
                <w:color w:val="333333"/>
                <w:sz w:val="22"/>
                <w:szCs w:val="22"/>
              </w:rPr>
              <w:t>[Reverse coded]</w:t>
            </w:r>
          </w:p>
        </w:tc>
        <w:tc>
          <w:tcPr>
            <w:tcW w:w="1805" w:type="dxa"/>
          </w:tcPr>
          <w:p w:rsidRPr="00651324" w:rsidR="00651324" w:rsidP="00651324" w:rsidRDefault="00651324" w14:paraId="0D953B3A"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4: Information from experts changes too often</w:t>
            </w:r>
          </w:p>
        </w:tc>
      </w:tr>
      <w:tr w:rsidRPr="00651324" w:rsidR="00651324" w:rsidTr="00915BE5" w14:paraId="77A7F687" w14:textId="77777777">
        <w:tc>
          <w:tcPr>
            <w:tcW w:w="1905" w:type="dxa"/>
          </w:tcPr>
          <w:p w:rsidRPr="00651324" w:rsidR="00651324" w:rsidP="00651324" w:rsidRDefault="00651324" w14:paraId="7AA49197"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SCI2_5</w:t>
            </w:r>
          </w:p>
        </w:tc>
        <w:tc>
          <w:tcPr>
            <w:tcW w:w="5650" w:type="dxa"/>
          </w:tcPr>
          <w:p w:rsidRPr="00651324" w:rsidR="00651324" w:rsidP="00651324" w:rsidRDefault="00651324" w14:paraId="16723629"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333333"/>
                <w:sz w:val="22"/>
                <w:szCs w:val="22"/>
              </w:rPr>
              <w:t>Information provided by governmental public health experts has been helpful to me in the past.</w:t>
            </w:r>
          </w:p>
        </w:tc>
        <w:tc>
          <w:tcPr>
            <w:tcW w:w="1805" w:type="dxa"/>
          </w:tcPr>
          <w:p w:rsidRPr="00651324" w:rsidR="00651324" w:rsidP="00651324" w:rsidRDefault="00651324" w14:paraId="36947060"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5: Information from experts has been helpful</w:t>
            </w:r>
          </w:p>
        </w:tc>
      </w:tr>
      <w:tr w:rsidRPr="00651324" w:rsidR="00651324" w:rsidTr="00915BE5" w14:paraId="4D9EDBCB" w14:textId="77777777">
        <w:tc>
          <w:tcPr>
            <w:tcW w:w="1905" w:type="dxa"/>
          </w:tcPr>
          <w:p w:rsidRPr="00651324" w:rsidR="00651324" w:rsidP="00651324" w:rsidRDefault="00651324" w14:paraId="01A98937" w14:textId="77777777">
            <w:pPr>
              <w:rPr>
                <w:rFonts w:ascii="Franklin Gothic Book" w:hAnsi="Franklin Gothic Book" w:eastAsia="Franklin Gothic Book" w:cs="Franklin Gothic Book"/>
                <w:color w:val="000000"/>
                <w:sz w:val="22"/>
                <w:szCs w:val="22"/>
              </w:rPr>
            </w:pPr>
            <w:r w:rsidRPr="00651324">
              <w:rPr>
                <w:rFonts w:ascii="Franklin Gothic Book" w:hAnsi="Franklin Gothic Book" w:eastAsia="Franklin Gothic Book" w:cs="Franklin Gothic Book"/>
                <w:color w:val="000000"/>
                <w:sz w:val="22"/>
                <w:szCs w:val="22"/>
              </w:rPr>
              <w:t>SCI2_6</w:t>
            </w:r>
          </w:p>
        </w:tc>
        <w:tc>
          <w:tcPr>
            <w:tcW w:w="5650" w:type="dxa"/>
          </w:tcPr>
          <w:p w:rsidRPr="00651324" w:rsidR="00651324" w:rsidP="00651324" w:rsidRDefault="00651324" w14:paraId="6001B34F" w14:textId="77777777">
            <w:pPr>
              <w:rPr>
                <w:rFonts w:ascii="Franklin Gothic Book" w:hAnsi="Franklin Gothic Book" w:eastAsia="Franklin Gothic Book" w:cs="Franklin Gothic Book"/>
                <w:b/>
                <w:bCs/>
                <w:sz w:val="22"/>
                <w:szCs w:val="22"/>
              </w:rPr>
            </w:pPr>
            <w:r w:rsidRPr="00651324">
              <w:rPr>
                <w:rFonts w:ascii="Franklin Gothic Book" w:hAnsi="Franklin Gothic Book" w:eastAsia="Franklin Gothic Book" w:cs="Franklin Gothic Book"/>
                <w:color w:val="333333"/>
                <w:sz w:val="22"/>
                <w:szCs w:val="22"/>
              </w:rPr>
              <w:t xml:space="preserve">I have been misled by government public health experts in the past. </w:t>
            </w:r>
            <w:r w:rsidRPr="00651324">
              <w:rPr>
                <w:rFonts w:ascii="Franklin Gothic Book" w:hAnsi="Franklin Gothic Book" w:eastAsia="Franklin Gothic Book" w:cs="Franklin Gothic Book"/>
                <w:b/>
                <w:bCs/>
                <w:color w:val="333333"/>
                <w:sz w:val="22"/>
                <w:szCs w:val="22"/>
              </w:rPr>
              <w:t>[Reverse coded]</w:t>
            </w:r>
          </w:p>
        </w:tc>
        <w:tc>
          <w:tcPr>
            <w:tcW w:w="1805" w:type="dxa"/>
          </w:tcPr>
          <w:p w:rsidRPr="00651324" w:rsidR="00651324" w:rsidP="00651324" w:rsidRDefault="00651324" w14:paraId="3C48BD9C"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color w:val="000000"/>
                <w:sz w:val="22"/>
                <w:szCs w:val="22"/>
              </w:rPr>
              <w:t>SCI2_6: Misled by experts</w:t>
            </w:r>
          </w:p>
        </w:tc>
      </w:tr>
    </w:tbl>
    <w:p w:rsidRPr="00651324" w:rsidR="00651324" w:rsidP="00651324" w:rsidRDefault="00651324" w14:paraId="6262D795" w14:textId="77777777">
      <w:pPr>
        <w:rPr>
          <w:rFonts w:ascii="Franklin Gothic Book" w:hAnsi="Franklin Gothic Book" w:eastAsia="Calibri" w:cs="Arial"/>
          <w:b/>
          <w:bCs/>
          <w:sz w:val="22"/>
          <w:szCs w:val="22"/>
        </w:rPr>
      </w:pPr>
    </w:p>
    <w:tbl>
      <w:tblPr>
        <w:tblStyle w:val="pptablecellsrightcolumns1"/>
        <w:tblW w:w="0" w:type="auto"/>
        <w:tblLayout w:type="fixed"/>
        <w:tblLook w:val="04A0" w:firstRow="1" w:lastRow="0" w:firstColumn="1" w:lastColumn="0" w:noHBand="0" w:noVBand="1"/>
      </w:tblPr>
      <w:tblGrid>
        <w:gridCol w:w="1035"/>
        <w:gridCol w:w="3000"/>
      </w:tblGrid>
      <w:tr w:rsidRPr="00651324" w:rsidR="00651324" w:rsidTr="00915BE5" w14:paraId="3BBF1AA4" w14:textId="77777777">
        <w:tc>
          <w:tcPr>
            <w:tcW w:w="1035" w:type="dxa"/>
          </w:tcPr>
          <w:p w:rsidRPr="00651324" w:rsidR="00651324" w:rsidP="00651324" w:rsidRDefault="00651324" w14:paraId="04F54AFF"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b/>
                <w:bCs/>
                <w:sz w:val="22"/>
                <w:szCs w:val="22"/>
              </w:rPr>
              <w:t>Value</w:t>
            </w:r>
          </w:p>
        </w:tc>
        <w:tc>
          <w:tcPr>
            <w:tcW w:w="3000" w:type="dxa"/>
          </w:tcPr>
          <w:p w:rsidRPr="00651324" w:rsidR="00651324" w:rsidP="00651324" w:rsidRDefault="00651324" w14:paraId="514AC046"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b/>
                <w:bCs/>
                <w:sz w:val="22"/>
                <w:szCs w:val="22"/>
              </w:rPr>
              <w:t>Value Label</w:t>
            </w:r>
          </w:p>
        </w:tc>
      </w:tr>
      <w:tr w:rsidRPr="00651324" w:rsidR="00651324" w:rsidTr="00915BE5" w14:paraId="495FB112" w14:textId="77777777">
        <w:tc>
          <w:tcPr>
            <w:tcW w:w="1035" w:type="dxa"/>
          </w:tcPr>
          <w:p w:rsidRPr="00651324" w:rsidR="00651324" w:rsidP="00651324" w:rsidRDefault="00651324" w14:paraId="2D6DDDEC"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1</w:t>
            </w:r>
          </w:p>
        </w:tc>
        <w:tc>
          <w:tcPr>
            <w:tcW w:w="3000" w:type="dxa"/>
          </w:tcPr>
          <w:p w:rsidRPr="00651324" w:rsidR="00651324" w:rsidP="00651324" w:rsidRDefault="00651324" w14:paraId="6AE76021"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Strongly disagree</w:t>
            </w:r>
          </w:p>
        </w:tc>
      </w:tr>
      <w:tr w:rsidRPr="00651324" w:rsidR="00651324" w:rsidTr="00915BE5" w14:paraId="68298ED3" w14:textId="77777777">
        <w:tc>
          <w:tcPr>
            <w:tcW w:w="1035" w:type="dxa"/>
          </w:tcPr>
          <w:p w:rsidRPr="00651324" w:rsidR="00651324" w:rsidP="00651324" w:rsidRDefault="00651324" w14:paraId="7718ECB5"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2</w:t>
            </w:r>
          </w:p>
        </w:tc>
        <w:tc>
          <w:tcPr>
            <w:tcW w:w="3000" w:type="dxa"/>
          </w:tcPr>
          <w:p w:rsidRPr="00651324" w:rsidR="00651324" w:rsidP="00651324" w:rsidRDefault="00651324" w14:paraId="123DCE8C"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Disagree</w:t>
            </w:r>
          </w:p>
        </w:tc>
      </w:tr>
      <w:tr w:rsidRPr="00651324" w:rsidR="00651324" w:rsidTr="00915BE5" w14:paraId="36FDDDAB" w14:textId="77777777">
        <w:tc>
          <w:tcPr>
            <w:tcW w:w="1035" w:type="dxa"/>
          </w:tcPr>
          <w:p w:rsidRPr="00651324" w:rsidR="00651324" w:rsidP="00651324" w:rsidRDefault="00651324" w14:paraId="1D5916D0"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3</w:t>
            </w:r>
          </w:p>
        </w:tc>
        <w:tc>
          <w:tcPr>
            <w:tcW w:w="3000" w:type="dxa"/>
          </w:tcPr>
          <w:p w:rsidRPr="00651324" w:rsidR="00651324" w:rsidP="00651324" w:rsidRDefault="00651324" w14:paraId="7DCCDB16" w14:textId="77777777">
            <w:pPr>
              <w:rPr>
                <w:rFonts w:ascii="Franklin Gothic Book" w:hAnsi="Franklin Gothic Book" w:eastAsia="Franklin Gothic Book" w:cs="Franklin Gothic Book"/>
                <w:sz w:val="22"/>
                <w:szCs w:val="22"/>
              </w:rPr>
            </w:pPr>
            <w:r w:rsidRPr="00651324">
              <w:rPr>
                <w:rFonts w:ascii="Franklin Gothic Book" w:hAnsi="Franklin Gothic Book" w:eastAsia="Franklin Gothic Book" w:cs="Franklin Gothic Book"/>
                <w:sz w:val="22"/>
                <w:szCs w:val="22"/>
              </w:rPr>
              <w:t>Neither agree nor disagree</w:t>
            </w:r>
          </w:p>
        </w:tc>
      </w:tr>
      <w:tr w:rsidRPr="00651324" w:rsidR="00651324" w:rsidTr="00915BE5" w14:paraId="2B6DEA45" w14:textId="77777777">
        <w:tc>
          <w:tcPr>
            <w:tcW w:w="1035" w:type="dxa"/>
          </w:tcPr>
          <w:p w:rsidRPr="00651324" w:rsidR="00651324" w:rsidP="00651324" w:rsidRDefault="00651324" w14:paraId="442DBA91"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4</w:t>
            </w:r>
          </w:p>
        </w:tc>
        <w:tc>
          <w:tcPr>
            <w:tcW w:w="3000" w:type="dxa"/>
          </w:tcPr>
          <w:p w:rsidRPr="00651324" w:rsidR="00651324" w:rsidP="00651324" w:rsidRDefault="00651324" w14:paraId="295B3786"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Agree</w:t>
            </w:r>
          </w:p>
        </w:tc>
      </w:tr>
      <w:tr w:rsidRPr="00651324" w:rsidR="00651324" w:rsidTr="00915BE5" w14:paraId="635CD539" w14:textId="77777777">
        <w:tc>
          <w:tcPr>
            <w:tcW w:w="1035" w:type="dxa"/>
          </w:tcPr>
          <w:p w:rsidRPr="00651324" w:rsidR="00651324" w:rsidP="00651324" w:rsidRDefault="00651324" w14:paraId="32C123B2"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5</w:t>
            </w:r>
          </w:p>
        </w:tc>
        <w:tc>
          <w:tcPr>
            <w:tcW w:w="3000" w:type="dxa"/>
          </w:tcPr>
          <w:p w:rsidRPr="00651324" w:rsidR="00651324" w:rsidP="00651324" w:rsidRDefault="00651324" w14:paraId="36833A35"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Strongly agree</w:t>
            </w:r>
          </w:p>
        </w:tc>
      </w:tr>
      <w:tr w:rsidRPr="00651324" w:rsidR="00651324" w:rsidTr="00915BE5" w14:paraId="543367C7" w14:textId="77777777">
        <w:tc>
          <w:tcPr>
            <w:tcW w:w="1035" w:type="dxa"/>
          </w:tcPr>
          <w:p w:rsidRPr="00651324" w:rsidR="00651324" w:rsidP="00651324" w:rsidRDefault="00651324" w14:paraId="7B6CE0F7"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99</w:t>
            </w:r>
          </w:p>
        </w:tc>
        <w:tc>
          <w:tcPr>
            <w:tcW w:w="3000" w:type="dxa"/>
          </w:tcPr>
          <w:p w:rsidRPr="00651324" w:rsidR="00651324" w:rsidP="00651324" w:rsidRDefault="00651324" w14:paraId="1AFF6E33" w14:textId="77777777">
            <w:pPr>
              <w:rPr>
                <w:rFonts w:ascii="Franklin Gothic Book" w:hAnsi="Franklin Gothic Book" w:eastAsia="Calibri" w:cs="Arial"/>
                <w:sz w:val="22"/>
                <w:szCs w:val="22"/>
              </w:rPr>
            </w:pPr>
            <w:r w:rsidRPr="00651324">
              <w:rPr>
                <w:rFonts w:ascii="Franklin Gothic Book" w:hAnsi="Franklin Gothic Book" w:eastAsia="Franklin Gothic Book" w:cs="Franklin Gothic Book"/>
                <w:sz w:val="22"/>
                <w:szCs w:val="22"/>
              </w:rPr>
              <w:t>Refused</w:t>
            </w:r>
            <w:r w:rsidRPr="00651324">
              <w:rPr>
                <w:rFonts w:ascii="Franklin Gothic Book" w:hAnsi="Franklin Gothic Book" w:eastAsia="Calibri" w:cs="Arial"/>
                <w:b/>
                <w:bCs/>
                <w:sz w:val="22"/>
                <w:szCs w:val="22"/>
              </w:rPr>
              <w:t xml:space="preserve"> </w:t>
            </w:r>
          </w:p>
        </w:tc>
      </w:tr>
    </w:tbl>
    <w:p w:rsidRPr="00651324" w:rsidR="00651324" w:rsidP="00651324" w:rsidRDefault="00651324" w14:paraId="5321218C" w14:textId="77777777">
      <w:pPr>
        <w:rPr>
          <w:rFonts w:ascii="Franklin Gothic Book" w:hAnsi="Franklin Gothic Book" w:eastAsia="Calibri" w:cs="Arial"/>
          <w:b/>
          <w:bCs/>
          <w:sz w:val="22"/>
          <w:szCs w:val="22"/>
        </w:rPr>
      </w:pPr>
    </w:p>
    <w:p w:rsidRPr="00651324" w:rsidR="00651324" w:rsidP="00651324" w:rsidRDefault="00651324" w14:paraId="3910D30C" w14:textId="77777777">
      <w:pPr>
        <w:rPr>
          <w:rFonts w:ascii="Franklin Gothic Book" w:hAnsi="Franklin Gothic Book" w:eastAsia="Calibri" w:cs="Arial"/>
          <w:sz w:val="22"/>
          <w:szCs w:val="22"/>
        </w:rPr>
      </w:pPr>
    </w:p>
    <w:p w:rsidRPr="00651324" w:rsidR="00651324" w:rsidP="00651324" w:rsidRDefault="00651324" w14:paraId="557D4F5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SCI3</w:t>
      </w:r>
    </w:p>
    <w:p w:rsidRPr="00651324" w:rsidR="00651324" w:rsidP="00651324" w:rsidRDefault="00651324" w14:paraId="435ACB7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D3BCFC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SCI3</w:t>
      </w:r>
    </w:p>
    <w:p w:rsidRPr="00651324" w:rsidR="00651324" w:rsidP="00651324" w:rsidRDefault="00651324" w14:paraId="4A9DAB7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This question is for quality control purposes. Please select ‘disagree’ from the list below.</w:t>
      </w:r>
    </w:p>
    <w:p w:rsidRPr="00651324" w:rsidR="00651324" w:rsidP="00651324" w:rsidRDefault="00651324" w14:paraId="1DC8400A"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SCI3: Attention check</w:t>
      </w:r>
    </w:p>
    <w:tbl>
      <w:tblPr>
        <w:tblW w:w="0" w:type="auto"/>
        <w:tblLook w:val="04A0" w:firstRow="1" w:lastRow="0" w:firstColumn="1" w:lastColumn="0" w:noHBand="0" w:noVBand="1"/>
      </w:tblPr>
      <w:tblGrid>
        <w:gridCol w:w="1098"/>
        <w:gridCol w:w="3204"/>
      </w:tblGrid>
      <w:tr w:rsidRPr="00651324" w:rsidR="00651324" w:rsidTr="00915BE5" w14:paraId="4D50D65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64D758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4A1C6B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96872E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13C61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7A785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2EC5565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0E0B1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0CB9F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4EFC7A5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8E58F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F7E4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25FC4D3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EF191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DA1DF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A2D254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B2B1ED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04AA1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08039EE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FD35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FEDA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DF4A9B7" w14:textId="77777777">
      <w:pPr>
        <w:spacing w:after="200"/>
        <w:contextualSpacing/>
        <w:rPr>
          <w:rFonts w:ascii="Franklin Gothic Book" w:hAnsi="Franklin Gothic Book" w:eastAsia="Calibri" w:cs="Arial"/>
          <w:iCs/>
          <w:sz w:val="22"/>
          <w:szCs w:val="22"/>
        </w:rPr>
      </w:pPr>
    </w:p>
    <w:p w:rsidRPr="00651324" w:rsidR="00651324" w:rsidP="00651324" w:rsidRDefault="00651324" w14:paraId="7E1F8D1F" w14:textId="77777777">
      <w:pPr>
        <w:rPr>
          <w:rFonts w:ascii="Franklin Gothic Book" w:hAnsi="Franklin Gothic Book" w:eastAsia="Calibri" w:cs="Arial"/>
          <w:sz w:val="22"/>
          <w:szCs w:val="22"/>
        </w:rPr>
      </w:pPr>
    </w:p>
    <w:p w:rsidRPr="00651324" w:rsidR="00651324" w:rsidP="00651324" w:rsidRDefault="00651324" w14:paraId="1B75CE95" w14:textId="77777777">
      <w:pPr>
        <w:rPr>
          <w:rFonts w:ascii="Franklin Gothic Book" w:hAnsi="Franklin Gothic Book" w:eastAsia="Calibri" w:cs="Arial"/>
          <w:sz w:val="22"/>
          <w:szCs w:val="22"/>
        </w:rPr>
      </w:pPr>
    </w:p>
    <w:p w:rsidRPr="00651324" w:rsidR="00651324" w:rsidP="00651324" w:rsidRDefault="00651324" w14:paraId="1182E866" w14:textId="77777777">
      <w:pPr>
        <w:keepNext/>
        <w:keepLines/>
        <w:jc w:val="center"/>
        <w:outlineLvl w:val="0"/>
        <w:rPr>
          <w:rFonts w:ascii="Franklin Gothic Book" w:hAnsi="Franklin Gothic Book" w:eastAsia="MS Gothic"/>
          <w:b/>
          <w:sz w:val="28"/>
          <w:szCs w:val="28"/>
        </w:rPr>
      </w:pPr>
      <w:r w:rsidRPr="00651324">
        <w:rPr>
          <w:rFonts w:ascii="Franklin Gothic Book" w:hAnsi="Franklin Gothic Book" w:eastAsia="MS Gothic"/>
          <w:b/>
          <w:sz w:val="28"/>
          <w:szCs w:val="28"/>
        </w:rPr>
        <w:t>Section 4: Public Health Campaigns</w:t>
      </w:r>
    </w:p>
    <w:p w:rsidRPr="00651324" w:rsidR="00651324" w:rsidP="00651324" w:rsidRDefault="00651324" w14:paraId="661A425B" w14:textId="77777777">
      <w:pPr>
        <w:spacing w:after="200" w:line="276" w:lineRule="auto"/>
        <w:rPr>
          <w:rFonts w:ascii="Franklin Gothic Book" w:hAnsi="Franklin Gothic Book" w:eastAsia="Calibri" w:cs="Arial"/>
          <w:sz w:val="22"/>
          <w:szCs w:val="22"/>
        </w:rPr>
      </w:pPr>
      <w:bookmarkStart w:name="_Hlk53145137" w:id="10"/>
    </w:p>
    <w:p w:rsidRPr="00651324" w:rsidR="00651324" w:rsidP="00651324" w:rsidRDefault="00651324" w14:paraId="18708AD5"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CAM1</w:t>
      </w:r>
    </w:p>
    <w:p w:rsidRPr="00651324" w:rsidR="00651324" w:rsidP="00651324" w:rsidRDefault="00651324" w14:paraId="308AC4D4"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56ADBC60"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lastRenderedPageBreak/>
        <w:t xml:space="preserve">Variable Name: </w:t>
      </w:r>
      <w:r w:rsidRPr="00651324">
        <w:rPr>
          <w:rFonts w:ascii="Franklin Gothic Book" w:hAnsi="Franklin Gothic Book" w:eastAsia="Calibri" w:cs="Arial"/>
          <w:sz w:val="22"/>
          <w:szCs w:val="22"/>
        </w:rPr>
        <w:t>CAM1</w:t>
      </w:r>
    </w:p>
    <w:p w:rsidRPr="00651324" w:rsidR="00651324" w:rsidP="00651324" w:rsidRDefault="00651324" w14:paraId="62209407" w14:textId="77777777">
      <w:pPr>
        <w:textAlignment w:val="baseline"/>
        <w:rPr>
          <w:rFonts w:ascii="Franklin Gothic Book" w:hAnsi="Franklin Gothic Book" w:cs="Segoe UI"/>
          <w:color w:val="202020"/>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cs="Segoe UI"/>
          <w:sz w:val="22"/>
          <w:szCs w:val="22"/>
        </w:rPr>
        <w:t xml:space="preserve">In the past four months, have you seen or heard any </w:t>
      </w:r>
      <w:r w:rsidRPr="00651324">
        <w:rPr>
          <w:rFonts w:ascii="Franklin Gothic Book" w:hAnsi="Franklin Gothic Book" w:cs="Segoe UI"/>
          <w:color w:val="202020"/>
          <w:sz w:val="22"/>
          <w:szCs w:val="22"/>
        </w:rPr>
        <w:t>media content from</w:t>
      </w:r>
      <w:r w:rsidRPr="00651324">
        <w:rPr>
          <w:rFonts w:hint="eastAsia" w:ascii="Franklin Gothic Book" w:hAnsi="Franklin Gothic Book" w:cs="Segoe UI"/>
          <w:sz w:val="22"/>
          <w:szCs w:val="22"/>
          <w:shd w:val="clear" w:color="auto" w:fill="FFFFFF"/>
        </w:rPr>
        <w:t> </w:t>
      </w:r>
      <w:r w:rsidRPr="00651324">
        <w:rPr>
          <w:rFonts w:ascii="Franklin Gothic Book" w:hAnsi="Franklin Gothic Book" w:cs="Segoe UI"/>
          <w:sz w:val="22"/>
          <w:szCs w:val="22"/>
          <w:shd w:val="clear" w:color="auto" w:fill="FFFFFF"/>
        </w:rPr>
        <w:t xml:space="preserve">the </w:t>
      </w:r>
      <w:r w:rsidRPr="00651324">
        <w:rPr>
          <w:rFonts w:ascii="Franklin Gothic Book" w:hAnsi="Franklin Gothic Book" w:eastAsia="Franklin Gothic Book" w:cs="Franklin Gothic Book"/>
          <w:sz w:val="22"/>
          <w:szCs w:val="22"/>
        </w:rPr>
        <w:t>U.S. Department of Health and Human Services (</w:t>
      </w:r>
      <w:r w:rsidRPr="00651324">
        <w:rPr>
          <w:rFonts w:ascii="Franklin Gothic Book" w:hAnsi="Franklin Gothic Book" w:cs="Segoe UI"/>
          <w:sz w:val="22"/>
          <w:szCs w:val="22"/>
          <w:shd w:val="clear" w:color="auto" w:fill="FFFFFF"/>
        </w:rPr>
        <w:t xml:space="preserve">HHS) </w:t>
      </w:r>
      <w:r w:rsidRPr="00651324">
        <w:rPr>
          <w:rFonts w:ascii="Franklin Gothic Book" w:hAnsi="Franklin Gothic Book" w:cs="Segoe UI"/>
          <w:color w:val="202020"/>
          <w:sz w:val="22"/>
          <w:szCs w:val="22"/>
          <w:shd w:val="clear" w:color="auto" w:fill="FFFFFF"/>
        </w:rPr>
        <w:t xml:space="preserve">COVID-19 Public Education Campaign? Campaign content would have included the statement [TAGLINE] and the </w:t>
      </w:r>
      <w:r w:rsidRPr="00651324" w:rsidDel="001D3542">
        <w:rPr>
          <w:rFonts w:ascii="Franklin Gothic Book" w:hAnsi="Franklin Gothic Book" w:cs="Segoe UI"/>
          <w:color w:val="202020"/>
          <w:sz w:val="22"/>
          <w:szCs w:val="22"/>
          <w:shd w:val="clear" w:color="auto" w:fill="FFFFFF"/>
        </w:rPr>
        <w:t xml:space="preserve">images </w:t>
      </w:r>
      <w:r w:rsidRPr="00651324">
        <w:rPr>
          <w:rFonts w:ascii="Franklin Gothic Book" w:hAnsi="Franklin Gothic Book" w:cs="Segoe UI"/>
          <w:color w:val="202020"/>
          <w:sz w:val="22"/>
          <w:szCs w:val="22"/>
          <w:shd w:val="clear" w:color="auto" w:fill="FFFFFF"/>
        </w:rPr>
        <w:t>below.</w:t>
      </w:r>
      <w:r w:rsidRPr="00651324">
        <w:rPr>
          <w:rFonts w:ascii="Franklin Gothic Book" w:hAnsi="Franklin Gothic Book" w:cs="Segoe UI"/>
          <w:color w:val="202020"/>
          <w:sz w:val="22"/>
          <w:szCs w:val="22"/>
        </w:rPr>
        <w:t> </w:t>
      </w:r>
    </w:p>
    <w:p w:rsidRPr="00651324" w:rsidR="00651324" w:rsidP="00651324" w:rsidRDefault="00651324" w14:paraId="16DBB2A0" w14:textId="77777777">
      <w:pPr>
        <w:textAlignment w:val="baseline"/>
        <w:rPr>
          <w:rFonts w:ascii="Franklin Gothic Book" w:hAnsi="Franklin Gothic Book" w:cs="Segoe UI"/>
          <w:sz w:val="22"/>
          <w:szCs w:val="22"/>
        </w:rPr>
      </w:pPr>
      <w:r w:rsidRPr="00651324">
        <w:rPr>
          <w:rFonts w:ascii="Franklin Gothic Book" w:hAnsi="Franklin Gothic Book" w:cs="Segoe UI"/>
          <w:b/>
          <w:bCs/>
          <w:color w:val="202020"/>
          <w:sz w:val="22"/>
          <w:szCs w:val="22"/>
          <w:shd w:val="clear" w:color="auto" w:fill="FFFFFF"/>
        </w:rPr>
        <w:t>[Collage of ads </w:t>
      </w:r>
      <w:r w:rsidRPr="00651324">
        <w:rPr>
          <w:rFonts w:ascii="Franklin Gothic Book" w:hAnsi="Franklin Gothic Book" w:cs="Segoe UI"/>
          <w:b/>
          <w:bCs/>
          <w:color w:val="FF0000"/>
          <w:sz w:val="22"/>
          <w:szCs w:val="22"/>
          <w:shd w:val="clear" w:color="auto" w:fill="FFFFFF"/>
        </w:rPr>
        <w:t>example</w:t>
      </w:r>
      <w:r w:rsidRPr="00651324">
        <w:rPr>
          <w:rFonts w:ascii="Franklin Gothic Book" w:hAnsi="Franklin Gothic Book" w:cs="Segoe UI"/>
          <w:b/>
          <w:bCs/>
          <w:color w:val="202020"/>
          <w:sz w:val="22"/>
          <w:szCs w:val="22"/>
          <w:shd w:val="clear" w:color="auto" w:fill="FFFFFF"/>
        </w:rPr>
        <w:t>]</w:t>
      </w:r>
      <w:r w:rsidRPr="00651324">
        <w:rPr>
          <w:rFonts w:ascii="Franklin Gothic Book" w:hAnsi="Franklin Gothic Book" w:cs="Segoe UI"/>
          <w:color w:val="202020"/>
          <w:sz w:val="22"/>
          <w:szCs w:val="22"/>
        </w:rPr>
        <w:t> </w:t>
      </w:r>
    </w:p>
    <w:p w:rsidRPr="00651324" w:rsidR="00651324" w:rsidP="00651324" w:rsidRDefault="00651324" w14:paraId="0560750D" w14:textId="77777777">
      <w:pPr>
        <w:textAlignment w:val="baseline"/>
        <w:rPr>
          <w:rFonts w:ascii="Franklin Gothic Book" w:hAnsi="Franklin Gothic Book" w:cs="Segoe UI"/>
          <w:color w:val="202020"/>
          <w:sz w:val="22"/>
          <w:szCs w:val="22"/>
        </w:rPr>
      </w:pPr>
    </w:p>
    <w:p w:rsidRPr="00651324" w:rsidR="00651324" w:rsidP="00651324" w:rsidRDefault="00651324" w14:paraId="60772DCA" w14:textId="77777777">
      <w:pPr>
        <w:textAlignment w:val="baseline"/>
        <w:rPr>
          <w:rFonts w:ascii="Franklin Gothic Book" w:hAnsi="Franklin Gothic Book" w:cs="Segoe UI"/>
          <w:sz w:val="22"/>
          <w:szCs w:val="22"/>
        </w:rPr>
      </w:pPr>
      <w:r w:rsidRPr="00651324">
        <w:rPr>
          <w:rFonts w:ascii="Franklin Gothic Book" w:hAnsi="Franklin Gothic Book" w:cs="Segoe UI"/>
          <w:noProof/>
          <w:color w:val="202020"/>
          <w:sz w:val="22"/>
          <w:szCs w:val="22"/>
        </w:rPr>
        <w:drawing>
          <wp:inline distT="0" distB="0" distL="0" distR="0" wp14:anchorId="21564A08" wp14:editId="0662E190">
            <wp:extent cx="1822450" cy="187896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7250" cy="1894219"/>
                    </a:xfrm>
                    <a:prstGeom prst="rect">
                      <a:avLst/>
                    </a:prstGeom>
                  </pic:spPr>
                </pic:pic>
              </a:graphicData>
            </a:graphic>
          </wp:inline>
        </w:drawing>
      </w:r>
      <w:r w:rsidRPr="00651324">
        <w:rPr>
          <w:rFonts w:ascii="Franklin Gothic Book" w:hAnsi="Franklin Gothic Book" w:cs="Segoe UI"/>
          <w:color w:val="202020"/>
          <w:sz w:val="22"/>
          <w:szCs w:val="22"/>
        </w:rPr>
        <w:t> </w:t>
      </w:r>
    </w:p>
    <w:p w:rsidRPr="00651324" w:rsidR="00651324" w:rsidP="00651324" w:rsidRDefault="00651324" w14:paraId="572495D1"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 Campaign awareness </w:t>
      </w:r>
    </w:p>
    <w:p w:rsidRPr="00651324" w:rsidR="00651324" w:rsidP="00651324" w:rsidRDefault="00651324" w14:paraId="3194614C" w14:textId="77777777">
      <w:pPr>
        <w:spacing w:line="276" w:lineRule="auto"/>
        <w:rPr>
          <w:rFonts w:ascii="Franklin Gothic Book" w:hAnsi="Franklin Gothic Book" w:eastAsia="Calibri" w:cs="Arial"/>
          <w:sz w:val="22"/>
          <w:szCs w:val="22"/>
        </w:rPr>
      </w:pPr>
      <w:r w:rsidRPr="00651324">
        <w:rPr>
          <w:rFonts w:ascii="Franklin Gothic Book" w:hAnsi="Franklin Gothic Book" w:cs="Segoe UI"/>
          <w:color w:val="202020"/>
          <w:sz w:val="22"/>
          <w:szCs w:val="22"/>
        </w:rPr>
        <w:t> </w:t>
      </w:r>
      <w:r w:rsidRPr="00651324">
        <w:rPr>
          <w:rFonts w:ascii="Franklin Gothic Book" w:hAnsi="Franklin Gothic Book" w:eastAsia="Franklin Gothic Book" w:cs="Franklin Gothic Book"/>
          <w:b/>
          <w:bCs/>
          <w:sz w:val="22"/>
          <w:szCs w:val="22"/>
        </w:rPr>
        <w:t>// Soft Prompt: “We would like your response to this question.” //</w:t>
      </w:r>
      <w:bookmarkEnd w:id="10"/>
    </w:p>
    <w:tbl>
      <w:tblPr>
        <w:tblW w:w="0" w:type="auto"/>
        <w:tblLook w:val="04A0" w:firstRow="1" w:lastRow="0" w:firstColumn="1" w:lastColumn="0" w:noHBand="0" w:noVBand="1"/>
      </w:tblPr>
      <w:tblGrid>
        <w:gridCol w:w="1098"/>
        <w:gridCol w:w="3204"/>
      </w:tblGrid>
      <w:tr w:rsidRPr="00651324" w:rsidR="00651324" w:rsidTr="00915BE5" w14:paraId="2745B2F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465697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18ADCC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FB771B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F059D2" w14:textId="77777777">
            <w:pPr>
              <w:rPr>
                <w:rFonts w:ascii="Franklin Gothic Book" w:hAnsi="Franklin Gothic Book" w:eastAsia="Calibri" w:cs="Arial"/>
                <w:sz w:val="22"/>
                <w:szCs w:val="22"/>
              </w:rPr>
            </w:pPr>
            <w:r w:rsidRPr="00651324">
              <w:rPr>
                <w:rFonts w:ascii="Franklin Gothic Book" w:hAnsi="Franklin Gothic Book"/>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B292D3" w14:textId="77777777">
            <w:pPr>
              <w:rPr>
                <w:rFonts w:ascii="Franklin Gothic Book" w:hAnsi="Franklin Gothic Book" w:eastAsia="Calibri" w:cs="Arial"/>
                <w:sz w:val="22"/>
                <w:szCs w:val="22"/>
              </w:rPr>
            </w:pPr>
            <w:r w:rsidRPr="00651324">
              <w:rPr>
                <w:rFonts w:ascii="Franklin Gothic Book" w:hAnsi="Franklin Gothic Book"/>
                <w:sz w:val="22"/>
                <w:szCs w:val="22"/>
              </w:rPr>
              <w:t>No</w:t>
            </w:r>
          </w:p>
        </w:tc>
      </w:tr>
      <w:tr w:rsidRPr="00651324" w:rsidR="00651324" w:rsidTr="00915BE5" w14:paraId="55C90AA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920A6A" w14:textId="77777777">
            <w:pPr>
              <w:rPr>
                <w:rFonts w:ascii="Franklin Gothic Book" w:hAnsi="Franklin Gothic Book" w:eastAsia="Calibri" w:cs="Arial"/>
                <w:sz w:val="22"/>
                <w:szCs w:val="22"/>
              </w:rPr>
            </w:pPr>
            <w:r w:rsidRPr="00651324">
              <w:rPr>
                <w:rFonts w:ascii="Franklin Gothic Book" w:hAnsi="Franklin Gothic Book"/>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CA6604C" w14:textId="77777777">
            <w:pPr>
              <w:rPr>
                <w:rFonts w:ascii="Franklin Gothic Book" w:hAnsi="Franklin Gothic Book" w:eastAsia="Calibri" w:cs="Arial"/>
                <w:sz w:val="22"/>
                <w:szCs w:val="22"/>
              </w:rPr>
            </w:pPr>
            <w:r w:rsidRPr="00651324">
              <w:rPr>
                <w:rFonts w:ascii="Franklin Gothic Book" w:hAnsi="Franklin Gothic Book"/>
                <w:sz w:val="22"/>
                <w:szCs w:val="22"/>
              </w:rPr>
              <w:t>Yes</w:t>
            </w:r>
          </w:p>
        </w:tc>
      </w:tr>
      <w:tr w:rsidRPr="00651324" w:rsidR="00651324" w:rsidTr="00915BE5" w14:paraId="101303F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AA16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3DC0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48B74F7" w14:textId="77777777">
      <w:pPr>
        <w:rPr>
          <w:rFonts w:ascii="Franklin Gothic Book" w:hAnsi="Franklin Gothic Book" w:eastAsia="Calibri" w:cs="Arial"/>
          <w:b/>
          <w:sz w:val="22"/>
          <w:szCs w:val="22"/>
        </w:rPr>
      </w:pPr>
    </w:p>
    <w:p w:rsidRPr="00651324" w:rsidR="00651324" w:rsidP="00651324" w:rsidRDefault="00651324" w14:paraId="351312F4" w14:textId="77777777">
      <w:pPr>
        <w:rPr>
          <w:rFonts w:ascii="Franklin Gothic Book" w:hAnsi="Franklin Gothic Book" w:eastAsia="Calibri" w:cs="Arial"/>
          <w:b/>
          <w:sz w:val="22"/>
          <w:szCs w:val="22"/>
        </w:rPr>
      </w:pPr>
    </w:p>
    <w:p w:rsidRPr="00651324" w:rsidR="00651324" w:rsidP="00651324" w:rsidRDefault="00651324" w14:paraId="37CAF1B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w:t>
      </w:r>
    </w:p>
    <w:p w:rsidRPr="00651324" w:rsidR="00651324" w:rsidP="00651324" w:rsidRDefault="00651324" w14:paraId="7FA78923"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5945027E"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w:t>
      </w:r>
    </w:p>
    <w:p w:rsidRPr="00651324" w:rsidR="00651324" w:rsidP="00651324" w:rsidRDefault="00651324" w14:paraId="477D8280" w14:textId="77777777">
      <w:pPr>
        <w:textAlignment w:val="baseline"/>
        <w:rPr>
          <w:rFonts w:ascii="Franklin Gothic Book" w:hAnsi="Franklin Gothic Book" w:cs="Segoe UI"/>
          <w:color w:val="202020"/>
          <w:sz w:val="22"/>
          <w:szCs w:val="22"/>
          <w:shd w:val="clear" w:color="auto" w:fill="FFFFFF"/>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Franklin Gothic Book" w:cs="Franklin Gothic Book"/>
          <w:color w:val="202020"/>
          <w:sz w:val="22"/>
          <w:szCs w:val="22"/>
        </w:rPr>
        <w:t>In the past four months, h</w:t>
      </w:r>
      <w:r w:rsidRPr="00651324">
        <w:rPr>
          <w:rFonts w:ascii="Franklin Gothic Book" w:hAnsi="Franklin Gothic Book" w:cs="Segoe UI"/>
          <w:color w:val="202020"/>
          <w:sz w:val="22"/>
          <w:szCs w:val="22"/>
          <w:shd w:val="clear" w:color="auto" w:fill="FFFFFF"/>
        </w:rPr>
        <w:t>ow frequently have you seen or heard a</w:t>
      </w:r>
      <w:r w:rsidRPr="00651324">
        <w:rPr>
          <w:rFonts w:ascii="Franklin Gothic Book" w:hAnsi="Franklin Gothic Book" w:cs="Segoe UI"/>
          <w:color w:val="202020"/>
          <w:sz w:val="22"/>
          <w:szCs w:val="22"/>
        </w:rPr>
        <w:t>ny media content from</w:t>
      </w:r>
      <w:r w:rsidRPr="00651324">
        <w:rPr>
          <w:rFonts w:ascii="Franklin Gothic Book" w:hAnsi="Franklin Gothic Book" w:cs="Segoe UI"/>
          <w:color w:val="202020"/>
          <w:sz w:val="22"/>
          <w:szCs w:val="22"/>
          <w:shd w:val="clear" w:color="auto" w:fill="FFFFFF"/>
        </w:rPr>
        <w:t> the HHS COVID-19 Public Education Campaign?</w:t>
      </w:r>
    </w:p>
    <w:p w:rsidRPr="00651324" w:rsidR="00651324" w:rsidP="00651324" w:rsidRDefault="00651324" w14:paraId="35044377" w14:textId="77777777">
      <w:pPr>
        <w:textAlignment w:val="baseline"/>
        <w:rPr>
          <w:rFonts w:ascii="Franklin Gothic Book" w:hAnsi="Franklin Gothic Book" w:cs="Segoe UI"/>
          <w:sz w:val="22"/>
          <w:szCs w:val="22"/>
        </w:rPr>
      </w:pPr>
      <w:r w:rsidRPr="00651324">
        <w:rPr>
          <w:rFonts w:ascii="Franklin Gothic Book" w:hAnsi="Franklin Gothic Book" w:cs="Segoe UI"/>
          <w:color w:val="202020"/>
          <w:sz w:val="22"/>
          <w:szCs w:val="22"/>
          <w:shd w:val="clear" w:color="auto" w:fill="FFFFFF"/>
        </w:rPr>
        <w:t>Campaign content would have included the statement [TAGLINE] and the images below.</w:t>
      </w:r>
      <w:r w:rsidRPr="00651324">
        <w:rPr>
          <w:rFonts w:ascii="Franklin Gothic Book" w:hAnsi="Franklin Gothic Book" w:cs="Segoe UI"/>
          <w:color w:val="202020"/>
          <w:sz w:val="22"/>
          <w:szCs w:val="22"/>
        </w:rPr>
        <w:t> </w:t>
      </w:r>
    </w:p>
    <w:p w:rsidRPr="00651324" w:rsidR="00651324" w:rsidP="00651324" w:rsidRDefault="00651324" w14:paraId="7F9CF355" w14:textId="77777777">
      <w:pPr>
        <w:textAlignment w:val="baseline"/>
        <w:rPr>
          <w:rFonts w:ascii="Franklin Gothic Book" w:hAnsi="Franklin Gothic Book" w:cs="Segoe UI"/>
          <w:sz w:val="22"/>
          <w:szCs w:val="22"/>
        </w:rPr>
      </w:pPr>
    </w:p>
    <w:p w:rsidRPr="00651324" w:rsidR="00651324" w:rsidP="00651324" w:rsidRDefault="00651324" w14:paraId="4330128B" w14:textId="77777777">
      <w:pPr>
        <w:textAlignment w:val="baseline"/>
        <w:rPr>
          <w:rFonts w:ascii="Franklin Gothic Book" w:hAnsi="Franklin Gothic Book" w:cs="Segoe UI"/>
          <w:sz w:val="22"/>
          <w:szCs w:val="22"/>
        </w:rPr>
      </w:pPr>
      <w:r w:rsidRPr="00651324">
        <w:rPr>
          <w:rFonts w:ascii="Franklin Gothic Book" w:hAnsi="Franklin Gothic Book" w:cs="Segoe UI"/>
          <w:color w:val="202020"/>
          <w:sz w:val="22"/>
          <w:szCs w:val="22"/>
        </w:rPr>
        <w:t> </w:t>
      </w:r>
      <w:r w:rsidRPr="00651324">
        <w:rPr>
          <w:rFonts w:ascii="Franklin Gothic Book" w:hAnsi="Franklin Gothic Book" w:cs="Segoe UI"/>
          <w:b/>
          <w:bCs/>
          <w:color w:val="202020"/>
          <w:sz w:val="22"/>
          <w:szCs w:val="22"/>
          <w:shd w:val="clear" w:color="auto" w:fill="FFFFFF"/>
        </w:rPr>
        <w:t>[Collage of ads </w:t>
      </w:r>
      <w:r w:rsidRPr="00651324">
        <w:rPr>
          <w:rFonts w:ascii="Franklin Gothic Book" w:hAnsi="Franklin Gothic Book" w:cs="Segoe UI"/>
          <w:b/>
          <w:bCs/>
          <w:color w:val="FF0000"/>
          <w:sz w:val="22"/>
          <w:szCs w:val="22"/>
          <w:shd w:val="clear" w:color="auto" w:fill="FFFFFF"/>
        </w:rPr>
        <w:t>example</w:t>
      </w:r>
      <w:r w:rsidRPr="00651324">
        <w:rPr>
          <w:rFonts w:ascii="Franklin Gothic Book" w:hAnsi="Franklin Gothic Book" w:cs="Segoe UI"/>
          <w:b/>
          <w:bCs/>
          <w:color w:val="202020"/>
          <w:sz w:val="22"/>
          <w:szCs w:val="22"/>
          <w:shd w:val="clear" w:color="auto" w:fill="FFFFFF"/>
        </w:rPr>
        <w:t>]</w:t>
      </w:r>
      <w:r w:rsidRPr="00651324">
        <w:rPr>
          <w:rFonts w:ascii="Franklin Gothic Book" w:hAnsi="Franklin Gothic Book" w:cs="Segoe UI"/>
          <w:color w:val="202020"/>
          <w:sz w:val="22"/>
          <w:szCs w:val="22"/>
        </w:rPr>
        <w:t> </w:t>
      </w:r>
    </w:p>
    <w:p w:rsidRPr="00651324" w:rsidR="00651324" w:rsidP="00651324" w:rsidRDefault="00651324" w14:paraId="26443258" w14:textId="77777777">
      <w:pPr>
        <w:textAlignment w:val="baseline"/>
        <w:rPr>
          <w:rFonts w:ascii="Franklin Gothic Book" w:hAnsi="Franklin Gothic Book" w:cs="Segoe UI"/>
          <w:sz w:val="22"/>
          <w:szCs w:val="22"/>
        </w:rPr>
      </w:pPr>
      <w:r w:rsidRPr="00651324">
        <w:rPr>
          <w:rFonts w:ascii="Franklin Gothic Book" w:hAnsi="Franklin Gothic Book" w:cs="Segoe UI"/>
          <w:noProof/>
          <w:color w:val="202020"/>
          <w:sz w:val="22"/>
          <w:szCs w:val="22"/>
        </w:rPr>
        <w:drawing>
          <wp:inline distT="0" distB="0" distL="0" distR="0" wp14:anchorId="1A73FDD3" wp14:editId="6EDD3714">
            <wp:extent cx="1822450" cy="1878960"/>
            <wp:effectExtent l="0" t="0" r="635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7250" cy="1894219"/>
                    </a:xfrm>
                    <a:prstGeom prst="rect">
                      <a:avLst/>
                    </a:prstGeom>
                  </pic:spPr>
                </pic:pic>
              </a:graphicData>
            </a:graphic>
          </wp:inline>
        </w:drawing>
      </w:r>
      <w:r w:rsidRPr="00651324">
        <w:rPr>
          <w:rFonts w:ascii="Franklin Gothic Book" w:hAnsi="Franklin Gothic Book" w:cs="Segoe UI"/>
          <w:color w:val="202020"/>
          <w:sz w:val="22"/>
          <w:szCs w:val="22"/>
        </w:rPr>
        <w:t> </w:t>
      </w:r>
    </w:p>
    <w:p w:rsidRPr="00651324" w:rsidR="00651324" w:rsidP="00651324" w:rsidRDefault="00651324" w14:paraId="214C1743" w14:textId="77777777">
      <w:pPr>
        <w:textAlignment w:val="baseline"/>
        <w:rPr>
          <w:rFonts w:ascii="Franklin Gothic Book" w:hAnsi="Franklin Gothic Book" w:cs="Segoe UI"/>
          <w:sz w:val="22"/>
          <w:szCs w:val="22"/>
        </w:rPr>
      </w:pPr>
      <w:r w:rsidRPr="00651324">
        <w:rPr>
          <w:rFonts w:ascii="Franklin Gothic Book" w:hAnsi="Franklin Gothic Book" w:cs="Segoe UI"/>
          <w:color w:val="202020"/>
          <w:sz w:val="22"/>
          <w:szCs w:val="22"/>
        </w:rPr>
        <w:t> </w:t>
      </w: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2: Campaign awareness frequency</w:t>
      </w:r>
    </w:p>
    <w:p w:rsidRPr="00651324" w:rsidR="00651324" w:rsidP="00651324" w:rsidRDefault="00651324" w14:paraId="7F252F24" w14:textId="77777777">
      <w:pPr>
        <w:spacing w:line="276" w:lineRule="auto"/>
        <w:rPr>
          <w:rFonts w:ascii="Franklin Gothic Book" w:hAnsi="Franklin Gothic Book" w:eastAsia="Calibri" w:cs="Arial"/>
          <w:sz w:val="22"/>
          <w:szCs w:val="22"/>
        </w:rPr>
      </w:pPr>
      <w:r w:rsidRPr="00651324">
        <w:rPr>
          <w:rFonts w:ascii="Franklin Gothic Book" w:hAnsi="Franklin Gothic Book" w:eastAsia="Franklin Gothic Book" w:cs="Franklin Gothic Book"/>
          <w:b/>
          <w:bCs/>
          <w:sz w:val="22"/>
          <w:szCs w:val="22"/>
        </w:rPr>
        <w:t>// Soft Prompt: “We would like your response to this question.” //</w:t>
      </w:r>
    </w:p>
    <w:p w:rsidRPr="00651324" w:rsidR="00651324" w:rsidP="00651324" w:rsidRDefault="00651324" w14:paraId="508E750F" w14:textId="77777777">
      <w:pPr>
        <w:rPr>
          <w:rFonts w:ascii="Franklin Gothic Book" w:hAnsi="Franklin Gothic Book" w:cs="Segoe UI"/>
          <w:b/>
          <w:bCs/>
          <w:sz w:val="22"/>
          <w:szCs w:val="22"/>
        </w:rPr>
      </w:pPr>
      <w:r w:rsidRPr="00651324">
        <w:rPr>
          <w:rFonts w:ascii="Franklin Gothic Book" w:hAnsi="Franklin Gothic Book" w:cs="Segoe UI"/>
          <w:b/>
          <w:bCs/>
          <w:sz w:val="22"/>
          <w:szCs w:val="22"/>
        </w:rPr>
        <w:t>// Ask if CAM1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2C745C4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42D996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4625C1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7C6300A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054C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58F2AE" w14:textId="77777777">
            <w:pPr>
              <w:rPr>
                <w:rFonts w:ascii="Franklin Gothic Book" w:hAnsi="Franklin Gothic Book" w:eastAsia="Calibri" w:cs="Arial"/>
                <w:sz w:val="22"/>
                <w:szCs w:val="22"/>
              </w:rPr>
            </w:pPr>
            <w:r w:rsidRPr="00651324">
              <w:rPr>
                <w:rFonts w:ascii="Franklin Gothic Book" w:hAnsi="Franklin Gothic Book"/>
                <w:sz w:val="22"/>
                <w:szCs w:val="22"/>
              </w:rPr>
              <w:t>Never </w:t>
            </w:r>
          </w:p>
        </w:tc>
      </w:tr>
      <w:tr w:rsidRPr="00651324" w:rsidR="00651324" w:rsidTr="00915BE5" w14:paraId="5AD62B1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1C37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945037" w14:textId="77777777">
            <w:pPr>
              <w:rPr>
                <w:rFonts w:ascii="Franklin Gothic Book" w:hAnsi="Franklin Gothic Book" w:eastAsia="Calibri" w:cs="Arial"/>
                <w:sz w:val="22"/>
                <w:szCs w:val="22"/>
              </w:rPr>
            </w:pPr>
            <w:r w:rsidRPr="00651324">
              <w:rPr>
                <w:rFonts w:ascii="Franklin Gothic Book" w:hAnsi="Franklin Gothic Book"/>
                <w:sz w:val="22"/>
                <w:szCs w:val="22"/>
              </w:rPr>
              <w:t>Rarely </w:t>
            </w:r>
          </w:p>
        </w:tc>
      </w:tr>
      <w:tr w:rsidRPr="00651324" w:rsidR="00651324" w:rsidTr="00915BE5" w14:paraId="26ABDBA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40EF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280DF3" w14:textId="77777777">
            <w:pPr>
              <w:rPr>
                <w:rFonts w:ascii="Franklin Gothic Book" w:hAnsi="Franklin Gothic Book" w:eastAsia="Calibri" w:cs="Arial"/>
                <w:sz w:val="22"/>
                <w:szCs w:val="22"/>
              </w:rPr>
            </w:pPr>
            <w:r w:rsidRPr="00651324">
              <w:rPr>
                <w:rFonts w:ascii="Franklin Gothic Book" w:hAnsi="Franklin Gothic Book"/>
                <w:sz w:val="22"/>
                <w:szCs w:val="22"/>
              </w:rPr>
              <w:t>Sometimes </w:t>
            </w:r>
          </w:p>
        </w:tc>
      </w:tr>
      <w:tr w:rsidRPr="00651324" w:rsidR="00651324" w:rsidTr="00915BE5" w14:paraId="3AC2928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15536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2C8A4E" w14:textId="77777777">
            <w:pPr>
              <w:rPr>
                <w:rFonts w:ascii="Franklin Gothic Book" w:hAnsi="Franklin Gothic Book" w:eastAsia="Calibri" w:cs="Arial"/>
                <w:sz w:val="22"/>
                <w:szCs w:val="22"/>
              </w:rPr>
            </w:pPr>
            <w:r w:rsidRPr="00651324">
              <w:rPr>
                <w:rFonts w:ascii="Franklin Gothic Book" w:hAnsi="Franklin Gothic Book"/>
                <w:sz w:val="22"/>
                <w:szCs w:val="22"/>
              </w:rPr>
              <w:t>Often </w:t>
            </w:r>
          </w:p>
        </w:tc>
      </w:tr>
      <w:tr w:rsidRPr="00651324" w:rsidR="00651324" w:rsidTr="00915BE5" w14:paraId="2FA19B2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57CF8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64C7E9A" w14:textId="77777777">
            <w:pPr>
              <w:rPr>
                <w:rFonts w:ascii="Franklin Gothic Book" w:hAnsi="Franklin Gothic Book" w:eastAsia="Calibri" w:cs="Arial"/>
                <w:sz w:val="22"/>
                <w:szCs w:val="22"/>
              </w:rPr>
            </w:pPr>
            <w:r w:rsidRPr="00651324">
              <w:rPr>
                <w:rFonts w:ascii="Franklin Gothic Book" w:hAnsi="Franklin Gothic Book"/>
                <w:sz w:val="22"/>
                <w:szCs w:val="22"/>
              </w:rPr>
              <w:t>Very often </w:t>
            </w:r>
          </w:p>
        </w:tc>
      </w:tr>
      <w:tr w:rsidRPr="00651324" w:rsidR="00651324" w:rsidTr="00915BE5" w14:paraId="7662B3D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C942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FF04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3992C79" w14:textId="77777777">
      <w:pPr>
        <w:textAlignment w:val="baseline"/>
        <w:rPr>
          <w:rFonts w:ascii="Franklin Gothic Book" w:hAnsi="Franklin Gothic Book" w:cs="Segoe UI"/>
          <w:b/>
          <w:bCs/>
          <w:sz w:val="22"/>
          <w:szCs w:val="22"/>
        </w:rPr>
      </w:pPr>
    </w:p>
    <w:p w:rsidRPr="00651324" w:rsidR="00651324" w:rsidP="00651324" w:rsidRDefault="00651324" w14:paraId="664BE5D0" w14:textId="77777777">
      <w:pPr>
        <w:rPr>
          <w:rFonts w:ascii="Franklin Gothic Book" w:hAnsi="Franklin Gothic Book" w:eastAsia="Calibri" w:cs="Arial"/>
          <w:b/>
          <w:sz w:val="22"/>
          <w:szCs w:val="22"/>
        </w:rPr>
      </w:pPr>
    </w:p>
    <w:p w:rsidRPr="00651324" w:rsidR="00651324" w:rsidP="00651324" w:rsidRDefault="00651324" w14:paraId="08BC3DD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3</w:t>
      </w:r>
    </w:p>
    <w:p w:rsidRPr="00651324" w:rsidR="00651324" w:rsidP="00651324" w:rsidRDefault="00651324" w14:paraId="389C724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Single punch</w:t>
      </w:r>
      <w:r w:rsidRPr="00651324">
        <w:rPr>
          <w:rFonts w:ascii="Franklin Gothic Book" w:hAnsi="Franklin Gothic Book" w:eastAsia="Calibri" w:cs="Arial"/>
          <w:b/>
          <w:sz w:val="22"/>
          <w:szCs w:val="22"/>
        </w:rPr>
        <w:t xml:space="preserve"> </w:t>
      </w:r>
    </w:p>
    <w:p w:rsidRPr="00651324" w:rsidR="00651324" w:rsidP="00651324" w:rsidRDefault="00651324" w14:paraId="64D941EB"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3</w:t>
      </w:r>
    </w:p>
    <w:p w:rsidRPr="00651324" w:rsidR="00651324" w:rsidP="00651324" w:rsidRDefault="00651324" w14:paraId="7DC2C7A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believable do you find the information from the </w:t>
      </w:r>
      <w:r w:rsidRPr="00651324">
        <w:rPr>
          <w:rFonts w:ascii="Franklin Gothic Book" w:hAnsi="Franklin Gothic Book" w:eastAsia="Franklin Gothic Book" w:cs="Franklin Gothic Book"/>
          <w:color w:val="202020"/>
          <w:sz w:val="22"/>
          <w:szCs w:val="22"/>
        </w:rPr>
        <w:t>HHS COVID-19 Public Education</w:t>
      </w:r>
      <w:r w:rsidRPr="00651324">
        <w:rPr>
          <w:rFonts w:ascii="Franklin Gothic Book" w:hAnsi="Franklin Gothic Book" w:eastAsia="Calibri" w:cs="Arial"/>
          <w:sz w:val="22"/>
          <w:szCs w:val="22"/>
        </w:rPr>
        <w:t xml:space="preserve"> Campaign?</w:t>
      </w:r>
    </w:p>
    <w:p w:rsidRPr="00651324" w:rsidR="00651324" w:rsidP="00651324" w:rsidRDefault="00651324" w14:paraId="34737352"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3: Believability of campaign </w:t>
      </w:r>
    </w:p>
    <w:p w:rsidRPr="00651324" w:rsidR="00651324" w:rsidP="00651324" w:rsidRDefault="00651324" w14:paraId="4C1BD63F" w14:textId="77777777">
      <w:pPr>
        <w:rPr>
          <w:rFonts w:ascii="Franklin Gothic Book" w:hAnsi="Franklin Gothic Book" w:cs="Segoe UI"/>
          <w:b/>
          <w:sz w:val="22"/>
          <w:szCs w:val="22"/>
        </w:rPr>
      </w:pPr>
      <w:r w:rsidRPr="00651324">
        <w:rPr>
          <w:rFonts w:ascii="Franklin Gothic Book" w:hAnsi="Franklin Gothic Book" w:cs="Segoe UI"/>
          <w:b/>
          <w:bCs/>
          <w:sz w:val="22"/>
          <w:szCs w:val="22"/>
        </w:rPr>
        <w:t>// Ask if CAM1 (Campaign Recall in last 4 months) = “Yes” //</w:t>
      </w:r>
      <w:r w:rsidRPr="00651324">
        <w:rPr>
          <w:rFonts w:ascii="Franklin Gothic Book" w:hAnsi="Franklin Gothic Book" w:cs="Segoe UI"/>
          <w:sz w:val="22"/>
          <w:szCs w:val="22"/>
        </w:rPr>
        <w:t> </w:t>
      </w:r>
    </w:p>
    <w:tbl>
      <w:tblPr>
        <w:tblW w:w="0" w:type="auto"/>
        <w:tblLook w:val="04A0" w:firstRow="1" w:lastRow="0" w:firstColumn="1" w:lastColumn="0" w:noHBand="0" w:noVBand="1"/>
      </w:tblPr>
      <w:tblGrid>
        <w:gridCol w:w="1098"/>
        <w:gridCol w:w="3204"/>
      </w:tblGrid>
      <w:tr w:rsidRPr="00651324" w:rsidR="00651324" w:rsidTr="00915BE5" w14:paraId="0FA4619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2F7175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C47200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4C897F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40CE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495181" w14:textId="77777777">
            <w:pPr>
              <w:rPr>
                <w:rFonts w:ascii="Franklin Gothic Book" w:hAnsi="Franklin Gothic Book" w:eastAsia="Calibri" w:cs="Arial"/>
                <w:sz w:val="22"/>
                <w:szCs w:val="22"/>
              </w:rPr>
            </w:pPr>
            <w:r w:rsidRPr="00651324">
              <w:rPr>
                <w:rFonts w:ascii="Franklin Gothic Book" w:hAnsi="Franklin Gothic Book"/>
                <w:sz w:val="22"/>
                <w:szCs w:val="22"/>
              </w:rPr>
              <w:t>Very unbelievable </w:t>
            </w:r>
          </w:p>
        </w:tc>
      </w:tr>
      <w:tr w:rsidRPr="00651324" w:rsidR="00651324" w:rsidTr="00915BE5" w14:paraId="38313BF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7A608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D602AC" w14:textId="77777777">
            <w:pPr>
              <w:rPr>
                <w:rFonts w:ascii="Franklin Gothic Book" w:hAnsi="Franklin Gothic Book" w:eastAsia="Calibri" w:cs="Arial"/>
                <w:sz w:val="22"/>
                <w:szCs w:val="22"/>
              </w:rPr>
            </w:pPr>
            <w:r w:rsidRPr="00651324">
              <w:rPr>
                <w:rFonts w:ascii="Franklin Gothic Book" w:hAnsi="Franklin Gothic Book"/>
                <w:sz w:val="22"/>
                <w:szCs w:val="22"/>
              </w:rPr>
              <w:t>Unbelievable </w:t>
            </w:r>
          </w:p>
        </w:tc>
      </w:tr>
      <w:tr w:rsidRPr="00651324" w:rsidR="00651324" w:rsidTr="00915BE5" w14:paraId="1C62F51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3D6C83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CB3952" w14:textId="77777777">
            <w:pPr>
              <w:rPr>
                <w:rFonts w:ascii="Franklin Gothic Book" w:hAnsi="Franklin Gothic Book" w:eastAsia="Calibri" w:cs="Arial"/>
                <w:sz w:val="22"/>
                <w:szCs w:val="22"/>
              </w:rPr>
            </w:pPr>
            <w:r w:rsidRPr="00651324">
              <w:rPr>
                <w:rFonts w:ascii="Franklin Gothic Book" w:hAnsi="Franklin Gothic Book"/>
                <w:sz w:val="22"/>
                <w:szCs w:val="22"/>
              </w:rPr>
              <w:t>Neither believable nor unbelievable </w:t>
            </w:r>
          </w:p>
        </w:tc>
      </w:tr>
      <w:tr w:rsidRPr="00651324" w:rsidR="00651324" w:rsidTr="00915BE5" w14:paraId="0999B5B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B61B91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068E9C" w14:textId="77777777">
            <w:pPr>
              <w:rPr>
                <w:rFonts w:ascii="Franklin Gothic Book" w:hAnsi="Franklin Gothic Book" w:eastAsia="Calibri" w:cs="Arial"/>
                <w:sz w:val="22"/>
                <w:szCs w:val="22"/>
              </w:rPr>
            </w:pPr>
            <w:r w:rsidRPr="00651324">
              <w:rPr>
                <w:rFonts w:ascii="Franklin Gothic Book" w:hAnsi="Franklin Gothic Book"/>
                <w:sz w:val="22"/>
                <w:szCs w:val="22"/>
              </w:rPr>
              <w:t>Believable </w:t>
            </w:r>
          </w:p>
        </w:tc>
      </w:tr>
      <w:tr w:rsidRPr="00651324" w:rsidR="00651324" w:rsidTr="00915BE5" w14:paraId="14557D9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8DBF1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8CEE5DF" w14:textId="77777777">
            <w:pPr>
              <w:rPr>
                <w:rFonts w:ascii="Franklin Gothic Book" w:hAnsi="Franklin Gothic Book" w:eastAsia="Calibri" w:cs="Arial"/>
                <w:sz w:val="22"/>
                <w:szCs w:val="22"/>
              </w:rPr>
            </w:pPr>
            <w:r w:rsidRPr="00651324">
              <w:rPr>
                <w:rFonts w:ascii="Franklin Gothic Book" w:hAnsi="Franklin Gothic Book"/>
                <w:sz w:val="22"/>
                <w:szCs w:val="22"/>
              </w:rPr>
              <w:t>Very believable </w:t>
            </w:r>
          </w:p>
        </w:tc>
      </w:tr>
      <w:tr w:rsidRPr="00651324" w:rsidR="00651324" w:rsidTr="00915BE5" w14:paraId="2E4D1DB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BF10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EAA1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F7AE2C1" w14:textId="77777777">
      <w:pPr>
        <w:textAlignment w:val="baseline"/>
        <w:rPr>
          <w:rFonts w:ascii="Franklin Gothic Book" w:hAnsi="Franklin Gothic Book" w:cs="Segoe UI"/>
          <w:sz w:val="22"/>
          <w:szCs w:val="22"/>
        </w:rPr>
      </w:pPr>
    </w:p>
    <w:p w:rsidRPr="00651324" w:rsidR="00651324" w:rsidP="00651324" w:rsidRDefault="00651324" w14:paraId="0859F310" w14:textId="77777777">
      <w:pPr>
        <w:textAlignment w:val="baseline"/>
        <w:rPr>
          <w:rFonts w:ascii="Franklin Gothic Book" w:hAnsi="Franklin Gothic Book" w:cs="Segoe UI"/>
          <w:sz w:val="22"/>
          <w:szCs w:val="22"/>
        </w:rPr>
      </w:pPr>
    </w:p>
    <w:p w:rsidRPr="00651324" w:rsidR="00651324" w:rsidP="00651324" w:rsidRDefault="00651324" w14:paraId="7DCE645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4</w:t>
      </w:r>
    </w:p>
    <w:p w:rsidRPr="00651324" w:rsidR="00651324" w:rsidP="00651324" w:rsidRDefault="00651324" w14:paraId="71EC019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Single punch</w:t>
      </w:r>
      <w:r w:rsidRPr="00651324">
        <w:rPr>
          <w:rFonts w:ascii="Franklin Gothic Book" w:hAnsi="Franklin Gothic Book" w:eastAsia="Calibri" w:cs="Arial"/>
          <w:b/>
          <w:sz w:val="22"/>
          <w:szCs w:val="22"/>
        </w:rPr>
        <w:t xml:space="preserve"> </w:t>
      </w:r>
    </w:p>
    <w:p w:rsidRPr="00651324" w:rsidR="00651324" w:rsidP="00651324" w:rsidRDefault="00651324" w14:paraId="06051F13"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4</w:t>
      </w:r>
    </w:p>
    <w:p w:rsidRPr="00651324" w:rsidR="00651324" w:rsidP="00651324" w:rsidRDefault="00651324" w14:paraId="0D85D81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Do you agree or disagree with the following statement? The </w:t>
      </w:r>
      <w:r w:rsidRPr="00651324">
        <w:rPr>
          <w:rFonts w:ascii="Franklin Gothic Book" w:hAnsi="Franklin Gothic Book" w:eastAsia="Franklin Gothic Book" w:cs="Franklin Gothic Book"/>
          <w:color w:val="202020"/>
          <w:sz w:val="22"/>
          <w:szCs w:val="22"/>
        </w:rPr>
        <w:t>HHS</w:t>
      </w:r>
      <w:r w:rsidRPr="00651324" w:rsidDel="00272886">
        <w:rPr>
          <w:rFonts w:ascii="Franklin Gothic Book" w:hAnsi="Franklin Gothic Book" w:eastAsia="Franklin Gothic Book" w:cs="Franklin Gothic Book"/>
          <w:color w:val="202020"/>
          <w:sz w:val="22"/>
          <w:szCs w:val="22"/>
        </w:rPr>
        <w:t xml:space="preserve"> </w:t>
      </w:r>
      <w:r w:rsidRPr="00651324">
        <w:rPr>
          <w:rFonts w:ascii="Franklin Gothic Book" w:hAnsi="Franklin Gothic Book" w:eastAsia="Franklin Gothic Book" w:cs="Franklin Gothic Book"/>
          <w:color w:val="202020"/>
          <w:sz w:val="22"/>
          <w:szCs w:val="22"/>
        </w:rPr>
        <w:t>COVID-19 Public Education Campaign</w:t>
      </w:r>
      <w:r w:rsidRPr="00651324">
        <w:rPr>
          <w:rFonts w:ascii="Franklin Gothic Book" w:hAnsi="Franklin Gothic Book" w:eastAsia="Calibri" w:cs="Arial"/>
          <w:sz w:val="22"/>
          <w:szCs w:val="22"/>
        </w:rPr>
        <w:t xml:space="preserve"> media content is for everyone, including me.</w:t>
      </w:r>
    </w:p>
    <w:p w:rsidRPr="00651324" w:rsidR="00651324" w:rsidP="00651324" w:rsidRDefault="00651324" w14:paraId="62BEFEE8"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4: Relevance of campaign</w:t>
      </w:r>
    </w:p>
    <w:p w:rsidRPr="00651324" w:rsidR="00651324" w:rsidP="00651324" w:rsidRDefault="00651324" w14:paraId="5445F85A" w14:textId="77777777">
      <w:pPr>
        <w:rPr>
          <w:rFonts w:ascii="Franklin Gothic Book" w:hAnsi="Franklin Gothic Book" w:cs="Segoe UI"/>
          <w:b/>
          <w:bCs/>
          <w:sz w:val="22"/>
          <w:szCs w:val="22"/>
        </w:rPr>
      </w:pPr>
      <w:r w:rsidRPr="00651324">
        <w:rPr>
          <w:rFonts w:ascii="Franklin Gothic Book" w:hAnsi="Franklin Gothic Book" w:cs="Segoe UI"/>
          <w:b/>
          <w:bCs/>
          <w:sz w:val="22"/>
          <w:szCs w:val="22"/>
        </w:rPr>
        <w:t>// Ask if CAM1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09CC7EF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B55680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6843AB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7FD28F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2F2A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837A70" w14:textId="77777777">
            <w:pPr>
              <w:rPr>
                <w:rFonts w:ascii="Franklin Gothic Book" w:hAnsi="Franklin Gothic Book" w:eastAsia="Calibri" w:cs="Arial"/>
                <w:sz w:val="22"/>
                <w:szCs w:val="22"/>
              </w:rPr>
            </w:pPr>
            <w:r w:rsidRPr="00651324">
              <w:rPr>
                <w:rFonts w:ascii="Franklin Gothic Book" w:hAnsi="Franklin Gothic Book"/>
                <w:sz w:val="22"/>
                <w:szCs w:val="22"/>
              </w:rPr>
              <w:t>Strongly disagree </w:t>
            </w:r>
          </w:p>
        </w:tc>
      </w:tr>
      <w:tr w:rsidRPr="00651324" w:rsidR="00651324" w:rsidTr="00915BE5" w14:paraId="5F5E321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19D6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3DA135" w14:textId="77777777">
            <w:pPr>
              <w:rPr>
                <w:rFonts w:ascii="Franklin Gothic Book" w:hAnsi="Franklin Gothic Book" w:eastAsia="Calibri" w:cs="Arial"/>
                <w:sz w:val="22"/>
                <w:szCs w:val="22"/>
              </w:rPr>
            </w:pPr>
            <w:r w:rsidRPr="00651324">
              <w:rPr>
                <w:rFonts w:ascii="Franklin Gothic Book" w:hAnsi="Franklin Gothic Book"/>
                <w:sz w:val="22"/>
                <w:szCs w:val="22"/>
              </w:rPr>
              <w:t>Disagree </w:t>
            </w:r>
          </w:p>
        </w:tc>
      </w:tr>
      <w:tr w:rsidRPr="00651324" w:rsidR="00651324" w:rsidTr="00915BE5" w14:paraId="1D7B487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B3786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1F43DC" w14:textId="77777777">
            <w:pPr>
              <w:rPr>
                <w:rFonts w:ascii="Franklin Gothic Book" w:hAnsi="Franklin Gothic Book" w:eastAsia="Calibri" w:cs="Arial"/>
                <w:sz w:val="22"/>
                <w:szCs w:val="22"/>
              </w:rPr>
            </w:pPr>
            <w:r w:rsidRPr="00651324">
              <w:rPr>
                <w:rFonts w:ascii="Franklin Gothic Book" w:hAnsi="Franklin Gothic Book"/>
                <w:sz w:val="22"/>
                <w:szCs w:val="22"/>
              </w:rPr>
              <w:t>Neither agree nor disagree </w:t>
            </w:r>
          </w:p>
        </w:tc>
      </w:tr>
      <w:tr w:rsidRPr="00651324" w:rsidR="00651324" w:rsidTr="00915BE5" w14:paraId="2DCBB8F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D977B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7B3C78" w14:textId="77777777">
            <w:pPr>
              <w:rPr>
                <w:rFonts w:ascii="Franklin Gothic Book" w:hAnsi="Franklin Gothic Book" w:eastAsia="Calibri" w:cs="Arial"/>
                <w:sz w:val="22"/>
                <w:szCs w:val="22"/>
              </w:rPr>
            </w:pPr>
            <w:r w:rsidRPr="00651324">
              <w:rPr>
                <w:rFonts w:ascii="Franklin Gothic Book" w:hAnsi="Franklin Gothic Book"/>
                <w:sz w:val="22"/>
                <w:szCs w:val="22"/>
              </w:rPr>
              <w:t>Agree </w:t>
            </w:r>
          </w:p>
        </w:tc>
      </w:tr>
      <w:tr w:rsidRPr="00651324" w:rsidR="00651324" w:rsidTr="00915BE5" w14:paraId="1F5D7A8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B83886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01421B3" w14:textId="77777777">
            <w:pPr>
              <w:rPr>
                <w:rFonts w:ascii="Franklin Gothic Book" w:hAnsi="Franklin Gothic Book" w:eastAsia="Calibri" w:cs="Arial"/>
                <w:sz w:val="22"/>
                <w:szCs w:val="22"/>
              </w:rPr>
            </w:pPr>
            <w:r w:rsidRPr="00651324">
              <w:rPr>
                <w:rFonts w:ascii="Franklin Gothic Book" w:hAnsi="Franklin Gothic Book"/>
                <w:sz w:val="22"/>
                <w:szCs w:val="22"/>
              </w:rPr>
              <w:t>Strongly agree </w:t>
            </w:r>
          </w:p>
        </w:tc>
      </w:tr>
      <w:tr w:rsidRPr="00651324" w:rsidR="00651324" w:rsidTr="00915BE5" w14:paraId="6756254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31CD0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9474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EDFE5FC" w14:textId="77777777">
      <w:pPr>
        <w:rPr>
          <w:rFonts w:ascii="Franklin Gothic Book" w:hAnsi="Franklin Gothic Book" w:eastAsia="Calibri" w:cs="Arial"/>
          <w:b/>
          <w:sz w:val="22"/>
          <w:szCs w:val="22"/>
        </w:rPr>
      </w:pPr>
    </w:p>
    <w:p w:rsidRPr="00651324" w:rsidR="00651324" w:rsidP="00651324" w:rsidRDefault="00651324" w14:paraId="1E86D74E" w14:textId="77777777">
      <w:pPr>
        <w:rPr>
          <w:rFonts w:ascii="Franklin Gothic Book" w:hAnsi="Franklin Gothic Book" w:eastAsia="Calibri" w:cs="Arial"/>
          <w:b/>
          <w:sz w:val="22"/>
          <w:szCs w:val="22"/>
        </w:rPr>
      </w:pPr>
    </w:p>
    <w:p w:rsidRPr="00651324" w:rsidR="00651324" w:rsidP="00651324" w:rsidRDefault="00651324" w14:paraId="35FE8E66" w14:textId="77777777">
      <w:pPr>
        <w:rPr>
          <w:rFonts w:ascii="Franklin Gothic Book" w:hAnsi="Franklin Gothic Book" w:eastAsia="Calibri" w:cs="Arial"/>
          <w:b/>
          <w:sz w:val="22"/>
          <w:szCs w:val="22"/>
        </w:rPr>
      </w:pPr>
    </w:p>
    <w:p w:rsidRPr="00651324" w:rsidR="00651324" w:rsidP="00651324" w:rsidRDefault="00651324" w14:paraId="01A9A85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5</w:t>
      </w:r>
    </w:p>
    <w:p w:rsidRPr="00651324" w:rsidR="00651324" w:rsidP="00651324" w:rsidRDefault="00651324" w14:paraId="64ABB77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Single punch</w:t>
      </w:r>
      <w:r w:rsidRPr="00651324">
        <w:rPr>
          <w:rFonts w:ascii="Franklin Gothic Book" w:hAnsi="Franklin Gothic Book" w:eastAsia="Calibri" w:cs="Arial"/>
          <w:b/>
          <w:sz w:val="22"/>
          <w:szCs w:val="22"/>
        </w:rPr>
        <w:t xml:space="preserve"> </w:t>
      </w:r>
    </w:p>
    <w:p w:rsidRPr="00651324" w:rsidR="00651324" w:rsidP="00651324" w:rsidRDefault="00651324" w14:paraId="2AA95FD7"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5</w:t>
      </w:r>
    </w:p>
    <w:p w:rsidRPr="00651324" w:rsidR="00651324" w:rsidP="00651324" w:rsidRDefault="00651324" w14:paraId="3ECE8EB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Do you agree or disagree with following statement? The </w:t>
      </w:r>
      <w:r w:rsidRPr="00651324">
        <w:rPr>
          <w:rFonts w:ascii="Franklin Gothic Book" w:hAnsi="Franklin Gothic Book" w:eastAsia="Franklin Gothic Book" w:cs="Franklin Gothic Book"/>
          <w:color w:val="202020"/>
          <w:sz w:val="22"/>
          <w:szCs w:val="22"/>
        </w:rPr>
        <w:t>HHS COVID-19 Public Education Campaign</w:t>
      </w:r>
      <w:r w:rsidRPr="00651324">
        <w:rPr>
          <w:rFonts w:ascii="Franklin Gothic Book" w:hAnsi="Franklin Gothic Book" w:eastAsia="Franklin Gothic Book" w:cs="Franklin Gothic Book"/>
          <w:sz w:val="22"/>
          <w:szCs w:val="22"/>
        </w:rPr>
        <w:t xml:space="preserve"> </w:t>
      </w:r>
      <w:r w:rsidRPr="00651324">
        <w:rPr>
          <w:rFonts w:ascii="Franklin Gothic Book" w:hAnsi="Franklin Gothic Book" w:eastAsia="Calibri" w:cs="Arial"/>
          <w:sz w:val="22"/>
          <w:szCs w:val="22"/>
        </w:rPr>
        <w:t>media content grabbed my attention.</w:t>
      </w:r>
    </w:p>
    <w:p w:rsidRPr="00651324" w:rsidR="00651324" w:rsidP="00651324" w:rsidRDefault="00651324" w14:paraId="15464453" w14:textId="77777777">
      <w:pPr>
        <w:textAlignment w:val="baseline"/>
        <w:rPr>
          <w:rFonts w:ascii="Franklin Gothic Book" w:hAnsi="Franklin Gothic Book" w:cs="Arial"/>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5: Attention grabbing of campaign </w:t>
      </w:r>
      <w:r w:rsidRPr="00651324">
        <w:rPr>
          <w:rFonts w:ascii="Franklin Gothic Book" w:hAnsi="Franklin Gothic Book" w:cs="Arial"/>
          <w:sz w:val="22"/>
          <w:szCs w:val="22"/>
        </w:rPr>
        <w:t> </w:t>
      </w:r>
    </w:p>
    <w:p w:rsidRPr="00651324" w:rsidR="00651324" w:rsidP="00651324" w:rsidRDefault="00651324" w14:paraId="43B7D3F5"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 Ask if CAM1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6D51DFC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E4B337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60372A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BABDF3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03E70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C402CB" w14:textId="77777777">
            <w:pPr>
              <w:rPr>
                <w:rFonts w:ascii="Franklin Gothic Book" w:hAnsi="Franklin Gothic Book" w:eastAsia="Calibri" w:cs="Arial"/>
                <w:sz w:val="22"/>
                <w:szCs w:val="22"/>
              </w:rPr>
            </w:pPr>
            <w:r w:rsidRPr="00651324">
              <w:rPr>
                <w:rFonts w:ascii="Franklin Gothic Book" w:hAnsi="Franklin Gothic Book"/>
                <w:sz w:val="22"/>
                <w:szCs w:val="22"/>
              </w:rPr>
              <w:t>Strongly disagree </w:t>
            </w:r>
          </w:p>
        </w:tc>
      </w:tr>
      <w:tr w:rsidRPr="00651324" w:rsidR="00651324" w:rsidTr="00915BE5" w14:paraId="7016D1A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9F270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A94707" w14:textId="77777777">
            <w:pPr>
              <w:rPr>
                <w:rFonts w:ascii="Franklin Gothic Book" w:hAnsi="Franklin Gothic Book" w:eastAsia="Calibri" w:cs="Arial"/>
                <w:sz w:val="22"/>
                <w:szCs w:val="22"/>
              </w:rPr>
            </w:pPr>
            <w:r w:rsidRPr="00651324">
              <w:rPr>
                <w:rFonts w:ascii="Franklin Gothic Book" w:hAnsi="Franklin Gothic Book"/>
                <w:sz w:val="22"/>
                <w:szCs w:val="22"/>
              </w:rPr>
              <w:t>Disagree </w:t>
            </w:r>
          </w:p>
        </w:tc>
      </w:tr>
      <w:tr w:rsidRPr="00651324" w:rsidR="00651324" w:rsidTr="00915BE5" w14:paraId="1A7729C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76B6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4573C6" w14:textId="77777777">
            <w:pPr>
              <w:rPr>
                <w:rFonts w:ascii="Franklin Gothic Book" w:hAnsi="Franklin Gothic Book" w:eastAsia="Calibri" w:cs="Arial"/>
                <w:sz w:val="22"/>
                <w:szCs w:val="22"/>
              </w:rPr>
            </w:pPr>
            <w:r w:rsidRPr="00651324">
              <w:rPr>
                <w:rFonts w:ascii="Franklin Gothic Book" w:hAnsi="Franklin Gothic Book"/>
                <w:sz w:val="22"/>
                <w:szCs w:val="22"/>
              </w:rPr>
              <w:t>Neither agree nor disagree </w:t>
            </w:r>
          </w:p>
        </w:tc>
      </w:tr>
      <w:tr w:rsidRPr="00651324" w:rsidR="00651324" w:rsidTr="00915BE5" w14:paraId="1016CD0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8A8F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6B5309D" w14:textId="77777777">
            <w:pPr>
              <w:rPr>
                <w:rFonts w:ascii="Franklin Gothic Book" w:hAnsi="Franklin Gothic Book" w:eastAsia="Calibri" w:cs="Arial"/>
                <w:sz w:val="22"/>
                <w:szCs w:val="22"/>
              </w:rPr>
            </w:pPr>
            <w:r w:rsidRPr="00651324">
              <w:rPr>
                <w:rFonts w:ascii="Franklin Gothic Book" w:hAnsi="Franklin Gothic Book"/>
                <w:sz w:val="22"/>
                <w:szCs w:val="22"/>
              </w:rPr>
              <w:t>Agree </w:t>
            </w:r>
          </w:p>
        </w:tc>
      </w:tr>
      <w:tr w:rsidRPr="00651324" w:rsidR="00651324" w:rsidTr="00915BE5" w14:paraId="7A3A55A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5C559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F0CD454" w14:textId="77777777">
            <w:pPr>
              <w:rPr>
                <w:rFonts w:ascii="Franklin Gothic Book" w:hAnsi="Franklin Gothic Book" w:eastAsia="Calibri" w:cs="Arial"/>
                <w:sz w:val="22"/>
                <w:szCs w:val="22"/>
              </w:rPr>
            </w:pPr>
            <w:r w:rsidRPr="00651324">
              <w:rPr>
                <w:rFonts w:ascii="Franklin Gothic Book" w:hAnsi="Franklin Gothic Book"/>
                <w:sz w:val="22"/>
                <w:szCs w:val="22"/>
              </w:rPr>
              <w:t>Strongly agree </w:t>
            </w:r>
          </w:p>
        </w:tc>
      </w:tr>
      <w:tr w:rsidRPr="00651324" w:rsidR="00651324" w:rsidTr="00915BE5" w14:paraId="4701263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F40DC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C0802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224FCDB" w14:textId="77777777">
      <w:pPr>
        <w:textAlignment w:val="baseline"/>
        <w:rPr>
          <w:rFonts w:ascii="Franklin Gothic Book" w:hAnsi="Franklin Gothic Book" w:cs="Segoe UI"/>
          <w:b/>
          <w:bCs/>
          <w:sz w:val="22"/>
          <w:szCs w:val="22"/>
        </w:rPr>
      </w:pPr>
    </w:p>
    <w:p w:rsidRPr="00651324" w:rsidR="00651324" w:rsidP="00651324" w:rsidRDefault="00651324" w14:paraId="3005195A" w14:textId="77777777">
      <w:pPr>
        <w:textAlignment w:val="baseline"/>
        <w:rPr>
          <w:rFonts w:ascii="Franklin Gothic Book" w:hAnsi="Franklin Gothic Book" w:cs="Segoe UI"/>
          <w:b/>
          <w:bCs/>
          <w:sz w:val="22"/>
          <w:szCs w:val="22"/>
        </w:rPr>
      </w:pPr>
    </w:p>
    <w:p w:rsidRPr="00651324" w:rsidR="00651324" w:rsidP="00651324" w:rsidRDefault="00651324" w14:paraId="4EAA699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6</w:t>
      </w:r>
    </w:p>
    <w:p w:rsidRPr="00651324" w:rsidR="00651324" w:rsidP="00651324" w:rsidRDefault="00651324" w14:paraId="7AA17BCD"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20175F49"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6</w:t>
      </w:r>
    </w:p>
    <w:p w:rsidRPr="00651324" w:rsidR="00651324" w:rsidP="00651324" w:rsidRDefault="00651324" w14:paraId="3BAF3814" w14:textId="77777777">
      <w:pPr>
        <w:textAlignment w:val="baseline"/>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cs="Segoe UI"/>
          <w:sz w:val="22"/>
          <w:szCs w:val="22"/>
        </w:rPr>
        <w:t xml:space="preserve">After seeing or hearing this media content, did you feel more negative, more positive, or no different about a COVID-19 vaccine? </w:t>
      </w:r>
    </w:p>
    <w:p w:rsidRPr="00651324" w:rsidR="00651324" w:rsidP="00651324" w:rsidRDefault="00651324" w14:paraId="4C0738D2" w14:textId="77777777">
      <w:pPr>
        <w:textAlignment w:val="baseline"/>
        <w:rPr>
          <w:rFonts w:ascii="Franklin Gothic Book" w:hAnsi="Franklin Gothic Book" w:cs="Segoe UI"/>
          <w:sz w:val="22"/>
          <w:szCs w:val="22"/>
        </w:rPr>
      </w:pPr>
      <w:r w:rsidRPr="00651324">
        <w:rPr>
          <w:rFonts w:ascii="Franklin Gothic Book" w:hAnsi="Franklin Gothic Book" w:cs="Segoe UI"/>
          <w:b/>
          <w:bCs/>
          <w:color w:val="202020"/>
          <w:sz w:val="22"/>
          <w:szCs w:val="22"/>
          <w:shd w:val="clear" w:color="auto" w:fill="FFFFFF"/>
        </w:rPr>
        <w:t>[Collage of ads </w:t>
      </w:r>
      <w:r w:rsidRPr="00651324">
        <w:rPr>
          <w:rFonts w:ascii="Franklin Gothic Book" w:hAnsi="Franklin Gothic Book" w:cs="Segoe UI"/>
          <w:b/>
          <w:bCs/>
          <w:color w:val="FF0000"/>
          <w:sz w:val="22"/>
          <w:szCs w:val="22"/>
          <w:shd w:val="clear" w:color="auto" w:fill="FFFFFF"/>
        </w:rPr>
        <w:t>example</w:t>
      </w:r>
      <w:r w:rsidRPr="00651324">
        <w:rPr>
          <w:rFonts w:ascii="Franklin Gothic Book" w:hAnsi="Franklin Gothic Book" w:cs="Segoe UI"/>
          <w:b/>
          <w:bCs/>
          <w:color w:val="202020"/>
          <w:sz w:val="22"/>
          <w:szCs w:val="22"/>
          <w:shd w:val="clear" w:color="auto" w:fill="FFFFFF"/>
        </w:rPr>
        <w:t>]</w:t>
      </w:r>
      <w:r w:rsidRPr="00651324">
        <w:rPr>
          <w:rFonts w:ascii="Franklin Gothic Book" w:hAnsi="Franklin Gothic Book" w:cs="Segoe UI"/>
          <w:color w:val="202020"/>
          <w:sz w:val="22"/>
          <w:szCs w:val="22"/>
        </w:rPr>
        <w:t> </w:t>
      </w:r>
    </w:p>
    <w:p w:rsidRPr="00651324" w:rsidR="00651324" w:rsidP="00651324" w:rsidRDefault="00651324" w14:paraId="4C1BBD29" w14:textId="77777777">
      <w:pPr>
        <w:textAlignment w:val="baseline"/>
        <w:rPr>
          <w:rFonts w:ascii="Franklin Gothic Book" w:hAnsi="Franklin Gothic Book" w:cs="Segoe UI"/>
          <w:sz w:val="22"/>
          <w:szCs w:val="22"/>
        </w:rPr>
      </w:pPr>
      <w:r w:rsidRPr="00651324">
        <w:rPr>
          <w:rFonts w:ascii="Franklin Gothic Book" w:hAnsi="Franklin Gothic Book" w:cs="Segoe UI"/>
          <w:noProof/>
          <w:color w:val="202020"/>
          <w:sz w:val="22"/>
          <w:szCs w:val="22"/>
        </w:rPr>
        <w:drawing>
          <wp:inline distT="0" distB="0" distL="0" distR="0" wp14:anchorId="3796F9A5" wp14:editId="35F400B0">
            <wp:extent cx="1822450" cy="1878960"/>
            <wp:effectExtent l="0" t="0" r="635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7250" cy="1894219"/>
                    </a:xfrm>
                    <a:prstGeom prst="rect">
                      <a:avLst/>
                    </a:prstGeom>
                  </pic:spPr>
                </pic:pic>
              </a:graphicData>
            </a:graphic>
          </wp:inline>
        </w:drawing>
      </w:r>
      <w:r w:rsidRPr="00651324">
        <w:rPr>
          <w:rFonts w:ascii="Franklin Gothic Book" w:hAnsi="Franklin Gothic Book" w:cs="Segoe UI"/>
          <w:color w:val="202020"/>
          <w:sz w:val="22"/>
          <w:szCs w:val="22"/>
        </w:rPr>
        <w:t> </w:t>
      </w:r>
    </w:p>
    <w:p w:rsidRPr="00651324" w:rsidR="00651324" w:rsidP="00651324" w:rsidRDefault="00651324" w14:paraId="5F34A4CF" w14:textId="77777777">
      <w:pPr>
        <w:textAlignment w:val="baseline"/>
        <w:rPr>
          <w:rFonts w:ascii="Franklin Gothic Book" w:hAnsi="Franklin Gothic Book" w:cs="Segoe UI"/>
          <w:sz w:val="22"/>
          <w:szCs w:val="22"/>
        </w:rPr>
      </w:pPr>
      <w:r w:rsidRPr="00651324">
        <w:rPr>
          <w:rFonts w:ascii="Franklin Gothic Book" w:hAnsi="Franklin Gothic Book" w:cs="Segoe UI"/>
          <w:color w:val="202020"/>
          <w:sz w:val="22"/>
          <w:szCs w:val="22"/>
        </w:rPr>
        <w:t> </w:t>
      </w: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6 valence of campaign</w:t>
      </w:r>
    </w:p>
    <w:p w:rsidRPr="00651324" w:rsidR="00651324" w:rsidP="00651324" w:rsidRDefault="00651324" w14:paraId="01A38E04" w14:textId="77777777">
      <w:pPr>
        <w:rPr>
          <w:rFonts w:ascii="Franklin Gothic Book" w:hAnsi="Franklin Gothic Book" w:cs="Segoe UI"/>
          <w:b/>
          <w:bCs/>
          <w:sz w:val="22"/>
          <w:szCs w:val="22"/>
        </w:rPr>
      </w:pPr>
      <w:r w:rsidRPr="00651324">
        <w:rPr>
          <w:rFonts w:ascii="Franklin Gothic Book" w:hAnsi="Franklin Gothic Book" w:cs="Segoe UI"/>
          <w:b/>
          <w:bCs/>
          <w:sz w:val="22"/>
          <w:szCs w:val="22"/>
        </w:rPr>
        <w:t>// Ask if CAM1 (Campaign Recall in last 4 months) = “Yes” //</w:t>
      </w:r>
    </w:p>
    <w:tbl>
      <w:tblPr>
        <w:tblW w:w="429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095"/>
        <w:gridCol w:w="3195"/>
      </w:tblGrid>
      <w:tr w:rsidRPr="00651324" w:rsidR="00651324" w:rsidTr="00915BE5" w14:paraId="7CCD1F67" w14:textId="77777777">
        <w:trPr>
          <w:trHeight w:val="300"/>
        </w:trPr>
        <w:tc>
          <w:tcPr>
            <w:tcW w:w="10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7A8BE9BE" w14:textId="77777777">
            <w:pPr>
              <w:textAlignment w:val="baseline"/>
              <w:rPr>
                <w:rFonts w:ascii="Franklin Gothic Book" w:hAnsi="Franklin Gothic Book"/>
                <w:sz w:val="22"/>
                <w:szCs w:val="22"/>
              </w:rPr>
            </w:pPr>
            <w:r w:rsidRPr="00651324">
              <w:rPr>
                <w:rFonts w:ascii="Franklin Gothic Book" w:hAnsi="Franklin Gothic Book"/>
                <w:b/>
                <w:bCs/>
                <w:sz w:val="22"/>
                <w:szCs w:val="22"/>
              </w:rPr>
              <w:t>Value</w:t>
            </w:r>
            <w:r w:rsidRPr="00651324">
              <w:rPr>
                <w:rFonts w:ascii="Franklin Gothic Book" w:hAnsi="Franklin Gothic Book"/>
                <w:sz w:val="22"/>
                <w:szCs w:val="22"/>
              </w:rPr>
              <w:t> </w:t>
            </w:r>
          </w:p>
        </w:tc>
        <w:tc>
          <w:tcPr>
            <w:tcW w:w="31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64932A5D" w14:textId="77777777">
            <w:pPr>
              <w:textAlignment w:val="baseline"/>
              <w:rPr>
                <w:rFonts w:ascii="Franklin Gothic Book" w:hAnsi="Franklin Gothic Book"/>
                <w:sz w:val="22"/>
                <w:szCs w:val="22"/>
              </w:rPr>
            </w:pPr>
            <w:r w:rsidRPr="00651324">
              <w:rPr>
                <w:rFonts w:ascii="Franklin Gothic Book" w:hAnsi="Franklin Gothic Book"/>
                <w:b/>
                <w:bCs/>
                <w:sz w:val="22"/>
                <w:szCs w:val="22"/>
              </w:rPr>
              <w:t>Value Label</w:t>
            </w:r>
            <w:r w:rsidRPr="00651324">
              <w:rPr>
                <w:rFonts w:ascii="Franklin Gothic Book" w:hAnsi="Franklin Gothic Book"/>
                <w:sz w:val="22"/>
                <w:szCs w:val="22"/>
              </w:rPr>
              <w:t> </w:t>
            </w:r>
          </w:p>
        </w:tc>
      </w:tr>
      <w:tr w:rsidRPr="00651324" w:rsidR="00651324" w:rsidTr="00915BE5" w14:paraId="72DBEAFE" w14:textId="77777777">
        <w:trPr>
          <w:trHeight w:val="259" w:hRule="exact"/>
        </w:trPr>
        <w:tc>
          <w:tcPr>
            <w:tcW w:w="10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643AA8A7" w14:textId="77777777">
            <w:pPr>
              <w:textAlignment w:val="baseline"/>
              <w:rPr>
                <w:rFonts w:ascii="Franklin Gothic Book" w:hAnsi="Franklin Gothic Book"/>
                <w:sz w:val="22"/>
                <w:szCs w:val="22"/>
              </w:rPr>
            </w:pPr>
            <w:r w:rsidRPr="00651324">
              <w:rPr>
                <w:rFonts w:ascii="Franklin Gothic Book" w:hAnsi="Franklin Gothic Book"/>
                <w:sz w:val="22"/>
                <w:szCs w:val="22"/>
              </w:rPr>
              <w:t>1</w:t>
            </w:r>
          </w:p>
        </w:tc>
        <w:tc>
          <w:tcPr>
            <w:tcW w:w="31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396500C9" w14:textId="77777777">
            <w:pPr>
              <w:textAlignment w:val="baseline"/>
              <w:rPr>
                <w:rFonts w:ascii="Franklin Gothic Book" w:hAnsi="Franklin Gothic Book"/>
                <w:sz w:val="22"/>
                <w:szCs w:val="22"/>
              </w:rPr>
            </w:pPr>
            <w:r w:rsidRPr="00651324">
              <w:rPr>
                <w:rFonts w:ascii="Franklin Gothic Book" w:hAnsi="Franklin Gothic Book"/>
                <w:sz w:val="22"/>
                <w:szCs w:val="22"/>
              </w:rPr>
              <w:t>Negative</w:t>
            </w:r>
          </w:p>
        </w:tc>
      </w:tr>
      <w:tr w:rsidRPr="00651324" w:rsidR="00651324" w:rsidTr="00915BE5" w14:paraId="7A15E254" w14:textId="77777777">
        <w:trPr>
          <w:trHeight w:val="259" w:hRule="exact"/>
        </w:trPr>
        <w:tc>
          <w:tcPr>
            <w:tcW w:w="10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79D31984" w14:textId="77777777">
            <w:pPr>
              <w:textAlignment w:val="baseline"/>
              <w:rPr>
                <w:rFonts w:ascii="Franklin Gothic Book" w:hAnsi="Franklin Gothic Book"/>
                <w:sz w:val="22"/>
                <w:szCs w:val="22"/>
              </w:rPr>
            </w:pPr>
            <w:r w:rsidRPr="00651324">
              <w:rPr>
                <w:rFonts w:ascii="Franklin Gothic Book" w:hAnsi="Franklin Gothic Book"/>
                <w:sz w:val="22"/>
                <w:szCs w:val="22"/>
              </w:rPr>
              <w:t>2</w:t>
            </w:r>
          </w:p>
        </w:tc>
        <w:tc>
          <w:tcPr>
            <w:tcW w:w="31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3286D7E9" w14:textId="77777777">
            <w:pPr>
              <w:textAlignment w:val="baseline"/>
              <w:rPr>
                <w:rFonts w:ascii="Franklin Gothic Book" w:hAnsi="Franklin Gothic Book"/>
                <w:sz w:val="22"/>
                <w:szCs w:val="22"/>
              </w:rPr>
            </w:pPr>
            <w:r w:rsidRPr="00651324">
              <w:rPr>
                <w:rFonts w:ascii="Franklin Gothic Book" w:hAnsi="Franklin Gothic Book"/>
                <w:sz w:val="22"/>
                <w:szCs w:val="22"/>
              </w:rPr>
              <w:t>Positive</w:t>
            </w:r>
          </w:p>
        </w:tc>
      </w:tr>
      <w:tr w:rsidRPr="00651324" w:rsidR="00651324" w:rsidTr="00915BE5" w14:paraId="4FBB60BA" w14:textId="77777777">
        <w:trPr>
          <w:trHeight w:val="259" w:hRule="exact"/>
        </w:trPr>
        <w:tc>
          <w:tcPr>
            <w:tcW w:w="1095" w:type="dxa"/>
            <w:tcBorders>
              <w:top w:val="single" w:color="auto" w:sz="6" w:space="0"/>
              <w:left w:val="single" w:color="auto" w:sz="6" w:space="0"/>
              <w:bottom w:val="single" w:color="auto" w:sz="6" w:space="0"/>
              <w:right w:val="single" w:color="auto" w:sz="6" w:space="0"/>
            </w:tcBorders>
            <w:shd w:val="clear" w:color="auto" w:fill="auto"/>
          </w:tcPr>
          <w:p w:rsidRPr="00651324" w:rsidR="00651324" w:rsidP="00651324" w:rsidRDefault="00651324" w14:paraId="3498A4CE" w14:textId="77777777">
            <w:pPr>
              <w:textAlignment w:val="baseline"/>
              <w:rPr>
                <w:rFonts w:ascii="Franklin Gothic Book" w:hAnsi="Franklin Gothic Book"/>
                <w:sz w:val="22"/>
                <w:szCs w:val="22"/>
              </w:rPr>
            </w:pPr>
            <w:r w:rsidRPr="00651324">
              <w:rPr>
                <w:rFonts w:ascii="Franklin Gothic Book" w:hAnsi="Franklin Gothic Book"/>
                <w:sz w:val="22"/>
                <w:szCs w:val="22"/>
              </w:rPr>
              <w:t>3</w:t>
            </w:r>
          </w:p>
        </w:tc>
        <w:tc>
          <w:tcPr>
            <w:tcW w:w="3195" w:type="dxa"/>
            <w:tcBorders>
              <w:top w:val="single" w:color="auto" w:sz="6" w:space="0"/>
              <w:left w:val="single" w:color="auto" w:sz="6" w:space="0"/>
              <w:bottom w:val="single" w:color="auto" w:sz="6" w:space="0"/>
              <w:right w:val="single" w:color="auto" w:sz="6" w:space="0"/>
            </w:tcBorders>
            <w:shd w:val="clear" w:color="auto" w:fill="auto"/>
          </w:tcPr>
          <w:p w:rsidRPr="00651324" w:rsidR="00651324" w:rsidP="00651324" w:rsidRDefault="00651324" w14:paraId="5EF74914" w14:textId="77777777">
            <w:pPr>
              <w:textAlignment w:val="baseline"/>
              <w:rPr>
                <w:rFonts w:ascii="Franklin Gothic Book" w:hAnsi="Franklin Gothic Book"/>
                <w:sz w:val="22"/>
                <w:szCs w:val="22"/>
              </w:rPr>
            </w:pPr>
            <w:r w:rsidRPr="00651324">
              <w:rPr>
                <w:rFonts w:ascii="Franklin Gothic Book" w:hAnsi="Franklin Gothic Book"/>
                <w:sz w:val="22"/>
                <w:szCs w:val="22"/>
              </w:rPr>
              <w:t>No different</w:t>
            </w:r>
          </w:p>
        </w:tc>
      </w:tr>
      <w:tr w:rsidRPr="00651324" w:rsidR="00651324" w:rsidTr="00915BE5" w14:paraId="0E0B213A" w14:textId="77777777">
        <w:trPr>
          <w:trHeight w:val="259" w:hRule="exact"/>
        </w:trPr>
        <w:tc>
          <w:tcPr>
            <w:tcW w:w="10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627A9EF4" w14:textId="77777777">
            <w:pPr>
              <w:textAlignment w:val="baseline"/>
              <w:rPr>
                <w:rFonts w:ascii="Franklin Gothic Book" w:hAnsi="Franklin Gothic Book"/>
                <w:sz w:val="22"/>
                <w:szCs w:val="22"/>
              </w:rPr>
            </w:pPr>
            <w:r w:rsidRPr="00651324">
              <w:rPr>
                <w:rFonts w:ascii="Franklin Gothic Book" w:hAnsi="Franklin Gothic Book"/>
                <w:sz w:val="22"/>
                <w:szCs w:val="22"/>
              </w:rPr>
              <w:t>-99 </w:t>
            </w:r>
          </w:p>
        </w:tc>
        <w:tc>
          <w:tcPr>
            <w:tcW w:w="31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1530D940" w14:textId="77777777">
            <w:pPr>
              <w:textAlignment w:val="baseline"/>
              <w:rPr>
                <w:rFonts w:ascii="Franklin Gothic Book" w:hAnsi="Franklin Gothic Book"/>
                <w:sz w:val="22"/>
                <w:szCs w:val="22"/>
              </w:rPr>
            </w:pPr>
            <w:r w:rsidRPr="00651324">
              <w:rPr>
                <w:rFonts w:ascii="Franklin Gothic Book" w:hAnsi="Franklin Gothic Book"/>
                <w:sz w:val="22"/>
                <w:szCs w:val="22"/>
              </w:rPr>
              <w:t>Refused </w:t>
            </w:r>
          </w:p>
        </w:tc>
      </w:tr>
      <w:tr w:rsidRPr="00651324" w:rsidR="00651324" w:rsidTr="00915BE5" w14:paraId="6D726E49" w14:textId="77777777">
        <w:trPr>
          <w:trHeight w:val="259" w:hRule="exact"/>
        </w:trPr>
        <w:tc>
          <w:tcPr>
            <w:tcW w:w="10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5C0671A7" w14:textId="77777777">
            <w:pPr>
              <w:spacing w:after="200"/>
              <w:rPr>
                <w:rFonts w:ascii="Franklin Gothic Book" w:hAnsi="Franklin Gothic Book"/>
                <w:sz w:val="22"/>
                <w:szCs w:val="22"/>
              </w:rPr>
            </w:pPr>
            <w:r w:rsidRPr="00651324">
              <w:rPr>
                <w:rFonts w:ascii="Franklin Gothic Book" w:hAnsi="Franklin Gothic Book"/>
                <w:sz w:val="22"/>
                <w:szCs w:val="22"/>
              </w:rPr>
              <w:t>-100</w:t>
            </w:r>
          </w:p>
        </w:tc>
        <w:tc>
          <w:tcPr>
            <w:tcW w:w="3195" w:type="dxa"/>
            <w:tcBorders>
              <w:top w:val="single" w:color="auto" w:sz="6" w:space="0"/>
              <w:left w:val="single" w:color="auto" w:sz="6" w:space="0"/>
              <w:bottom w:val="single" w:color="auto" w:sz="6" w:space="0"/>
              <w:right w:val="single" w:color="auto" w:sz="6" w:space="0"/>
            </w:tcBorders>
            <w:shd w:val="clear" w:color="auto" w:fill="auto"/>
            <w:hideMark/>
          </w:tcPr>
          <w:p w:rsidRPr="00651324" w:rsidR="00651324" w:rsidP="00651324" w:rsidRDefault="00651324" w14:paraId="7E430DB9" w14:textId="77777777">
            <w:pPr>
              <w:spacing w:after="200"/>
              <w:rPr>
                <w:rFonts w:ascii="Franklin Gothic Book" w:hAnsi="Franklin Gothic Book"/>
                <w:sz w:val="22"/>
                <w:szCs w:val="22"/>
              </w:rPr>
            </w:pPr>
            <w:r w:rsidRPr="00651324">
              <w:rPr>
                <w:rFonts w:ascii="Franklin Gothic Book" w:hAnsi="Franklin Gothic Book"/>
                <w:sz w:val="22"/>
                <w:szCs w:val="22"/>
              </w:rPr>
              <w:t>Valid skip</w:t>
            </w:r>
          </w:p>
        </w:tc>
      </w:tr>
    </w:tbl>
    <w:p w:rsidRPr="00651324" w:rsidR="00651324" w:rsidP="00651324" w:rsidRDefault="00651324" w14:paraId="59FDDEEE" w14:textId="77777777">
      <w:pPr>
        <w:spacing w:after="200" w:line="276" w:lineRule="auto"/>
        <w:rPr>
          <w:rFonts w:ascii="Franklin Gothic Book" w:hAnsi="Franklin Gothic Book" w:eastAsia="Calibri" w:cs="Arial"/>
          <w:sz w:val="22"/>
          <w:szCs w:val="22"/>
        </w:rPr>
      </w:pPr>
    </w:p>
    <w:p w:rsidRPr="00651324" w:rsidR="00651324" w:rsidP="00651324" w:rsidRDefault="00651324" w14:paraId="7B5E2667"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CAM7</w:t>
      </w:r>
    </w:p>
    <w:p w:rsidRPr="00651324" w:rsidR="00651324" w:rsidP="00651324" w:rsidRDefault="00651324" w14:paraId="65F4245E" w14:textId="77777777">
      <w:pPr>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62241A2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7</w:t>
      </w:r>
    </w:p>
    <w:p w:rsidRPr="00651324" w:rsidR="00651324" w:rsidP="00651324" w:rsidRDefault="00651324" w14:paraId="1E0CAC4E" w14:textId="77777777">
      <w:pPr>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cs="Segoe UI"/>
          <w:sz w:val="22"/>
          <w:szCs w:val="22"/>
        </w:rPr>
        <w:t>After seeing or hearing this media content, did you talk about it with those in your immediate social network (</w:t>
      </w:r>
      <w:proofErr w:type="gramStart"/>
      <w:r w:rsidRPr="00651324">
        <w:rPr>
          <w:rFonts w:ascii="Franklin Gothic Book" w:hAnsi="Franklin Gothic Book" w:cs="Segoe UI"/>
          <w:sz w:val="22"/>
          <w:szCs w:val="22"/>
        </w:rPr>
        <w:t>e.g.</w:t>
      </w:r>
      <w:proofErr w:type="gramEnd"/>
      <w:r w:rsidRPr="00651324">
        <w:rPr>
          <w:rFonts w:ascii="Franklin Gothic Book" w:hAnsi="Franklin Gothic Book" w:cs="Segoe UI"/>
          <w:sz w:val="22"/>
          <w:szCs w:val="22"/>
        </w:rPr>
        <w:t xml:space="preserve"> friends, family, colleagues)? </w:t>
      </w:r>
    </w:p>
    <w:p w:rsidRPr="00651324" w:rsidR="00651324" w:rsidP="00651324" w:rsidRDefault="00651324" w14:paraId="673AE727" w14:textId="77777777">
      <w:pPr>
        <w:rPr>
          <w:rFonts w:ascii="Franklin Gothic Book" w:hAnsi="Franklin Gothic Book" w:cs="Segoe UI"/>
          <w:sz w:val="22"/>
          <w:szCs w:val="22"/>
        </w:rPr>
      </w:pPr>
      <w:r w:rsidRPr="00651324">
        <w:rPr>
          <w:rFonts w:ascii="Franklin Gothic Book" w:hAnsi="Franklin Gothic Book" w:cs="Segoe UI"/>
          <w:color w:val="202020"/>
          <w:sz w:val="22"/>
          <w:szCs w:val="22"/>
        </w:rPr>
        <w:t> </w:t>
      </w: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7: Discussed campaign</w:t>
      </w:r>
    </w:p>
    <w:p w:rsidRPr="00651324" w:rsidR="00651324" w:rsidP="00651324" w:rsidRDefault="00651324" w14:paraId="59C2B38F" w14:textId="77777777">
      <w:pPr>
        <w:rPr>
          <w:rFonts w:ascii="Franklin Gothic Book" w:hAnsi="Franklin Gothic Book" w:cs="Segoe UI"/>
          <w:b/>
          <w:sz w:val="22"/>
          <w:szCs w:val="22"/>
        </w:rPr>
      </w:pPr>
      <w:r w:rsidRPr="00651324">
        <w:rPr>
          <w:rFonts w:ascii="Franklin Gothic Book" w:hAnsi="Franklin Gothic Book" w:cs="Segoe UI"/>
          <w:b/>
          <w:bCs/>
          <w:sz w:val="22"/>
          <w:szCs w:val="22"/>
        </w:rPr>
        <w:t>// Ask if CAM1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030429A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D6F607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4D4CE8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70D602E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BF8566" w14:textId="77777777">
            <w:pPr>
              <w:rPr>
                <w:rFonts w:ascii="Franklin Gothic Book" w:hAnsi="Franklin Gothic Book" w:eastAsia="Calibri" w:cs="Arial"/>
                <w:sz w:val="22"/>
                <w:szCs w:val="22"/>
              </w:rPr>
            </w:pPr>
            <w:r w:rsidRPr="00651324">
              <w:rPr>
                <w:rFonts w:ascii="Franklin Gothic Book" w:hAnsi="Franklin Gothic Book"/>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6D72B3" w14:textId="77777777">
            <w:pPr>
              <w:rPr>
                <w:rFonts w:ascii="Franklin Gothic Book" w:hAnsi="Franklin Gothic Book" w:eastAsia="Calibri" w:cs="Arial"/>
                <w:sz w:val="22"/>
                <w:szCs w:val="22"/>
              </w:rPr>
            </w:pPr>
            <w:r w:rsidRPr="00651324">
              <w:rPr>
                <w:rFonts w:ascii="Franklin Gothic Book" w:hAnsi="Franklin Gothic Book"/>
                <w:sz w:val="22"/>
                <w:szCs w:val="22"/>
              </w:rPr>
              <w:t>No</w:t>
            </w:r>
          </w:p>
        </w:tc>
      </w:tr>
      <w:tr w:rsidRPr="00651324" w:rsidR="00651324" w:rsidTr="00915BE5" w14:paraId="1FE7C80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D3B76B8" w14:textId="77777777">
            <w:pPr>
              <w:rPr>
                <w:rFonts w:ascii="Franklin Gothic Book" w:hAnsi="Franklin Gothic Book" w:eastAsia="Calibri" w:cs="Arial"/>
                <w:sz w:val="22"/>
                <w:szCs w:val="22"/>
              </w:rPr>
            </w:pPr>
            <w:r w:rsidRPr="00651324">
              <w:rPr>
                <w:rFonts w:ascii="Franklin Gothic Book" w:hAnsi="Franklin Gothic Book"/>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D466043" w14:textId="77777777">
            <w:pPr>
              <w:rPr>
                <w:rFonts w:ascii="Franklin Gothic Book" w:hAnsi="Franklin Gothic Book" w:eastAsia="Calibri" w:cs="Arial"/>
                <w:sz w:val="22"/>
                <w:szCs w:val="22"/>
              </w:rPr>
            </w:pPr>
            <w:r w:rsidRPr="00651324">
              <w:rPr>
                <w:rFonts w:ascii="Franklin Gothic Book" w:hAnsi="Franklin Gothic Book"/>
                <w:sz w:val="22"/>
                <w:szCs w:val="22"/>
              </w:rPr>
              <w:t>Yes</w:t>
            </w:r>
          </w:p>
        </w:tc>
      </w:tr>
      <w:tr w:rsidRPr="00651324" w:rsidR="00651324" w:rsidTr="00915BE5" w14:paraId="0915FAD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F083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FCA36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B44E213" w14:textId="77777777">
      <w:pPr>
        <w:spacing w:after="200" w:line="276" w:lineRule="auto"/>
        <w:rPr>
          <w:rFonts w:ascii="Franklin Gothic Book" w:hAnsi="Franklin Gothic Book" w:eastAsia="Calibri" w:cs="Arial"/>
          <w:sz w:val="22"/>
          <w:szCs w:val="22"/>
        </w:rPr>
      </w:pPr>
    </w:p>
    <w:p w:rsidRPr="00651324" w:rsidR="00651324" w:rsidP="00651324" w:rsidRDefault="00651324" w14:paraId="0CA1AFD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8</w:t>
      </w:r>
    </w:p>
    <w:p w:rsidRPr="00651324" w:rsidR="00651324" w:rsidP="00651324" w:rsidRDefault="00651324" w14:paraId="31E2D89E"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669CEA41"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8</w:t>
      </w:r>
    </w:p>
    <w:p w:rsidRPr="00651324" w:rsidR="00651324" w:rsidP="00651324" w:rsidRDefault="00651324" w14:paraId="2CD3BD0B" w14:textId="77777777">
      <w:pPr>
        <w:textAlignment w:val="baseline"/>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cs="Segoe UI"/>
          <w:sz w:val="22"/>
          <w:szCs w:val="22"/>
        </w:rPr>
        <w:t xml:space="preserve">In the last four months, have you seen or heard any </w:t>
      </w:r>
      <w:r w:rsidRPr="00651324">
        <w:rPr>
          <w:rFonts w:ascii="Franklin Gothic Book" w:hAnsi="Franklin Gothic Book" w:cs="Segoe UI"/>
          <w:color w:val="202020"/>
          <w:sz w:val="22"/>
          <w:szCs w:val="22"/>
        </w:rPr>
        <w:t>media content from</w:t>
      </w:r>
      <w:r w:rsidRPr="00651324">
        <w:rPr>
          <w:rFonts w:ascii="Franklin Gothic Book" w:hAnsi="Franklin Gothic Book" w:cs="Segoe UI"/>
          <w:color w:val="202020"/>
          <w:sz w:val="22"/>
          <w:szCs w:val="22"/>
          <w:shd w:val="clear" w:color="auto" w:fill="FFFFFF"/>
        </w:rPr>
        <w:t> [Fake Campaign Name]? Campaign content would have included the statement [TAGLINE] and the images below.</w:t>
      </w:r>
      <w:r w:rsidRPr="00651324">
        <w:rPr>
          <w:rFonts w:ascii="Franklin Gothic Book" w:hAnsi="Franklin Gothic Book" w:cs="Segoe UI"/>
          <w:color w:val="202020"/>
          <w:sz w:val="22"/>
          <w:szCs w:val="22"/>
        </w:rPr>
        <w:t> </w:t>
      </w:r>
    </w:p>
    <w:p w:rsidRPr="00651324" w:rsidR="00651324" w:rsidP="00651324" w:rsidRDefault="00651324" w14:paraId="52082B62" w14:textId="77777777">
      <w:pPr>
        <w:textAlignment w:val="baseline"/>
        <w:rPr>
          <w:rFonts w:ascii="Franklin Gothic Book" w:hAnsi="Franklin Gothic Book" w:cs="Segoe UI"/>
          <w:sz w:val="22"/>
          <w:szCs w:val="22"/>
        </w:rPr>
      </w:pPr>
      <w:r w:rsidRPr="00651324">
        <w:rPr>
          <w:rFonts w:ascii="Franklin Gothic Book" w:hAnsi="Franklin Gothic Book" w:cs="Segoe UI"/>
          <w:b/>
          <w:bCs/>
          <w:color w:val="202020"/>
          <w:sz w:val="22"/>
          <w:szCs w:val="22"/>
          <w:shd w:val="clear" w:color="auto" w:fill="FFFFFF"/>
        </w:rPr>
        <w:t>[Collage of ads </w:t>
      </w:r>
      <w:r w:rsidRPr="00651324">
        <w:rPr>
          <w:rFonts w:ascii="Franklin Gothic Book" w:hAnsi="Franklin Gothic Book" w:cs="Segoe UI"/>
          <w:b/>
          <w:bCs/>
          <w:color w:val="FF0000"/>
          <w:sz w:val="22"/>
          <w:szCs w:val="22"/>
          <w:shd w:val="clear" w:color="auto" w:fill="FFFFFF"/>
        </w:rPr>
        <w:t>example</w:t>
      </w:r>
      <w:r w:rsidRPr="00651324">
        <w:rPr>
          <w:rFonts w:ascii="Franklin Gothic Book" w:hAnsi="Franklin Gothic Book" w:cs="Segoe UI"/>
          <w:b/>
          <w:bCs/>
          <w:color w:val="202020"/>
          <w:sz w:val="22"/>
          <w:szCs w:val="22"/>
          <w:shd w:val="clear" w:color="auto" w:fill="FFFFFF"/>
        </w:rPr>
        <w:t>]</w:t>
      </w:r>
      <w:r w:rsidRPr="00651324">
        <w:rPr>
          <w:rFonts w:ascii="Franklin Gothic Book" w:hAnsi="Franklin Gothic Book" w:cs="Segoe UI"/>
          <w:color w:val="202020"/>
          <w:sz w:val="22"/>
          <w:szCs w:val="22"/>
        </w:rPr>
        <w:t> </w:t>
      </w:r>
    </w:p>
    <w:p w:rsidRPr="00651324" w:rsidR="00651324" w:rsidP="00651324" w:rsidRDefault="00651324" w14:paraId="1E752705" w14:textId="77777777">
      <w:pPr>
        <w:textAlignment w:val="baseline"/>
        <w:rPr>
          <w:rFonts w:ascii="Franklin Gothic Book" w:hAnsi="Franklin Gothic Book" w:cs="Segoe UI"/>
          <w:sz w:val="22"/>
          <w:szCs w:val="22"/>
        </w:rPr>
      </w:pPr>
      <w:r w:rsidRPr="00651324">
        <w:rPr>
          <w:rFonts w:ascii="Franklin Gothic Book" w:hAnsi="Franklin Gothic Book" w:cs="Segoe UI"/>
          <w:color w:val="202020"/>
          <w:sz w:val="22"/>
          <w:szCs w:val="22"/>
        </w:rPr>
        <w:lastRenderedPageBreak/>
        <w:t> </w:t>
      </w:r>
      <w:r w:rsidRPr="00651324">
        <w:rPr>
          <w:rFonts w:ascii="Franklin Gothic Book" w:hAnsi="Franklin Gothic Book" w:cs="Segoe UI"/>
          <w:noProof/>
          <w:color w:val="202020"/>
          <w:sz w:val="22"/>
          <w:szCs w:val="22"/>
        </w:rPr>
        <w:drawing>
          <wp:inline distT="0" distB="0" distL="0" distR="0" wp14:anchorId="6CCB404B" wp14:editId="4C6E6DB7">
            <wp:extent cx="1822450" cy="1878960"/>
            <wp:effectExtent l="0" t="0" r="635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7250" cy="1894219"/>
                    </a:xfrm>
                    <a:prstGeom prst="rect">
                      <a:avLst/>
                    </a:prstGeom>
                  </pic:spPr>
                </pic:pic>
              </a:graphicData>
            </a:graphic>
          </wp:inline>
        </w:drawing>
      </w:r>
    </w:p>
    <w:p w:rsidRPr="00651324" w:rsidR="00651324" w:rsidP="00651324" w:rsidRDefault="00651324" w14:paraId="0F66AB2F"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8: Fake campaign awareness </w:t>
      </w:r>
    </w:p>
    <w:tbl>
      <w:tblPr>
        <w:tblW w:w="0" w:type="auto"/>
        <w:tblLook w:val="04A0" w:firstRow="1" w:lastRow="0" w:firstColumn="1" w:lastColumn="0" w:noHBand="0" w:noVBand="1"/>
      </w:tblPr>
      <w:tblGrid>
        <w:gridCol w:w="1098"/>
        <w:gridCol w:w="3204"/>
      </w:tblGrid>
      <w:tr w:rsidRPr="00651324" w:rsidR="00651324" w:rsidTr="00915BE5" w14:paraId="01EFCE0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0C1DEA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88859F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3A9EF5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BF4A44" w14:textId="77777777">
            <w:pPr>
              <w:rPr>
                <w:rFonts w:ascii="Franklin Gothic Book" w:hAnsi="Franklin Gothic Book" w:eastAsia="Calibri" w:cs="Arial"/>
                <w:sz w:val="22"/>
                <w:szCs w:val="22"/>
              </w:rPr>
            </w:pPr>
            <w:r w:rsidRPr="00651324">
              <w:rPr>
                <w:rFonts w:ascii="Franklin Gothic Book" w:hAnsi="Franklin Gothic Book"/>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90F23E" w14:textId="77777777">
            <w:pPr>
              <w:rPr>
                <w:rFonts w:ascii="Franklin Gothic Book" w:hAnsi="Franklin Gothic Book" w:eastAsia="Calibri" w:cs="Arial"/>
                <w:sz w:val="22"/>
                <w:szCs w:val="22"/>
              </w:rPr>
            </w:pPr>
            <w:r w:rsidRPr="00651324">
              <w:rPr>
                <w:rFonts w:ascii="Franklin Gothic Book" w:hAnsi="Franklin Gothic Book"/>
                <w:sz w:val="22"/>
                <w:szCs w:val="22"/>
              </w:rPr>
              <w:t>No</w:t>
            </w:r>
          </w:p>
        </w:tc>
      </w:tr>
      <w:tr w:rsidRPr="00651324" w:rsidR="00651324" w:rsidTr="00915BE5" w14:paraId="60F5777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4FCCFF" w14:textId="77777777">
            <w:pPr>
              <w:rPr>
                <w:rFonts w:ascii="Franklin Gothic Book" w:hAnsi="Franklin Gothic Book" w:eastAsia="Calibri" w:cs="Arial"/>
                <w:sz w:val="22"/>
                <w:szCs w:val="22"/>
              </w:rPr>
            </w:pPr>
            <w:r w:rsidRPr="00651324">
              <w:rPr>
                <w:rFonts w:ascii="Franklin Gothic Book" w:hAnsi="Franklin Gothic Book"/>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783E29" w14:textId="77777777">
            <w:pPr>
              <w:rPr>
                <w:rFonts w:ascii="Franklin Gothic Book" w:hAnsi="Franklin Gothic Book" w:eastAsia="Calibri" w:cs="Arial"/>
                <w:sz w:val="22"/>
                <w:szCs w:val="22"/>
              </w:rPr>
            </w:pPr>
            <w:r w:rsidRPr="00651324">
              <w:rPr>
                <w:rFonts w:ascii="Franklin Gothic Book" w:hAnsi="Franklin Gothic Book"/>
                <w:sz w:val="22"/>
                <w:szCs w:val="22"/>
              </w:rPr>
              <w:t>Yes</w:t>
            </w:r>
          </w:p>
        </w:tc>
      </w:tr>
      <w:tr w:rsidRPr="00651324" w:rsidR="00651324" w:rsidTr="00915BE5" w14:paraId="79DC3F6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F528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F2D59D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17867E0" w14:textId="77777777">
      <w:pPr>
        <w:textAlignment w:val="baseline"/>
        <w:rPr>
          <w:rFonts w:ascii="Franklin Gothic Book" w:hAnsi="Franklin Gothic Book" w:cs="Segoe UI"/>
          <w:b/>
          <w:bCs/>
          <w:sz w:val="22"/>
          <w:szCs w:val="22"/>
        </w:rPr>
      </w:pPr>
    </w:p>
    <w:p w:rsidRPr="00651324" w:rsidR="00651324" w:rsidP="00651324" w:rsidRDefault="00651324" w14:paraId="5335A4C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9</w:t>
      </w:r>
    </w:p>
    <w:p w:rsidRPr="00651324" w:rsidR="00651324" w:rsidP="00651324" w:rsidRDefault="00651324" w14:paraId="4BFEA302"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02C05939"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9</w:t>
      </w:r>
    </w:p>
    <w:p w:rsidRPr="00651324" w:rsidR="00651324" w:rsidP="00651324" w:rsidRDefault="00651324" w14:paraId="282B9CDA" w14:textId="77777777">
      <w:pPr>
        <w:textAlignment w:val="baseline"/>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Franklin Gothic Book" w:cs="Franklin Gothic Book"/>
          <w:color w:val="202020"/>
          <w:sz w:val="22"/>
          <w:szCs w:val="22"/>
        </w:rPr>
        <w:t>In the past four months, h</w:t>
      </w:r>
      <w:r w:rsidRPr="00651324">
        <w:rPr>
          <w:rFonts w:ascii="Franklin Gothic Book" w:hAnsi="Franklin Gothic Book" w:cs="Segoe UI"/>
          <w:color w:val="202020"/>
          <w:sz w:val="22"/>
          <w:szCs w:val="22"/>
          <w:shd w:val="clear" w:color="auto" w:fill="FFFFFF"/>
        </w:rPr>
        <w:t>ow frequently have you seen or heard a</w:t>
      </w:r>
      <w:r w:rsidRPr="00651324">
        <w:rPr>
          <w:rFonts w:ascii="Franklin Gothic Book" w:hAnsi="Franklin Gothic Book" w:cs="Segoe UI"/>
          <w:color w:val="202020"/>
          <w:sz w:val="22"/>
          <w:szCs w:val="22"/>
        </w:rPr>
        <w:t>ny media content from</w:t>
      </w:r>
      <w:r w:rsidRPr="00651324">
        <w:rPr>
          <w:rFonts w:ascii="Franklin Gothic Book" w:hAnsi="Franklin Gothic Book" w:cs="Segoe UI"/>
          <w:color w:val="202020"/>
          <w:sz w:val="22"/>
          <w:szCs w:val="22"/>
          <w:shd w:val="clear" w:color="auto" w:fill="FFFFFF"/>
        </w:rPr>
        <w:t> [Fake Campaign Name]? Campaign content would have included the statement [TAGLINE] and the images below.</w:t>
      </w:r>
      <w:r w:rsidRPr="00651324">
        <w:rPr>
          <w:rFonts w:ascii="Franklin Gothic Book" w:hAnsi="Franklin Gothic Book" w:cs="Segoe UI"/>
          <w:color w:val="202020"/>
          <w:sz w:val="22"/>
          <w:szCs w:val="22"/>
        </w:rPr>
        <w:t> </w:t>
      </w:r>
    </w:p>
    <w:p w:rsidRPr="00651324" w:rsidR="00651324" w:rsidP="00651324" w:rsidRDefault="00651324" w14:paraId="2C2D1311" w14:textId="77777777">
      <w:pPr>
        <w:textAlignment w:val="baseline"/>
        <w:rPr>
          <w:rFonts w:ascii="Franklin Gothic Book" w:hAnsi="Franklin Gothic Book" w:cs="Segoe UI"/>
          <w:sz w:val="22"/>
          <w:szCs w:val="22"/>
        </w:rPr>
      </w:pPr>
      <w:r w:rsidRPr="00651324">
        <w:rPr>
          <w:rFonts w:ascii="Franklin Gothic Book" w:hAnsi="Franklin Gothic Book" w:cs="Segoe UI"/>
          <w:b/>
          <w:bCs/>
          <w:color w:val="202020"/>
          <w:sz w:val="22"/>
          <w:szCs w:val="22"/>
          <w:shd w:val="clear" w:color="auto" w:fill="FFFFFF"/>
        </w:rPr>
        <w:t>[Collage of ads </w:t>
      </w:r>
      <w:r w:rsidRPr="00651324">
        <w:rPr>
          <w:rFonts w:ascii="Franklin Gothic Book" w:hAnsi="Franklin Gothic Book" w:cs="Segoe UI"/>
          <w:b/>
          <w:bCs/>
          <w:color w:val="FF0000"/>
          <w:sz w:val="22"/>
          <w:szCs w:val="22"/>
          <w:shd w:val="clear" w:color="auto" w:fill="FFFFFF"/>
        </w:rPr>
        <w:t>example</w:t>
      </w:r>
      <w:r w:rsidRPr="00651324">
        <w:rPr>
          <w:rFonts w:ascii="Franklin Gothic Book" w:hAnsi="Franklin Gothic Book" w:cs="Segoe UI"/>
          <w:b/>
          <w:bCs/>
          <w:color w:val="202020"/>
          <w:sz w:val="22"/>
          <w:szCs w:val="22"/>
          <w:shd w:val="clear" w:color="auto" w:fill="FFFFFF"/>
        </w:rPr>
        <w:t>]</w:t>
      </w:r>
      <w:r w:rsidRPr="00651324">
        <w:rPr>
          <w:rFonts w:ascii="Franklin Gothic Book" w:hAnsi="Franklin Gothic Book" w:cs="Segoe UI"/>
          <w:color w:val="202020"/>
          <w:sz w:val="22"/>
          <w:szCs w:val="22"/>
        </w:rPr>
        <w:t> </w:t>
      </w:r>
    </w:p>
    <w:p w:rsidRPr="00651324" w:rsidR="00651324" w:rsidP="00651324" w:rsidRDefault="00651324" w14:paraId="584142AC" w14:textId="77777777">
      <w:pPr>
        <w:textAlignment w:val="baseline"/>
        <w:rPr>
          <w:rFonts w:ascii="Franklin Gothic Book" w:hAnsi="Franklin Gothic Book" w:cs="Segoe UI"/>
          <w:sz w:val="22"/>
          <w:szCs w:val="22"/>
        </w:rPr>
      </w:pPr>
      <w:r w:rsidRPr="00651324">
        <w:rPr>
          <w:rFonts w:ascii="Franklin Gothic Book" w:hAnsi="Franklin Gothic Book" w:cs="Segoe UI"/>
          <w:noProof/>
          <w:color w:val="202020"/>
          <w:sz w:val="22"/>
          <w:szCs w:val="22"/>
        </w:rPr>
        <w:drawing>
          <wp:inline distT="0" distB="0" distL="0" distR="0" wp14:anchorId="4373D1AF" wp14:editId="4D3FF5FF">
            <wp:extent cx="1822450" cy="1878960"/>
            <wp:effectExtent l="0" t="0" r="635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7250" cy="1894219"/>
                    </a:xfrm>
                    <a:prstGeom prst="rect">
                      <a:avLst/>
                    </a:prstGeom>
                  </pic:spPr>
                </pic:pic>
              </a:graphicData>
            </a:graphic>
          </wp:inline>
        </w:drawing>
      </w:r>
      <w:r w:rsidRPr="00651324">
        <w:rPr>
          <w:rFonts w:ascii="Franklin Gothic Book" w:hAnsi="Franklin Gothic Book" w:cs="Segoe UI"/>
          <w:color w:val="202020"/>
          <w:sz w:val="22"/>
          <w:szCs w:val="22"/>
        </w:rPr>
        <w:t> </w:t>
      </w:r>
    </w:p>
    <w:p w:rsidRPr="00651324" w:rsidR="00651324" w:rsidP="00651324" w:rsidRDefault="00651324" w14:paraId="5AA7B5F8"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9: Fake Campaign awareness frequency</w:t>
      </w:r>
    </w:p>
    <w:p w:rsidRPr="00651324" w:rsidR="00651324" w:rsidP="00651324" w:rsidRDefault="00651324" w14:paraId="6EFCE41A" w14:textId="77777777">
      <w:pPr>
        <w:spacing w:line="276" w:lineRule="auto"/>
        <w:rPr>
          <w:rFonts w:ascii="Franklin Gothic Book" w:hAnsi="Franklin Gothic Book" w:eastAsia="Calibri" w:cs="Arial"/>
          <w:sz w:val="22"/>
          <w:szCs w:val="22"/>
        </w:rPr>
      </w:pPr>
      <w:r w:rsidRPr="00651324">
        <w:rPr>
          <w:rFonts w:ascii="Franklin Gothic Book" w:hAnsi="Franklin Gothic Book" w:eastAsia="Franklin Gothic Book" w:cs="Franklin Gothic Book"/>
          <w:b/>
          <w:bCs/>
          <w:sz w:val="22"/>
          <w:szCs w:val="22"/>
        </w:rPr>
        <w:t>// Soft Prompt: “We would like your response to the question above.” //</w:t>
      </w:r>
    </w:p>
    <w:p w:rsidRPr="00651324" w:rsidR="00651324" w:rsidP="00651324" w:rsidRDefault="00651324" w14:paraId="76C7A0B2" w14:textId="77777777">
      <w:pPr>
        <w:rPr>
          <w:rFonts w:ascii="Franklin Gothic Book" w:hAnsi="Franklin Gothic Book" w:cs="Segoe UI"/>
          <w:b/>
          <w:sz w:val="22"/>
          <w:szCs w:val="22"/>
        </w:rPr>
      </w:pPr>
      <w:r w:rsidRPr="00651324">
        <w:rPr>
          <w:rFonts w:ascii="Franklin Gothic Book" w:hAnsi="Franklin Gothic Book" w:cs="Segoe UI"/>
          <w:b/>
          <w:bCs/>
          <w:sz w:val="22"/>
          <w:szCs w:val="22"/>
        </w:rPr>
        <w:t>// Ask if CAM8 (Fake Campaign Recall in last 4 months) = “Yes” //</w:t>
      </w:r>
      <w:r w:rsidRPr="00651324">
        <w:rPr>
          <w:rFonts w:ascii="Franklin Gothic Book" w:hAnsi="Franklin Gothic Book" w:cs="Segoe UI"/>
          <w:sz w:val="22"/>
          <w:szCs w:val="22"/>
        </w:rPr>
        <w:t> </w:t>
      </w:r>
    </w:p>
    <w:tbl>
      <w:tblPr>
        <w:tblW w:w="0" w:type="auto"/>
        <w:tblLook w:val="04A0" w:firstRow="1" w:lastRow="0" w:firstColumn="1" w:lastColumn="0" w:noHBand="0" w:noVBand="1"/>
      </w:tblPr>
      <w:tblGrid>
        <w:gridCol w:w="1098"/>
        <w:gridCol w:w="3204"/>
      </w:tblGrid>
      <w:tr w:rsidRPr="00651324" w:rsidR="00651324" w:rsidTr="00915BE5" w14:paraId="0F3AEBF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36CB23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BFCE06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4D8733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7B8D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F5B2C8" w14:textId="77777777">
            <w:pPr>
              <w:rPr>
                <w:rFonts w:ascii="Franklin Gothic Book" w:hAnsi="Franklin Gothic Book" w:eastAsia="Calibri" w:cs="Arial"/>
                <w:sz w:val="22"/>
                <w:szCs w:val="22"/>
              </w:rPr>
            </w:pPr>
            <w:r w:rsidRPr="00651324">
              <w:rPr>
                <w:rFonts w:ascii="Franklin Gothic Book" w:hAnsi="Franklin Gothic Book"/>
                <w:sz w:val="22"/>
                <w:szCs w:val="22"/>
              </w:rPr>
              <w:t>Never </w:t>
            </w:r>
          </w:p>
        </w:tc>
      </w:tr>
      <w:tr w:rsidRPr="00651324" w:rsidR="00651324" w:rsidTr="00915BE5" w14:paraId="476108F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C875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5DC526" w14:textId="77777777">
            <w:pPr>
              <w:rPr>
                <w:rFonts w:ascii="Franklin Gothic Book" w:hAnsi="Franklin Gothic Book" w:eastAsia="Calibri" w:cs="Arial"/>
                <w:sz w:val="22"/>
                <w:szCs w:val="22"/>
              </w:rPr>
            </w:pPr>
            <w:r w:rsidRPr="00651324">
              <w:rPr>
                <w:rFonts w:ascii="Franklin Gothic Book" w:hAnsi="Franklin Gothic Book"/>
                <w:sz w:val="22"/>
                <w:szCs w:val="22"/>
              </w:rPr>
              <w:t>Rarely </w:t>
            </w:r>
          </w:p>
        </w:tc>
      </w:tr>
      <w:tr w:rsidRPr="00651324" w:rsidR="00651324" w:rsidTr="00915BE5" w14:paraId="0E0C4DA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0A0B9A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FE122E" w14:textId="77777777">
            <w:pPr>
              <w:rPr>
                <w:rFonts w:ascii="Franklin Gothic Book" w:hAnsi="Franklin Gothic Book" w:eastAsia="Calibri" w:cs="Arial"/>
                <w:sz w:val="22"/>
                <w:szCs w:val="22"/>
              </w:rPr>
            </w:pPr>
            <w:r w:rsidRPr="00651324">
              <w:rPr>
                <w:rFonts w:ascii="Franklin Gothic Book" w:hAnsi="Franklin Gothic Book"/>
                <w:sz w:val="22"/>
                <w:szCs w:val="22"/>
              </w:rPr>
              <w:t>Sometimes </w:t>
            </w:r>
          </w:p>
        </w:tc>
      </w:tr>
      <w:tr w:rsidRPr="00651324" w:rsidR="00651324" w:rsidTr="00915BE5" w14:paraId="7D951C2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0B921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BF0BD26" w14:textId="77777777">
            <w:pPr>
              <w:rPr>
                <w:rFonts w:ascii="Franklin Gothic Book" w:hAnsi="Franklin Gothic Book" w:eastAsia="Calibri" w:cs="Arial"/>
                <w:sz w:val="22"/>
                <w:szCs w:val="22"/>
              </w:rPr>
            </w:pPr>
            <w:r w:rsidRPr="00651324">
              <w:rPr>
                <w:rFonts w:ascii="Franklin Gothic Book" w:hAnsi="Franklin Gothic Book"/>
                <w:sz w:val="22"/>
                <w:szCs w:val="22"/>
              </w:rPr>
              <w:t>Often </w:t>
            </w:r>
          </w:p>
        </w:tc>
      </w:tr>
      <w:tr w:rsidRPr="00651324" w:rsidR="00651324" w:rsidTr="00915BE5" w14:paraId="44BF986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C6579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C027141" w14:textId="77777777">
            <w:pPr>
              <w:rPr>
                <w:rFonts w:ascii="Franklin Gothic Book" w:hAnsi="Franklin Gothic Book" w:eastAsia="Calibri" w:cs="Arial"/>
                <w:sz w:val="22"/>
                <w:szCs w:val="22"/>
              </w:rPr>
            </w:pPr>
            <w:r w:rsidRPr="00651324">
              <w:rPr>
                <w:rFonts w:ascii="Franklin Gothic Book" w:hAnsi="Franklin Gothic Book"/>
                <w:sz w:val="22"/>
                <w:szCs w:val="22"/>
              </w:rPr>
              <w:t>Very often </w:t>
            </w:r>
          </w:p>
        </w:tc>
      </w:tr>
      <w:tr w:rsidRPr="00651324" w:rsidR="00651324" w:rsidTr="00915BE5" w14:paraId="4F03A13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45FC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F9B7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94CCAFE" w14:textId="77777777">
      <w:pPr>
        <w:textAlignment w:val="baseline"/>
        <w:rPr>
          <w:rFonts w:ascii="Franklin Gothic Book" w:hAnsi="Franklin Gothic Book" w:cs="Segoe UI"/>
          <w:sz w:val="22"/>
          <w:szCs w:val="22"/>
        </w:rPr>
      </w:pPr>
    </w:p>
    <w:p w:rsidRPr="00651324" w:rsidR="00651324" w:rsidP="00651324" w:rsidRDefault="00651324" w14:paraId="72145075" w14:textId="77777777">
      <w:pPr>
        <w:rPr>
          <w:rFonts w:ascii="Franklin Gothic Book" w:hAnsi="Franklin Gothic Book" w:eastAsia="Calibri" w:cs="Arial"/>
          <w:b/>
          <w:sz w:val="22"/>
          <w:szCs w:val="22"/>
        </w:rPr>
      </w:pPr>
    </w:p>
    <w:p w:rsidRPr="00651324" w:rsidR="00651324" w:rsidP="00651324" w:rsidRDefault="00651324" w14:paraId="105F7EB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0</w:t>
      </w:r>
    </w:p>
    <w:p w:rsidRPr="00651324" w:rsidR="00651324" w:rsidP="00651324" w:rsidRDefault="00651324" w14:paraId="3A8CB64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Single punch</w:t>
      </w:r>
      <w:r w:rsidRPr="00651324">
        <w:rPr>
          <w:rFonts w:ascii="Franklin Gothic Book" w:hAnsi="Franklin Gothic Book" w:eastAsia="Calibri" w:cs="Arial"/>
          <w:b/>
          <w:sz w:val="22"/>
          <w:szCs w:val="22"/>
        </w:rPr>
        <w:t xml:space="preserve"> </w:t>
      </w:r>
    </w:p>
    <w:p w:rsidRPr="00651324" w:rsidR="00651324" w:rsidP="00651324" w:rsidRDefault="00651324" w14:paraId="433A8BED"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0</w:t>
      </w:r>
    </w:p>
    <w:p w:rsidRPr="00651324" w:rsidR="00651324" w:rsidP="00651324" w:rsidRDefault="00651324" w14:paraId="3816E8C7"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believable do you find the information from the</w:t>
      </w:r>
      <w:r w:rsidRPr="00651324" w:rsidDel="00AF2B67">
        <w:rPr>
          <w:rFonts w:ascii="Franklin Gothic Book" w:hAnsi="Franklin Gothic Book" w:eastAsia="Calibri" w:cs="Arial"/>
          <w:sz w:val="22"/>
          <w:szCs w:val="22"/>
        </w:rPr>
        <w:t xml:space="preserve"> </w:t>
      </w:r>
      <w:r w:rsidRPr="00651324">
        <w:rPr>
          <w:rFonts w:ascii="Franklin Gothic Book" w:hAnsi="Franklin Gothic Book" w:eastAsia="Calibri" w:cs="Arial"/>
          <w:sz w:val="22"/>
          <w:szCs w:val="22"/>
        </w:rPr>
        <w:t>[</w:t>
      </w:r>
      <w:r w:rsidRPr="00651324">
        <w:rPr>
          <w:rFonts w:ascii="Franklin Gothic Book" w:hAnsi="Franklin Gothic Book" w:eastAsia="Franklin Gothic Book" w:cs="Franklin Gothic Book"/>
          <w:color w:val="202020"/>
          <w:sz w:val="22"/>
          <w:szCs w:val="22"/>
        </w:rPr>
        <w:t>Fake Campaign Name]</w:t>
      </w:r>
      <w:r w:rsidRPr="00651324">
        <w:rPr>
          <w:rFonts w:ascii="Franklin Gothic Book" w:hAnsi="Franklin Gothic Book" w:eastAsia="Calibri" w:cs="Arial"/>
          <w:sz w:val="22"/>
          <w:szCs w:val="22"/>
        </w:rPr>
        <w:t>?</w:t>
      </w:r>
    </w:p>
    <w:p w:rsidRPr="00651324" w:rsidR="00651324" w:rsidP="00651324" w:rsidRDefault="00651324" w14:paraId="61ECE06D"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0: Believability of fake campaign </w:t>
      </w:r>
    </w:p>
    <w:p w:rsidRPr="00651324" w:rsidR="00651324" w:rsidP="00651324" w:rsidRDefault="00651324" w14:paraId="576A9009" w14:textId="77777777">
      <w:pPr>
        <w:rPr>
          <w:rFonts w:ascii="Franklin Gothic Book" w:hAnsi="Franklin Gothic Book" w:cs="Segoe UI"/>
          <w:b/>
          <w:sz w:val="22"/>
          <w:szCs w:val="22"/>
        </w:rPr>
      </w:pPr>
      <w:r w:rsidRPr="00651324">
        <w:rPr>
          <w:rFonts w:ascii="Franklin Gothic Book" w:hAnsi="Franklin Gothic Book" w:cs="Segoe UI"/>
          <w:b/>
          <w:bCs/>
          <w:sz w:val="22"/>
          <w:szCs w:val="22"/>
        </w:rPr>
        <w:lastRenderedPageBreak/>
        <w:t>// Ask if CAM8 (Fake Campaign Recall in last 4 months) = “Yes” //</w:t>
      </w:r>
      <w:r w:rsidRPr="00651324">
        <w:rPr>
          <w:rFonts w:ascii="Franklin Gothic Book" w:hAnsi="Franklin Gothic Book" w:cs="Segoe UI"/>
          <w:sz w:val="22"/>
          <w:szCs w:val="22"/>
        </w:rPr>
        <w:t> </w:t>
      </w:r>
    </w:p>
    <w:tbl>
      <w:tblPr>
        <w:tblW w:w="0" w:type="auto"/>
        <w:tblLook w:val="04A0" w:firstRow="1" w:lastRow="0" w:firstColumn="1" w:lastColumn="0" w:noHBand="0" w:noVBand="1"/>
      </w:tblPr>
      <w:tblGrid>
        <w:gridCol w:w="1098"/>
        <w:gridCol w:w="3204"/>
      </w:tblGrid>
      <w:tr w:rsidRPr="00651324" w:rsidR="00651324" w:rsidTr="00915BE5" w14:paraId="5F040A6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E248C5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B282AF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79C0B6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10341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AB16F2" w14:textId="77777777">
            <w:pPr>
              <w:rPr>
                <w:rFonts w:ascii="Franklin Gothic Book" w:hAnsi="Franklin Gothic Book" w:eastAsia="Calibri" w:cs="Arial"/>
                <w:sz w:val="22"/>
                <w:szCs w:val="22"/>
              </w:rPr>
            </w:pPr>
            <w:r w:rsidRPr="00651324">
              <w:rPr>
                <w:rFonts w:ascii="Franklin Gothic Book" w:hAnsi="Franklin Gothic Book"/>
                <w:sz w:val="22"/>
                <w:szCs w:val="22"/>
              </w:rPr>
              <w:t>Very unbelievable </w:t>
            </w:r>
          </w:p>
        </w:tc>
      </w:tr>
      <w:tr w:rsidRPr="00651324" w:rsidR="00651324" w:rsidTr="00915BE5" w14:paraId="6EFF422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6EE8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ECA840" w14:textId="77777777">
            <w:pPr>
              <w:rPr>
                <w:rFonts w:ascii="Franklin Gothic Book" w:hAnsi="Franklin Gothic Book" w:eastAsia="Calibri" w:cs="Arial"/>
                <w:sz w:val="22"/>
                <w:szCs w:val="22"/>
              </w:rPr>
            </w:pPr>
            <w:r w:rsidRPr="00651324">
              <w:rPr>
                <w:rFonts w:ascii="Franklin Gothic Book" w:hAnsi="Franklin Gothic Book"/>
                <w:sz w:val="22"/>
                <w:szCs w:val="22"/>
              </w:rPr>
              <w:t>Unbelievable </w:t>
            </w:r>
          </w:p>
        </w:tc>
      </w:tr>
      <w:tr w:rsidRPr="00651324" w:rsidR="00651324" w:rsidTr="00915BE5" w14:paraId="0BAA64B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9A37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45C8015" w14:textId="77777777">
            <w:pPr>
              <w:rPr>
                <w:rFonts w:ascii="Franklin Gothic Book" w:hAnsi="Franklin Gothic Book" w:eastAsia="Calibri" w:cs="Arial"/>
                <w:sz w:val="22"/>
                <w:szCs w:val="22"/>
              </w:rPr>
            </w:pPr>
            <w:r w:rsidRPr="00651324">
              <w:rPr>
                <w:rFonts w:ascii="Franklin Gothic Book" w:hAnsi="Franklin Gothic Book"/>
                <w:sz w:val="22"/>
                <w:szCs w:val="22"/>
              </w:rPr>
              <w:t>Neither believable nor unbelievable </w:t>
            </w:r>
          </w:p>
        </w:tc>
      </w:tr>
      <w:tr w:rsidRPr="00651324" w:rsidR="00651324" w:rsidTr="00915BE5" w14:paraId="5A93A08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E6BE7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248F21" w14:textId="77777777">
            <w:pPr>
              <w:rPr>
                <w:rFonts w:ascii="Franklin Gothic Book" w:hAnsi="Franklin Gothic Book" w:eastAsia="Calibri" w:cs="Arial"/>
                <w:sz w:val="22"/>
                <w:szCs w:val="22"/>
              </w:rPr>
            </w:pPr>
            <w:r w:rsidRPr="00651324">
              <w:rPr>
                <w:rFonts w:ascii="Franklin Gothic Book" w:hAnsi="Franklin Gothic Book"/>
                <w:sz w:val="22"/>
                <w:szCs w:val="22"/>
              </w:rPr>
              <w:t>Believable </w:t>
            </w:r>
          </w:p>
        </w:tc>
      </w:tr>
      <w:tr w:rsidRPr="00651324" w:rsidR="00651324" w:rsidTr="00915BE5" w14:paraId="0C7303E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C8350E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4C4C981" w14:textId="77777777">
            <w:pPr>
              <w:rPr>
                <w:rFonts w:ascii="Franklin Gothic Book" w:hAnsi="Franklin Gothic Book" w:eastAsia="Calibri" w:cs="Arial"/>
                <w:sz w:val="22"/>
                <w:szCs w:val="22"/>
              </w:rPr>
            </w:pPr>
            <w:r w:rsidRPr="00651324">
              <w:rPr>
                <w:rFonts w:ascii="Franklin Gothic Book" w:hAnsi="Franklin Gothic Book"/>
                <w:sz w:val="22"/>
                <w:szCs w:val="22"/>
              </w:rPr>
              <w:t>Very believable </w:t>
            </w:r>
          </w:p>
        </w:tc>
      </w:tr>
      <w:tr w:rsidRPr="00651324" w:rsidR="00651324" w:rsidTr="00915BE5" w14:paraId="69FDFCC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69649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4422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FD63362" w14:textId="77777777">
      <w:pPr>
        <w:rPr>
          <w:rFonts w:ascii="Franklin Gothic Book" w:hAnsi="Franklin Gothic Book" w:eastAsia="Calibri" w:cs="Arial"/>
          <w:b/>
          <w:sz w:val="22"/>
          <w:szCs w:val="22"/>
        </w:rPr>
      </w:pPr>
    </w:p>
    <w:p w:rsidRPr="00651324" w:rsidR="00651324" w:rsidP="00651324" w:rsidRDefault="00651324" w14:paraId="677E0413" w14:textId="77777777">
      <w:pPr>
        <w:rPr>
          <w:rFonts w:ascii="Franklin Gothic Book" w:hAnsi="Franklin Gothic Book" w:eastAsia="Calibri" w:cs="Arial"/>
          <w:b/>
          <w:sz w:val="22"/>
          <w:szCs w:val="22"/>
        </w:rPr>
      </w:pPr>
    </w:p>
    <w:p w:rsidRPr="00651324" w:rsidR="00651324" w:rsidP="00651324" w:rsidRDefault="00651324" w14:paraId="686F460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1</w:t>
      </w:r>
    </w:p>
    <w:p w:rsidRPr="00651324" w:rsidR="00651324" w:rsidP="00651324" w:rsidRDefault="00651324" w14:paraId="0FDFA2A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Single punch</w:t>
      </w:r>
      <w:r w:rsidRPr="00651324">
        <w:rPr>
          <w:rFonts w:ascii="Franklin Gothic Book" w:hAnsi="Franklin Gothic Book" w:eastAsia="Calibri" w:cs="Arial"/>
          <w:b/>
          <w:sz w:val="22"/>
          <w:szCs w:val="22"/>
        </w:rPr>
        <w:t xml:space="preserve"> </w:t>
      </w:r>
    </w:p>
    <w:p w:rsidRPr="00651324" w:rsidR="00651324" w:rsidP="00651324" w:rsidRDefault="00651324" w14:paraId="116F245B"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1</w:t>
      </w:r>
    </w:p>
    <w:p w:rsidRPr="00651324" w:rsidR="00651324" w:rsidP="00651324" w:rsidRDefault="00651324" w14:paraId="6FD2621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Do you agree or disagree with the following statement? The [</w:t>
      </w:r>
      <w:r w:rsidRPr="00651324">
        <w:rPr>
          <w:rFonts w:ascii="Franklin Gothic Book" w:hAnsi="Franklin Gothic Book" w:eastAsia="Franklin Gothic Book" w:cs="Franklin Gothic Book"/>
          <w:color w:val="202020"/>
          <w:sz w:val="22"/>
          <w:szCs w:val="22"/>
        </w:rPr>
        <w:t>Fake Campaign</w:t>
      </w:r>
      <w:r w:rsidRPr="00651324">
        <w:rPr>
          <w:rFonts w:ascii="Franklin Gothic Book" w:hAnsi="Franklin Gothic Book" w:eastAsia="Calibri" w:cs="Arial"/>
          <w:sz w:val="22"/>
          <w:szCs w:val="22"/>
        </w:rPr>
        <w:t xml:space="preserve"> Name] media content is for everyone, including me.</w:t>
      </w:r>
    </w:p>
    <w:p w:rsidRPr="00651324" w:rsidR="00651324" w:rsidP="00651324" w:rsidRDefault="00651324" w14:paraId="75090A0D"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1: Relevance of fake campaign</w:t>
      </w:r>
    </w:p>
    <w:p w:rsidRPr="00651324" w:rsidR="00651324" w:rsidP="00651324" w:rsidRDefault="00651324" w14:paraId="76D399DE" w14:textId="77777777">
      <w:pPr>
        <w:rPr>
          <w:rFonts w:ascii="Franklin Gothic Book" w:hAnsi="Franklin Gothic Book" w:cs="Segoe UI"/>
          <w:b/>
          <w:bCs/>
          <w:sz w:val="22"/>
          <w:szCs w:val="22"/>
        </w:rPr>
      </w:pPr>
      <w:r w:rsidRPr="00651324">
        <w:rPr>
          <w:rFonts w:ascii="Franklin Gothic Book" w:hAnsi="Franklin Gothic Book" w:cs="Segoe UI"/>
          <w:b/>
          <w:bCs/>
          <w:sz w:val="22"/>
          <w:szCs w:val="22"/>
        </w:rPr>
        <w:t>// Ask if CAM8 (Fake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17F5436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EC2D14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2E4A0B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7871402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267F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FB5ED0" w14:textId="77777777">
            <w:pPr>
              <w:rPr>
                <w:rFonts w:ascii="Franklin Gothic Book" w:hAnsi="Franklin Gothic Book" w:eastAsia="Calibri" w:cs="Arial"/>
                <w:sz w:val="22"/>
                <w:szCs w:val="22"/>
              </w:rPr>
            </w:pPr>
            <w:r w:rsidRPr="00651324">
              <w:rPr>
                <w:rFonts w:ascii="Franklin Gothic Book" w:hAnsi="Franklin Gothic Book"/>
                <w:sz w:val="22"/>
                <w:szCs w:val="22"/>
              </w:rPr>
              <w:t>Strongly disagree </w:t>
            </w:r>
          </w:p>
        </w:tc>
      </w:tr>
      <w:tr w:rsidRPr="00651324" w:rsidR="00651324" w:rsidTr="00915BE5" w14:paraId="45C634A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B71C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C43F89" w14:textId="77777777">
            <w:pPr>
              <w:rPr>
                <w:rFonts w:ascii="Franklin Gothic Book" w:hAnsi="Franklin Gothic Book" w:eastAsia="Calibri" w:cs="Arial"/>
                <w:sz w:val="22"/>
                <w:szCs w:val="22"/>
              </w:rPr>
            </w:pPr>
            <w:r w:rsidRPr="00651324">
              <w:rPr>
                <w:rFonts w:ascii="Franklin Gothic Book" w:hAnsi="Franklin Gothic Book"/>
                <w:sz w:val="22"/>
                <w:szCs w:val="22"/>
              </w:rPr>
              <w:t>Disagree </w:t>
            </w:r>
          </w:p>
        </w:tc>
      </w:tr>
      <w:tr w:rsidRPr="00651324" w:rsidR="00651324" w:rsidTr="00915BE5" w14:paraId="36BBB77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FDEA1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F57CA5" w14:textId="77777777">
            <w:pPr>
              <w:rPr>
                <w:rFonts w:ascii="Franklin Gothic Book" w:hAnsi="Franklin Gothic Book" w:eastAsia="Calibri" w:cs="Arial"/>
                <w:sz w:val="22"/>
                <w:szCs w:val="22"/>
              </w:rPr>
            </w:pPr>
            <w:r w:rsidRPr="00651324">
              <w:rPr>
                <w:rFonts w:ascii="Franklin Gothic Book" w:hAnsi="Franklin Gothic Book"/>
                <w:sz w:val="22"/>
                <w:szCs w:val="22"/>
              </w:rPr>
              <w:t>Neither agree nor disagree </w:t>
            </w:r>
          </w:p>
        </w:tc>
      </w:tr>
      <w:tr w:rsidRPr="00651324" w:rsidR="00651324" w:rsidTr="00915BE5" w14:paraId="0EFD047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79E4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1413E3A" w14:textId="77777777">
            <w:pPr>
              <w:rPr>
                <w:rFonts w:ascii="Franklin Gothic Book" w:hAnsi="Franklin Gothic Book" w:eastAsia="Calibri" w:cs="Arial"/>
                <w:sz w:val="22"/>
                <w:szCs w:val="22"/>
              </w:rPr>
            </w:pPr>
            <w:r w:rsidRPr="00651324">
              <w:rPr>
                <w:rFonts w:ascii="Franklin Gothic Book" w:hAnsi="Franklin Gothic Book"/>
                <w:sz w:val="22"/>
                <w:szCs w:val="22"/>
              </w:rPr>
              <w:t>Agree </w:t>
            </w:r>
          </w:p>
        </w:tc>
      </w:tr>
      <w:tr w:rsidRPr="00651324" w:rsidR="00651324" w:rsidTr="00915BE5" w14:paraId="0EE3967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BA161C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9312EF8" w14:textId="77777777">
            <w:pPr>
              <w:rPr>
                <w:rFonts w:ascii="Franklin Gothic Book" w:hAnsi="Franklin Gothic Book" w:eastAsia="Calibri" w:cs="Arial"/>
                <w:sz w:val="22"/>
                <w:szCs w:val="22"/>
              </w:rPr>
            </w:pPr>
            <w:r w:rsidRPr="00651324">
              <w:rPr>
                <w:rFonts w:ascii="Franklin Gothic Book" w:hAnsi="Franklin Gothic Book"/>
                <w:sz w:val="22"/>
                <w:szCs w:val="22"/>
              </w:rPr>
              <w:t>Strongly agree </w:t>
            </w:r>
          </w:p>
        </w:tc>
      </w:tr>
      <w:tr w:rsidRPr="00651324" w:rsidR="00651324" w:rsidTr="00915BE5" w14:paraId="65DF655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1134A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1E56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6405649" w14:textId="77777777">
      <w:pPr>
        <w:textAlignment w:val="baseline"/>
        <w:rPr>
          <w:rFonts w:ascii="Franklin Gothic Book" w:hAnsi="Franklin Gothic Book" w:cs="Segoe UI"/>
          <w:sz w:val="22"/>
          <w:szCs w:val="22"/>
        </w:rPr>
      </w:pPr>
    </w:p>
    <w:p w:rsidRPr="00651324" w:rsidR="00651324" w:rsidP="00651324" w:rsidRDefault="00651324" w14:paraId="2D3AFC85" w14:textId="77777777">
      <w:pPr>
        <w:textAlignment w:val="baseline"/>
        <w:rPr>
          <w:rFonts w:ascii="Franklin Gothic Book" w:hAnsi="Franklin Gothic Book" w:cs="Segoe UI"/>
          <w:sz w:val="22"/>
          <w:szCs w:val="22"/>
        </w:rPr>
      </w:pPr>
    </w:p>
    <w:p w:rsidRPr="00651324" w:rsidR="00651324" w:rsidP="00651324" w:rsidRDefault="00651324" w14:paraId="4AF6578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2</w:t>
      </w:r>
    </w:p>
    <w:p w:rsidRPr="00651324" w:rsidR="00651324" w:rsidP="00651324" w:rsidRDefault="00651324" w14:paraId="6788AE6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bCs/>
          <w:sz w:val="22"/>
          <w:szCs w:val="22"/>
        </w:rPr>
        <w:t>Single punch</w:t>
      </w:r>
      <w:r w:rsidRPr="00651324">
        <w:rPr>
          <w:rFonts w:ascii="Franklin Gothic Book" w:hAnsi="Franklin Gothic Book" w:eastAsia="Calibri" w:cs="Arial"/>
          <w:b/>
          <w:sz w:val="22"/>
          <w:szCs w:val="22"/>
        </w:rPr>
        <w:t xml:space="preserve"> </w:t>
      </w:r>
    </w:p>
    <w:p w:rsidRPr="00651324" w:rsidR="00651324" w:rsidP="00651324" w:rsidRDefault="00651324" w14:paraId="0196C55D"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2</w:t>
      </w:r>
    </w:p>
    <w:p w:rsidRPr="00651324" w:rsidR="00651324" w:rsidP="00651324" w:rsidRDefault="00651324" w14:paraId="101E398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Do you agree or disagree with following statement? The [</w:t>
      </w:r>
      <w:r w:rsidRPr="00651324">
        <w:rPr>
          <w:rFonts w:ascii="Franklin Gothic Book" w:hAnsi="Franklin Gothic Book" w:eastAsia="Franklin Gothic Book" w:cs="Franklin Gothic Book"/>
          <w:color w:val="202020"/>
          <w:sz w:val="22"/>
          <w:szCs w:val="22"/>
        </w:rPr>
        <w:t>Fake Campaign Name]</w:t>
      </w:r>
      <w:r w:rsidRPr="00651324">
        <w:rPr>
          <w:rFonts w:ascii="Franklin Gothic Book" w:hAnsi="Franklin Gothic Book" w:eastAsia="Franklin Gothic Book" w:cs="Franklin Gothic Book"/>
          <w:sz w:val="22"/>
          <w:szCs w:val="22"/>
        </w:rPr>
        <w:t xml:space="preserve"> </w:t>
      </w:r>
      <w:r w:rsidRPr="00651324">
        <w:rPr>
          <w:rFonts w:ascii="Franklin Gothic Book" w:hAnsi="Franklin Gothic Book" w:eastAsia="Calibri" w:cs="Arial"/>
          <w:sz w:val="22"/>
          <w:szCs w:val="22"/>
        </w:rPr>
        <w:t>media content grabbed my attention.</w:t>
      </w:r>
    </w:p>
    <w:p w:rsidRPr="00651324" w:rsidR="00651324" w:rsidP="00651324" w:rsidRDefault="00651324" w14:paraId="7290F6F5" w14:textId="77777777">
      <w:pPr>
        <w:textAlignment w:val="baseline"/>
        <w:rPr>
          <w:rFonts w:ascii="Franklin Gothic Book" w:hAnsi="Franklin Gothic Book" w:cs="Arial"/>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2: Attention grabbing of fake campaign </w:t>
      </w:r>
      <w:r w:rsidRPr="00651324">
        <w:rPr>
          <w:rFonts w:ascii="Franklin Gothic Book" w:hAnsi="Franklin Gothic Book" w:cs="Arial"/>
          <w:sz w:val="22"/>
          <w:szCs w:val="22"/>
        </w:rPr>
        <w:t> </w:t>
      </w:r>
    </w:p>
    <w:p w:rsidRPr="00651324" w:rsidR="00651324" w:rsidP="00651324" w:rsidRDefault="00651324" w14:paraId="3E5F0C54" w14:textId="77777777">
      <w:pPr>
        <w:rPr>
          <w:rFonts w:ascii="Franklin Gothic Book" w:hAnsi="Franklin Gothic Book" w:cs="Segoe UI"/>
          <w:b/>
          <w:sz w:val="22"/>
          <w:szCs w:val="22"/>
        </w:rPr>
      </w:pPr>
      <w:r w:rsidRPr="00651324">
        <w:rPr>
          <w:rFonts w:ascii="Franklin Gothic Book" w:hAnsi="Franklin Gothic Book" w:cs="Segoe UI"/>
          <w:b/>
          <w:bCs/>
          <w:sz w:val="22"/>
          <w:szCs w:val="22"/>
        </w:rPr>
        <w:t>// Ask if CAM8 (Fake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2BDF8C7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F68C35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11BA04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85E9C7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1BB9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496CDB6" w14:textId="77777777">
            <w:pPr>
              <w:rPr>
                <w:rFonts w:ascii="Franklin Gothic Book" w:hAnsi="Franklin Gothic Book" w:eastAsia="Calibri" w:cs="Arial"/>
                <w:sz w:val="22"/>
                <w:szCs w:val="22"/>
              </w:rPr>
            </w:pPr>
            <w:r w:rsidRPr="00651324">
              <w:rPr>
                <w:rFonts w:ascii="Franklin Gothic Book" w:hAnsi="Franklin Gothic Book"/>
                <w:sz w:val="22"/>
                <w:szCs w:val="22"/>
              </w:rPr>
              <w:t>Strongly disagree </w:t>
            </w:r>
          </w:p>
        </w:tc>
      </w:tr>
      <w:tr w:rsidRPr="00651324" w:rsidR="00651324" w:rsidTr="00915BE5" w14:paraId="007759E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A5DA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5BFF71A" w14:textId="77777777">
            <w:pPr>
              <w:rPr>
                <w:rFonts w:ascii="Franklin Gothic Book" w:hAnsi="Franklin Gothic Book" w:eastAsia="Calibri" w:cs="Arial"/>
                <w:sz w:val="22"/>
                <w:szCs w:val="22"/>
              </w:rPr>
            </w:pPr>
            <w:r w:rsidRPr="00651324">
              <w:rPr>
                <w:rFonts w:ascii="Franklin Gothic Book" w:hAnsi="Franklin Gothic Book"/>
                <w:sz w:val="22"/>
                <w:szCs w:val="22"/>
              </w:rPr>
              <w:t>Disagree </w:t>
            </w:r>
          </w:p>
        </w:tc>
      </w:tr>
      <w:tr w:rsidRPr="00651324" w:rsidR="00651324" w:rsidTr="00915BE5" w14:paraId="556F5B0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C14C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B8FC46C" w14:textId="77777777">
            <w:pPr>
              <w:rPr>
                <w:rFonts w:ascii="Franklin Gothic Book" w:hAnsi="Franklin Gothic Book" w:eastAsia="Calibri" w:cs="Arial"/>
                <w:sz w:val="22"/>
                <w:szCs w:val="22"/>
              </w:rPr>
            </w:pPr>
            <w:r w:rsidRPr="00651324">
              <w:rPr>
                <w:rFonts w:ascii="Franklin Gothic Book" w:hAnsi="Franklin Gothic Book"/>
                <w:sz w:val="22"/>
                <w:szCs w:val="22"/>
              </w:rPr>
              <w:t>Neither agree nor disagree </w:t>
            </w:r>
          </w:p>
        </w:tc>
      </w:tr>
      <w:tr w:rsidRPr="00651324" w:rsidR="00651324" w:rsidTr="00915BE5" w14:paraId="393CFFF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049F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77DBED" w14:textId="77777777">
            <w:pPr>
              <w:rPr>
                <w:rFonts w:ascii="Franklin Gothic Book" w:hAnsi="Franklin Gothic Book" w:eastAsia="Calibri" w:cs="Arial"/>
                <w:sz w:val="22"/>
                <w:szCs w:val="22"/>
              </w:rPr>
            </w:pPr>
            <w:r w:rsidRPr="00651324">
              <w:rPr>
                <w:rFonts w:ascii="Franklin Gothic Book" w:hAnsi="Franklin Gothic Book"/>
                <w:sz w:val="22"/>
                <w:szCs w:val="22"/>
              </w:rPr>
              <w:t>Agree </w:t>
            </w:r>
          </w:p>
        </w:tc>
      </w:tr>
      <w:tr w:rsidRPr="00651324" w:rsidR="00651324" w:rsidTr="00915BE5" w14:paraId="5D00EFD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434A4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284D58B" w14:textId="77777777">
            <w:pPr>
              <w:rPr>
                <w:rFonts w:ascii="Franklin Gothic Book" w:hAnsi="Franklin Gothic Book" w:eastAsia="Calibri" w:cs="Arial"/>
                <w:sz w:val="22"/>
                <w:szCs w:val="22"/>
              </w:rPr>
            </w:pPr>
            <w:r w:rsidRPr="00651324">
              <w:rPr>
                <w:rFonts w:ascii="Franklin Gothic Book" w:hAnsi="Franklin Gothic Book"/>
                <w:sz w:val="22"/>
                <w:szCs w:val="22"/>
              </w:rPr>
              <w:t>Strongly agree </w:t>
            </w:r>
          </w:p>
        </w:tc>
      </w:tr>
      <w:tr w:rsidRPr="00651324" w:rsidR="00651324" w:rsidTr="00915BE5" w14:paraId="3DDC231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FEDE3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A05B5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13C16EE" w14:textId="77777777">
      <w:pPr>
        <w:textAlignment w:val="baseline"/>
        <w:rPr>
          <w:rFonts w:ascii="Franklin Gothic Book" w:hAnsi="Franklin Gothic Book" w:cs="Segoe UI"/>
          <w:b/>
          <w:bCs/>
          <w:sz w:val="22"/>
          <w:szCs w:val="22"/>
        </w:rPr>
      </w:pPr>
    </w:p>
    <w:p w:rsidRPr="00651324" w:rsidR="00651324" w:rsidP="00651324" w:rsidRDefault="00651324" w14:paraId="39488AEB" w14:textId="77777777">
      <w:pPr>
        <w:textAlignment w:val="baseline"/>
        <w:rPr>
          <w:rFonts w:ascii="Franklin Gothic Book" w:hAnsi="Franklin Gothic Book" w:cs="Segoe UI"/>
          <w:b/>
          <w:bCs/>
          <w:sz w:val="22"/>
          <w:szCs w:val="22"/>
        </w:rPr>
      </w:pPr>
    </w:p>
    <w:p w:rsidRPr="00651324" w:rsidR="00651324" w:rsidP="00651324" w:rsidRDefault="00651324" w14:paraId="2F0626C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3</w:t>
      </w:r>
    </w:p>
    <w:p w:rsidRPr="00651324" w:rsidR="00651324" w:rsidP="00651324" w:rsidRDefault="00651324" w14:paraId="1A0A45C2"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1722F66D"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3</w:t>
      </w:r>
    </w:p>
    <w:p w:rsidRPr="00651324" w:rsidR="00651324" w:rsidP="00651324" w:rsidRDefault="00651324" w14:paraId="335469FF" w14:textId="77777777">
      <w:pPr>
        <w:textAlignment w:val="baseline"/>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cs="Segoe UI"/>
          <w:sz w:val="22"/>
          <w:szCs w:val="22"/>
        </w:rPr>
        <w:t xml:space="preserve">After seeing or hearing this media content, did you feel more negative, more positive, or no different about a COVID-19 vaccine? </w:t>
      </w:r>
    </w:p>
    <w:p w:rsidRPr="00651324" w:rsidR="00651324" w:rsidP="00651324" w:rsidRDefault="00651324" w14:paraId="48733088" w14:textId="77777777">
      <w:pPr>
        <w:textAlignment w:val="baseline"/>
        <w:rPr>
          <w:rFonts w:ascii="Franklin Gothic Book" w:hAnsi="Franklin Gothic Book" w:cs="Segoe UI"/>
          <w:sz w:val="22"/>
          <w:szCs w:val="22"/>
        </w:rPr>
      </w:pPr>
      <w:r w:rsidRPr="00651324">
        <w:rPr>
          <w:rFonts w:ascii="Franklin Gothic Book" w:hAnsi="Franklin Gothic Book" w:cs="Segoe UI"/>
          <w:b/>
          <w:bCs/>
          <w:color w:val="202020"/>
          <w:sz w:val="22"/>
          <w:szCs w:val="22"/>
          <w:shd w:val="clear" w:color="auto" w:fill="FFFFFF"/>
        </w:rPr>
        <w:t>[Collage of ads </w:t>
      </w:r>
      <w:r w:rsidRPr="00651324">
        <w:rPr>
          <w:rFonts w:ascii="Franklin Gothic Book" w:hAnsi="Franklin Gothic Book" w:cs="Segoe UI"/>
          <w:b/>
          <w:bCs/>
          <w:color w:val="FF0000"/>
          <w:sz w:val="22"/>
          <w:szCs w:val="22"/>
          <w:shd w:val="clear" w:color="auto" w:fill="FFFFFF"/>
        </w:rPr>
        <w:t>example</w:t>
      </w:r>
      <w:r w:rsidRPr="00651324">
        <w:rPr>
          <w:rFonts w:ascii="Franklin Gothic Book" w:hAnsi="Franklin Gothic Book" w:cs="Segoe UI"/>
          <w:b/>
          <w:bCs/>
          <w:color w:val="202020"/>
          <w:sz w:val="22"/>
          <w:szCs w:val="22"/>
          <w:shd w:val="clear" w:color="auto" w:fill="FFFFFF"/>
        </w:rPr>
        <w:t>]</w:t>
      </w:r>
      <w:r w:rsidRPr="00651324">
        <w:rPr>
          <w:rFonts w:ascii="Franklin Gothic Book" w:hAnsi="Franklin Gothic Book" w:cs="Segoe UI"/>
          <w:color w:val="202020"/>
          <w:sz w:val="22"/>
          <w:szCs w:val="22"/>
        </w:rPr>
        <w:t> </w:t>
      </w:r>
    </w:p>
    <w:p w:rsidRPr="00651324" w:rsidR="00651324" w:rsidP="00651324" w:rsidRDefault="00651324" w14:paraId="0619A388" w14:textId="77777777">
      <w:pPr>
        <w:textAlignment w:val="baseline"/>
        <w:rPr>
          <w:rFonts w:ascii="Franklin Gothic Book" w:hAnsi="Franklin Gothic Book" w:cs="Segoe UI"/>
          <w:sz w:val="22"/>
          <w:szCs w:val="22"/>
        </w:rPr>
      </w:pPr>
      <w:r w:rsidRPr="00651324">
        <w:rPr>
          <w:rFonts w:ascii="Franklin Gothic Book" w:hAnsi="Franklin Gothic Book" w:cs="Segoe UI"/>
          <w:noProof/>
          <w:color w:val="202020"/>
          <w:sz w:val="22"/>
          <w:szCs w:val="22"/>
        </w:rPr>
        <w:lastRenderedPageBreak/>
        <w:drawing>
          <wp:inline distT="0" distB="0" distL="0" distR="0" wp14:anchorId="29CD2628" wp14:editId="3E3DA34C">
            <wp:extent cx="1822450" cy="1878960"/>
            <wp:effectExtent l="0" t="0" r="635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7250" cy="1894219"/>
                    </a:xfrm>
                    <a:prstGeom prst="rect">
                      <a:avLst/>
                    </a:prstGeom>
                  </pic:spPr>
                </pic:pic>
              </a:graphicData>
            </a:graphic>
          </wp:inline>
        </w:drawing>
      </w:r>
      <w:r w:rsidRPr="00651324">
        <w:rPr>
          <w:rFonts w:ascii="Franklin Gothic Book" w:hAnsi="Franklin Gothic Book" w:cs="Segoe UI"/>
          <w:color w:val="202020"/>
          <w:sz w:val="22"/>
          <w:szCs w:val="22"/>
        </w:rPr>
        <w:t> </w:t>
      </w:r>
    </w:p>
    <w:p w:rsidRPr="00651324" w:rsidR="00651324" w:rsidP="00651324" w:rsidRDefault="00651324" w14:paraId="20A34EE2"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3: Valence of fake campaign</w:t>
      </w:r>
    </w:p>
    <w:p w:rsidRPr="00651324" w:rsidR="00651324" w:rsidP="00651324" w:rsidRDefault="00651324" w14:paraId="3415E99A" w14:textId="77777777">
      <w:pPr>
        <w:rPr>
          <w:rFonts w:ascii="Franklin Gothic Book" w:hAnsi="Franklin Gothic Book" w:cs="Segoe UI"/>
          <w:b/>
          <w:sz w:val="22"/>
          <w:szCs w:val="22"/>
        </w:rPr>
      </w:pPr>
      <w:r w:rsidRPr="00651324">
        <w:rPr>
          <w:rFonts w:ascii="Franklin Gothic Book" w:hAnsi="Franklin Gothic Book" w:cs="Segoe UI"/>
          <w:b/>
          <w:bCs/>
          <w:sz w:val="22"/>
          <w:szCs w:val="22"/>
        </w:rPr>
        <w:t>// Ask if CAM8 (Fake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1F8ED6F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7AF86F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3D8CF2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93329D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5D9A17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915177E" w14:textId="77777777">
            <w:pPr>
              <w:rPr>
                <w:rFonts w:ascii="Franklin Gothic Book" w:hAnsi="Franklin Gothic Book" w:eastAsia="Calibri" w:cs="Arial"/>
                <w:sz w:val="22"/>
                <w:szCs w:val="22"/>
              </w:rPr>
            </w:pPr>
            <w:r w:rsidRPr="00651324">
              <w:rPr>
                <w:rFonts w:ascii="Franklin Gothic Book" w:hAnsi="Franklin Gothic Book"/>
                <w:sz w:val="22"/>
                <w:szCs w:val="22"/>
              </w:rPr>
              <w:t>Negative</w:t>
            </w:r>
          </w:p>
        </w:tc>
      </w:tr>
      <w:tr w:rsidRPr="00651324" w:rsidR="00651324" w:rsidTr="00915BE5" w14:paraId="7CDAD8C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DA15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76850C" w14:textId="77777777">
            <w:pPr>
              <w:rPr>
                <w:rFonts w:ascii="Franklin Gothic Book" w:hAnsi="Franklin Gothic Book" w:eastAsia="Calibri" w:cs="Arial"/>
                <w:sz w:val="22"/>
                <w:szCs w:val="22"/>
              </w:rPr>
            </w:pPr>
            <w:r w:rsidRPr="00651324">
              <w:rPr>
                <w:rFonts w:ascii="Franklin Gothic Book" w:hAnsi="Franklin Gothic Book"/>
                <w:sz w:val="22"/>
                <w:szCs w:val="22"/>
              </w:rPr>
              <w:t>Positive</w:t>
            </w:r>
          </w:p>
        </w:tc>
      </w:tr>
      <w:tr w:rsidRPr="00651324" w:rsidR="00651324" w:rsidTr="00915BE5" w14:paraId="3F95B55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BB25B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A25B50" w14:textId="77777777">
            <w:pPr>
              <w:rPr>
                <w:rFonts w:ascii="Franklin Gothic Book" w:hAnsi="Franklin Gothic Book" w:eastAsia="Calibri" w:cs="Arial"/>
                <w:sz w:val="22"/>
                <w:szCs w:val="22"/>
              </w:rPr>
            </w:pPr>
            <w:r w:rsidRPr="00651324">
              <w:rPr>
                <w:rFonts w:ascii="Franklin Gothic Book" w:hAnsi="Franklin Gothic Book"/>
                <w:sz w:val="22"/>
                <w:szCs w:val="22"/>
              </w:rPr>
              <w:t>No different</w:t>
            </w:r>
          </w:p>
        </w:tc>
      </w:tr>
      <w:tr w:rsidRPr="00651324" w:rsidR="00651324" w:rsidTr="00915BE5" w14:paraId="27F12DC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5AF4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5E911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A76AA0C" w14:textId="77777777">
      <w:pPr>
        <w:spacing w:after="200" w:line="276" w:lineRule="auto"/>
        <w:rPr>
          <w:rFonts w:ascii="Franklin Gothic Book" w:hAnsi="Franklin Gothic Book" w:eastAsia="Calibri" w:cs="Arial"/>
          <w:sz w:val="22"/>
          <w:szCs w:val="22"/>
        </w:rPr>
      </w:pPr>
    </w:p>
    <w:p w:rsidRPr="00651324" w:rsidR="00651324" w:rsidP="00651324" w:rsidRDefault="00651324" w14:paraId="65667E6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CAM14</w:t>
      </w:r>
    </w:p>
    <w:p w:rsidRPr="00651324" w:rsidR="00651324" w:rsidP="00651324" w:rsidRDefault="00651324" w14:paraId="280B17EC" w14:textId="77777777">
      <w:pPr>
        <w:rPr>
          <w:rFonts w:ascii="Franklin Gothic Book" w:hAnsi="Franklin Gothic Book" w:cs="Segoe UI"/>
          <w:sz w:val="22"/>
          <w:szCs w:val="22"/>
        </w:rPr>
      </w:pPr>
      <w:r w:rsidRPr="00651324">
        <w:rPr>
          <w:rFonts w:ascii="Franklin Gothic Book" w:hAnsi="Franklin Gothic Book" w:cs="Segoe UI"/>
          <w:b/>
          <w:bCs/>
          <w:sz w:val="22"/>
          <w:szCs w:val="22"/>
        </w:rPr>
        <w:t>Question type: </w:t>
      </w:r>
      <w:r w:rsidRPr="00651324">
        <w:rPr>
          <w:rFonts w:ascii="Franklin Gothic Book" w:hAnsi="Franklin Gothic Book" w:cs="Segoe UI"/>
          <w:sz w:val="22"/>
          <w:szCs w:val="22"/>
        </w:rPr>
        <w:t>Single punch </w:t>
      </w:r>
    </w:p>
    <w:p w:rsidRPr="00651324" w:rsidR="00651324" w:rsidP="00651324" w:rsidRDefault="00651324" w14:paraId="4CA1738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4</w:t>
      </w:r>
    </w:p>
    <w:p w:rsidRPr="00651324" w:rsidR="00651324" w:rsidP="00651324" w:rsidRDefault="00651324" w14:paraId="68DAD89D" w14:textId="77777777">
      <w:pPr>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cs="Segoe UI"/>
          <w:sz w:val="22"/>
          <w:szCs w:val="22"/>
        </w:rPr>
        <w:t>After seeing or hearing this media content, did you talk about it with those in your immediate social network (</w:t>
      </w:r>
      <w:proofErr w:type="gramStart"/>
      <w:r w:rsidRPr="00651324">
        <w:rPr>
          <w:rFonts w:ascii="Franklin Gothic Book" w:hAnsi="Franklin Gothic Book" w:cs="Segoe UI"/>
          <w:sz w:val="22"/>
          <w:szCs w:val="22"/>
        </w:rPr>
        <w:t>e.g.</w:t>
      </w:r>
      <w:proofErr w:type="gramEnd"/>
      <w:r w:rsidRPr="00651324">
        <w:rPr>
          <w:rFonts w:ascii="Franklin Gothic Book" w:hAnsi="Franklin Gothic Book" w:cs="Segoe UI"/>
          <w:sz w:val="22"/>
          <w:szCs w:val="22"/>
        </w:rPr>
        <w:t xml:space="preserve"> friends, family, colleagues)? </w:t>
      </w:r>
    </w:p>
    <w:p w:rsidRPr="00651324" w:rsidR="00651324" w:rsidP="00651324" w:rsidRDefault="00651324" w14:paraId="2EB4EA8F" w14:textId="77777777">
      <w:pPr>
        <w:rPr>
          <w:rFonts w:ascii="Franklin Gothic Book" w:hAnsi="Franklin Gothic Book" w:cs="Segoe UI"/>
          <w:sz w:val="22"/>
          <w:szCs w:val="22"/>
        </w:rPr>
      </w:pPr>
      <w:r w:rsidRPr="00651324">
        <w:rPr>
          <w:rFonts w:ascii="Franklin Gothic Book" w:hAnsi="Franklin Gothic Book" w:cs="Segoe UI"/>
          <w:color w:val="202020"/>
          <w:sz w:val="22"/>
          <w:szCs w:val="22"/>
        </w:rPr>
        <w:t> </w:t>
      </w: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4: Discussed campaign</w:t>
      </w:r>
    </w:p>
    <w:p w:rsidRPr="00651324" w:rsidR="00651324" w:rsidP="00651324" w:rsidRDefault="00651324" w14:paraId="6D973C86" w14:textId="77777777">
      <w:pPr>
        <w:rPr>
          <w:rFonts w:ascii="Franklin Gothic Book" w:hAnsi="Franklin Gothic Book" w:cs="Segoe UI"/>
          <w:b/>
          <w:sz w:val="22"/>
          <w:szCs w:val="22"/>
        </w:rPr>
      </w:pPr>
      <w:r w:rsidRPr="00651324">
        <w:rPr>
          <w:rFonts w:ascii="Franklin Gothic Book" w:hAnsi="Franklin Gothic Book" w:cs="Segoe UI"/>
          <w:b/>
          <w:bCs/>
          <w:sz w:val="22"/>
          <w:szCs w:val="22"/>
        </w:rPr>
        <w:t>// Ask if CAM8 (Fake Campaign Recall in last 4 months) = “Yes” //</w:t>
      </w:r>
    </w:p>
    <w:tbl>
      <w:tblPr>
        <w:tblW w:w="0" w:type="auto"/>
        <w:tblLook w:val="04A0" w:firstRow="1" w:lastRow="0" w:firstColumn="1" w:lastColumn="0" w:noHBand="0" w:noVBand="1"/>
      </w:tblPr>
      <w:tblGrid>
        <w:gridCol w:w="1098"/>
        <w:gridCol w:w="3204"/>
      </w:tblGrid>
      <w:tr w:rsidRPr="00651324" w:rsidR="00651324" w:rsidTr="00915BE5" w14:paraId="2D84E88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DF9D2F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41E67E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6C7590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D95430" w14:textId="77777777">
            <w:pPr>
              <w:rPr>
                <w:rFonts w:ascii="Franklin Gothic Book" w:hAnsi="Franklin Gothic Book" w:eastAsia="Calibri" w:cs="Arial"/>
                <w:sz w:val="22"/>
                <w:szCs w:val="22"/>
              </w:rPr>
            </w:pPr>
            <w:r w:rsidRPr="00651324">
              <w:rPr>
                <w:rFonts w:ascii="Franklin Gothic Book" w:hAnsi="Franklin Gothic Book"/>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7FAAC6" w14:textId="77777777">
            <w:pPr>
              <w:rPr>
                <w:rFonts w:ascii="Franklin Gothic Book" w:hAnsi="Franklin Gothic Book" w:eastAsia="Calibri" w:cs="Arial"/>
                <w:sz w:val="22"/>
                <w:szCs w:val="22"/>
              </w:rPr>
            </w:pPr>
            <w:r w:rsidRPr="00651324">
              <w:rPr>
                <w:rFonts w:ascii="Franklin Gothic Book" w:hAnsi="Franklin Gothic Book"/>
                <w:sz w:val="22"/>
                <w:szCs w:val="22"/>
              </w:rPr>
              <w:t>No</w:t>
            </w:r>
          </w:p>
        </w:tc>
      </w:tr>
      <w:tr w:rsidRPr="00651324" w:rsidR="00651324" w:rsidTr="00915BE5" w14:paraId="0212991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AE447F" w14:textId="77777777">
            <w:pPr>
              <w:rPr>
                <w:rFonts w:ascii="Franklin Gothic Book" w:hAnsi="Franklin Gothic Book" w:eastAsia="Calibri" w:cs="Arial"/>
                <w:sz w:val="22"/>
                <w:szCs w:val="22"/>
              </w:rPr>
            </w:pPr>
            <w:r w:rsidRPr="00651324">
              <w:rPr>
                <w:rFonts w:ascii="Franklin Gothic Book" w:hAnsi="Franklin Gothic Book"/>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867A67" w14:textId="77777777">
            <w:pPr>
              <w:rPr>
                <w:rFonts w:ascii="Franklin Gothic Book" w:hAnsi="Franklin Gothic Book" w:eastAsia="Calibri" w:cs="Arial"/>
                <w:sz w:val="22"/>
                <w:szCs w:val="22"/>
              </w:rPr>
            </w:pPr>
            <w:r w:rsidRPr="00651324">
              <w:rPr>
                <w:rFonts w:ascii="Franklin Gothic Book" w:hAnsi="Franklin Gothic Book"/>
                <w:sz w:val="22"/>
                <w:szCs w:val="22"/>
              </w:rPr>
              <w:t>Yes</w:t>
            </w:r>
          </w:p>
        </w:tc>
      </w:tr>
      <w:tr w:rsidRPr="00651324" w:rsidR="00651324" w:rsidTr="00915BE5" w14:paraId="1996D50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87A8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542E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A76B02D" w14:textId="77777777">
      <w:pPr>
        <w:spacing w:after="200" w:line="276" w:lineRule="auto"/>
        <w:rPr>
          <w:rFonts w:ascii="Franklin Gothic Book" w:hAnsi="Franklin Gothic Book" w:eastAsia="Calibri" w:cs="Arial"/>
          <w:sz w:val="22"/>
          <w:szCs w:val="22"/>
        </w:rPr>
      </w:pPr>
    </w:p>
    <w:p w:rsidRPr="00651324" w:rsidR="00651324" w:rsidP="00651324" w:rsidRDefault="00651324" w14:paraId="4651914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5</w:t>
      </w:r>
    </w:p>
    <w:p w:rsidRPr="00651324" w:rsidR="00651324" w:rsidP="00651324" w:rsidRDefault="00651324" w14:paraId="423E3B76"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CAM15</w:t>
      </w:r>
    </w:p>
    <w:p w:rsidRPr="00651324" w:rsidR="00651324" w:rsidP="00651324" w:rsidRDefault="00651324" w14:paraId="687BF75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76CC4D12"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In the last week, have you used the following government sources to get information about COVID-19? </w:t>
      </w:r>
      <w:r w:rsidRPr="00651324">
        <w:rPr>
          <w:rFonts w:ascii="Franklin Gothic Book" w:hAnsi="Franklin Gothic Book" w:eastAsia="Calibri" w:cs="Arial"/>
          <w:i/>
          <w:iCs/>
          <w:sz w:val="22"/>
          <w:szCs w:val="22"/>
        </w:rPr>
        <w:t xml:space="preserve">Select yes or no for each item. </w:t>
      </w:r>
    </w:p>
    <w:p w:rsidRPr="00651324" w:rsidR="00651324" w:rsidP="00651324" w:rsidRDefault="00651324" w14:paraId="16B59989" w14:textId="77777777">
      <w:pPr>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5: Government sources used</w:t>
      </w:r>
    </w:p>
    <w:tbl>
      <w:tblPr>
        <w:tblW w:w="5000" w:type="pct"/>
        <w:tblLook w:val="04A0" w:firstRow="1" w:lastRow="0" w:firstColumn="1" w:lastColumn="0" w:noHBand="0" w:noVBand="1"/>
      </w:tblPr>
      <w:tblGrid>
        <w:gridCol w:w="1680"/>
        <w:gridCol w:w="4886"/>
        <w:gridCol w:w="2784"/>
      </w:tblGrid>
      <w:tr w:rsidRPr="00651324" w:rsidR="00651324" w:rsidTr="00915BE5" w14:paraId="1ED2883A" w14:textId="77777777">
        <w:trPr>
          <w:trHeight w:val="458"/>
        </w:trPr>
        <w:tc>
          <w:tcPr>
            <w:tcW w:w="89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FCFE91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613"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62F279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A0FE50B"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1CB4CD6A" w14:textId="77777777">
        <w:trPr>
          <w:trHeight w:val="5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DC0D9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1</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A6532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fficial U.S. government websites</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74211E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1: Official government websites</w:t>
            </w:r>
          </w:p>
        </w:tc>
      </w:tr>
      <w:tr w:rsidRPr="00651324" w:rsidR="00651324" w:rsidTr="00915BE5" w14:paraId="65780496" w14:textId="77777777">
        <w:trPr>
          <w:trHeight w:val="541"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F392BD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2</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F53596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President of the United States/The White House</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B9A9CA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2: President/White House</w:t>
            </w:r>
          </w:p>
        </w:tc>
      </w:tr>
      <w:tr w:rsidRPr="00651324" w:rsidR="00651324" w:rsidTr="00915BE5" w14:paraId="01D13BA0"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854D3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3</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94283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Department of Health and Human Services (HHS)</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7B33A53"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3: HHS</w:t>
            </w:r>
          </w:p>
        </w:tc>
      </w:tr>
      <w:tr w:rsidRPr="00651324" w:rsidR="00651324" w:rsidTr="00915BE5" w14:paraId="7B0AA3F4"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2E928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4</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5CF9C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Food and Drug Administration (FDA)</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8B536F9"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4: FDA</w:t>
            </w:r>
          </w:p>
        </w:tc>
      </w:tr>
      <w:tr w:rsidRPr="00651324" w:rsidR="00651324" w:rsidTr="00915BE5" w14:paraId="19C6CCAD"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240BC0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5</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8794F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orld Health Organization (WHO)</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0F1729E"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5: WHO</w:t>
            </w:r>
          </w:p>
        </w:tc>
      </w:tr>
      <w:tr w:rsidRPr="00651324" w:rsidR="00651324" w:rsidTr="00915BE5" w14:paraId="1257204D" w14:textId="77777777">
        <w:trPr>
          <w:trHeight w:val="568"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AA6C1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6</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A6B24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Centers for Disease Control and Prevention (CDC)</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B55B6E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6: CDC</w:t>
            </w:r>
          </w:p>
        </w:tc>
      </w:tr>
      <w:tr w:rsidRPr="00651324" w:rsidR="00651324" w:rsidTr="00915BE5" w14:paraId="1839295B" w14:textId="77777777">
        <w:trPr>
          <w:trHeight w:val="523"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37EF6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7</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8B12C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Dr. </w:t>
            </w:r>
            <w:proofErr w:type="spellStart"/>
            <w:r w:rsidRPr="00651324">
              <w:rPr>
                <w:rFonts w:ascii="Franklin Gothic Book" w:hAnsi="Franklin Gothic Book" w:eastAsia="Calibri" w:cs="Arial"/>
                <w:sz w:val="22"/>
                <w:szCs w:val="22"/>
              </w:rPr>
              <w:t>Fauci</w:t>
            </w:r>
            <w:proofErr w:type="spellEnd"/>
            <w:r w:rsidRPr="00651324">
              <w:rPr>
                <w:rFonts w:ascii="Franklin Gothic Book" w:hAnsi="Franklin Gothic Book" w:eastAsia="Calibri" w:cs="Arial"/>
                <w:sz w:val="22"/>
                <w:szCs w:val="22"/>
              </w:rPr>
              <w:t>/Dr. Collins/National Institute of Allergy and Infectious Diseases (NIAID)</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FF2FF4E"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15_7: </w:t>
            </w:r>
            <w:proofErr w:type="spellStart"/>
            <w:r w:rsidRPr="00651324">
              <w:rPr>
                <w:rFonts w:ascii="Franklin Gothic Book" w:hAnsi="Franklin Gothic Book" w:eastAsia="Calibri" w:cs="Arial"/>
                <w:sz w:val="22"/>
                <w:szCs w:val="22"/>
              </w:rPr>
              <w:t>Fauci</w:t>
            </w:r>
            <w:proofErr w:type="spellEnd"/>
            <w:r w:rsidRPr="00651324">
              <w:rPr>
                <w:rFonts w:ascii="Franklin Gothic Book" w:hAnsi="Franklin Gothic Book" w:eastAsia="Calibri" w:cs="Arial"/>
                <w:sz w:val="22"/>
                <w:szCs w:val="22"/>
              </w:rPr>
              <w:t>/Collins/NIAID</w:t>
            </w:r>
          </w:p>
        </w:tc>
      </w:tr>
      <w:tr w:rsidRPr="00651324" w:rsidR="00651324" w:rsidTr="00915BE5" w14:paraId="0A44639F" w14:textId="77777777">
        <w:trPr>
          <w:trHeight w:val="5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3F44F9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CAM15_8</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E9F25C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Surgeon General of the United States</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A794B2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8: Surgeon General</w:t>
            </w:r>
          </w:p>
        </w:tc>
      </w:tr>
      <w:tr w:rsidRPr="00651324" w:rsidR="00651324" w:rsidTr="00915BE5" w14:paraId="35471DC7" w14:textId="77777777">
        <w:trPr>
          <w:trHeight w:val="541"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CAE7F6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9</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D5BB9C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y state, county, or city health department</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2F2522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9: State/County/ City health department</w:t>
            </w:r>
          </w:p>
        </w:tc>
      </w:tr>
      <w:tr w:rsidRPr="00651324" w:rsidR="00651324" w:rsidTr="00915BE5" w14:paraId="127CAFFF"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44E333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10</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70E6E6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y State Governor</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FAD9D6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10: Governor</w:t>
            </w:r>
          </w:p>
        </w:tc>
      </w:tr>
      <w:tr w:rsidRPr="00651324" w:rsidR="00651324" w:rsidTr="00915BE5" w14:paraId="3A287732"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4787D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11</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D8151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ational Institute of Health (NIH)</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530548D"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11: NIH</w:t>
            </w:r>
          </w:p>
        </w:tc>
      </w:tr>
      <w:tr w:rsidRPr="00651324" w:rsidR="00651324" w:rsidTr="00915BE5" w14:paraId="188B2505" w14:textId="77777777">
        <w:trPr>
          <w:trHeight w:val="259" w:hRule="exact"/>
        </w:trPr>
        <w:tc>
          <w:tcPr>
            <w:tcW w:w="89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D7188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5_12</w:t>
            </w:r>
          </w:p>
        </w:tc>
        <w:tc>
          <w:tcPr>
            <w:tcW w:w="2613"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77DB1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Military/Department of Defense</w:t>
            </w:r>
          </w:p>
        </w:tc>
        <w:tc>
          <w:tcPr>
            <w:tcW w:w="148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C1F519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5_12: DoD</w:t>
            </w:r>
          </w:p>
        </w:tc>
      </w:tr>
    </w:tbl>
    <w:p w:rsidRPr="00651324" w:rsidR="00651324" w:rsidP="00651324" w:rsidRDefault="00651324" w14:paraId="2D17E5A4"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4B2DECB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8D1A09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D0A9CC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F9E9A21"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BDF01B8"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0</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551D67E"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No</w:t>
            </w:r>
          </w:p>
        </w:tc>
      </w:tr>
      <w:tr w:rsidRPr="00651324" w:rsidR="00651324" w:rsidTr="00915BE5" w14:paraId="2155A58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28BD5A7"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1</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9905690"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Yes</w:t>
            </w:r>
          </w:p>
        </w:tc>
      </w:tr>
      <w:tr w:rsidRPr="00651324" w:rsidR="00651324" w:rsidTr="00915BE5" w14:paraId="01417E99"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DBD3138"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99</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E161C1F"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Refused</w:t>
            </w:r>
          </w:p>
        </w:tc>
      </w:tr>
    </w:tbl>
    <w:p w:rsidRPr="00651324" w:rsidR="00651324" w:rsidP="00651324" w:rsidRDefault="00651324" w14:paraId="48A262F0" w14:textId="77777777">
      <w:pPr>
        <w:rPr>
          <w:rFonts w:ascii="Franklin Gothic Book" w:hAnsi="Franklin Gothic Book" w:eastAsia="Calibri" w:cs="Arial"/>
          <w:b/>
          <w:bCs/>
          <w:sz w:val="22"/>
          <w:szCs w:val="22"/>
        </w:rPr>
      </w:pPr>
    </w:p>
    <w:p w:rsidRPr="00651324" w:rsidR="00651324" w:rsidP="00651324" w:rsidRDefault="00651324" w14:paraId="18BA633D" w14:textId="77777777">
      <w:pPr>
        <w:rPr>
          <w:rFonts w:ascii="Franklin Gothic Book" w:hAnsi="Franklin Gothic Book" w:eastAsia="Calibri" w:cs="Arial"/>
          <w:b/>
          <w:bCs/>
          <w:sz w:val="22"/>
          <w:szCs w:val="22"/>
        </w:rPr>
      </w:pPr>
    </w:p>
    <w:p w:rsidRPr="00651324" w:rsidR="00651324" w:rsidP="00651324" w:rsidRDefault="00651324" w14:paraId="417DD62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CAM16</w:t>
      </w:r>
    </w:p>
    <w:p w:rsidRPr="00651324" w:rsidR="00651324" w:rsidP="00651324" w:rsidRDefault="00651324" w14:paraId="138C87F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11487EEC"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CAM16</w:t>
      </w:r>
    </w:p>
    <w:p w:rsidRPr="00651324" w:rsidR="00651324" w:rsidP="00651324" w:rsidRDefault="00651324" w14:paraId="2539F110"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In the last week, have you used the following news media sources to get information about COVID-19? </w:t>
      </w:r>
      <w:r w:rsidRPr="00651324">
        <w:rPr>
          <w:rFonts w:ascii="Franklin Gothic Book" w:hAnsi="Franklin Gothic Book" w:eastAsia="Calibri" w:cs="Arial"/>
          <w:i/>
          <w:iCs/>
          <w:sz w:val="22"/>
          <w:szCs w:val="22"/>
        </w:rPr>
        <w:t xml:space="preserve">Select yes or no for each item. </w:t>
      </w:r>
    </w:p>
    <w:p w:rsidRPr="00651324" w:rsidR="00651324" w:rsidP="00651324" w:rsidRDefault="00651324" w14:paraId="3AE1B7AC" w14:textId="77777777">
      <w:pPr>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6: Most used news sources</w:t>
      </w:r>
    </w:p>
    <w:tbl>
      <w:tblPr>
        <w:tblW w:w="5000" w:type="pct"/>
        <w:tblLook w:val="04A0" w:firstRow="1" w:lastRow="0" w:firstColumn="1" w:lastColumn="0" w:noHBand="0" w:noVBand="1"/>
      </w:tblPr>
      <w:tblGrid>
        <w:gridCol w:w="1740"/>
        <w:gridCol w:w="3805"/>
        <w:gridCol w:w="3805"/>
      </w:tblGrid>
      <w:tr w:rsidRPr="00651324" w:rsidR="00651324" w:rsidTr="00915BE5" w14:paraId="5C78131B"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050188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035"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BCAB59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AA5FA17"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2CCE90E9"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581C8F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1</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F07F45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ox New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F34849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1: Fox</w:t>
            </w:r>
          </w:p>
        </w:tc>
      </w:tr>
      <w:tr w:rsidRPr="00651324" w:rsidR="00651324" w:rsidTr="00915BE5" w14:paraId="66BD17CA"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B99F3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2</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C1184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reitbart New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70C1CE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2: Breitbart</w:t>
            </w:r>
          </w:p>
        </w:tc>
      </w:tr>
      <w:tr w:rsidRPr="00651324" w:rsidR="00651324" w:rsidTr="00915BE5" w14:paraId="79A968AA"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F468C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3</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091AE6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ne America News (OAN)</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FDDC3B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3: OAN</w:t>
            </w:r>
          </w:p>
        </w:tc>
      </w:tr>
      <w:tr w:rsidRPr="00651324" w:rsidR="00651324" w:rsidTr="00915BE5" w14:paraId="6ABF2FC1"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3213C4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4</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D11D5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w York Post</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0496548"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4: NY Post</w:t>
            </w:r>
          </w:p>
        </w:tc>
      </w:tr>
      <w:tr w:rsidRPr="00651324" w:rsidR="00651324" w:rsidTr="00915BE5" w14:paraId="6AD92D7D"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397EC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5</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65BF86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all Street Journal</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5667C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5: WSJ</w:t>
            </w:r>
          </w:p>
        </w:tc>
      </w:tr>
      <w:tr w:rsidRPr="00651324" w:rsidR="00651324" w:rsidTr="00915BE5" w14:paraId="66055C7A"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8B304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6</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6C383F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BC New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5ABAC7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6: ABC</w:t>
            </w:r>
          </w:p>
        </w:tc>
      </w:tr>
      <w:tr w:rsidRPr="00651324" w:rsidR="00651324" w:rsidTr="00915BE5" w14:paraId="3B37AA4A"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6B9941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7</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872A2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BC New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0CB1D80"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7: NBC</w:t>
            </w:r>
          </w:p>
        </w:tc>
      </w:tr>
      <w:tr w:rsidRPr="00651324" w:rsidR="00651324" w:rsidTr="00915BE5" w14:paraId="71C41DAC"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18CBD3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8</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F43A2C5"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CBS New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0C85DD3"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8: CBS</w:t>
            </w:r>
          </w:p>
        </w:tc>
      </w:tr>
      <w:tr w:rsidRPr="00651324" w:rsidR="00651324" w:rsidTr="00915BE5" w14:paraId="56555655"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BB34E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9</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8CE47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SNBC</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C89322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9: MSNBC</w:t>
            </w:r>
          </w:p>
        </w:tc>
      </w:tr>
      <w:tr w:rsidRPr="00651324" w:rsidR="00651324" w:rsidTr="00915BE5" w14:paraId="2854E00B"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2DDF11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10</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777D7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NN</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B932DE8"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10: CNN</w:t>
            </w:r>
          </w:p>
        </w:tc>
      </w:tr>
      <w:tr w:rsidRPr="00651324" w:rsidR="00651324" w:rsidTr="00915BE5" w14:paraId="1EFC6A5C"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B23D9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11</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96610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w York Time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BA2C8C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11: NY Times</w:t>
            </w:r>
          </w:p>
        </w:tc>
      </w:tr>
      <w:tr w:rsidRPr="00651324" w:rsidR="00651324" w:rsidTr="00915BE5" w14:paraId="56FEDD30" w14:textId="77777777">
        <w:trPr>
          <w:trHeight w:val="259" w:hRule="exact"/>
        </w:trPr>
        <w:tc>
          <w:tcPr>
            <w:tcW w:w="9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48901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6_12</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70C2AB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PR / PBS</w:t>
            </w:r>
          </w:p>
        </w:tc>
        <w:tc>
          <w:tcPr>
            <w:tcW w:w="203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8CEF7A3"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6_12: NPR/PBS</w:t>
            </w:r>
          </w:p>
        </w:tc>
      </w:tr>
    </w:tbl>
    <w:p w:rsidRPr="00651324" w:rsidR="00651324" w:rsidP="00651324" w:rsidRDefault="00651324" w14:paraId="0A786464"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1BFAB496"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7AFFDA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5A3121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15D5477"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BEE8DFE"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0</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9CA4FA0"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No</w:t>
            </w:r>
          </w:p>
        </w:tc>
      </w:tr>
      <w:tr w:rsidRPr="00651324" w:rsidR="00651324" w:rsidTr="00915BE5" w14:paraId="011BADC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47E1A91"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1</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4CE1580"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Yes</w:t>
            </w:r>
          </w:p>
        </w:tc>
      </w:tr>
      <w:tr w:rsidRPr="00651324" w:rsidR="00651324" w:rsidTr="00915BE5" w14:paraId="614F09C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DE5D8A6"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99</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5B524BC"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Refused</w:t>
            </w:r>
          </w:p>
        </w:tc>
      </w:tr>
    </w:tbl>
    <w:p w:rsidRPr="00651324" w:rsidR="00651324" w:rsidP="00651324" w:rsidRDefault="00651324" w14:paraId="30366EA5" w14:textId="77777777">
      <w:pPr>
        <w:rPr>
          <w:rFonts w:ascii="Franklin Gothic Book" w:hAnsi="Franklin Gothic Book" w:eastAsia="Calibri" w:cs="Arial"/>
          <w:b/>
          <w:bCs/>
          <w:sz w:val="22"/>
          <w:szCs w:val="22"/>
        </w:rPr>
      </w:pPr>
    </w:p>
    <w:p w:rsidRPr="00651324" w:rsidR="00651324" w:rsidP="00651324" w:rsidRDefault="00651324" w14:paraId="333F8835" w14:textId="77777777">
      <w:pPr>
        <w:rPr>
          <w:rFonts w:ascii="Franklin Gothic Book" w:hAnsi="Franklin Gothic Book" w:eastAsia="Calibri" w:cs="Arial"/>
          <w:b/>
          <w:bCs/>
          <w:sz w:val="22"/>
          <w:szCs w:val="22"/>
        </w:rPr>
      </w:pPr>
    </w:p>
    <w:p w:rsidRPr="00651324" w:rsidR="00651324" w:rsidP="00651324" w:rsidRDefault="00651324" w14:paraId="2759320C"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CAM17</w:t>
      </w:r>
    </w:p>
    <w:p w:rsidRPr="00651324" w:rsidR="00651324" w:rsidP="00651324" w:rsidRDefault="00651324" w14:paraId="23E1B33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24A4984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CAM17</w:t>
      </w:r>
    </w:p>
    <w:p w:rsidRPr="00651324" w:rsidR="00651324" w:rsidP="00651324" w:rsidRDefault="00651324" w14:paraId="5971983B"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In the last week, have you used the following social media sources to get information about COVID-19? </w:t>
      </w:r>
      <w:r w:rsidRPr="00651324">
        <w:rPr>
          <w:rFonts w:ascii="Franklin Gothic Book" w:hAnsi="Franklin Gothic Book" w:eastAsia="Calibri" w:cs="Arial"/>
          <w:i/>
          <w:iCs/>
          <w:sz w:val="22"/>
          <w:szCs w:val="22"/>
        </w:rPr>
        <w:t xml:space="preserve">Select yes or no for each item. </w:t>
      </w:r>
    </w:p>
    <w:p w:rsidRPr="00651324" w:rsidR="00651324" w:rsidP="00651324" w:rsidRDefault="00651324" w14:paraId="75E9E61F" w14:textId="77777777">
      <w:pPr>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17: Most used social media</w:t>
      </w:r>
    </w:p>
    <w:tbl>
      <w:tblPr>
        <w:tblW w:w="8918" w:type="dxa"/>
        <w:tblLook w:val="04A0" w:firstRow="1" w:lastRow="0" w:firstColumn="1" w:lastColumn="0" w:noHBand="0" w:noVBand="1"/>
      </w:tblPr>
      <w:tblGrid>
        <w:gridCol w:w="1602"/>
        <w:gridCol w:w="3658"/>
        <w:gridCol w:w="3658"/>
      </w:tblGrid>
      <w:tr w:rsidRPr="00651324" w:rsidR="00651324" w:rsidTr="00915BE5" w14:paraId="46839580"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92E398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365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D62036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2A5173"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145384AE"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0B18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7_1</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B6FD6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acebook</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232BC9"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7_1: Facebook</w:t>
            </w:r>
          </w:p>
        </w:tc>
      </w:tr>
      <w:tr w:rsidRPr="00651324" w:rsidR="00651324" w:rsidTr="00915BE5" w14:paraId="43556ED8"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15C5B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7_2</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4E509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witter</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76DEFD"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7_2: Twitter</w:t>
            </w:r>
          </w:p>
        </w:tc>
      </w:tr>
      <w:tr w:rsidRPr="00651324" w:rsidR="00651324" w:rsidTr="00915BE5" w14:paraId="5155198A"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8A33A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7_3</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EB75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stagram</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FB9A23"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7_3: Instagram</w:t>
            </w:r>
          </w:p>
        </w:tc>
      </w:tr>
      <w:tr w:rsidRPr="00651324" w:rsidR="00651324" w:rsidTr="00915BE5" w14:paraId="57B5A0A1"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C1A1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7_4</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75C465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napchat</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A0472D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7_4: Snapchat</w:t>
            </w:r>
          </w:p>
        </w:tc>
      </w:tr>
      <w:tr w:rsidRPr="00651324" w:rsidR="00651324" w:rsidTr="00915BE5" w14:paraId="06752BF7"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E01F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7_5</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16D1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ouTube</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7FB5F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17_5: </w:t>
            </w:r>
            <w:proofErr w:type="spellStart"/>
            <w:r w:rsidRPr="00651324">
              <w:rPr>
                <w:rFonts w:ascii="Franklin Gothic Book" w:hAnsi="Franklin Gothic Book" w:eastAsia="Calibri" w:cs="Arial"/>
                <w:sz w:val="22"/>
                <w:szCs w:val="22"/>
              </w:rPr>
              <w:t>Youtube</w:t>
            </w:r>
            <w:proofErr w:type="spellEnd"/>
          </w:p>
        </w:tc>
      </w:tr>
      <w:tr w:rsidRPr="00651324" w:rsidR="00651324" w:rsidTr="00915BE5" w14:paraId="782A0330"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2444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7_6</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6B5F31" w14:textId="77777777">
            <w:pPr>
              <w:rPr>
                <w:rFonts w:ascii="Franklin Gothic Book" w:hAnsi="Franklin Gothic Book" w:eastAsia="Calibri" w:cs="Arial"/>
                <w:sz w:val="22"/>
                <w:szCs w:val="22"/>
              </w:rPr>
            </w:pPr>
            <w:proofErr w:type="spellStart"/>
            <w:r w:rsidRPr="00651324">
              <w:rPr>
                <w:rFonts w:ascii="Franklin Gothic Book" w:hAnsi="Franklin Gothic Book" w:eastAsia="Calibri" w:cs="Arial"/>
                <w:sz w:val="22"/>
                <w:szCs w:val="22"/>
              </w:rPr>
              <w:t>TikTok</w:t>
            </w:r>
            <w:proofErr w:type="spellEnd"/>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2F931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17_6: </w:t>
            </w:r>
            <w:proofErr w:type="spellStart"/>
            <w:r w:rsidRPr="00651324">
              <w:rPr>
                <w:rFonts w:ascii="Franklin Gothic Book" w:hAnsi="Franklin Gothic Book" w:eastAsia="Calibri" w:cs="Arial"/>
                <w:sz w:val="22"/>
                <w:szCs w:val="22"/>
              </w:rPr>
              <w:t>TikTok</w:t>
            </w:r>
            <w:proofErr w:type="spellEnd"/>
          </w:p>
        </w:tc>
      </w:tr>
      <w:tr w:rsidRPr="00651324" w:rsidR="00651324" w:rsidTr="00915BE5" w14:paraId="2CCB52F6"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C93D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CAM17_7</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50E03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ddit</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B6258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7_7: Reddit</w:t>
            </w:r>
          </w:p>
        </w:tc>
      </w:tr>
      <w:tr w:rsidRPr="00651324" w:rsidR="00651324" w:rsidTr="00915BE5" w14:paraId="68682325"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3A7E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18_8</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1FA4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Specify]</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E5E3FD"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18_8: Other [Specify]</w:t>
            </w:r>
          </w:p>
        </w:tc>
      </w:tr>
    </w:tbl>
    <w:p w:rsidRPr="00651324" w:rsidR="00651324" w:rsidP="00651324" w:rsidRDefault="00651324" w14:paraId="7E193228"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5D2C43F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7A6221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B75B1A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596271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637D903"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0</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78CF4C0"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No</w:t>
            </w:r>
          </w:p>
        </w:tc>
      </w:tr>
      <w:tr w:rsidRPr="00651324" w:rsidR="00651324" w:rsidTr="00915BE5" w14:paraId="1B18788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C677AAC"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1</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8D9EAFB"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Yes</w:t>
            </w:r>
          </w:p>
        </w:tc>
      </w:tr>
      <w:tr w:rsidRPr="00651324" w:rsidR="00651324" w:rsidTr="00915BE5" w14:paraId="6D10174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4D38DC3"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99</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2F21B5A" w14:textId="77777777">
            <w:pPr>
              <w:rPr>
                <w:rFonts w:ascii="Franklin Gothic Book" w:hAnsi="Franklin Gothic Book" w:eastAsia="Calibri" w:cs="Arial"/>
                <w:bCs/>
                <w:sz w:val="22"/>
                <w:szCs w:val="22"/>
              </w:rPr>
            </w:pPr>
            <w:r w:rsidRPr="00651324">
              <w:rPr>
                <w:rFonts w:ascii="Franklin Gothic Book" w:hAnsi="Franklin Gothic Book" w:eastAsia="Calibri" w:cs="Arial"/>
                <w:bCs/>
                <w:sz w:val="22"/>
                <w:szCs w:val="22"/>
              </w:rPr>
              <w:t>Refused</w:t>
            </w:r>
          </w:p>
        </w:tc>
      </w:tr>
    </w:tbl>
    <w:p w:rsidRPr="00651324" w:rsidR="00651324" w:rsidP="00651324" w:rsidRDefault="00651324" w14:paraId="1D5AA304" w14:textId="77777777">
      <w:pPr>
        <w:rPr>
          <w:rFonts w:ascii="Franklin Gothic Book" w:hAnsi="Franklin Gothic Book" w:eastAsia="Calibri" w:cs="Arial"/>
          <w:b/>
          <w:bCs/>
          <w:sz w:val="22"/>
          <w:szCs w:val="22"/>
        </w:rPr>
      </w:pPr>
    </w:p>
    <w:p w:rsidRPr="00651324" w:rsidR="00651324" w:rsidP="00651324" w:rsidRDefault="00651324" w14:paraId="392C9337" w14:textId="77777777">
      <w:pPr>
        <w:rPr>
          <w:rFonts w:ascii="Franklin Gothic Book" w:hAnsi="Franklin Gothic Book" w:eastAsia="Calibri" w:cs="Arial"/>
          <w:b/>
          <w:bCs/>
          <w:i/>
          <w:iCs/>
          <w:sz w:val="22"/>
          <w:szCs w:val="22"/>
        </w:rPr>
      </w:pPr>
    </w:p>
    <w:p w:rsidRPr="00651324" w:rsidR="00651324" w:rsidP="00651324" w:rsidRDefault="00651324" w14:paraId="7E1878B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8</w:t>
      </w:r>
    </w:p>
    <w:p w:rsidRPr="00651324" w:rsidR="00651324" w:rsidP="00651324" w:rsidRDefault="00651324" w14:paraId="0BDD3A7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4117A8B0"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8</w:t>
      </w:r>
    </w:p>
    <w:p w:rsidRPr="00651324" w:rsidR="00651324" w:rsidP="00651324" w:rsidRDefault="00651324" w14:paraId="43AF4526"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Before today, have you </w:t>
      </w:r>
      <w:r w:rsidRPr="00651324">
        <w:rPr>
          <w:rFonts w:ascii="Franklin Gothic Book" w:hAnsi="Franklin Gothic Book" w:eastAsia="Calibri" w:cs="Arial"/>
          <w:sz w:val="22"/>
          <w:szCs w:val="22"/>
          <w:u w:val="single"/>
        </w:rPr>
        <w:t>heard of</w:t>
      </w:r>
      <w:r w:rsidRPr="00651324">
        <w:rPr>
          <w:rFonts w:ascii="Franklin Gothic Book" w:hAnsi="Franklin Gothic Book" w:eastAsia="Calibri" w:cs="Arial"/>
          <w:sz w:val="22"/>
          <w:szCs w:val="22"/>
        </w:rPr>
        <w:t xml:space="preserve"> the website cdc.gov/coronavirus?</w:t>
      </w:r>
    </w:p>
    <w:p w:rsidRPr="00651324" w:rsidR="00651324" w:rsidP="00651324" w:rsidRDefault="00651324" w14:paraId="35FC9B25"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18: CDC site awareness</w:t>
      </w:r>
    </w:p>
    <w:tbl>
      <w:tblPr>
        <w:tblW w:w="0" w:type="auto"/>
        <w:tblLook w:val="04A0" w:firstRow="1" w:lastRow="0" w:firstColumn="1" w:lastColumn="0" w:noHBand="0" w:noVBand="1"/>
      </w:tblPr>
      <w:tblGrid>
        <w:gridCol w:w="1098"/>
        <w:gridCol w:w="3204"/>
      </w:tblGrid>
      <w:tr w:rsidRPr="00651324" w:rsidR="00651324" w:rsidTr="00915BE5" w14:paraId="5485EEC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6D8BA3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36C159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70DE614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125C1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6AEB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2E23CFB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466F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F2F8C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295991D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E535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3E0B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C3C0725" w14:textId="77777777">
      <w:pPr>
        <w:rPr>
          <w:rFonts w:ascii="Franklin Gothic Book" w:hAnsi="Franklin Gothic Book" w:eastAsia="Calibri" w:cs="Arial"/>
          <w:b/>
          <w:sz w:val="22"/>
          <w:szCs w:val="22"/>
        </w:rPr>
      </w:pPr>
    </w:p>
    <w:p w:rsidRPr="00651324" w:rsidR="00651324" w:rsidP="00651324" w:rsidRDefault="00651324" w14:paraId="55EAF8D2" w14:textId="77777777">
      <w:pPr>
        <w:rPr>
          <w:rFonts w:ascii="Franklin Gothic Book" w:hAnsi="Franklin Gothic Book" w:eastAsia="Calibri" w:cs="Arial"/>
          <w:b/>
          <w:sz w:val="22"/>
          <w:szCs w:val="22"/>
        </w:rPr>
      </w:pPr>
    </w:p>
    <w:p w:rsidRPr="00651324" w:rsidR="00651324" w:rsidP="00651324" w:rsidRDefault="00651324" w14:paraId="32587D2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19</w:t>
      </w:r>
    </w:p>
    <w:p w:rsidRPr="00651324" w:rsidR="00651324" w:rsidP="00651324" w:rsidRDefault="00651324" w14:paraId="07C664D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Punch</w:t>
      </w:r>
    </w:p>
    <w:p w:rsidRPr="00651324" w:rsidR="00651324" w:rsidP="00651324" w:rsidRDefault="00651324" w14:paraId="61164E03"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19</w:t>
      </w:r>
    </w:p>
    <w:p w:rsidRPr="00651324" w:rsidR="00651324" w:rsidP="00651324" w:rsidRDefault="00651324" w14:paraId="2FBBA9C0"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Before today, have you </w:t>
      </w:r>
      <w:r w:rsidRPr="00651324">
        <w:rPr>
          <w:rFonts w:ascii="Franklin Gothic Book" w:hAnsi="Franklin Gothic Book" w:eastAsia="Calibri" w:cs="Arial"/>
          <w:sz w:val="22"/>
          <w:szCs w:val="22"/>
          <w:u w:val="single"/>
        </w:rPr>
        <w:t>visited</w:t>
      </w:r>
      <w:r w:rsidRPr="00651324">
        <w:rPr>
          <w:rFonts w:ascii="Franklin Gothic Book" w:hAnsi="Franklin Gothic Book" w:eastAsia="Calibri" w:cs="Arial"/>
          <w:sz w:val="22"/>
          <w:szCs w:val="22"/>
        </w:rPr>
        <w:t xml:space="preserve"> the website cdc.gov/coronavirus?</w:t>
      </w:r>
    </w:p>
    <w:p w:rsidRPr="00651324" w:rsidR="00651324" w:rsidP="00651324" w:rsidRDefault="00651324" w14:paraId="4D6BEA5D"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CAM19: CDC site visit</w:t>
      </w:r>
    </w:p>
    <w:p w:rsidRPr="00651324" w:rsidR="00651324" w:rsidP="00651324" w:rsidRDefault="00651324" w14:paraId="400AD3CB" w14:textId="77777777">
      <w:pPr>
        <w:rPr>
          <w:rFonts w:ascii="Franklin Gothic Book" w:hAnsi="Franklin Gothic Book" w:cs="Segoe UI"/>
          <w:b/>
          <w:bCs/>
          <w:sz w:val="22"/>
          <w:szCs w:val="22"/>
        </w:rPr>
      </w:pPr>
      <w:r w:rsidRPr="00651324">
        <w:rPr>
          <w:rFonts w:ascii="Franklin Gothic Book" w:hAnsi="Franklin Gothic Book" w:cs="Segoe UI"/>
          <w:b/>
          <w:bCs/>
          <w:sz w:val="22"/>
          <w:szCs w:val="22"/>
        </w:rPr>
        <w:t>// Ask if CAM18 (CDC site heard) = “Yes” //</w:t>
      </w:r>
    </w:p>
    <w:tbl>
      <w:tblPr>
        <w:tblW w:w="0" w:type="auto"/>
        <w:tblLook w:val="04A0" w:firstRow="1" w:lastRow="0" w:firstColumn="1" w:lastColumn="0" w:noHBand="0" w:noVBand="1"/>
      </w:tblPr>
      <w:tblGrid>
        <w:gridCol w:w="1098"/>
        <w:gridCol w:w="3204"/>
      </w:tblGrid>
      <w:tr w:rsidRPr="00651324" w:rsidR="00651324" w:rsidTr="00915BE5" w14:paraId="41D65BF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A6BDCB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6FEA39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AE15C1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935F4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BB48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2EED31C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9790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9E31E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7C8EB3D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9C59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0FDC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353A47B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974735" w14:textId="77777777">
            <w:pPr>
              <w:spacing w:before="120"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B9383F7" w14:textId="77777777">
            <w:pPr>
              <w:spacing w:before="120"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17DD042E" w14:textId="77777777">
      <w:pPr>
        <w:rPr>
          <w:rFonts w:ascii="Franklin Gothic Book" w:hAnsi="Franklin Gothic Book" w:eastAsia="MS Mincho" w:cs="Arial"/>
          <w:sz w:val="22"/>
          <w:szCs w:val="22"/>
        </w:rPr>
      </w:pPr>
    </w:p>
    <w:p w:rsidRPr="00651324" w:rsidR="00651324" w:rsidP="00651324" w:rsidRDefault="00651324" w14:paraId="14F61901" w14:textId="77777777">
      <w:pPr>
        <w:rPr>
          <w:rFonts w:ascii="Franklin Gothic Book" w:hAnsi="Franklin Gothic Book" w:eastAsia="MS Mincho" w:cs="Arial"/>
          <w:sz w:val="22"/>
          <w:szCs w:val="22"/>
        </w:rPr>
      </w:pPr>
    </w:p>
    <w:p w:rsidRPr="00651324" w:rsidR="00651324" w:rsidP="00651324" w:rsidRDefault="00651324" w14:paraId="4029E8F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0</w:t>
      </w:r>
    </w:p>
    <w:p w:rsidRPr="00651324" w:rsidR="00651324" w:rsidP="00651324" w:rsidRDefault="00651324" w14:paraId="22DC49DE"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 xml:space="preserve">Question Type: </w:t>
      </w:r>
      <w:r w:rsidRPr="00651324">
        <w:rPr>
          <w:rFonts w:ascii="Franklin Gothic Book" w:hAnsi="Franklin Gothic Book" w:cs="Segoe UI"/>
          <w:sz w:val="22"/>
          <w:szCs w:val="22"/>
        </w:rPr>
        <w:t>Grid</w:t>
      </w:r>
    </w:p>
    <w:p w:rsidRPr="00651324" w:rsidR="00651324" w:rsidP="00651324" w:rsidRDefault="00651324" w14:paraId="780A8B35"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0</w:t>
      </w:r>
    </w:p>
    <w:p w:rsidRPr="00651324" w:rsidR="00651324" w:rsidP="00651324" w:rsidRDefault="00651324" w14:paraId="478B6DFC" w14:textId="77777777">
      <w:pPr>
        <w:textAlignment w:val="baseline"/>
        <w:rPr>
          <w:rFonts w:ascii="Franklin Gothic Book" w:hAnsi="Franklin Gothic Book" w:cs="Segoe U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about the website cdc.gov/coronavirus?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4B072E98" w14:textId="77777777">
      <w:pPr>
        <w:textAlignment w:val="baseline"/>
        <w:rPr>
          <w:rFonts w:ascii="Franklin Gothic Book" w:hAnsi="Franklin Gothic Book" w:cs="Segoe UI"/>
          <w:sz w:val="22"/>
          <w:szCs w:val="22"/>
        </w:rPr>
      </w:pPr>
      <w:r w:rsidRPr="00651324">
        <w:rPr>
          <w:rFonts w:ascii="Franklin Gothic Book" w:hAnsi="Franklin Gothic Book" w:cs="Segoe UI"/>
          <w:b/>
          <w:bCs/>
          <w:sz w:val="22"/>
          <w:szCs w:val="22"/>
        </w:rPr>
        <w:t>Variable Label: </w:t>
      </w:r>
      <w:r w:rsidRPr="00651324">
        <w:rPr>
          <w:rFonts w:ascii="Franklin Gothic Book" w:hAnsi="Franklin Gothic Book" w:cs="Segoe UI"/>
          <w:sz w:val="22"/>
          <w:szCs w:val="22"/>
        </w:rPr>
        <w:t>CAM20: CDC website receptivity</w:t>
      </w:r>
    </w:p>
    <w:p w:rsidRPr="00651324" w:rsidR="00651324" w:rsidP="00651324" w:rsidRDefault="00651324" w14:paraId="6D935316" w14:textId="77777777">
      <w:pPr>
        <w:rPr>
          <w:rFonts w:ascii="Franklin Gothic Book" w:hAnsi="Franklin Gothic Book" w:cs="Segoe UI"/>
          <w:b/>
          <w:bCs/>
          <w:sz w:val="22"/>
          <w:szCs w:val="22"/>
        </w:rPr>
      </w:pPr>
      <w:r w:rsidRPr="00651324">
        <w:rPr>
          <w:rFonts w:ascii="Franklin Gothic Book" w:hAnsi="Franklin Gothic Book" w:cs="Segoe UI"/>
          <w:b/>
          <w:bCs/>
          <w:sz w:val="22"/>
          <w:szCs w:val="22"/>
        </w:rPr>
        <w:t>// Ask if CAM19 (CDC site visit) = “Yes” //</w:t>
      </w:r>
    </w:p>
    <w:tbl>
      <w:tblPr>
        <w:tblW w:w="0" w:type="auto"/>
        <w:tblLook w:val="04A0" w:firstRow="1" w:lastRow="0" w:firstColumn="1" w:lastColumn="0" w:noHBand="0" w:noVBand="1"/>
      </w:tblPr>
      <w:tblGrid>
        <w:gridCol w:w="1577"/>
        <w:gridCol w:w="4308"/>
        <w:gridCol w:w="3465"/>
      </w:tblGrid>
      <w:tr w:rsidRPr="00651324" w:rsidR="00651324" w:rsidTr="00915BE5" w14:paraId="3DFF3E47" w14:textId="77777777">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7E752F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0670E8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CA4EC04"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2E3959BB"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40508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0_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012C7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information on the website is believable.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B8B689D"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0_1: Believable</w:t>
            </w:r>
          </w:p>
        </w:tc>
      </w:tr>
      <w:tr w:rsidRPr="00651324" w:rsidR="00651324" w:rsidTr="00915BE5" w14:paraId="4D61A25C"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93416C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0_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E5B955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information on the website is helpful.</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A7CB61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0_2: Helpful</w:t>
            </w:r>
          </w:p>
        </w:tc>
      </w:tr>
      <w:tr w:rsidRPr="00651324" w:rsidR="00651324" w:rsidTr="00915BE5" w14:paraId="68036A68"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59E8A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0_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E3DAD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website allows me to </w:t>
            </w:r>
            <w:proofErr w:type="gramStart"/>
            <w:r w:rsidRPr="00651324">
              <w:rPr>
                <w:rFonts w:ascii="Franklin Gothic Book" w:hAnsi="Franklin Gothic Book" w:eastAsia="Calibri" w:cs="Arial"/>
                <w:sz w:val="22"/>
                <w:szCs w:val="22"/>
              </w:rPr>
              <w:t>take action</w:t>
            </w:r>
            <w:proofErr w:type="gramEnd"/>
            <w:r w:rsidRPr="00651324">
              <w:rPr>
                <w:rFonts w:ascii="Franklin Gothic Book" w:hAnsi="Franklin Gothic Book" w:eastAsia="Calibri" w:cs="Arial"/>
                <w:sz w:val="22"/>
                <w:szCs w:val="22"/>
              </w:rPr>
              <w:t xml:space="preserve">.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F3ED1CD"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20_3: Allows me to </w:t>
            </w:r>
            <w:proofErr w:type="gramStart"/>
            <w:r w:rsidRPr="00651324">
              <w:rPr>
                <w:rFonts w:ascii="Franklin Gothic Book" w:hAnsi="Franklin Gothic Book" w:eastAsia="Calibri" w:cs="Arial"/>
                <w:sz w:val="22"/>
                <w:szCs w:val="22"/>
              </w:rPr>
              <w:t>take action</w:t>
            </w:r>
            <w:proofErr w:type="gramEnd"/>
          </w:p>
        </w:tc>
      </w:tr>
      <w:tr w:rsidRPr="00651324" w:rsidR="00651324" w:rsidTr="00915BE5" w14:paraId="4C1DB723"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615F5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0_4</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3842B3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website grabbed my attention.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079CF98"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0_4: Grabbed my attention</w:t>
            </w:r>
          </w:p>
        </w:tc>
      </w:tr>
      <w:tr w:rsidRPr="00651324" w:rsidR="00651324" w:rsidTr="00915BE5" w14:paraId="37DBBB83"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B0787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0_5</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AD475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like the website.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3BA29A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0_5: I like the HHS website</w:t>
            </w:r>
          </w:p>
        </w:tc>
      </w:tr>
    </w:tbl>
    <w:p w:rsidRPr="00651324" w:rsidR="00651324" w:rsidP="00651324" w:rsidRDefault="00651324" w14:paraId="03B56902" w14:textId="77777777">
      <w:pPr>
        <w:textAlignment w:val="baseline"/>
        <w:rPr>
          <w:rFonts w:ascii="Franklin Gothic Book" w:hAnsi="Franklin Gothic Book" w:cs="Segoe UI"/>
          <w:sz w:val="22"/>
          <w:szCs w:val="22"/>
        </w:rPr>
      </w:pPr>
    </w:p>
    <w:p w:rsidRPr="00651324" w:rsidR="00651324" w:rsidP="00651324" w:rsidRDefault="00651324" w14:paraId="618A3217" w14:textId="77777777">
      <w:pPr>
        <w:rPr>
          <w:rFonts w:ascii="Franklin Gothic Book" w:hAnsi="Franklin Gothic Book" w:eastAsia="MS Mincho"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7C12787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DB0775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5DE4BE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682E4D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A54D9E" w14:textId="77777777">
            <w:pPr>
              <w:rPr>
                <w:rFonts w:ascii="Franklin Gothic Book" w:hAnsi="Franklin Gothic Book" w:eastAsia="Calibri" w:cs="Arial"/>
                <w:sz w:val="22"/>
                <w:szCs w:val="22"/>
              </w:rPr>
            </w:pPr>
            <w:r w:rsidRPr="00651324">
              <w:rPr>
                <w:rFonts w:ascii="Franklin Gothic Book" w:hAnsi="Franklin Gothic Book"/>
                <w:sz w:val="22"/>
                <w:szCs w:val="22"/>
              </w:rPr>
              <w:t>1 </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9F8A21" w14:textId="77777777">
            <w:pPr>
              <w:rPr>
                <w:rFonts w:ascii="Franklin Gothic Book" w:hAnsi="Franklin Gothic Book" w:eastAsia="Calibri" w:cs="Arial"/>
                <w:sz w:val="22"/>
                <w:szCs w:val="22"/>
              </w:rPr>
            </w:pPr>
            <w:r w:rsidRPr="00651324">
              <w:rPr>
                <w:rFonts w:ascii="Franklin Gothic Book" w:hAnsi="Franklin Gothic Book"/>
                <w:sz w:val="22"/>
                <w:szCs w:val="22"/>
              </w:rPr>
              <w:t>Strongly Disagree</w:t>
            </w:r>
          </w:p>
        </w:tc>
      </w:tr>
      <w:tr w:rsidRPr="00651324" w:rsidR="00651324" w:rsidTr="00915BE5" w14:paraId="0A7FE86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91BF35" w14:textId="77777777">
            <w:pPr>
              <w:rPr>
                <w:rFonts w:ascii="Franklin Gothic Book" w:hAnsi="Franklin Gothic Book" w:eastAsia="Calibri" w:cs="Arial"/>
                <w:sz w:val="22"/>
                <w:szCs w:val="22"/>
              </w:rPr>
            </w:pPr>
            <w:r w:rsidRPr="00651324">
              <w:rPr>
                <w:rFonts w:ascii="Franklin Gothic Book" w:hAnsi="Franklin Gothic Book"/>
                <w:sz w:val="22"/>
                <w:szCs w:val="22"/>
              </w:rPr>
              <w:t>2 </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612972" w14:textId="77777777">
            <w:pPr>
              <w:rPr>
                <w:rFonts w:ascii="Franklin Gothic Book" w:hAnsi="Franklin Gothic Book" w:eastAsia="Calibri" w:cs="Arial"/>
                <w:sz w:val="22"/>
                <w:szCs w:val="22"/>
              </w:rPr>
            </w:pPr>
            <w:r w:rsidRPr="00651324">
              <w:rPr>
                <w:rFonts w:ascii="Franklin Gothic Book" w:hAnsi="Franklin Gothic Book"/>
                <w:sz w:val="22"/>
                <w:szCs w:val="22"/>
              </w:rPr>
              <w:t>Disagree</w:t>
            </w:r>
          </w:p>
        </w:tc>
      </w:tr>
      <w:tr w:rsidRPr="00651324" w:rsidR="00651324" w:rsidTr="00915BE5" w14:paraId="5D426F6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03D07F" w14:textId="77777777">
            <w:pPr>
              <w:rPr>
                <w:rFonts w:ascii="Franklin Gothic Book" w:hAnsi="Franklin Gothic Book" w:eastAsia="Calibri" w:cs="Arial"/>
                <w:sz w:val="22"/>
                <w:szCs w:val="22"/>
              </w:rPr>
            </w:pPr>
            <w:r w:rsidRPr="00651324">
              <w:rPr>
                <w:rFonts w:ascii="Franklin Gothic Book" w:hAnsi="Franklin Gothic Book"/>
                <w:sz w:val="22"/>
                <w:szCs w:val="22"/>
              </w:rPr>
              <w:t>3 </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62757F" w14:textId="77777777">
            <w:pPr>
              <w:rPr>
                <w:rFonts w:ascii="Franklin Gothic Book" w:hAnsi="Franklin Gothic Book" w:eastAsia="Calibri" w:cs="Arial"/>
                <w:sz w:val="22"/>
                <w:szCs w:val="22"/>
              </w:rPr>
            </w:pPr>
            <w:r w:rsidRPr="00651324">
              <w:rPr>
                <w:rFonts w:ascii="Franklin Gothic Book" w:hAnsi="Franklin Gothic Book"/>
                <w:sz w:val="22"/>
                <w:szCs w:val="22"/>
              </w:rPr>
              <w:t>Neither Agree/Disagree</w:t>
            </w:r>
          </w:p>
        </w:tc>
      </w:tr>
      <w:tr w:rsidRPr="00651324" w:rsidR="00651324" w:rsidTr="00915BE5" w14:paraId="639CE60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B90D19" w14:textId="77777777">
            <w:pPr>
              <w:rPr>
                <w:rFonts w:ascii="Franklin Gothic Book" w:hAnsi="Franklin Gothic Book" w:eastAsia="Calibri" w:cs="Arial"/>
                <w:sz w:val="22"/>
                <w:szCs w:val="22"/>
              </w:rPr>
            </w:pPr>
            <w:r w:rsidRPr="00651324">
              <w:rPr>
                <w:rFonts w:ascii="Franklin Gothic Book" w:hAnsi="Franklin Gothic Book"/>
                <w:sz w:val="22"/>
                <w:szCs w:val="22"/>
              </w:rPr>
              <w:t>4 </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385EE2" w14:textId="77777777">
            <w:pPr>
              <w:rPr>
                <w:rFonts w:ascii="Franklin Gothic Book" w:hAnsi="Franklin Gothic Book" w:eastAsia="Calibri" w:cs="Arial"/>
                <w:sz w:val="22"/>
                <w:szCs w:val="22"/>
              </w:rPr>
            </w:pPr>
            <w:r w:rsidRPr="00651324">
              <w:rPr>
                <w:rFonts w:ascii="Franklin Gothic Book" w:hAnsi="Franklin Gothic Book"/>
                <w:sz w:val="22"/>
                <w:szCs w:val="22"/>
              </w:rPr>
              <w:t>Agree</w:t>
            </w:r>
          </w:p>
        </w:tc>
      </w:tr>
      <w:tr w:rsidRPr="00651324" w:rsidR="00651324" w:rsidTr="00915BE5" w14:paraId="7376AF3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531AA42" w14:textId="77777777">
            <w:pPr>
              <w:rPr>
                <w:rFonts w:ascii="Franklin Gothic Book" w:hAnsi="Franklin Gothic Book" w:eastAsia="Calibri" w:cs="Arial"/>
                <w:sz w:val="22"/>
                <w:szCs w:val="22"/>
              </w:rPr>
            </w:pPr>
            <w:r w:rsidRPr="00651324">
              <w:rPr>
                <w:rFonts w:ascii="Franklin Gothic Book" w:hAnsi="Franklin Gothic Book"/>
                <w:sz w:val="22"/>
                <w:szCs w:val="22"/>
              </w:rPr>
              <w:t>5 </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5D684A" w14:textId="77777777">
            <w:pPr>
              <w:rPr>
                <w:rFonts w:ascii="Franklin Gothic Book" w:hAnsi="Franklin Gothic Book" w:eastAsia="Calibri" w:cs="Arial"/>
                <w:sz w:val="22"/>
                <w:szCs w:val="22"/>
              </w:rPr>
            </w:pPr>
            <w:r w:rsidRPr="00651324">
              <w:rPr>
                <w:rFonts w:ascii="Franklin Gothic Book" w:hAnsi="Franklin Gothic Book"/>
                <w:sz w:val="22"/>
                <w:szCs w:val="22"/>
              </w:rPr>
              <w:t>Strongly Agree</w:t>
            </w:r>
          </w:p>
        </w:tc>
      </w:tr>
      <w:tr w:rsidRPr="00651324" w:rsidR="00651324" w:rsidTr="00915BE5" w14:paraId="2171755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2C534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84A31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43F3E61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AF1EC4" w14:textId="77777777">
            <w:pPr>
              <w:spacing w:before="120"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13BF35D" w14:textId="77777777">
            <w:pPr>
              <w:spacing w:before="120"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3BE0C89A" w14:textId="77777777">
      <w:pPr>
        <w:spacing w:after="200" w:line="276" w:lineRule="auto"/>
        <w:rPr>
          <w:rFonts w:ascii="Franklin Gothic Book" w:hAnsi="Franklin Gothic Book" w:eastAsia="Calibri" w:cs="Arial"/>
          <w:sz w:val="22"/>
          <w:szCs w:val="22"/>
        </w:rPr>
      </w:pPr>
    </w:p>
    <w:p w:rsidRPr="00651324" w:rsidR="00651324" w:rsidP="00651324" w:rsidRDefault="00651324" w14:paraId="397C9BA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1</w:t>
      </w:r>
    </w:p>
    <w:p w:rsidRPr="00651324" w:rsidR="00651324" w:rsidP="00651324" w:rsidRDefault="00651324" w14:paraId="7C6B479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3AA6D02A"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1</w:t>
      </w:r>
    </w:p>
    <w:p w:rsidRPr="00651324" w:rsidR="00651324" w:rsidP="00651324" w:rsidRDefault="00651324" w14:paraId="2C8CA06B"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trust each of the following sources to provide accurate COVID-19 information?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29F2F573"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1: Trust sources on COVID</w:t>
      </w:r>
    </w:p>
    <w:tbl>
      <w:tblPr>
        <w:tblW w:w="8918" w:type="dxa"/>
        <w:tblLook w:val="04A0" w:firstRow="1" w:lastRow="0" w:firstColumn="1" w:lastColumn="0" w:noHBand="0" w:noVBand="1"/>
      </w:tblPr>
      <w:tblGrid>
        <w:gridCol w:w="1602"/>
        <w:gridCol w:w="4243"/>
        <w:gridCol w:w="3073"/>
      </w:tblGrid>
      <w:tr w:rsidRPr="00651324" w:rsidR="00651324" w:rsidTr="00915BE5" w14:paraId="525BD6F9"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8BF08A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24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3BCD52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490543"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03CCC714" w14:textId="77777777">
        <w:trPr>
          <w:trHeight w:val="586"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52DD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1</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DFD106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fficial U.S. government websites</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6BD4B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1: Official government websites</w:t>
            </w:r>
          </w:p>
        </w:tc>
      </w:tr>
      <w:tr w:rsidRPr="00651324" w:rsidR="00651324" w:rsidTr="00915BE5" w14:paraId="2B5CB706" w14:textId="77777777">
        <w:trPr>
          <w:trHeight w:val="532"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FE06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2</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3E25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President of the United States/The White House</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2660D0"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2: President/White House</w:t>
            </w:r>
          </w:p>
        </w:tc>
      </w:tr>
      <w:tr w:rsidRPr="00651324" w:rsidR="00651324" w:rsidTr="00915BE5" w14:paraId="68EF4774" w14:textId="77777777">
        <w:trPr>
          <w:trHeight w:val="532"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EE622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3</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B8AB6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Department of Health and Human Services (HHS)</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95411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3: HHS</w:t>
            </w:r>
          </w:p>
        </w:tc>
      </w:tr>
      <w:tr w:rsidRPr="00651324" w:rsidR="00651324" w:rsidTr="00915BE5" w14:paraId="6CD624DD"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9512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4</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E5E9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Food and Drug Administration (FDA)</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3EF8A8"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4: FDA</w:t>
            </w:r>
          </w:p>
        </w:tc>
      </w:tr>
      <w:tr w:rsidRPr="00651324" w:rsidR="00651324" w:rsidTr="00915BE5" w14:paraId="43C23CEE" w14:textId="77777777">
        <w:trPr>
          <w:trHeight w:val="298"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51185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5</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1F84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orld Health Organization (WHO)</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25DDF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5: WHO</w:t>
            </w:r>
          </w:p>
        </w:tc>
      </w:tr>
      <w:tr w:rsidRPr="00651324" w:rsidR="00651324" w:rsidTr="00915BE5" w14:paraId="22DEE9B7" w14:textId="77777777">
        <w:trPr>
          <w:trHeight w:val="622"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DA840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6</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B6475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Centers for Disease Control and Prevention (CDC)</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DDAEDB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6: CDC</w:t>
            </w:r>
          </w:p>
        </w:tc>
      </w:tr>
      <w:tr w:rsidRPr="00651324" w:rsidR="00651324" w:rsidTr="00915BE5" w14:paraId="25EBF92E" w14:textId="77777777">
        <w:trPr>
          <w:trHeight w:val="532"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B8CF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7</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00EA5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Dr. </w:t>
            </w:r>
            <w:proofErr w:type="spellStart"/>
            <w:r w:rsidRPr="00651324">
              <w:rPr>
                <w:rFonts w:ascii="Franklin Gothic Book" w:hAnsi="Franklin Gothic Book" w:eastAsia="Calibri" w:cs="Arial"/>
                <w:sz w:val="22"/>
                <w:szCs w:val="22"/>
              </w:rPr>
              <w:t>Fauci</w:t>
            </w:r>
            <w:proofErr w:type="spellEnd"/>
            <w:r w:rsidRPr="00651324">
              <w:rPr>
                <w:rFonts w:ascii="Franklin Gothic Book" w:hAnsi="Franklin Gothic Book" w:eastAsia="Calibri" w:cs="Arial"/>
                <w:sz w:val="22"/>
                <w:szCs w:val="22"/>
              </w:rPr>
              <w:t>/Dr. Collins/National Institute of Allergy and Infectious Diseases (NIAID)</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29CEB5"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21_7: </w:t>
            </w:r>
            <w:proofErr w:type="spellStart"/>
            <w:r w:rsidRPr="00651324">
              <w:rPr>
                <w:rFonts w:ascii="Franklin Gothic Book" w:hAnsi="Franklin Gothic Book" w:eastAsia="Calibri" w:cs="Arial"/>
                <w:sz w:val="22"/>
                <w:szCs w:val="22"/>
              </w:rPr>
              <w:t>Fauci</w:t>
            </w:r>
            <w:proofErr w:type="spellEnd"/>
            <w:r w:rsidRPr="00651324">
              <w:rPr>
                <w:rFonts w:ascii="Franklin Gothic Book" w:hAnsi="Franklin Gothic Book" w:eastAsia="Calibri" w:cs="Arial"/>
                <w:sz w:val="22"/>
                <w:szCs w:val="22"/>
              </w:rPr>
              <w:t>/Collins/NIAID</w:t>
            </w:r>
          </w:p>
        </w:tc>
      </w:tr>
      <w:tr w:rsidRPr="00651324" w:rsidR="00651324" w:rsidTr="00915BE5" w14:paraId="5AAA7BFD" w14:textId="77777777">
        <w:trPr>
          <w:trHeight w:val="352"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C3244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8</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5314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Surgeon General of the United States</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B3DBDE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8: Surgeon General</w:t>
            </w:r>
          </w:p>
        </w:tc>
      </w:tr>
      <w:tr w:rsidRPr="00651324" w:rsidR="00651324" w:rsidTr="00915BE5" w14:paraId="39DE1EA9" w14:textId="77777777">
        <w:trPr>
          <w:trHeight w:val="541"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6380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9</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46E9A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y State, County, or City health department</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7D818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9: State/County/ City health department</w:t>
            </w:r>
          </w:p>
        </w:tc>
      </w:tr>
      <w:tr w:rsidRPr="00651324" w:rsidR="00651324" w:rsidTr="00915BE5" w14:paraId="72C62114" w14:textId="77777777">
        <w:trPr>
          <w:trHeight w:val="370"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4B09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10</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B247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y State Governor</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6F596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10: Governor</w:t>
            </w:r>
          </w:p>
        </w:tc>
      </w:tr>
      <w:tr w:rsidRPr="00651324" w:rsidR="00651324" w:rsidTr="00915BE5" w14:paraId="2493F2D9" w14:textId="77777777">
        <w:trPr>
          <w:trHeight w:val="370"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EFF9D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11</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50BD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ational Institute of Health (NIH)</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8DE4EA"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11: NIH</w:t>
            </w:r>
          </w:p>
        </w:tc>
      </w:tr>
      <w:tr w:rsidRPr="00651324" w:rsidR="00651324" w:rsidTr="00915BE5" w14:paraId="09B09726" w14:textId="77777777">
        <w:trPr>
          <w:trHeight w:val="370"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D842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1_12</w:t>
            </w:r>
          </w:p>
        </w:tc>
        <w:tc>
          <w:tcPr>
            <w:tcW w:w="424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888A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U.S. Military/Department of Defense</w:t>
            </w:r>
          </w:p>
        </w:tc>
        <w:tc>
          <w:tcPr>
            <w:tcW w:w="30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2C5473"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1_12: DoD</w:t>
            </w:r>
          </w:p>
        </w:tc>
      </w:tr>
    </w:tbl>
    <w:p w:rsidRPr="00651324" w:rsidR="00651324" w:rsidP="00651324" w:rsidRDefault="00651324" w14:paraId="56A33856"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0F54878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EB5298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70754F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4CF3EE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8DF94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4BA39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at all</w:t>
            </w:r>
          </w:p>
        </w:tc>
      </w:tr>
      <w:tr w:rsidRPr="00651324" w:rsidR="00651324" w:rsidTr="00915BE5" w14:paraId="005B377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AD11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86AB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w:t>
            </w:r>
          </w:p>
        </w:tc>
      </w:tr>
      <w:tr w:rsidRPr="00651324" w:rsidR="00651324" w:rsidTr="00915BE5" w14:paraId="5CC707B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6C35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5375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stly</w:t>
            </w:r>
          </w:p>
        </w:tc>
      </w:tr>
      <w:tr w:rsidRPr="00651324" w:rsidR="00651324" w:rsidTr="00915BE5" w14:paraId="2396AD4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7F2E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3620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mpletely</w:t>
            </w:r>
          </w:p>
        </w:tc>
      </w:tr>
      <w:tr w:rsidRPr="00651324" w:rsidR="00651324" w:rsidTr="00915BE5" w14:paraId="791E58C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832A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0648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C3FCA65" w14:textId="77777777">
      <w:pPr>
        <w:rPr>
          <w:rFonts w:ascii="Franklin Gothic Book" w:hAnsi="Franklin Gothic Book" w:eastAsia="Calibri" w:cs="Arial"/>
          <w:b/>
          <w:sz w:val="22"/>
          <w:szCs w:val="22"/>
        </w:rPr>
      </w:pPr>
    </w:p>
    <w:p w:rsidRPr="00651324" w:rsidR="00651324" w:rsidP="00651324" w:rsidRDefault="00651324" w14:paraId="564435EB" w14:textId="77777777">
      <w:pPr>
        <w:rPr>
          <w:rFonts w:ascii="Franklin Gothic Book" w:hAnsi="Franklin Gothic Book" w:eastAsia="Calibri" w:cs="Arial"/>
          <w:b/>
          <w:sz w:val="22"/>
          <w:szCs w:val="22"/>
        </w:rPr>
      </w:pPr>
    </w:p>
    <w:p w:rsidRPr="00651324" w:rsidR="00651324" w:rsidP="00651324" w:rsidRDefault="00651324" w14:paraId="11D55F2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2</w:t>
      </w:r>
    </w:p>
    <w:p w:rsidRPr="00651324" w:rsidR="00651324" w:rsidP="00651324" w:rsidRDefault="00651324" w14:paraId="41B0FCE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3DE3865C"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2</w:t>
      </w:r>
    </w:p>
    <w:p w:rsidRPr="00651324" w:rsidR="00651324" w:rsidP="00651324" w:rsidRDefault="00651324" w14:paraId="5CA639BB"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lastRenderedPageBreak/>
        <w:t xml:space="preserve">Variable Text: </w:t>
      </w:r>
      <w:r w:rsidRPr="00651324">
        <w:rPr>
          <w:rFonts w:ascii="Franklin Gothic Book" w:hAnsi="Franklin Gothic Book" w:eastAsia="Calibri" w:cs="Arial"/>
          <w:sz w:val="22"/>
          <w:szCs w:val="22"/>
        </w:rPr>
        <w:t xml:space="preserve">How much do you trust each of the following sources to provide accurate COVID-19 information?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7001B19E"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2: Trust social media on COVID</w:t>
      </w:r>
    </w:p>
    <w:tbl>
      <w:tblPr>
        <w:tblW w:w="8918" w:type="dxa"/>
        <w:tblLook w:val="04A0" w:firstRow="1" w:lastRow="0" w:firstColumn="1" w:lastColumn="0" w:noHBand="0" w:noVBand="1"/>
      </w:tblPr>
      <w:tblGrid>
        <w:gridCol w:w="1602"/>
        <w:gridCol w:w="3658"/>
        <w:gridCol w:w="3658"/>
      </w:tblGrid>
      <w:tr w:rsidRPr="00651324" w:rsidR="00651324" w:rsidTr="00915BE5" w14:paraId="2664BD4D"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C07EFD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365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787CA5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695168"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0630D446"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BF07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1</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8F42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acebook</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F3CDF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2_1: Facebook</w:t>
            </w:r>
          </w:p>
        </w:tc>
      </w:tr>
      <w:tr w:rsidRPr="00651324" w:rsidR="00651324" w:rsidTr="00915BE5" w14:paraId="4D19BB49"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4C31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2</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817FF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witter</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BB72BD7"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2_2: Twitter</w:t>
            </w:r>
          </w:p>
        </w:tc>
      </w:tr>
      <w:tr w:rsidRPr="00651324" w:rsidR="00651324" w:rsidTr="00915BE5" w14:paraId="42761B0F"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32B3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3</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2639C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nstagram</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83FC6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2_3: Instagram</w:t>
            </w:r>
          </w:p>
        </w:tc>
      </w:tr>
      <w:tr w:rsidRPr="00651324" w:rsidR="00651324" w:rsidTr="00915BE5" w14:paraId="551B5FA0"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7F8F8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4</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4FD5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napchat</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BA6E0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2_4: Snapchat</w:t>
            </w:r>
          </w:p>
        </w:tc>
      </w:tr>
      <w:tr w:rsidRPr="00651324" w:rsidR="00651324" w:rsidTr="00915BE5" w14:paraId="22E5EB54"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3064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5</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9903B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ouTube</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D5577E9"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22_5: </w:t>
            </w:r>
            <w:proofErr w:type="spellStart"/>
            <w:r w:rsidRPr="00651324">
              <w:rPr>
                <w:rFonts w:ascii="Franklin Gothic Book" w:hAnsi="Franklin Gothic Book" w:eastAsia="Calibri" w:cs="Arial"/>
                <w:sz w:val="22"/>
                <w:szCs w:val="22"/>
              </w:rPr>
              <w:t>Youtube</w:t>
            </w:r>
            <w:proofErr w:type="spellEnd"/>
          </w:p>
        </w:tc>
      </w:tr>
      <w:tr w:rsidRPr="00651324" w:rsidR="00651324" w:rsidTr="00915BE5" w14:paraId="7E6278AB"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81CC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6</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8F6CA5" w14:textId="77777777">
            <w:pPr>
              <w:rPr>
                <w:rFonts w:ascii="Franklin Gothic Book" w:hAnsi="Franklin Gothic Book" w:eastAsia="Calibri" w:cs="Arial"/>
                <w:sz w:val="22"/>
                <w:szCs w:val="22"/>
              </w:rPr>
            </w:pPr>
            <w:proofErr w:type="spellStart"/>
            <w:r w:rsidRPr="00651324">
              <w:rPr>
                <w:rFonts w:ascii="Franklin Gothic Book" w:hAnsi="Franklin Gothic Book" w:eastAsia="Calibri" w:cs="Arial"/>
                <w:sz w:val="22"/>
                <w:szCs w:val="22"/>
              </w:rPr>
              <w:t>TikTok</w:t>
            </w:r>
            <w:proofErr w:type="spellEnd"/>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47D27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M22_6: </w:t>
            </w:r>
            <w:proofErr w:type="spellStart"/>
            <w:r w:rsidRPr="00651324">
              <w:rPr>
                <w:rFonts w:ascii="Franklin Gothic Book" w:hAnsi="Franklin Gothic Book" w:eastAsia="Calibri" w:cs="Arial"/>
                <w:sz w:val="22"/>
                <w:szCs w:val="22"/>
              </w:rPr>
              <w:t>TikTok</w:t>
            </w:r>
            <w:proofErr w:type="spellEnd"/>
          </w:p>
        </w:tc>
      </w:tr>
      <w:tr w:rsidRPr="00651324" w:rsidR="00651324" w:rsidTr="00915BE5" w14:paraId="1B0603B0" w14:textId="77777777">
        <w:trPr>
          <w:trHeight w:val="259" w:hRule="exact"/>
        </w:trPr>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BC3C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2_7</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7BD1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ddit</w:t>
            </w:r>
          </w:p>
        </w:tc>
        <w:tc>
          <w:tcPr>
            <w:tcW w:w="365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2F922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2_7: Reddit</w:t>
            </w:r>
          </w:p>
        </w:tc>
      </w:tr>
    </w:tbl>
    <w:p w:rsidRPr="00651324" w:rsidR="00651324" w:rsidP="00651324" w:rsidRDefault="00651324" w14:paraId="50C8289D" w14:textId="77777777">
      <w:pPr>
        <w:rPr>
          <w:rFonts w:ascii="Franklin Gothic Book" w:hAnsi="Franklin Gothic Book" w:eastAsia="Calibri" w:cs="Arial"/>
          <w:b/>
          <w:sz w:val="22"/>
          <w:szCs w:val="22"/>
        </w:rPr>
      </w:pPr>
    </w:p>
    <w:tbl>
      <w:tblPr>
        <w:tblW w:w="0" w:type="auto"/>
        <w:tblLook w:val="04A0" w:firstRow="1" w:lastRow="0" w:firstColumn="1" w:lastColumn="0" w:noHBand="0" w:noVBand="1"/>
      </w:tblPr>
      <w:tblGrid>
        <w:gridCol w:w="1098"/>
        <w:gridCol w:w="3204"/>
      </w:tblGrid>
      <w:tr w:rsidRPr="00651324" w:rsidR="00651324" w:rsidTr="00915BE5" w14:paraId="696F5AC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9CAF94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ACA2EB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8F5490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FB646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46CB6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at all</w:t>
            </w:r>
          </w:p>
        </w:tc>
      </w:tr>
      <w:tr w:rsidRPr="00651324" w:rsidR="00651324" w:rsidTr="00915BE5" w14:paraId="5F156F6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FFE7B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6829B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w:t>
            </w:r>
          </w:p>
        </w:tc>
      </w:tr>
      <w:tr w:rsidRPr="00651324" w:rsidR="00651324" w:rsidTr="00915BE5" w14:paraId="7DFDEC8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460A4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A318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stly</w:t>
            </w:r>
          </w:p>
        </w:tc>
      </w:tr>
      <w:tr w:rsidRPr="00651324" w:rsidR="00651324" w:rsidTr="00915BE5" w14:paraId="0A5F2FA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16765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9CD9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mpletely</w:t>
            </w:r>
          </w:p>
        </w:tc>
      </w:tr>
      <w:tr w:rsidRPr="00651324" w:rsidR="00651324" w:rsidTr="00915BE5" w14:paraId="1CA837D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B40C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4629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C73FB8D" w14:textId="77777777">
      <w:pPr>
        <w:rPr>
          <w:rFonts w:ascii="Franklin Gothic Book" w:hAnsi="Franklin Gothic Book" w:eastAsia="Calibri" w:cs="Arial"/>
          <w:b/>
          <w:sz w:val="22"/>
          <w:szCs w:val="22"/>
        </w:rPr>
      </w:pPr>
    </w:p>
    <w:p w:rsidRPr="00651324" w:rsidR="00651324" w:rsidP="00651324" w:rsidRDefault="00651324" w14:paraId="088645C0" w14:textId="77777777">
      <w:pPr>
        <w:rPr>
          <w:rFonts w:ascii="Franklin Gothic Book" w:hAnsi="Franklin Gothic Book" w:eastAsia="Calibri" w:cs="Arial"/>
          <w:b/>
          <w:sz w:val="22"/>
          <w:szCs w:val="22"/>
        </w:rPr>
      </w:pPr>
    </w:p>
    <w:p w:rsidRPr="00651324" w:rsidR="00651324" w:rsidP="00651324" w:rsidRDefault="00651324" w14:paraId="222E99D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3</w:t>
      </w:r>
    </w:p>
    <w:p w:rsidRPr="00651324" w:rsidR="00651324" w:rsidP="00651324" w:rsidRDefault="00651324" w14:paraId="70CF89D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64E7EFAB"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3</w:t>
      </w:r>
    </w:p>
    <w:p w:rsidRPr="00651324" w:rsidR="00651324" w:rsidP="00651324" w:rsidRDefault="00651324" w14:paraId="30E268FC"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trust each of the following sources to provide accurate COVID-19 information? </w:t>
      </w:r>
      <w:r w:rsidRPr="00651324">
        <w:rPr>
          <w:rFonts w:ascii="Franklin Gothic Book" w:hAnsi="Franklin Gothic Book" w:eastAsia="Calibri" w:cs="Arial"/>
          <w:i/>
          <w:iCs/>
          <w:sz w:val="22"/>
          <w:szCs w:val="22"/>
        </w:rPr>
        <w:t>Select one response for each item.</w:t>
      </w:r>
    </w:p>
    <w:p w:rsidRPr="00651324" w:rsidR="00651324" w:rsidP="00651324" w:rsidRDefault="00651324" w14:paraId="78E25AAB"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3: Trust news sources on COVID</w:t>
      </w:r>
    </w:p>
    <w:tbl>
      <w:tblPr>
        <w:tblW w:w="5000" w:type="pct"/>
        <w:tblLook w:val="04A0" w:firstRow="1" w:lastRow="0" w:firstColumn="1" w:lastColumn="0" w:noHBand="0" w:noVBand="1"/>
      </w:tblPr>
      <w:tblGrid>
        <w:gridCol w:w="2610"/>
        <w:gridCol w:w="3370"/>
        <w:gridCol w:w="3370"/>
      </w:tblGrid>
      <w:tr w:rsidRPr="00651324" w:rsidR="00651324" w:rsidTr="00915BE5" w14:paraId="484205A5"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EBD4B2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1802"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EF8185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EC9A168" w14:textId="77777777">
            <w:pPr>
              <w:spacing w:after="200"/>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18DFC2F5"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7DF765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1</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2CAC0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ox New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7372051"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1: Fox</w:t>
            </w:r>
          </w:p>
        </w:tc>
      </w:tr>
      <w:tr w:rsidRPr="00651324" w:rsidR="00651324" w:rsidTr="00915BE5" w14:paraId="1E49DA3A"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B46EA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2</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A9E0A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reitbart New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BF2D7B4"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2: Breitbart</w:t>
            </w:r>
          </w:p>
        </w:tc>
      </w:tr>
      <w:tr w:rsidRPr="00651324" w:rsidR="00651324" w:rsidTr="00915BE5" w14:paraId="1CA8EA59"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45A1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3</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456B76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ne America News (OAN)</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DC6549D"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3: OAN</w:t>
            </w:r>
          </w:p>
        </w:tc>
      </w:tr>
      <w:tr w:rsidRPr="00651324" w:rsidR="00651324" w:rsidTr="00915BE5" w14:paraId="6A2AB382"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7330D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4</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C9DD2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w York Post</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DAB92C6"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4: NY Post</w:t>
            </w:r>
          </w:p>
        </w:tc>
      </w:tr>
      <w:tr w:rsidRPr="00651324" w:rsidR="00651324" w:rsidTr="00915BE5" w14:paraId="19BD538C"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3356C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5</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3922D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all Street Journal</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9E4632C"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5: WSJ</w:t>
            </w:r>
          </w:p>
        </w:tc>
      </w:tr>
      <w:tr w:rsidRPr="00651324" w:rsidR="00651324" w:rsidTr="00915BE5" w14:paraId="4A94DB2A"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F3ADD0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6</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03F28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BC New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205262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6: ABC</w:t>
            </w:r>
          </w:p>
        </w:tc>
      </w:tr>
      <w:tr w:rsidRPr="00651324" w:rsidR="00651324" w:rsidTr="00915BE5" w14:paraId="69341ABE"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BA8BAF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7</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31A68D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BC New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735777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7: NBC</w:t>
            </w:r>
          </w:p>
        </w:tc>
      </w:tr>
      <w:tr w:rsidRPr="00651324" w:rsidR="00651324" w:rsidTr="00915BE5" w14:paraId="257CCF62"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EF2CC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8</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38B17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BS New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A12FCE5"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8: CBS</w:t>
            </w:r>
          </w:p>
        </w:tc>
      </w:tr>
      <w:tr w:rsidRPr="00651324" w:rsidR="00651324" w:rsidTr="00915BE5" w14:paraId="77FB5F26"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02CB5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9</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E3D98A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SNBC</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C14E0A7"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9: MSNBC</w:t>
            </w:r>
          </w:p>
        </w:tc>
      </w:tr>
      <w:tr w:rsidRPr="00651324" w:rsidR="00651324" w:rsidTr="00915BE5" w14:paraId="31E6D21B"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17E38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10</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2375A4C"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CNN</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09010F2"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10: CNN</w:t>
            </w:r>
          </w:p>
        </w:tc>
      </w:tr>
      <w:tr w:rsidRPr="00651324" w:rsidR="00651324" w:rsidTr="00915BE5" w14:paraId="09888F43"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F1726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11</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62D204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w York Time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C3B49BB"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11: NY Times</w:t>
            </w:r>
          </w:p>
        </w:tc>
      </w:tr>
      <w:tr w:rsidRPr="00651324" w:rsidR="00651324" w:rsidTr="00915BE5" w14:paraId="09CFE0FA" w14:textId="77777777">
        <w:trPr>
          <w:trHeight w:val="259" w:hRule="exact"/>
        </w:trPr>
        <w:tc>
          <w:tcPr>
            <w:tcW w:w="1396"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6ECA86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AM23_12</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00622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PR / PBS</w:t>
            </w:r>
          </w:p>
        </w:tc>
        <w:tc>
          <w:tcPr>
            <w:tcW w:w="180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6565A38"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CAM23_12: NPR/PBS</w:t>
            </w:r>
          </w:p>
        </w:tc>
      </w:tr>
    </w:tbl>
    <w:p w:rsidRPr="00651324" w:rsidR="00651324" w:rsidP="00651324" w:rsidRDefault="00651324" w14:paraId="06F68701"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108F862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AA5DCF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81B0B5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C2F430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1AC6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3E4D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at all</w:t>
            </w:r>
          </w:p>
        </w:tc>
      </w:tr>
      <w:tr w:rsidRPr="00651324" w:rsidR="00651324" w:rsidTr="00915BE5" w14:paraId="69B8371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2B00C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C933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w:t>
            </w:r>
          </w:p>
        </w:tc>
      </w:tr>
      <w:tr w:rsidRPr="00651324" w:rsidR="00651324" w:rsidTr="00915BE5" w14:paraId="2278505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263E2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2A4A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stly</w:t>
            </w:r>
          </w:p>
        </w:tc>
      </w:tr>
      <w:tr w:rsidRPr="00651324" w:rsidR="00651324" w:rsidTr="00915BE5" w14:paraId="39BAF6C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CAFC70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73C0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mpletely</w:t>
            </w:r>
          </w:p>
        </w:tc>
      </w:tr>
      <w:tr w:rsidRPr="00651324" w:rsidR="00651324" w:rsidTr="00915BE5" w14:paraId="4C8827A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49989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336A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E652182" w14:textId="77777777">
      <w:pPr>
        <w:rPr>
          <w:rFonts w:ascii="Franklin Gothic Book" w:hAnsi="Franklin Gothic Book" w:eastAsia="Calibri" w:cs="Arial"/>
          <w:b/>
          <w:sz w:val="22"/>
          <w:szCs w:val="22"/>
        </w:rPr>
      </w:pPr>
    </w:p>
    <w:p w:rsidRPr="00651324" w:rsidR="00651324" w:rsidP="00651324" w:rsidRDefault="00651324" w14:paraId="28C33FC9" w14:textId="77777777">
      <w:pPr>
        <w:rPr>
          <w:rFonts w:ascii="Franklin Gothic Book" w:hAnsi="Franklin Gothic Book" w:eastAsia="Calibri" w:cs="Arial"/>
          <w:b/>
          <w:sz w:val="22"/>
          <w:szCs w:val="22"/>
        </w:rPr>
      </w:pPr>
    </w:p>
    <w:p w:rsidRPr="00651324" w:rsidR="00651324" w:rsidP="00651324" w:rsidRDefault="00651324" w14:paraId="6572C76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4</w:t>
      </w:r>
    </w:p>
    <w:p w:rsidRPr="00651324" w:rsidR="00651324" w:rsidP="00651324" w:rsidRDefault="00651324" w14:paraId="7F589BE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0561AC76"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4</w:t>
      </w:r>
    </w:p>
    <w:p w:rsidRPr="00651324" w:rsidR="00651324" w:rsidP="00651324" w:rsidRDefault="00651324" w14:paraId="0F21DF8C"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often, if ever, do you think governmental public health organizations (e.g., HHS, </w:t>
      </w:r>
      <w:r w:rsidRPr="00651324">
        <w:rPr>
          <w:rFonts w:ascii="Franklin Gothic Book" w:hAnsi="Franklin Gothic Book" w:eastAsia="Franklin Gothic Book" w:cs="Franklin Gothic Book"/>
          <w:color w:val="000000"/>
          <w:sz w:val="22"/>
          <w:szCs w:val="22"/>
        </w:rPr>
        <w:t xml:space="preserve">CDC, </w:t>
      </w:r>
      <w:r w:rsidRPr="00651324">
        <w:rPr>
          <w:rFonts w:ascii="Franklin Gothic Book" w:hAnsi="Franklin Gothic Book" w:eastAsia="Calibri" w:cs="Arial"/>
          <w:sz w:val="22"/>
          <w:szCs w:val="22"/>
        </w:rPr>
        <w:t>FDA, etc.) get the facts right about the COVID-19 outbreak?</w:t>
      </w:r>
    </w:p>
    <w:p w:rsidRPr="00651324" w:rsidR="00651324" w:rsidP="00651324" w:rsidRDefault="00651324" w14:paraId="2189A593"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lastRenderedPageBreak/>
        <w:t xml:space="preserve">Variable Label: </w:t>
      </w:r>
      <w:r w:rsidRPr="00651324">
        <w:rPr>
          <w:rFonts w:ascii="Franklin Gothic Book" w:hAnsi="Franklin Gothic Book" w:eastAsia="Calibri" w:cs="Arial"/>
          <w:sz w:val="22"/>
          <w:szCs w:val="22"/>
        </w:rPr>
        <w:t>CAM24: Information accuracy</w:t>
      </w:r>
    </w:p>
    <w:tbl>
      <w:tblPr>
        <w:tblW w:w="0" w:type="auto"/>
        <w:tblLook w:val="04A0" w:firstRow="1" w:lastRow="0" w:firstColumn="1" w:lastColumn="0" w:noHBand="0" w:noVBand="1"/>
      </w:tblPr>
      <w:tblGrid>
        <w:gridCol w:w="1098"/>
        <w:gridCol w:w="3204"/>
      </w:tblGrid>
      <w:tr w:rsidRPr="00651324" w:rsidR="00651324" w:rsidTr="00915BE5" w14:paraId="3C7DB27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8A1B63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ED8569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04F616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339A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FCD41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ver</w:t>
            </w:r>
          </w:p>
        </w:tc>
      </w:tr>
      <w:tr w:rsidRPr="00651324" w:rsidR="00651324" w:rsidTr="00915BE5" w14:paraId="170AA36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5836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330ED4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ardly ever</w:t>
            </w:r>
          </w:p>
        </w:tc>
      </w:tr>
      <w:tr w:rsidRPr="00651324" w:rsidR="00651324" w:rsidTr="00915BE5" w14:paraId="4FDE6CB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2B81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17F35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imes</w:t>
            </w:r>
          </w:p>
        </w:tc>
      </w:tr>
      <w:tr w:rsidRPr="00651324" w:rsidR="00651324" w:rsidTr="00915BE5" w14:paraId="73DEDE6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FDF0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01B73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st of the time</w:t>
            </w:r>
          </w:p>
        </w:tc>
      </w:tr>
      <w:tr w:rsidRPr="00651324" w:rsidR="00651324" w:rsidTr="00915BE5" w14:paraId="5A8ABE9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807B1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30507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lmost all the time</w:t>
            </w:r>
          </w:p>
        </w:tc>
      </w:tr>
      <w:tr w:rsidRPr="00651324" w:rsidR="00651324" w:rsidTr="00915BE5" w14:paraId="029FA0E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BE81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89FC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0EBD253" w14:textId="77777777">
      <w:pPr>
        <w:spacing w:after="200" w:line="276" w:lineRule="auto"/>
        <w:rPr>
          <w:rFonts w:ascii="Franklin Gothic Book" w:hAnsi="Franklin Gothic Book" w:eastAsia="Calibri" w:cs="Arial"/>
          <w:sz w:val="22"/>
          <w:szCs w:val="22"/>
        </w:rPr>
      </w:pPr>
    </w:p>
    <w:p w:rsidRPr="00651324" w:rsidR="00651324" w:rsidP="00651324" w:rsidRDefault="00651324" w14:paraId="31F08AE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5</w:t>
      </w:r>
    </w:p>
    <w:p w:rsidRPr="00651324" w:rsidR="00651324" w:rsidP="00651324" w:rsidRDefault="00651324" w14:paraId="740E4A9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635047F0"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5</w:t>
      </w:r>
    </w:p>
    <w:p w:rsidRPr="00651324" w:rsidR="00651324" w:rsidP="00651324" w:rsidRDefault="00651324" w14:paraId="19E4AE50"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ich of the following best describes your feelings about the COVID-19 outbreak in the U.S.?</w:t>
      </w:r>
    </w:p>
    <w:p w:rsidRPr="00651324" w:rsidR="00651324" w:rsidP="00651324" w:rsidRDefault="00651324" w14:paraId="74FFEAA8"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5: Hope and despair - Feelings</w:t>
      </w:r>
    </w:p>
    <w:tbl>
      <w:tblPr>
        <w:tblW w:w="0" w:type="auto"/>
        <w:tblLook w:val="04A0" w:firstRow="1" w:lastRow="0" w:firstColumn="1" w:lastColumn="0" w:noHBand="0" w:noVBand="1"/>
      </w:tblPr>
      <w:tblGrid>
        <w:gridCol w:w="1098"/>
        <w:gridCol w:w="5377"/>
      </w:tblGrid>
      <w:tr w:rsidRPr="00651324" w:rsidR="00651324" w:rsidTr="00915BE5" w14:paraId="3C6EA75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8DA26B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537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40B314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9E8CBB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C15BA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537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A26AD1"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The worst is yet to come.</w:t>
            </w:r>
          </w:p>
        </w:tc>
      </w:tr>
      <w:tr w:rsidRPr="00651324" w:rsidR="00651324" w:rsidTr="00915BE5" w14:paraId="4F43118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2DCD6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537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D1024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worst is behind us.</w:t>
            </w:r>
          </w:p>
        </w:tc>
      </w:tr>
      <w:tr w:rsidRPr="00651324" w:rsidR="00651324" w:rsidTr="00915BE5" w14:paraId="27FB7E2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048B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537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614E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ID-19 is not/will not be a major problem in the U.S.</w:t>
            </w:r>
          </w:p>
        </w:tc>
      </w:tr>
      <w:tr w:rsidRPr="00651324" w:rsidR="00651324" w:rsidTr="00915BE5" w14:paraId="11C30B9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241BB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537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487B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2A18E8F" w14:textId="77777777">
      <w:pPr>
        <w:rPr>
          <w:rFonts w:ascii="Franklin Gothic Book" w:hAnsi="Franklin Gothic Book" w:eastAsia="Calibri" w:cs="Arial"/>
          <w:sz w:val="22"/>
          <w:szCs w:val="22"/>
        </w:rPr>
      </w:pPr>
    </w:p>
    <w:p w:rsidRPr="00651324" w:rsidR="00651324" w:rsidP="00651324" w:rsidRDefault="00651324" w14:paraId="0AE6B57B" w14:textId="77777777">
      <w:pPr>
        <w:rPr>
          <w:rFonts w:ascii="Franklin Gothic Book" w:hAnsi="Franklin Gothic Book" w:eastAsia="Calibri" w:cs="Arial"/>
          <w:b/>
          <w:bCs/>
          <w:i/>
          <w:iCs/>
          <w:sz w:val="22"/>
          <w:szCs w:val="22"/>
        </w:rPr>
      </w:pPr>
    </w:p>
    <w:p w:rsidRPr="00651324" w:rsidR="00651324" w:rsidP="00651324" w:rsidRDefault="00651324" w14:paraId="4FCCE5A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6</w:t>
      </w:r>
    </w:p>
    <w:p w:rsidRPr="00651324" w:rsidR="00651324" w:rsidP="00651324" w:rsidRDefault="00651324" w14:paraId="0292604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4484EFBE"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6</w:t>
      </w:r>
    </w:p>
    <w:p w:rsidRPr="00651324" w:rsidR="00651324" w:rsidP="00651324" w:rsidRDefault="00651324" w14:paraId="3AEE2557"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hopeful </w:t>
      </w:r>
      <w:proofErr w:type="gramStart"/>
      <w:r w:rsidRPr="00651324">
        <w:rPr>
          <w:rFonts w:ascii="Franklin Gothic Book" w:hAnsi="Franklin Gothic Book" w:eastAsia="Calibri" w:cs="Arial"/>
          <w:sz w:val="22"/>
          <w:szCs w:val="22"/>
        </w:rPr>
        <w:t>are</w:t>
      </w:r>
      <w:proofErr w:type="gramEnd"/>
      <w:r w:rsidRPr="00651324">
        <w:rPr>
          <w:rFonts w:ascii="Franklin Gothic Book" w:hAnsi="Franklin Gothic Book" w:eastAsia="Calibri" w:cs="Arial"/>
          <w:sz w:val="22"/>
          <w:szCs w:val="22"/>
        </w:rPr>
        <w:t xml:space="preserve"> you that the U.S. will get COVID-19 under control in the next 6 months? </w:t>
      </w:r>
    </w:p>
    <w:p w:rsidRPr="00651324" w:rsidR="00651324" w:rsidP="00651324" w:rsidRDefault="00651324" w14:paraId="5D1B58DD"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6: Feelings six months</w:t>
      </w:r>
    </w:p>
    <w:tbl>
      <w:tblPr>
        <w:tblW w:w="0" w:type="auto"/>
        <w:tblLook w:val="04A0" w:firstRow="1" w:lastRow="0" w:firstColumn="1" w:lastColumn="0" w:noHBand="0" w:noVBand="1"/>
      </w:tblPr>
      <w:tblGrid>
        <w:gridCol w:w="1098"/>
        <w:gridCol w:w="3204"/>
      </w:tblGrid>
      <w:tr w:rsidRPr="00651324" w:rsidR="00651324" w:rsidTr="00915BE5" w14:paraId="363B6DC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D2D037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2EA6BE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D1D30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EFC0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BA46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hopeful at all</w:t>
            </w:r>
          </w:p>
        </w:tc>
      </w:tr>
      <w:tr w:rsidRPr="00651324" w:rsidR="00651324" w:rsidTr="00915BE5" w14:paraId="7AA8606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DA23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8606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ardly hopeful</w:t>
            </w:r>
          </w:p>
        </w:tc>
      </w:tr>
      <w:tr w:rsidRPr="00651324" w:rsidR="00651324" w:rsidTr="00915BE5" w14:paraId="6B565BD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86A6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0BFDB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hopeful</w:t>
            </w:r>
          </w:p>
        </w:tc>
      </w:tr>
      <w:tr w:rsidRPr="00651324" w:rsidR="00651324" w:rsidTr="00915BE5" w14:paraId="230000C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0DC9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EF8C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opeful</w:t>
            </w:r>
          </w:p>
        </w:tc>
      </w:tr>
      <w:tr w:rsidRPr="00651324" w:rsidR="00651324" w:rsidTr="00915BE5" w14:paraId="56AD8C1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29ACD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D8FE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hopeful</w:t>
            </w:r>
          </w:p>
        </w:tc>
      </w:tr>
      <w:tr w:rsidRPr="00651324" w:rsidR="00651324" w:rsidTr="00915BE5" w14:paraId="5D6DDA3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E3C57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F1A424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A5A2967" w14:textId="77777777">
      <w:pPr>
        <w:rPr>
          <w:rFonts w:ascii="Franklin Gothic Book" w:hAnsi="Franklin Gothic Book" w:eastAsia="Calibri" w:cs="Arial"/>
          <w:sz w:val="22"/>
          <w:szCs w:val="22"/>
        </w:rPr>
      </w:pPr>
    </w:p>
    <w:p w:rsidRPr="00651324" w:rsidR="00651324" w:rsidP="00651324" w:rsidRDefault="00651324" w14:paraId="4FF34D0D" w14:textId="77777777">
      <w:pPr>
        <w:ind w:left="720"/>
        <w:contextualSpacing/>
        <w:rPr>
          <w:rFonts w:ascii="Franklin Gothic Book" w:hAnsi="Franklin Gothic Book" w:eastAsia="Calibri" w:cs="Arial"/>
          <w:b/>
          <w:bCs/>
          <w:i/>
          <w:iCs/>
          <w:sz w:val="22"/>
          <w:szCs w:val="22"/>
        </w:rPr>
      </w:pPr>
    </w:p>
    <w:p w:rsidRPr="00651324" w:rsidR="00651324" w:rsidP="00651324" w:rsidRDefault="00651324" w14:paraId="43DFD67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AM27</w:t>
      </w:r>
    </w:p>
    <w:p w:rsidRPr="00651324" w:rsidR="00651324" w:rsidP="00651324" w:rsidRDefault="00651324" w14:paraId="7D3499C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65FB7639"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7</w:t>
      </w:r>
    </w:p>
    <w:p w:rsidRPr="00651324" w:rsidR="00651324" w:rsidP="00651324" w:rsidRDefault="00651324" w14:paraId="7AF3654F"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hopeful </w:t>
      </w:r>
      <w:proofErr w:type="gramStart"/>
      <w:r w:rsidRPr="00651324">
        <w:rPr>
          <w:rFonts w:ascii="Franklin Gothic Book" w:hAnsi="Franklin Gothic Book" w:eastAsia="Calibri" w:cs="Arial"/>
          <w:sz w:val="22"/>
          <w:szCs w:val="22"/>
        </w:rPr>
        <w:t>are</w:t>
      </w:r>
      <w:proofErr w:type="gramEnd"/>
      <w:r w:rsidRPr="00651324">
        <w:rPr>
          <w:rFonts w:ascii="Franklin Gothic Book" w:hAnsi="Franklin Gothic Book" w:eastAsia="Calibri" w:cs="Arial"/>
          <w:sz w:val="22"/>
          <w:szCs w:val="22"/>
        </w:rPr>
        <w:t xml:space="preserve"> you that the U.S. will get COVID-19 under control in the next year? </w:t>
      </w:r>
    </w:p>
    <w:p w:rsidRPr="00651324" w:rsidR="00651324" w:rsidP="00651324" w:rsidRDefault="00651324" w14:paraId="66828A86"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 xml:space="preserve">CAM27: Feelings next year </w:t>
      </w:r>
    </w:p>
    <w:tbl>
      <w:tblPr>
        <w:tblW w:w="0" w:type="auto"/>
        <w:tblLook w:val="04A0" w:firstRow="1" w:lastRow="0" w:firstColumn="1" w:lastColumn="0" w:noHBand="0" w:noVBand="1"/>
      </w:tblPr>
      <w:tblGrid>
        <w:gridCol w:w="1098"/>
        <w:gridCol w:w="3204"/>
      </w:tblGrid>
      <w:tr w:rsidRPr="00651324" w:rsidR="00651324" w:rsidTr="00915BE5" w14:paraId="784725F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909163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CA6062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0A3C90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8945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403E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hopeful at all</w:t>
            </w:r>
          </w:p>
        </w:tc>
      </w:tr>
      <w:tr w:rsidRPr="00651324" w:rsidR="00651324" w:rsidTr="00915BE5" w14:paraId="077F98B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63C0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EEE9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ardly hopeful</w:t>
            </w:r>
          </w:p>
        </w:tc>
      </w:tr>
      <w:tr w:rsidRPr="00651324" w:rsidR="00651324" w:rsidTr="00915BE5" w14:paraId="653CE9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51211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3FBCD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hopeful</w:t>
            </w:r>
          </w:p>
        </w:tc>
      </w:tr>
      <w:tr w:rsidRPr="00651324" w:rsidR="00651324" w:rsidTr="00915BE5" w14:paraId="472A6BA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DDCD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1D67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opeful</w:t>
            </w:r>
          </w:p>
        </w:tc>
      </w:tr>
      <w:tr w:rsidRPr="00651324" w:rsidR="00651324" w:rsidTr="00915BE5" w14:paraId="728B555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701E3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42E65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hopeful</w:t>
            </w:r>
          </w:p>
        </w:tc>
      </w:tr>
      <w:tr w:rsidRPr="00651324" w:rsidR="00651324" w:rsidTr="00915BE5" w14:paraId="07B6E6A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5604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FAAC7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EBBB94A" w14:textId="77777777">
      <w:pPr>
        <w:rPr>
          <w:rFonts w:ascii="Franklin Gothic Book" w:hAnsi="Franklin Gothic Book" w:eastAsia="Calibri" w:cs="Arial"/>
          <w:b/>
          <w:sz w:val="22"/>
          <w:szCs w:val="22"/>
        </w:rPr>
      </w:pPr>
    </w:p>
    <w:p w:rsidRPr="00651324" w:rsidR="00651324" w:rsidP="00651324" w:rsidRDefault="00651324" w14:paraId="52C001D5" w14:textId="77777777">
      <w:pPr>
        <w:rPr>
          <w:rFonts w:ascii="Franklin Gothic Book" w:hAnsi="Franklin Gothic Book" w:eastAsia="Calibri" w:cs="Arial"/>
          <w:b/>
          <w:sz w:val="22"/>
          <w:szCs w:val="22"/>
        </w:rPr>
      </w:pPr>
    </w:p>
    <w:p w:rsidRPr="00651324" w:rsidR="00651324" w:rsidP="00651324" w:rsidRDefault="00651324" w14:paraId="2B1319D4"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CAM28</w:t>
      </w:r>
    </w:p>
    <w:p w:rsidRPr="00651324" w:rsidR="00651324" w:rsidP="00651324" w:rsidRDefault="00651324" w14:paraId="16D29E8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lastRenderedPageBreak/>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29176F17"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8</w:t>
      </w:r>
    </w:p>
    <w:p w:rsidRPr="00651324" w:rsidR="00651324" w:rsidP="00651324" w:rsidRDefault="00651324" w14:paraId="030D8FFD"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ave you posted or shared any materials from the HHS COVID-19 Public Education Campaign on social media?</w:t>
      </w:r>
    </w:p>
    <w:p w:rsidRPr="00651324" w:rsidR="00651324" w:rsidP="00651324" w:rsidRDefault="00651324" w14:paraId="3A598D17"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8: Social media sharing</w:t>
      </w:r>
    </w:p>
    <w:p w:rsidRPr="00651324" w:rsidR="00651324" w:rsidP="00651324" w:rsidRDefault="00651324" w14:paraId="18867D5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CAM1 (Aware of campaign) = “Yes” //</w:t>
      </w:r>
    </w:p>
    <w:tbl>
      <w:tblPr>
        <w:tblW w:w="0" w:type="auto"/>
        <w:tblLook w:val="04A0" w:firstRow="1" w:lastRow="0" w:firstColumn="1" w:lastColumn="0" w:noHBand="0" w:noVBand="1"/>
      </w:tblPr>
      <w:tblGrid>
        <w:gridCol w:w="1098"/>
        <w:gridCol w:w="3204"/>
      </w:tblGrid>
      <w:tr w:rsidRPr="00651324" w:rsidR="00651324" w:rsidTr="00915BE5" w14:paraId="6D36FCCB"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A82E56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AA814E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29A263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8CE2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E93B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 I have.</w:t>
            </w:r>
          </w:p>
        </w:tc>
      </w:tr>
      <w:tr w:rsidRPr="00651324" w:rsidR="00651324" w:rsidTr="00915BE5" w14:paraId="556C833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B896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6024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 I have not.</w:t>
            </w:r>
          </w:p>
        </w:tc>
      </w:tr>
      <w:tr w:rsidRPr="00651324" w:rsidR="00651324" w:rsidTr="00915BE5" w14:paraId="3C9E990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EF220C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DF75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2B62B542" w14:textId="77777777">
      <w:pPr>
        <w:rPr>
          <w:rFonts w:ascii="Franklin Gothic Book" w:hAnsi="Franklin Gothic Book" w:eastAsia="Calibri" w:cs="Arial"/>
          <w:sz w:val="22"/>
          <w:szCs w:val="22"/>
        </w:rPr>
      </w:pPr>
    </w:p>
    <w:p w:rsidRPr="00651324" w:rsidR="00651324" w:rsidP="00651324" w:rsidRDefault="00651324" w14:paraId="04D07288" w14:textId="77777777">
      <w:pPr>
        <w:rPr>
          <w:rFonts w:ascii="Franklin Gothic Book" w:hAnsi="Franklin Gothic Book" w:eastAsia="Calibri" w:cs="Arial"/>
          <w:sz w:val="22"/>
          <w:szCs w:val="22"/>
        </w:rPr>
      </w:pPr>
    </w:p>
    <w:p w:rsidRPr="00651324" w:rsidR="00651324" w:rsidP="00651324" w:rsidRDefault="00651324" w14:paraId="4BC67EC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CAM29</w:t>
      </w:r>
    </w:p>
    <w:p w:rsidRPr="00651324" w:rsidR="00651324" w:rsidP="00651324" w:rsidRDefault="00651324" w14:paraId="18FB95E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Single Punch</w:t>
      </w:r>
    </w:p>
    <w:p w:rsidRPr="00651324" w:rsidR="00651324" w:rsidP="00651324" w:rsidRDefault="00651324" w14:paraId="06B29C6F" w14:textId="77777777">
      <w:pPr>
        <w:textAlignment w:val="baseline"/>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AM29</w:t>
      </w:r>
    </w:p>
    <w:p w:rsidRPr="00651324" w:rsidR="00651324" w:rsidP="00651324" w:rsidRDefault="00651324" w14:paraId="0D27F5D1"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ave you talked with others (e.g., friends, family, or colleagues) about what you have seen in the HHS COVID-19 Public Education Campaign?</w:t>
      </w:r>
    </w:p>
    <w:p w:rsidRPr="00651324" w:rsidR="00651324" w:rsidP="00651324" w:rsidRDefault="00651324" w14:paraId="510DFBD6"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AM29: Sharing with others</w:t>
      </w:r>
    </w:p>
    <w:p w:rsidRPr="00651324" w:rsidR="00651324" w:rsidP="00651324" w:rsidRDefault="00651324" w14:paraId="2083215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CAM28 (Shared Materials) = “Yes, I have” //</w:t>
      </w:r>
    </w:p>
    <w:tbl>
      <w:tblPr>
        <w:tblW w:w="0" w:type="auto"/>
        <w:tblLook w:val="04A0" w:firstRow="1" w:lastRow="0" w:firstColumn="1" w:lastColumn="0" w:noHBand="0" w:noVBand="1"/>
      </w:tblPr>
      <w:tblGrid>
        <w:gridCol w:w="1098"/>
        <w:gridCol w:w="3204"/>
      </w:tblGrid>
      <w:tr w:rsidRPr="00651324" w:rsidR="00651324" w:rsidTr="00915BE5" w14:paraId="73245AC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1A24C2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A50A70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EF11E9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4BAAC8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7A829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 I have.</w:t>
            </w:r>
          </w:p>
        </w:tc>
      </w:tr>
      <w:tr w:rsidRPr="00651324" w:rsidR="00651324" w:rsidTr="00915BE5" w14:paraId="48F881B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2E8B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AE4E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 I have not.</w:t>
            </w:r>
          </w:p>
        </w:tc>
      </w:tr>
      <w:tr w:rsidRPr="00651324" w:rsidR="00651324" w:rsidTr="00915BE5" w14:paraId="6CC0884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95EE2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2DE146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1391C98" w14:textId="77777777">
      <w:pPr>
        <w:rPr>
          <w:rFonts w:ascii="Franklin Gothic Book" w:hAnsi="Franklin Gothic Book" w:eastAsia="Calibri" w:cs="Arial"/>
          <w:sz w:val="22"/>
          <w:szCs w:val="22"/>
        </w:rPr>
      </w:pPr>
    </w:p>
    <w:p w:rsidRPr="00651324" w:rsidR="00651324" w:rsidP="00651324" w:rsidRDefault="00651324" w14:paraId="770ABAC6" w14:textId="77777777">
      <w:pPr>
        <w:rPr>
          <w:rFonts w:ascii="Franklin Gothic Book" w:hAnsi="Franklin Gothic Book" w:eastAsia="Calibri" w:cs="Arial"/>
          <w:sz w:val="22"/>
          <w:szCs w:val="22"/>
        </w:rPr>
      </w:pPr>
    </w:p>
    <w:p w:rsidRPr="00651324" w:rsidR="00651324" w:rsidP="00651324" w:rsidRDefault="00651324" w14:paraId="71AC29AD" w14:textId="77777777">
      <w:pPr>
        <w:rPr>
          <w:rFonts w:ascii="Franklin Gothic Book" w:hAnsi="Franklin Gothic Book" w:eastAsia="Calibri" w:cs="Arial"/>
          <w:sz w:val="22"/>
          <w:szCs w:val="22"/>
        </w:rPr>
      </w:pPr>
    </w:p>
    <w:p w:rsidRPr="00651324" w:rsidR="00651324" w:rsidP="00651324" w:rsidRDefault="00651324" w14:paraId="74C7B37A" w14:textId="77777777">
      <w:pPr>
        <w:keepNext/>
        <w:keepLines/>
        <w:jc w:val="center"/>
        <w:outlineLvl w:val="0"/>
        <w:rPr>
          <w:rFonts w:ascii="Franklin Gothic Book" w:hAnsi="Franklin Gothic Book" w:eastAsia="MS Gothic"/>
          <w:b/>
          <w:sz w:val="28"/>
          <w:szCs w:val="32"/>
        </w:rPr>
      </w:pPr>
      <w:r w:rsidRPr="00651324">
        <w:rPr>
          <w:rFonts w:ascii="Franklin Gothic Book" w:hAnsi="Franklin Gothic Book" w:eastAsia="MS Gothic"/>
          <w:b/>
          <w:sz w:val="28"/>
          <w:szCs w:val="32"/>
        </w:rPr>
        <w:t xml:space="preserve">Section 5: Your COVID-19 Experience </w:t>
      </w:r>
    </w:p>
    <w:p w:rsidRPr="00651324" w:rsidR="00651324" w:rsidP="00651324" w:rsidRDefault="00651324" w14:paraId="2C3D433C" w14:textId="77777777">
      <w:pPr>
        <w:rPr>
          <w:rFonts w:ascii="Franklin Gothic Book" w:hAnsi="Franklin Gothic Book" w:eastAsia="Calibri" w:cs="Arial"/>
          <w:b/>
          <w:sz w:val="22"/>
          <w:szCs w:val="22"/>
        </w:rPr>
      </w:pPr>
    </w:p>
    <w:p w:rsidRPr="00651324" w:rsidR="00651324" w:rsidP="00651324" w:rsidRDefault="00651324" w14:paraId="45492E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following questions are </w:t>
      </w:r>
      <w:r w:rsidRPr="00651324">
        <w:rPr>
          <w:rFonts w:ascii="Franklin Gothic Book" w:hAnsi="Franklin Gothic Book" w:eastAsia="Segoe UI" w:cs="Segoe UI"/>
          <w:sz w:val="22"/>
          <w:szCs w:val="22"/>
        </w:rPr>
        <w:t>about your experience with COVID-19</w:t>
      </w:r>
      <w:r w:rsidRPr="00651324">
        <w:rPr>
          <w:rFonts w:ascii="Franklin Gothic Book" w:hAnsi="Franklin Gothic Book" w:eastAsia="Calibri" w:cs="Arial"/>
          <w:sz w:val="22"/>
          <w:szCs w:val="22"/>
        </w:rPr>
        <w:t xml:space="preserve">. </w:t>
      </w:r>
    </w:p>
    <w:p w:rsidRPr="00651324" w:rsidR="00651324" w:rsidP="00651324" w:rsidRDefault="00651324" w14:paraId="238EF4E4" w14:textId="77777777">
      <w:pPr>
        <w:rPr>
          <w:rFonts w:ascii="Franklin Gothic Book" w:hAnsi="Franklin Gothic Book" w:eastAsia="Calibri" w:cs="Arial"/>
          <w:b/>
          <w:sz w:val="22"/>
          <w:szCs w:val="22"/>
        </w:rPr>
      </w:pPr>
    </w:p>
    <w:p w:rsidRPr="00651324" w:rsidR="00651324" w:rsidP="00651324" w:rsidRDefault="00651324" w14:paraId="3E5581D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w:t>
      </w:r>
    </w:p>
    <w:p w:rsidRPr="00651324" w:rsidR="00651324" w:rsidP="00651324" w:rsidRDefault="00651324" w14:paraId="71637CC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10B6F6C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w:t>
      </w:r>
    </w:p>
    <w:p w:rsidRPr="00651324" w:rsidR="00651324" w:rsidP="00651324" w:rsidRDefault="00651324" w14:paraId="5625D5F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ave you ever been tested to see if you have COVID-19?</w:t>
      </w:r>
    </w:p>
    <w:p w:rsidRPr="00651324" w:rsidR="00651324" w:rsidP="00651324" w:rsidRDefault="00651324" w14:paraId="048EE60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 Ever tested for COVID</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436CB9A2"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91BB7A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761F12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8915DB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1A679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053A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0C71BC8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BC510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178C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7A71F45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599B8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B024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want to share this information</w:t>
            </w:r>
          </w:p>
        </w:tc>
      </w:tr>
      <w:tr w:rsidRPr="00651324" w:rsidR="00651324" w:rsidTr="00915BE5" w14:paraId="781112F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0B690E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E2DB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211AB28" w14:textId="77777777">
      <w:pPr>
        <w:rPr>
          <w:rFonts w:ascii="Franklin Gothic Book" w:hAnsi="Franklin Gothic Book" w:eastAsia="Calibri" w:cs="Arial"/>
          <w:b/>
          <w:bCs/>
          <w:sz w:val="22"/>
          <w:szCs w:val="22"/>
        </w:rPr>
      </w:pPr>
    </w:p>
    <w:p w:rsidRPr="00651324" w:rsidR="00651324" w:rsidP="00651324" w:rsidRDefault="00651324" w14:paraId="3ADFE922" w14:textId="77777777">
      <w:pPr>
        <w:rPr>
          <w:rFonts w:ascii="Franklin Gothic Book" w:hAnsi="Franklin Gothic Book" w:eastAsia="Calibri" w:cs="Arial"/>
          <w:b/>
          <w:bCs/>
          <w:sz w:val="22"/>
          <w:szCs w:val="22"/>
        </w:rPr>
      </w:pPr>
    </w:p>
    <w:p w:rsidRPr="00651324" w:rsidR="00651324" w:rsidP="00651324" w:rsidRDefault="00651324" w14:paraId="3AFFA1C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2</w:t>
      </w:r>
    </w:p>
    <w:p w:rsidRPr="00651324" w:rsidR="00651324" w:rsidP="00651324" w:rsidRDefault="00651324" w14:paraId="7BED523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5A78C1E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2</w:t>
      </w:r>
    </w:p>
    <w:p w:rsidRPr="00651324" w:rsidR="00651324" w:rsidP="00651324" w:rsidRDefault="00651324" w14:paraId="65B4A44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easy or difficult was it for you to get a test for COVID-19?</w:t>
      </w:r>
    </w:p>
    <w:p w:rsidRPr="00651324" w:rsidR="00651324" w:rsidP="00651324" w:rsidRDefault="00651324" w14:paraId="5E0FD37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2: Ever tested for COVID difficulty</w:t>
      </w:r>
    </w:p>
    <w:p w:rsidRPr="00651324" w:rsidR="00651324" w:rsidP="00651324" w:rsidRDefault="00651324" w14:paraId="203096F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Ask</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if</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COV1 (Ever tested for COVID) = “Yes”</w:t>
      </w:r>
      <w:r w:rsidRPr="00651324">
        <w:rPr>
          <w:rFonts w:ascii="Franklin Gothic Book" w:hAnsi="Franklin Gothic Book" w:eastAsia="Calibri" w:cs="Arial"/>
          <w:b/>
          <w:sz w:val="22"/>
          <w:szCs w:val="22"/>
        </w:rPr>
        <w:t xml:space="preserve"> //</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2B5A498D"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31C123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6F3A05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4077123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C475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EDA8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difficult</w:t>
            </w:r>
          </w:p>
        </w:tc>
      </w:tr>
      <w:tr w:rsidRPr="00651324" w:rsidR="00651324" w:rsidTr="00915BE5" w14:paraId="7B44FB7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01F0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C75B8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fficult</w:t>
            </w:r>
          </w:p>
        </w:tc>
      </w:tr>
      <w:tr w:rsidRPr="00651324" w:rsidR="00651324" w:rsidTr="00915BE5" w14:paraId="2188E98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06F350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524E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Easy</w:t>
            </w:r>
          </w:p>
        </w:tc>
      </w:tr>
      <w:tr w:rsidRPr="00651324" w:rsidR="00651324" w:rsidTr="00915BE5" w14:paraId="0FB0FE1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7442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2439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easy</w:t>
            </w:r>
          </w:p>
        </w:tc>
      </w:tr>
      <w:tr w:rsidRPr="00651324" w:rsidR="00651324" w:rsidTr="00915BE5" w14:paraId="326D32C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113E7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95D0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5A66DF3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24168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5BE4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378D923A" w14:textId="77777777">
      <w:pPr>
        <w:rPr>
          <w:rFonts w:ascii="Franklin Gothic Book" w:hAnsi="Franklin Gothic Book" w:eastAsia="Calibri" w:cs="Arial"/>
          <w:b/>
          <w:bCs/>
          <w:sz w:val="22"/>
          <w:szCs w:val="22"/>
        </w:rPr>
      </w:pPr>
    </w:p>
    <w:p w:rsidRPr="00651324" w:rsidR="00651324" w:rsidP="00651324" w:rsidRDefault="00651324" w14:paraId="4D2F87B9" w14:textId="77777777">
      <w:pPr>
        <w:rPr>
          <w:rFonts w:ascii="Franklin Gothic Book" w:hAnsi="Franklin Gothic Book" w:eastAsia="Calibri" w:cs="Arial"/>
          <w:b/>
          <w:bCs/>
          <w:sz w:val="22"/>
          <w:szCs w:val="22"/>
        </w:rPr>
      </w:pPr>
    </w:p>
    <w:p w:rsidRPr="00651324" w:rsidR="00651324" w:rsidP="00651324" w:rsidRDefault="00651324" w14:paraId="3376971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3</w:t>
      </w:r>
    </w:p>
    <w:p w:rsidRPr="00651324" w:rsidR="00651324" w:rsidP="00651324" w:rsidRDefault="00651324" w14:paraId="678EB00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6805087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3</w:t>
      </w:r>
    </w:p>
    <w:p w:rsidRPr="00651324" w:rsidR="00651324" w:rsidP="00651324" w:rsidRDefault="00651324" w14:paraId="24228EFB"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Was getting a COVID-19 test difficult because of the following reasons? </w:t>
      </w:r>
      <w:r w:rsidRPr="00651324">
        <w:rPr>
          <w:rFonts w:ascii="Franklin Gothic Book" w:hAnsi="Franklin Gothic Book" w:eastAsia="Calibri" w:cs="Arial"/>
          <w:i/>
          <w:iCs/>
          <w:sz w:val="22"/>
          <w:szCs w:val="22"/>
        </w:rPr>
        <w:t xml:space="preserve">Select yes or no for each item. </w:t>
      </w:r>
    </w:p>
    <w:p w:rsidRPr="00651324" w:rsidR="00651324" w:rsidP="00651324" w:rsidRDefault="00651324" w14:paraId="5CD3ED2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Label:</w:t>
      </w:r>
      <w:r w:rsidRPr="00651324">
        <w:rPr>
          <w:rFonts w:ascii="Franklin Gothic Book" w:hAnsi="Franklin Gothic Book" w:eastAsia="Calibri" w:cs="Arial"/>
          <w:sz w:val="22"/>
          <w:szCs w:val="22"/>
        </w:rPr>
        <w:t xml:space="preserve"> COV3: Reasons: Not tested for COVID</w:t>
      </w:r>
    </w:p>
    <w:p w:rsidRPr="00651324" w:rsidR="00651324" w:rsidP="00651324" w:rsidRDefault="00651324" w14:paraId="493EC7D1"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order of subitems //</w:t>
      </w:r>
    </w:p>
    <w:p w:rsidRPr="00651324" w:rsidR="00651324" w:rsidP="00651324" w:rsidRDefault="00651324" w14:paraId="0884690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Ask</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if</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COV2 (Difficulty getting a test) = “Very Difficul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 xml:space="preserve">or “Difficult” </w:t>
      </w:r>
      <w:r w:rsidRPr="00651324">
        <w:rPr>
          <w:rFonts w:ascii="Franklin Gothic Book" w:hAnsi="Franklin Gothic Book" w:eastAsia="Calibri" w:cs="Arial"/>
          <w:b/>
          <w:sz w:val="22"/>
          <w:szCs w:val="22"/>
        </w:rPr>
        <w:t>//</w:t>
      </w:r>
    </w:p>
    <w:tbl>
      <w:tblPr>
        <w:tblStyle w:val="TableGrid2"/>
        <w:tblW w:w="0" w:type="auto"/>
        <w:tblInd w:w="0" w:type="dxa"/>
        <w:tblLook w:val="04A0" w:firstRow="1" w:lastRow="0" w:firstColumn="1" w:lastColumn="0" w:noHBand="0" w:noVBand="1"/>
      </w:tblPr>
      <w:tblGrid>
        <w:gridCol w:w="1602"/>
        <w:gridCol w:w="4873"/>
        <w:gridCol w:w="2798"/>
      </w:tblGrid>
      <w:tr w:rsidRPr="00651324" w:rsidR="00651324" w:rsidTr="00915BE5" w14:paraId="3DC82C43"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ABF068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87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D6ACEC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7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58B585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2FEB6835"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56E47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1</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786EF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y doctor originally said I did not meet the criteria to get tested</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8C1AC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3_1: </w:t>
            </w:r>
            <w:proofErr w:type="gramStart"/>
            <w:r w:rsidRPr="00651324">
              <w:rPr>
                <w:rFonts w:ascii="Franklin Gothic Book" w:hAnsi="Franklin Gothic Book" w:eastAsia="Calibri" w:cs="Arial"/>
                <w:sz w:val="22"/>
                <w:szCs w:val="22"/>
              </w:rPr>
              <w:t>Didn’t</w:t>
            </w:r>
            <w:proofErr w:type="gramEnd"/>
            <w:r w:rsidRPr="00651324">
              <w:rPr>
                <w:rFonts w:ascii="Franklin Gothic Book" w:hAnsi="Franklin Gothic Book" w:eastAsia="Calibri" w:cs="Arial"/>
                <w:sz w:val="22"/>
                <w:szCs w:val="22"/>
              </w:rPr>
              <w:t xml:space="preserve"> meet testing criteria</w:t>
            </w:r>
          </w:p>
        </w:tc>
      </w:tr>
      <w:tr w:rsidRPr="00651324" w:rsidR="00651324" w:rsidTr="00915BE5" w14:paraId="6800D26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098A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2</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01010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as unsure where to get tested</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91B60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2: Unsure where to get tested</w:t>
            </w:r>
          </w:p>
        </w:tc>
      </w:tr>
      <w:tr w:rsidRPr="00651324" w:rsidR="00651324" w:rsidTr="00915BE5" w14:paraId="1A1B449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94AB8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3</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C8572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lines to get tested were long</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8FEA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3: Long testing lines</w:t>
            </w:r>
          </w:p>
        </w:tc>
      </w:tr>
      <w:tr w:rsidRPr="00651324" w:rsidR="00651324" w:rsidTr="00915BE5" w14:paraId="0F4AC131"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323216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4</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5C66B3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had to wait a long time to receive my test results</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80C69F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4: Long wait time for test results</w:t>
            </w:r>
          </w:p>
        </w:tc>
      </w:tr>
      <w:tr w:rsidRPr="00651324" w:rsidR="00651324" w:rsidTr="00915BE5" w14:paraId="0FB1B0D3"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E223C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5</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B83853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test itself was difficult/painful </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F9AC62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5: Test was difficult/painful</w:t>
            </w:r>
          </w:p>
        </w:tc>
      </w:tr>
      <w:tr w:rsidRPr="00651324" w:rsidR="00651324" w:rsidTr="00915BE5" w14:paraId="76BEDCD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D9478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6</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99B4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had to take time off from work and/or arrange childcare</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A89D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6: Had to take time off from work</w:t>
            </w:r>
          </w:p>
        </w:tc>
      </w:tr>
      <w:tr w:rsidRPr="00651324" w:rsidR="00651324" w:rsidTr="00915BE5" w14:paraId="2159D59E"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2B253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7</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3F3A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had to take the test multiple times </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C338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7: Had to take test multiple times</w:t>
            </w:r>
          </w:p>
        </w:tc>
      </w:tr>
      <w:tr w:rsidRPr="00651324" w:rsidR="00651324" w:rsidTr="00915BE5" w14:paraId="184112DC"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64E4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8</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A1642B" w14:textId="77777777">
            <w:pPr>
              <w:rPr>
                <w:rFonts w:ascii="Franklin Gothic Book" w:hAnsi="Franklin Gothic Book" w:eastAsia="Calibri" w:cs="Arial"/>
                <w:sz w:val="22"/>
                <w:szCs w:val="22"/>
              </w:rPr>
            </w:pPr>
            <w:proofErr w:type="gramStart"/>
            <w:r w:rsidRPr="00651324">
              <w:rPr>
                <w:rFonts w:ascii="Franklin Gothic Book" w:hAnsi="Franklin Gothic Book" w:eastAsia="Calibri" w:cs="Arial"/>
                <w:sz w:val="22"/>
                <w:szCs w:val="22"/>
              </w:rPr>
              <w:t>It’s</w:t>
            </w:r>
            <w:proofErr w:type="gramEnd"/>
            <w:r w:rsidRPr="00651324">
              <w:rPr>
                <w:rFonts w:ascii="Franklin Gothic Book" w:hAnsi="Franklin Gothic Book" w:eastAsia="Calibri" w:cs="Arial"/>
                <w:sz w:val="22"/>
                <w:szCs w:val="22"/>
              </w:rPr>
              <w:t xml:space="preserve"> hard to get to a testing site (e.g., cost of transportation or gas, location, etc.)</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8CA9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3_8: </w:t>
            </w:r>
            <w:proofErr w:type="gramStart"/>
            <w:r w:rsidRPr="00651324">
              <w:rPr>
                <w:rFonts w:ascii="Franklin Gothic Book" w:hAnsi="Franklin Gothic Book" w:eastAsia="Calibri" w:cs="Arial"/>
                <w:sz w:val="22"/>
                <w:szCs w:val="22"/>
              </w:rPr>
              <w:t>Couldn’t</w:t>
            </w:r>
            <w:proofErr w:type="gramEnd"/>
            <w:r w:rsidRPr="00651324">
              <w:rPr>
                <w:rFonts w:ascii="Franklin Gothic Book" w:hAnsi="Franklin Gothic Book" w:eastAsia="Calibri" w:cs="Arial"/>
                <w:sz w:val="22"/>
                <w:szCs w:val="22"/>
              </w:rPr>
              <w:t xml:space="preserve"> find transportation</w:t>
            </w:r>
          </w:p>
        </w:tc>
      </w:tr>
      <w:tr w:rsidRPr="00651324" w:rsidR="00651324" w:rsidTr="00915BE5" w14:paraId="34AE4462"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7D3A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9</w:t>
            </w:r>
          </w:p>
        </w:tc>
        <w:tc>
          <w:tcPr>
            <w:tcW w:w="487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39D2E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Specify]</w:t>
            </w:r>
          </w:p>
        </w:tc>
        <w:tc>
          <w:tcPr>
            <w:tcW w:w="27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5DE88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3_9: Other [Specify]</w:t>
            </w:r>
          </w:p>
        </w:tc>
      </w:tr>
    </w:tbl>
    <w:p w:rsidRPr="00651324" w:rsidR="00651324" w:rsidP="00651324" w:rsidRDefault="00651324" w14:paraId="1C822611" w14:textId="77777777">
      <w:pPr>
        <w:rPr>
          <w:rFonts w:ascii="Franklin Gothic Book" w:hAnsi="Franklin Gothic Book" w:eastAsia="Calibri" w:cs="Arial"/>
          <w:b/>
          <w:bCs/>
          <w:sz w:val="22"/>
          <w:szCs w:val="22"/>
        </w:rPr>
      </w:pPr>
    </w:p>
    <w:tbl>
      <w:tblPr>
        <w:tblStyle w:val="TableGrid2"/>
        <w:tblW w:w="0" w:type="auto"/>
        <w:tblInd w:w="0" w:type="dxa"/>
        <w:tblLook w:val="04A0" w:firstRow="1" w:lastRow="0" w:firstColumn="1" w:lastColumn="0" w:noHBand="0" w:noVBand="1"/>
      </w:tblPr>
      <w:tblGrid>
        <w:gridCol w:w="1233"/>
        <w:gridCol w:w="4252"/>
      </w:tblGrid>
      <w:tr w:rsidRPr="00651324" w:rsidR="00651324" w:rsidTr="00915BE5" w14:paraId="0FD9F78C" w14:textId="77777777">
        <w:trPr>
          <w:trHeight w:val="261"/>
        </w:trPr>
        <w:tc>
          <w:tcPr>
            <w:tcW w:w="1233" w:type="dxa"/>
          </w:tcPr>
          <w:p w:rsidRPr="00651324" w:rsidR="00651324" w:rsidP="00651324" w:rsidRDefault="00651324" w14:paraId="47FB1212"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4252" w:type="dxa"/>
          </w:tcPr>
          <w:p w:rsidRPr="00651324" w:rsidR="00651324" w:rsidP="00651324" w:rsidRDefault="00651324" w14:paraId="05F129B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3CE1A817" w14:textId="77777777">
        <w:trPr>
          <w:trHeight w:val="261"/>
        </w:trPr>
        <w:tc>
          <w:tcPr>
            <w:tcW w:w="1233" w:type="dxa"/>
          </w:tcPr>
          <w:p w:rsidRPr="00651324" w:rsidR="00651324" w:rsidP="00651324" w:rsidRDefault="00651324" w14:paraId="37FA73D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252" w:type="dxa"/>
          </w:tcPr>
          <w:p w:rsidRPr="00651324" w:rsidR="00651324" w:rsidP="00651324" w:rsidRDefault="00651324" w14:paraId="1E3A47D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1BEB3887" w14:textId="77777777">
        <w:trPr>
          <w:trHeight w:val="261"/>
        </w:trPr>
        <w:tc>
          <w:tcPr>
            <w:tcW w:w="1233" w:type="dxa"/>
          </w:tcPr>
          <w:p w:rsidRPr="00651324" w:rsidR="00651324" w:rsidP="00651324" w:rsidRDefault="00651324" w14:paraId="37FA56A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2" w:type="dxa"/>
          </w:tcPr>
          <w:p w:rsidRPr="00651324" w:rsidR="00651324" w:rsidP="00651324" w:rsidRDefault="00651324" w14:paraId="19DBAF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471B3F35" w14:textId="77777777">
        <w:trPr>
          <w:trHeight w:val="261"/>
        </w:trPr>
        <w:tc>
          <w:tcPr>
            <w:tcW w:w="1233" w:type="dxa"/>
          </w:tcPr>
          <w:p w:rsidRPr="00651324" w:rsidR="00651324" w:rsidP="00651324" w:rsidRDefault="00651324" w14:paraId="29E447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2" w:type="dxa"/>
          </w:tcPr>
          <w:p w:rsidRPr="00651324" w:rsidR="00651324" w:rsidP="00651324" w:rsidRDefault="00651324" w14:paraId="358EEC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50DF8746" w14:textId="77777777">
        <w:trPr>
          <w:trHeight w:val="261"/>
        </w:trPr>
        <w:tc>
          <w:tcPr>
            <w:tcW w:w="1233" w:type="dxa"/>
          </w:tcPr>
          <w:p w:rsidRPr="00651324" w:rsidR="00651324" w:rsidP="00651324" w:rsidRDefault="00651324" w14:paraId="7B54A6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4252" w:type="dxa"/>
          </w:tcPr>
          <w:p w:rsidRPr="00651324" w:rsidR="00651324" w:rsidP="00651324" w:rsidRDefault="00651324" w14:paraId="7979CDF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2A555CBA" w14:textId="77777777">
      <w:pPr>
        <w:rPr>
          <w:rFonts w:ascii="Franklin Gothic Book" w:hAnsi="Franklin Gothic Book" w:eastAsia="Calibri" w:cs="Arial"/>
          <w:b/>
          <w:bCs/>
          <w:sz w:val="22"/>
          <w:szCs w:val="22"/>
        </w:rPr>
      </w:pPr>
    </w:p>
    <w:p w:rsidRPr="00651324" w:rsidR="00651324" w:rsidP="00651324" w:rsidRDefault="00651324" w14:paraId="27D30C4F" w14:textId="77777777">
      <w:pPr>
        <w:rPr>
          <w:rFonts w:ascii="Franklin Gothic Book" w:hAnsi="Franklin Gothic Book" w:eastAsia="Calibri" w:cs="Arial"/>
          <w:b/>
          <w:sz w:val="22"/>
          <w:szCs w:val="22"/>
        </w:rPr>
      </w:pPr>
    </w:p>
    <w:p w:rsidRPr="00651324" w:rsidR="00651324" w:rsidP="00651324" w:rsidRDefault="00651324" w14:paraId="668C0A2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4</w:t>
      </w:r>
    </w:p>
    <w:p w:rsidRPr="00651324" w:rsidR="00651324" w:rsidP="00651324" w:rsidRDefault="00651324" w14:paraId="256DDFF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3350AB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4</w:t>
      </w:r>
    </w:p>
    <w:p w:rsidRPr="00651324" w:rsidR="00651324" w:rsidP="00651324" w:rsidRDefault="00651324" w14:paraId="24E943C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ave you ever thought that you had COVID-19 because of symptoms but were unsuccessful in getting tested? </w:t>
      </w:r>
    </w:p>
    <w:p w:rsidRPr="00651324" w:rsidR="00651324" w:rsidP="00651324" w:rsidRDefault="00651324" w14:paraId="23DB258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bCs/>
          <w:sz w:val="22"/>
          <w:szCs w:val="22"/>
        </w:rPr>
        <w:t xml:space="preserve">COV4: </w:t>
      </w:r>
      <w:r w:rsidRPr="00651324">
        <w:rPr>
          <w:rFonts w:ascii="Franklin Gothic Book" w:hAnsi="Franklin Gothic Book" w:eastAsia="Calibri" w:cs="Arial"/>
          <w:sz w:val="22"/>
          <w:szCs w:val="22"/>
        </w:rPr>
        <w:t>Unable to get tested</w:t>
      </w:r>
    </w:p>
    <w:p w:rsidRPr="00651324" w:rsidR="00651324" w:rsidP="00651324" w:rsidRDefault="00651324" w14:paraId="293CA2C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Ask</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if</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COV1 (Ever tested for COVID) = “No”</w:t>
      </w:r>
      <w:r w:rsidRPr="00651324">
        <w:rPr>
          <w:rFonts w:ascii="Franklin Gothic Book" w:hAnsi="Franklin Gothic Book" w:eastAsia="Calibri" w:cs="Arial"/>
          <w:b/>
          <w:sz w:val="22"/>
          <w:szCs w:val="22"/>
        </w:rPr>
        <w:t xml:space="preserve"> //</w:t>
      </w: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11948BEF"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63CD51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6C7299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8028690"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C91B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0228984" w14:textId="77777777">
            <w:pPr>
              <w:spacing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323DAB8A"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3F1149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AF82E7" w14:textId="77777777">
            <w:pPr>
              <w:spacing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0D694391"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EA9B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6B03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7CC7B3CD" w14:textId="77777777">
        <w:trPr>
          <w:trHeight w:val="259" w:hRule="exact"/>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51BF7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D2AC4A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1449BDF4" w14:textId="77777777">
      <w:pPr>
        <w:rPr>
          <w:rFonts w:ascii="Franklin Gothic Book" w:hAnsi="Franklin Gothic Book" w:eastAsia="Calibri" w:cs="Arial"/>
          <w:sz w:val="22"/>
          <w:szCs w:val="22"/>
        </w:rPr>
      </w:pPr>
    </w:p>
    <w:p w:rsidRPr="00651324" w:rsidR="00651324" w:rsidP="00651324" w:rsidRDefault="00651324" w14:paraId="6C09047E" w14:textId="77777777">
      <w:pPr>
        <w:rPr>
          <w:rFonts w:ascii="Franklin Gothic Book" w:hAnsi="Franklin Gothic Book" w:eastAsia="Calibri" w:cs="Arial"/>
          <w:sz w:val="22"/>
          <w:szCs w:val="22"/>
        </w:rPr>
      </w:pPr>
    </w:p>
    <w:p w:rsidRPr="00651324" w:rsidR="00651324" w:rsidP="00651324" w:rsidRDefault="00651324" w14:paraId="30FE413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5</w:t>
      </w:r>
    </w:p>
    <w:p w:rsidRPr="00651324" w:rsidR="00651324" w:rsidP="00651324" w:rsidRDefault="00651324" w14:paraId="2518ED7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85ACC3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lastRenderedPageBreak/>
        <w:t>Variable Name:</w:t>
      </w:r>
      <w:r w:rsidRPr="00651324">
        <w:rPr>
          <w:rFonts w:ascii="Franklin Gothic Book" w:hAnsi="Franklin Gothic Book" w:eastAsia="Calibri" w:cs="Arial"/>
          <w:sz w:val="22"/>
          <w:szCs w:val="22"/>
        </w:rPr>
        <w:t xml:space="preserve"> COV5</w:t>
      </w:r>
    </w:p>
    <w:p w:rsidRPr="00651324" w:rsidR="00651324" w:rsidP="00651324" w:rsidRDefault="00651324" w14:paraId="5E584519"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at is the main reason that you were unsuccessful in getting tested for COVID-19?</w:t>
      </w:r>
    </w:p>
    <w:p w:rsidRPr="00651324" w:rsidR="00651324" w:rsidP="00651324" w:rsidRDefault="00651324" w14:paraId="7B5FACF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5: Reasons: Ever symptoms</w:t>
      </w:r>
    </w:p>
    <w:p w:rsidRPr="00651324" w:rsidR="00651324" w:rsidP="00651324" w:rsidRDefault="00651324" w14:paraId="207C6F1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Ask if COV4 (Unable to get tested) = “Yes” //</w:t>
      </w:r>
    </w:p>
    <w:tbl>
      <w:tblPr>
        <w:tblStyle w:val="TableGrid2"/>
        <w:tblW w:w="0" w:type="auto"/>
        <w:tblInd w:w="0" w:type="dxa"/>
        <w:tblLook w:val="04A0" w:firstRow="1" w:lastRow="0" w:firstColumn="1" w:lastColumn="0" w:noHBand="0" w:noVBand="1"/>
      </w:tblPr>
      <w:tblGrid>
        <w:gridCol w:w="1098"/>
        <w:gridCol w:w="7357"/>
      </w:tblGrid>
      <w:tr w:rsidRPr="00651324" w:rsidR="00651324" w:rsidTr="00915BE5" w14:paraId="2854E46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0BF28C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735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08BA56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E21E68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CA9B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C9FDF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uld not find a place to get tested</w:t>
            </w:r>
          </w:p>
        </w:tc>
      </w:tr>
      <w:tr w:rsidRPr="00651324" w:rsidR="00651324" w:rsidTr="00915BE5" w14:paraId="3CE127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5954F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1FD9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ealth care provider (e.g., primary care doctor) said that I did not need to get tested</w:t>
            </w:r>
          </w:p>
        </w:tc>
      </w:tr>
      <w:tr w:rsidRPr="00651324" w:rsidR="00651324" w:rsidTr="00915BE5" w14:paraId="58B79E1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4BC38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E163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rouble collecting the sample from my nose or throat</w:t>
            </w:r>
          </w:p>
        </w:tc>
      </w:tr>
      <w:tr w:rsidRPr="00651324" w:rsidR="00651324" w:rsidTr="00915BE5" w14:paraId="4E5A80F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3864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827F4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test costs too much</w:t>
            </w:r>
          </w:p>
        </w:tc>
      </w:tr>
      <w:tr w:rsidRPr="00651324" w:rsidR="00651324" w:rsidTr="00915BE5" w14:paraId="7373EDD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112755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C2BB2B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 transportation</w:t>
            </w:r>
          </w:p>
        </w:tc>
      </w:tr>
      <w:tr w:rsidRPr="00651324" w:rsidR="00651324" w:rsidTr="00915BE5" w14:paraId="120BAF8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1787B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1AED3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Specify]</w:t>
            </w:r>
          </w:p>
        </w:tc>
      </w:tr>
      <w:tr w:rsidRPr="00651324" w:rsidR="00651324" w:rsidTr="00915BE5" w14:paraId="4CB5069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597F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7460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3DC0B1F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CA451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735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CA52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2477399A" w14:textId="77777777">
      <w:pPr>
        <w:rPr>
          <w:rFonts w:ascii="Franklin Gothic Book" w:hAnsi="Franklin Gothic Book" w:eastAsia="Calibri" w:cs="Arial"/>
          <w:b/>
          <w:bCs/>
          <w:sz w:val="22"/>
          <w:szCs w:val="22"/>
        </w:rPr>
      </w:pPr>
    </w:p>
    <w:p w:rsidRPr="00651324" w:rsidR="00651324" w:rsidP="00651324" w:rsidRDefault="00651324" w14:paraId="0CE994A0" w14:textId="77777777">
      <w:pPr>
        <w:rPr>
          <w:rFonts w:ascii="Franklin Gothic Book" w:hAnsi="Franklin Gothic Book" w:eastAsia="Calibri" w:cs="Arial"/>
          <w:b/>
          <w:bCs/>
          <w:sz w:val="22"/>
          <w:szCs w:val="22"/>
        </w:rPr>
      </w:pPr>
    </w:p>
    <w:p w:rsidRPr="00651324" w:rsidR="00651324" w:rsidP="00651324" w:rsidRDefault="00651324" w14:paraId="77F7832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6</w:t>
      </w:r>
    </w:p>
    <w:p w:rsidRPr="00651324" w:rsidR="00651324" w:rsidP="00651324" w:rsidRDefault="00651324" w14:paraId="6D6E945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63E3B3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6</w:t>
      </w:r>
    </w:p>
    <w:p w:rsidRPr="00651324" w:rsidR="00651324" w:rsidP="00651324" w:rsidRDefault="00651324" w14:paraId="5C72132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If you were given the opportunity to take a free COVID-19 </w:t>
      </w:r>
      <w:r w:rsidRPr="00651324" w:rsidDel="00DF2C43">
        <w:rPr>
          <w:rFonts w:ascii="Franklin Gothic Book" w:hAnsi="Franklin Gothic Book" w:eastAsia="Calibri" w:cs="Arial"/>
          <w:sz w:val="22"/>
          <w:szCs w:val="22"/>
        </w:rPr>
        <w:t xml:space="preserve">test within the next 3 days, </w:t>
      </w:r>
      <w:r w:rsidRPr="00651324">
        <w:rPr>
          <w:rFonts w:ascii="Franklin Gothic Book" w:hAnsi="Franklin Gothic Book" w:eastAsia="Calibri" w:cs="Arial"/>
          <w:sz w:val="22"/>
          <w:szCs w:val="22"/>
        </w:rPr>
        <w:t xml:space="preserve">would you take the test?            </w:t>
      </w:r>
    </w:p>
    <w:p w:rsidRPr="00651324" w:rsidR="00651324" w:rsidP="00651324" w:rsidRDefault="00651324" w14:paraId="1F54BFA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6: Would take test</w:t>
      </w:r>
    </w:p>
    <w:tbl>
      <w:tblPr>
        <w:tblStyle w:val="TableGrid2"/>
        <w:tblW w:w="4302" w:type="dxa"/>
        <w:tblInd w:w="0" w:type="dxa"/>
        <w:tblLook w:val="04A0" w:firstRow="1" w:lastRow="0" w:firstColumn="1" w:lastColumn="0" w:noHBand="0" w:noVBand="1"/>
      </w:tblPr>
      <w:tblGrid>
        <w:gridCol w:w="1098"/>
        <w:gridCol w:w="3204"/>
      </w:tblGrid>
      <w:tr w:rsidRPr="00651324" w:rsidR="00651324" w:rsidTr="00915BE5" w14:paraId="273FEC6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148CA9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09034A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B65195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5D75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E7FE4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 I would not take the test.</w:t>
            </w:r>
          </w:p>
        </w:tc>
      </w:tr>
      <w:tr w:rsidRPr="00651324" w:rsidR="00651324" w:rsidTr="00915BE5" w14:paraId="3A951B7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8AC6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6F39B2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Yes, I would take the test. </w:t>
            </w:r>
          </w:p>
        </w:tc>
      </w:tr>
      <w:tr w:rsidRPr="00651324" w:rsidR="00651324" w:rsidTr="00915BE5" w14:paraId="1A55ED1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54C53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3939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52B887B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D7494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C6FA9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0C3C70AC" w14:textId="77777777">
      <w:pPr>
        <w:rPr>
          <w:rFonts w:ascii="Franklin Gothic Book" w:hAnsi="Franklin Gothic Book" w:eastAsia="Calibri" w:cs="Arial"/>
          <w:b/>
          <w:bCs/>
          <w:sz w:val="22"/>
          <w:szCs w:val="22"/>
        </w:rPr>
      </w:pPr>
    </w:p>
    <w:p w:rsidRPr="00651324" w:rsidR="00651324" w:rsidP="00651324" w:rsidRDefault="00651324" w14:paraId="05BB3880" w14:textId="77777777">
      <w:pPr>
        <w:rPr>
          <w:rFonts w:ascii="Franklin Gothic Book" w:hAnsi="Franklin Gothic Book" w:eastAsia="Calibri" w:cs="Arial"/>
          <w:b/>
          <w:bCs/>
          <w:sz w:val="22"/>
          <w:szCs w:val="22"/>
        </w:rPr>
      </w:pPr>
    </w:p>
    <w:p w:rsidRPr="00651324" w:rsidR="00651324" w:rsidP="00651324" w:rsidRDefault="00651324" w14:paraId="7A733AF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COV7</w:t>
      </w:r>
    </w:p>
    <w:p w:rsidRPr="00651324" w:rsidR="00651324" w:rsidP="00651324" w:rsidRDefault="00651324" w14:paraId="31A95BD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493404D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7</w:t>
      </w:r>
    </w:p>
    <w:p w:rsidRPr="00651324" w:rsidR="00651324" w:rsidP="00651324" w:rsidRDefault="00651324" w14:paraId="6BA99FFD"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 Do you prefer not to take the COVID-19 test for the following reasons? </w:t>
      </w:r>
      <w:r w:rsidRPr="00651324">
        <w:rPr>
          <w:rFonts w:ascii="Franklin Gothic Book" w:hAnsi="Franklin Gothic Book" w:eastAsia="Calibri" w:cs="Arial"/>
          <w:i/>
          <w:sz w:val="22"/>
          <w:szCs w:val="22"/>
        </w:rPr>
        <w:t>Select</w:t>
      </w:r>
      <w:r w:rsidRPr="00651324">
        <w:rPr>
          <w:rFonts w:ascii="Franklin Gothic Book" w:hAnsi="Franklin Gothic Book" w:eastAsia="Calibri" w:cs="Arial"/>
          <w:i/>
          <w:iCs/>
          <w:sz w:val="22"/>
          <w:szCs w:val="22"/>
        </w:rPr>
        <w:t xml:space="preserve"> yes or no </w:t>
      </w:r>
      <w:r w:rsidRPr="00651324">
        <w:rPr>
          <w:rFonts w:ascii="Franklin Gothic Book" w:hAnsi="Franklin Gothic Book" w:eastAsia="Calibri" w:cs="Arial"/>
          <w:i/>
          <w:sz w:val="22"/>
          <w:szCs w:val="22"/>
        </w:rPr>
        <w:t xml:space="preserve">for each item. </w:t>
      </w:r>
    </w:p>
    <w:p w:rsidRPr="00651324" w:rsidR="00651324" w:rsidP="00651324" w:rsidRDefault="00651324" w14:paraId="656B937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 xml:space="preserve">COV7: Not take test: Reasons </w:t>
      </w:r>
    </w:p>
    <w:p w:rsidRPr="00651324" w:rsidR="00651324" w:rsidP="00651324" w:rsidRDefault="00651324" w14:paraId="6B05EF8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Ask</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if</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COV6 (Would take test) = “No”</w:t>
      </w:r>
      <w:r w:rsidRPr="00651324">
        <w:rPr>
          <w:rFonts w:ascii="Franklin Gothic Book" w:hAnsi="Franklin Gothic Book" w:eastAsia="Calibri" w:cs="Arial"/>
          <w:b/>
          <w:sz w:val="22"/>
          <w:szCs w:val="22"/>
        </w:rPr>
        <w:t xml:space="preserve"> //</w:t>
      </w:r>
    </w:p>
    <w:tbl>
      <w:tblPr>
        <w:tblStyle w:val="TableGrid2"/>
        <w:tblW w:w="9273" w:type="dxa"/>
        <w:tblInd w:w="0" w:type="dxa"/>
        <w:tblLook w:val="04A0" w:firstRow="1" w:lastRow="0" w:firstColumn="1" w:lastColumn="0" w:noHBand="0" w:noVBand="1"/>
      </w:tblPr>
      <w:tblGrid>
        <w:gridCol w:w="1602"/>
        <w:gridCol w:w="5233"/>
        <w:gridCol w:w="2438"/>
      </w:tblGrid>
      <w:tr w:rsidRPr="00651324" w:rsidR="00651324" w:rsidTr="00915BE5" w14:paraId="29E5FA39"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DC24AE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5233"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1C089B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43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26FE66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02BDBD0A"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BD25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1</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4788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think I have COVID-19</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04DC65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7_1: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think I have COVID-19</w:t>
            </w:r>
          </w:p>
        </w:tc>
      </w:tr>
      <w:tr w:rsidRPr="00651324" w:rsidR="00651324" w:rsidTr="00915BE5" w14:paraId="3B5522D7"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09D12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2</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7AA42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would not change my behavior if I learned I had the virus. </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CEBD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2: Would not change behavior if I had virus</w:t>
            </w:r>
          </w:p>
        </w:tc>
      </w:tr>
      <w:tr w:rsidRPr="00651324" w:rsidR="00651324" w:rsidTr="00915BE5" w14:paraId="075D7D5C"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266E1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3</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95B50D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do not want to self-isolate for 14 days. </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38F6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7_3: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want to self-isolate</w:t>
            </w:r>
          </w:p>
        </w:tc>
      </w:tr>
      <w:tr w:rsidRPr="00651324" w:rsidR="00651324" w:rsidTr="00915BE5" w14:paraId="3D6EFBC4"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9EF2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4</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4D2041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y job prevents me from self-isolating for 14 days. </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F497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4: Job prevents me from self-isolating</w:t>
            </w:r>
          </w:p>
        </w:tc>
      </w:tr>
      <w:tr w:rsidRPr="00651324" w:rsidR="00651324" w:rsidTr="00915BE5" w14:paraId="24638520"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BD659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5</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EE63F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think I have already had the virus. </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D7CB6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5: I think I already had the virus</w:t>
            </w:r>
          </w:p>
        </w:tc>
      </w:tr>
      <w:tr w:rsidRPr="00651324" w:rsidR="00651324" w:rsidTr="00915BE5" w14:paraId="410FD0D9"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F6E9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6</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368BB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t would cause me emotional discomfort if I knew I had the virus. </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E55C3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6: Emotional discomfort</w:t>
            </w:r>
          </w:p>
        </w:tc>
      </w:tr>
      <w:tr w:rsidRPr="00651324" w:rsidR="00651324" w:rsidTr="00915BE5" w14:paraId="307592AD"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6CBDC1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7</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C72E3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t does not matter to me if I get tested or not. </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545590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7_7: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care about getting tested</w:t>
            </w:r>
          </w:p>
        </w:tc>
      </w:tr>
      <w:tr w:rsidRPr="00651324" w:rsidR="00651324" w:rsidTr="00915BE5" w14:paraId="522250A9"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988B9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COV7_8</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45697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orry I might get the virus by going to a testing center</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AEAF0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8: Worried about getting virus</w:t>
            </w:r>
          </w:p>
        </w:tc>
      </w:tr>
      <w:tr w:rsidRPr="00651324" w:rsidR="00651324" w:rsidTr="00915BE5" w14:paraId="3DA0B71A"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7D40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9</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27328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Specify]</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C9F3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7_9: Other</w:t>
            </w:r>
          </w:p>
        </w:tc>
      </w:tr>
    </w:tbl>
    <w:p w:rsidRPr="00651324" w:rsidR="00651324" w:rsidP="00651324" w:rsidRDefault="00651324" w14:paraId="599D23CE" w14:textId="77777777">
      <w:pPr>
        <w:rPr>
          <w:rFonts w:ascii="Franklin Gothic Book" w:hAnsi="Franklin Gothic Book" w:eastAsia="Calibri" w:cs="Arial"/>
          <w:b/>
          <w:bCs/>
          <w:sz w:val="22"/>
          <w:szCs w:val="22"/>
        </w:rPr>
      </w:pPr>
    </w:p>
    <w:tbl>
      <w:tblPr>
        <w:tblStyle w:val="TableGrid2"/>
        <w:tblW w:w="0" w:type="auto"/>
        <w:tblInd w:w="0" w:type="dxa"/>
        <w:tblLook w:val="04A0" w:firstRow="1" w:lastRow="0" w:firstColumn="1" w:lastColumn="0" w:noHBand="0" w:noVBand="1"/>
      </w:tblPr>
      <w:tblGrid>
        <w:gridCol w:w="1233"/>
        <w:gridCol w:w="4252"/>
      </w:tblGrid>
      <w:tr w:rsidRPr="00651324" w:rsidR="00651324" w:rsidTr="00915BE5" w14:paraId="04856A46" w14:textId="77777777">
        <w:trPr>
          <w:trHeight w:val="261"/>
        </w:trPr>
        <w:tc>
          <w:tcPr>
            <w:tcW w:w="1233" w:type="dxa"/>
          </w:tcPr>
          <w:p w:rsidRPr="00651324" w:rsidR="00651324" w:rsidP="00651324" w:rsidRDefault="00651324" w14:paraId="7C737AF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4252" w:type="dxa"/>
          </w:tcPr>
          <w:p w:rsidRPr="00651324" w:rsidR="00651324" w:rsidP="00651324" w:rsidRDefault="00651324" w14:paraId="75421DFD"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54B79521" w14:textId="77777777">
        <w:trPr>
          <w:trHeight w:val="261"/>
        </w:trPr>
        <w:tc>
          <w:tcPr>
            <w:tcW w:w="1233" w:type="dxa"/>
          </w:tcPr>
          <w:p w:rsidRPr="00651324" w:rsidR="00651324" w:rsidP="00651324" w:rsidRDefault="00651324" w14:paraId="0D4AC0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252" w:type="dxa"/>
          </w:tcPr>
          <w:p w:rsidRPr="00651324" w:rsidR="00651324" w:rsidP="00651324" w:rsidRDefault="00651324" w14:paraId="07C968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014986C3" w14:textId="77777777">
        <w:trPr>
          <w:trHeight w:val="261"/>
        </w:trPr>
        <w:tc>
          <w:tcPr>
            <w:tcW w:w="1233" w:type="dxa"/>
          </w:tcPr>
          <w:p w:rsidRPr="00651324" w:rsidR="00651324" w:rsidP="00651324" w:rsidRDefault="00651324" w14:paraId="21E0FF0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2" w:type="dxa"/>
          </w:tcPr>
          <w:p w:rsidRPr="00651324" w:rsidR="00651324" w:rsidP="00651324" w:rsidRDefault="00651324" w14:paraId="4FA4D34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6DAC7312" w14:textId="77777777">
        <w:trPr>
          <w:trHeight w:val="261"/>
        </w:trPr>
        <w:tc>
          <w:tcPr>
            <w:tcW w:w="1233" w:type="dxa"/>
          </w:tcPr>
          <w:p w:rsidRPr="00651324" w:rsidR="00651324" w:rsidP="00651324" w:rsidRDefault="00651324" w14:paraId="7CC39D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2" w:type="dxa"/>
          </w:tcPr>
          <w:p w:rsidRPr="00651324" w:rsidR="00651324" w:rsidP="00651324" w:rsidRDefault="00651324" w14:paraId="776B62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10663F9E" w14:textId="77777777">
        <w:trPr>
          <w:trHeight w:val="261"/>
        </w:trPr>
        <w:tc>
          <w:tcPr>
            <w:tcW w:w="1233" w:type="dxa"/>
          </w:tcPr>
          <w:p w:rsidRPr="00651324" w:rsidR="00651324" w:rsidP="00651324" w:rsidRDefault="00651324" w14:paraId="0BC77A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4252" w:type="dxa"/>
          </w:tcPr>
          <w:p w:rsidRPr="00651324" w:rsidR="00651324" w:rsidP="00651324" w:rsidRDefault="00651324" w14:paraId="7EB8BE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3DA338C9" w14:textId="77777777">
      <w:pPr>
        <w:rPr>
          <w:rFonts w:ascii="Franklin Gothic Book" w:hAnsi="Franklin Gothic Book" w:eastAsia="Calibri" w:cs="Arial"/>
          <w:b/>
          <w:bCs/>
          <w:sz w:val="22"/>
          <w:szCs w:val="22"/>
        </w:rPr>
      </w:pPr>
    </w:p>
    <w:p w:rsidRPr="00651324" w:rsidR="00651324" w:rsidP="00651324" w:rsidRDefault="00651324" w14:paraId="39C64D30" w14:textId="77777777">
      <w:pPr>
        <w:rPr>
          <w:rFonts w:ascii="Franklin Gothic Book" w:hAnsi="Franklin Gothic Book" w:eastAsia="Calibri" w:cs="Arial"/>
          <w:b/>
          <w:bCs/>
          <w:sz w:val="22"/>
          <w:szCs w:val="22"/>
        </w:rPr>
      </w:pPr>
    </w:p>
    <w:p w:rsidRPr="00651324" w:rsidR="00651324" w:rsidP="00651324" w:rsidRDefault="00651324" w14:paraId="078BFFE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8</w:t>
      </w:r>
    </w:p>
    <w:p w:rsidRPr="00651324" w:rsidR="00651324" w:rsidP="00651324" w:rsidRDefault="00651324" w14:paraId="20E630F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39F155F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COV8</w:t>
      </w:r>
    </w:p>
    <w:p w:rsidRPr="00651324" w:rsidR="00651324" w:rsidP="00651324" w:rsidRDefault="00651324" w14:paraId="7A7B9D3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For each of the following statements, have you experienced the following? </w:t>
      </w:r>
      <w:r w:rsidRPr="00651324">
        <w:rPr>
          <w:rFonts w:ascii="Franklin Gothic Book" w:hAnsi="Franklin Gothic Book" w:eastAsia="Calibri" w:cs="Arial"/>
          <w:i/>
          <w:iCs/>
          <w:sz w:val="22"/>
          <w:szCs w:val="22"/>
        </w:rPr>
        <w:t>Select yes or no for each item.</w:t>
      </w:r>
      <w:r w:rsidRPr="00651324">
        <w:rPr>
          <w:rFonts w:ascii="Franklin Gothic Book" w:hAnsi="Franklin Gothic Book" w:eastAsia="Calibri" w:cs="Arial"/>
          <w:b/>
          <w:bCs/>
          <w:sz w:val="22"/>
          <w:szCs w:val="22"/>
        </w:rPr>
        <w:t xml:space="preserve"> </w:t>
      </w:r>
    </w:p>
    <w:p w:rsidRPr="00651324" w:rsidR="00651324" w:rsidP="00651324" w:rsidRDefault="00651324" w14:paraId="734B924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8: Tested: Reasons</w:t>
      </w:r>
    </w:p>
    <w:tbl>
      <w:tblPr>
        <w:tblStyle w:val="TableGrid2"/>
        <w:tblW w:w="0" w:type="auto"/>
        <w:tblInd w:w="0" w:type="dxa"/>
        <w:tblLook w:val="04A0" w:firstRow="1" w:lastRow="0" w:firstColumn="1" w:lastColumn="0" w:noHBand="0" w:noVBand="1"/>
      </w:tblPr>
      <w:tblGrid>
        <w:gridCol w:w="1298"/>
        <w:gridCol w:w="4923"/>
        <w:gridCol w:w="3129"/>
      </w:tblGrid>
      <w:tr w:rsidRPr="00651324" w:rsidR="00651324" w:rsidTr="00915BE5" w14:paraId="52EB06E5" w14:textId="77777777">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536E63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62B7A2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CFA8C7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06890F7D"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D74675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5AD60E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have tested positive for COVID-19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76A5D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1: I tested positive</w:t>
            </w:r>
          </w:p>
        </w:tc>
      </w:tr>
      <w:tr w:rsidRPr="00651324" w:rsidR="00651324" w:rsidTr="00915BE5" w14:paraId="78A6F75F"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323E5B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3302C8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n immediate member of my household has tested positive for COVID-19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A29978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2: Household member tested positive</w:t>
            </w:r>
          </w:p>
        </w:tc>
      </w:tr>
      <w:tr w:rsidRPr="00651324" w:rsidR="00651324" w:rsidTr="00915BE5" w14:paraId="5BC308E3"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86CF5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7201C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n extended family member outside of my household has tested positive for COVID-1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5F38F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3: Extended family member tested positive</w:t>
            </w:r>
          </w:p>
        </w:tc>
      </w:tr>
      <w:tr w:rsidRPr="00651324" w:rsidR="00651324" w:rsidTr="00915BE5" w14:paraId="677395CC"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438C4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4</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0CED37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friend outside of my household has tested positive for COVID-19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994AB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4: Friend tested positive</w:t>
            </w:r>
          </w:p>
        </w:tc>
      </w:tr>
      <w:tr w:rsidRPr="00651324" w:rsidR="00651324" w:rsidTr="00915BE5" w14:paraId="5F64F59E"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8469F2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5</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854988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roommate who lives with me has tested positive for COVID-1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06C221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5: Roommate tested positive</w:t>
            </w:r>
          </w:p>
        </w:tc>
      </w:tr>
      <w:tr w:rsidRPr="00651324" w:rsidR="00651324" w:rsidTr="00915BE5" w14:paraId="0199DEA8"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F2F94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6</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F6A68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coworker has tested positive for COVID-1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02DA1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6: Coworker tested positive</w:t>
            </w:r>
          </w:p>
        </w:tc>
      </w:tr>
      <w:tr w:rsidRPr="00651324" w:rsidR="00651324" w:rsidTr="00915BE5" w14:paraId="105437B8"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6FF922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7</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59586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friend of a friend has tested positive for COVID-19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4634B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7: Friend of a friend tested positive</w:t>
            </w:r>
          </w:p>
        </w:tc>
      </w:tr>
      <w:tr w:rsidRPr="00651324" w:rsidR="00651324" w:rsidTr="00915BE5" w14:paraId="36372554" w14:textId="77777777">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9EA51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8_8</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D3B8CF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do not know anyone who has tested positive for COVID-19 </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09C460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8_8: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know anyone who tested positive</w:t>
            </w:r>
          </w:p>
        </w:tc>
      </w:tr>
    </w:tbl>
    <w:p w:rsidRPr="00651324" w:rsidR="00651324" w:rsidP="00651324" w:rsidRDefault="00651324" w14:paraId="7C9FD690" w14:textId="77777777">
      <w:pPr>
        <w:rPr>
          <w:rFonts w:ascii="Franklin Gothic Book" w:hAnsi="Franklin Gothic Book" w:eastAsia="Calibri" w:cs="Arial"/>
          <w:b/>
          <w:bCs/>
          <w:sz w:val="22"/>
          <w:szCs w:val="22"/>
        </w:rPr>
      </w:pPr>
    </w:p>
    <w:tbl>
      <w:tblPr>
        <w:tblStyle w:val="pptablecellsrightcolumns1"/>
        <w:tblW w:w="0" w:type="auto"/>
        <w:tblLook w:val="04A0" w:firstRow="1" w:lastRow="0" w:firstColumn="1" w:lastColumn="0" w:noHBand="0" w:noVBand="1"/>
      </w:tblPr>
      <w:tblGrid>
        <w:gridCol w:w="1245"/>
        <w:gridCol w:w="3970"/>
      </w:tblGrid>
      <w:tr w:rsidRPr="00651324" w:rsidR="00651324" w:rsidTr="00915BE5" w14:paraId="54755CEB" w14:textId="77777777">
        <w:trPr>
          <w:trHeight w:val="261"/>
        </w:trPr>
        <w:tc>
          <w:tcPr>
            <w:tcW w:w="1245" w:type="dxa"/>
          </w:tcPr>
          <w:p w:rsidRPr="00651324" w:rsidR="00651324" w:rsidP="00651324" w:rsidRDefault="00651324" w14:paraId="1AF7445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970" w:type="dxa"/>
          </w:tcPr>
          <w:p w:rsidRPr="00651324" w:rsidR="00651324" w:rsidP="00651324" w:rsidRDefault="00651324" w14:paraId="1B061C3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286692A1" w14:textId="77777777">
        <w:trPr>
          <w:trHeight w:val="261"/>
        </w:trPr>
        <w:tc>
          <w:tcPr>
            <w:tcW w:w="1245" w:type="dxa"/>
          </w:tcPr>
          <w:p w:rsidRPr="00651324" w:rsidR="00651324" w:rsidP="00651324" w:rsidRDefault="00651324" w14:paraId="357A95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970" w:type="dxa"/>
          </w:tcPr>
          <w:p w:rsidRPr="00651324" w:rsidR="00651324" w:rsidP="00651324" w:rsidRDefault="00651324" w14:paraId="3ACB68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56A2BB7F" w14:textId="77777777">
        <w:trPr>
          <w:trHeight w:val="261"/>
        </w:trPr>
        <w:tc>
          <w:tcPr>
            <w:tcW w:w="1245" w:type="dxa"/>
          </w:tcPr>
          <w:p w:rsidRPr="00651324" w:rsidR="00651324" w:rsidP="00651324" w:rsidRDefault="00651324" w14:paraId="0213FFC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970" w:type="dxa"/>
          </w:tcPr>
          <w:p w:rsidRPr="00651324" w:rsidR="00651324" w:rsidP="00651324" w:rsidRDefault="00651324" w14:paraId="5447841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403CB1E9" w14:textId="77777777">
        <w:trPr>
          <w:trHeight w:val="261"/>
        </w:trPr>
        <w:tc>
          <w:tcPr>
            <w:tcW w:w="1245" w:type="dxa"/>
          </w:tcPr>
          <w:p w:rsidRPr="00651324" w:rsidR="00651324" w:rsidP="00651324" w:rsidRDefault="00651324" w14:paraId="3BFFEB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0</w:t>
            </w:r>
          </w:p>
        </w:tc>
        <w:tc>
          <w:tcPr>
            <w:tcW w:w="3970" w:type="dxa"/>
          </w:tcPr>
          <w:p w:rsidRPr="00651324" w:rsidR="00651324" w:rsidP="00651324" w:rsidRDefault="00651324" w14:paraId="6408CA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want to share this information</w:t>
            </w:r>
          </w:p>
        </w:tc>
      </w:tr>
      <w:tr w:rsidRPr="00651324" w:rsidR="00651324" w:rsidTr="00915BE5" w14:paraId="51FBD803" w14:textId="77777777">
        <w:trPr>
          <w:trHeight w:val="261"/>
        </w:trPr>
        <w:tc>
          <w:tcPr>
            <w:tcW w:w="1245" w:type="dxa"/>
          </w:tcPr>
          <w:p w:rsidRPr="00651324" w:rsidR="00651324" w:rsidP="00651324" w:rsidRDefault="00651324" w14:paraId="738219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970" w:type="dxa"/>
          </w:tcPr>
          <w:p w:rsidRPr="00651324" w:rsidR="00651324" w:rsidP="00651324" w:rsidRDefault="00651324" w14:paraId="611086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59AC7DA" w14:textId="77777777">
      <w:pPr>
        <w:rPr>
          <w:rFonts w:ascii="Franklin Gothic Book" w:hAnsi="Franklin Gothic Book" w:eastAsia="Calibri" w:cs="Arial"/>
          <w:b/>
          <w:bCs/>
          <w:sz w:val="22"/>
          <w:szCs w:val="22"/>
        </w:rPr>
      </w:pPr>
    </w:p>
    <w:p w:rsidRPr="00651324" w:rsidR="00651324" w:rsidP="00651324" w:rsidRDefault="00651324" w14:paraId="5DF1CB16" w14:textId="77777777">
      <w:pPr>
        <w:rPr>
          <w:rFonts w:ascii="Franklin Gothic Book" w:hAnsi="Franklin Gothic Book" w:eastAsia="Calibri" w:cs="Arial"/>
          <w:b/>
          <w:sz w:val="22"/>
          <w:szCs w:val="22"/>
        </w:rPr>
      </w:pPr>
    </w:p>
    <w:p w:rsidRPr="00651324" w:rsidR="00651324" w:rsidP="00651324" w:rsidRDefault="00651324" w14:paraId="2009037B"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COV9</w:t>
      </w:r>
    </w:p>
    <w:p w:rsidRPr="00651324" w:rsidR="00651324" w:rsidP="00651324" w:rsidRDefault="00651324" w14:paraId="14D73C29"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Calendar (Month/Year)</w:t>
      </w:r>
    </w:p>
    <w:p w:rsidRPr="00651324" w:rsidR="00651324" w:rsidP="00651324" w:rsidRDefault="00651324" w14:paraId="202BA66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9</w:t>
      </w:r>
    </w:p>
    <w:p w:rsidRPr="00651324" w:rsidR="00651324" w:rsidP="00651324" w:rsidRDefault="00651324" w14:paraId="459B3EB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What month did you first test positive for COVID-19? </w:t>
      </w:r>
    </w:p>
    <w:p w:rsidRPr="00651324" w:rsidR="00651324" w:rsidP="00651324" w:rsidRDefault="00651324" w14:paraId="6FC0E98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 xml:space="preserve">COV9: Tested date  </w:t>
      </w:r>
    </w:p>
    <w:p w:rsidRPr="00651324" w:rsidR="00651324" w:rsidP="00651324" w:rsidRDefault="00651324" w14:paraId="56CB1EEE"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Ask if COV8_1 (I tested positive) = “Yes”//</w:t>
      </w:r>
    </w:p>
    <w:p w:rsidRPr="00651324" w:rsidR="00651324" w:rsidP="00651324" w:rsidRDefault="00651324" w14:paraId="496E704B" w14:textId="77777777">
      <w:pPr>
        <w:rPr>
          <w:rFonts w:ascii="Franklin Gothic Book" w:hAnsi="Franklin Gothic Book" w:eastAsia="Calibri" w:cs="Arial"/>
          <w:sz w:val="22"/>
          <w:szCs w:val="22"/>
        </w:rPr>
      </w:pPr>
    </w:p>
    <w:p w:rsidRPr="00651324" w:rsidR="00651324" w:rsidP="00651324" w:rsidRDefault="00651324" w14:paraId="2CD6D34D" w14:textId="77777777">
      <w:pPr>
        <w:rPr>
          <w:rFonts w:ascii="Franklin Gothic Book" w:hAnsi="Franklin Gothic Book" w:eastAsia="Calibri" w:cs="Arial"/>
          <w:sz w:val="22"/>
          <w:szCs w:val="22"/>
        </w:rPr>
      </w:pPr>
      <w:r w:rsidRPr="00651324">
        <w:rPr>
          <w:rFonts w:ascii="Franklin Gothic Book" w:hAnsi="Franklin Gothic Book" w:eastAsia="Calibri" w:cs="Arial"/>
          <w:noProof/>
          <w:color w:val="FF0000"/>
          <w:sz w:val="22"/>
          <w:szCs w:val="22"/>
        </w:rPr>
        <mc:AlternateContent>
          <mc:Choice Requires="wps">
            <w:drawing>
              <wp:anchor distT="45720" distB="45720" distL="114300" distR="114300" simplePos="0" relativeHeight="251668481" behindDoc="0" locked="0" layoutInCell="1" allowOverlap="1" wp14:editId="0AAA5AF3" wp14:anchorId="5DAE817C">
                <wp:simplePos x="0" y="0"/>
                <wp:positionH relativeFrom="column">
                  <wp:posOffset>1193800</wp:posOffset>
                </wp:positionH>
                <wp:positionV relativeFrom="paragraph">
                  <wp:posOffset>6350</wp:posOffset>
                </wp:positionV>
                <wp:extent cx="1079500" cy="29845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98450"/>
                        </a:xfrm>
                        <a:prstGeom prst="rect">
                          <a:avLst/>
                        </a:prstGeom>
                        <a:solidFill>
                          <a:srgbClr val="FFFFFF"/>
                        </a:solidFill>
                        <a:ln w="9525">
                          <a:solidFill>
                            <a:srgbClr val="000000"/>
                          </a:solidFill>
                          <a:miter lim="800000"/>
                          <a:headEnd/>
                          <a:tailEnd/>
                        </a:ln>
                      </wps:spPr>
                      <wps:txbx>
                        <w:txbxContent>
                          <w:p w:rsidRPr="00640283" w:rsidR="00915BE5" w:rsidP="00651324" w:rsidRDefault="00915BE5" w14:paraId="1CFF9E8B" w14:textId="77777777">
                            <w:pPr>
                              <w:rPr>
                                <w:sz w:val="20"/>
                                <w:szCs w:val="20"/>
                              </w:rPr>
                            </w:pPr>
                            <w:r w:rsidRPr="00640283">
                              <w:rPr>
                                <w:sz w:val="20"/>
                                <w:szCs w:val="20"/>
                              </w:rPr>
                              <w:t>Month/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DAE817C">
                <v:stroke joinstyle="miter"/>
                <v:path gradientshapeok="t" o:connecttype="rect"/>
              </v:shapetype>
              <v:shape id="Text Box 2" style="position:absolute;margin-left:94pt;margin-top:.5pt;width:85pt;height:23.5pt;z-index:2516684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">
                <v:textbox>
                  <w:txbxContent>
                    <w:p w:rsidRPr="00640283" w:rsidR="00915BE5" w:rsidP="00651324" w:rsidRDefault="00915BE5" w14:paraId="1CFF9E8B" w14:textId="77777777">
                      <w:pPr>
                        <w:rPr>
                          <w:sz w:val="20"/>
                          <w:szCs w:val="20"/>
                        </w:rPr>
                      </w:pPr>
                      <w:r w:rsidRPr="00640283">
                        <w:rPr>
                          <w:sz w:val="20"/>
                          <w:szCs w:val="20"/>
                        </w:rPr>
                        <w:t>Month/Year</w:t>
                      </w:r>
                    </w:p>
                  </w:txbxContent>
                </v:textbox>
                <w10:wrap type="square"/>
              </v:shape>
            </w:pict>
          </mc:Fallback>
        </mc:AlternateContent>
      </w:r>
      <w:r w:rsidRPr="00651324">
        <w:rPr>
          <w:rFonts w:ascii="Franklin Gothic Book" w:hAnsi="Franklin Gothic Book" w:eastAsia="Calibri" w:cs="Arial"/>
          <w:noProof/>
          <w:sz w:val="22"/>
          <w:szCs w:val="22"/>
        </w:rPr>
        <mc:AlternateContent>
          <mc:Choice Requires="wps">
            <w:drawing>
              <wp:anchor distT="0" distB="0" distL="114300" distR="114300" simplePos="0" relativeHeight="251667457" behindDoc="0" locked="0" layoutInCell="1" allowOverlap="1" wp14:editId="1236DD21" wp14:anchorId="446FDB24">
                <wp:simplePos x="0" y="0"/>
                <wp:positionH relativeFrom="column">
                  <wp:posOffset>31750</wp:posOffset>
                </wp:positionH>
                <wp:positionV relativeFrom="paragraph">
                  <wp:posOffset>5715</wp:posOffset>
                </wp:positionV>
                <wp:extent cx="958850" cy="298450"/>
                <wp:effectExtent l="0" t="0" r="12700" b="25400"/>
                <wp:wrapNone/>
                <wp:docPr id="7" name="Rectangle 7"/>
                <wp:cNvGraphicFramePr/>
                <a:graphic xmlns:a="http://schemas.openxmlformats.org/drawingml/2006/main">
                  <a:graphicData uri="http://schemas.microsoft.com/office/word/2010/wordprocessingShape">
                    <wps:wsp>
                      <wps:cNvSpPr/>
                      <wps:spPr>
                        <a:xfrm>
                          <a:off x="0" y="0"/>
                          <a:ext cx="958850" cy="2984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style="position:absolute;margin-left:2.5pt;margin-top:.45pt;width:75.5pt;height:23.5pt;z-index:25166745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indowText" strokeweight="2pt" w14:anchorId="5981DE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"/>
            </w:pict>
          </mc:Fallback>
        </mc:AlternateContent>
      </w:r>
    </w:p>
    <w:p w:rsidRPr="00651324" w:rsidR="00651324" w:rsidP="00651324" w:rsidRDefault="00651324" w14:paraId="4874F395" w14:textId="77777777">
      <w:pPr>
        <w:rPr>
          <w:rFonts w:ascii="Franklin Gothic Book" w:hAnsi="Franklin Gothic Book" w:eastAsia="Calibri" w:cs="Arial"/>
          <w:color w:val="FF0000"/>
          <w:sz w:val="22"/>
          <w:szCs w:val="22"/>
        </w:rPr>
      </w:pPr>
    </w:p>
    <w:p w:rsidRPr="00651324" w:rsidR="00651324" w:rsidP="00651324" w:rsidRDefault="00651324" w14:paraId="49B18753" w14:textId="77777777">
      <w:pPr>
        <w:rPr>
          <w:rFonts w:ascii="Franklin Gothic Book" w:hAnsi="Franklin Gothic Book" w:eastAsia="Calibri" w:cs="Arial"/>
          <w:color w:val="FF0000"/>
          <w:sz w:val="22"/>
          <w:szCs w:val="22"/>
        </w:rPr>
      </w:pPr>
    </w:p>
    <w:tbl>
      <w:tblPr>
        <w:tblStyle w:val="TableGrid2"/>
        <w:tblW w:w="0" w:type="auto"/>
        <w:tblInd w:w="0" w:type="dxa"/>
        <w:tblLook w:val="04A0" w:firstRow="1" w:lastRow="0" w:firstColumn="1" w:lastColumn="0" w:noHBand="0" w:noVBand="1"/>
      </w:tblPr>
      <w:tblGrid>
        <w:gridCol w:w="1098"/>
        <w:gridCol w:w="3204"/>
      </w:tblGrid>
      <w:tr w:rsidRPr="00651324" w:rsidR="00651324" w:rsidTr="00915BE5" w14:paraId="1A770620"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AA1601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BEFD2C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3CE4DA4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332B2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F966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513A623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297CB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47680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47D7DB0F" w14:textId="77777777">
      <w:pPr>
        <w:rPr>
          <w:rFonts w:ascii="Franklin Gothic Book" w:hAnsi="Franklin Gothic Book" w:eastAsia="Calibri" w:cs="Arial"/>
          <w:b/>
          <w:bCs/>
          <w:sz w:val="22"/>
          <w:szCs w:val="22"/>
        </w:rPr>
      </w:pPr>
    </w:p>
    <w:p w:rsidRPr="00651324" w:rsidR="00651324" w:rsidP="00651324" w:rsidRDefault="00651324" w14:paraId="3EFBB5ED" w14:textId="77777777">
      <w:pPr>
        <w:rPr>
          <w:rFonts w:ascii="Franklin Gothic Book" w:hAnsi="Franklin Gothic Book" w:eastAsia="Calibri" w:cs="Arial"/>
          <w:b/>
          <w:bCs/>
          <w:sz w:val="22"/>
          <w:szCs w:val="22"/>
        </w:rPr>
      </w:pPr>
    </w:p>
    <w:p w:rsidRPr="00651324" w:rsidR="00651324" w:rsidP="00651324" w:rsidRDefault="00651324" w14:paraId="597F190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0</w:t>
      </w:r>
    </w:p>
    <w:p w:rsidRPr="00651324" w:rsidR="00651324" w:rsidP="00651324" w:rsidRDefault="00651324" w14:paraId="7BEF991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31D059F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0</w:t>
      </w:r>
    </w:p>
    <w:p w:rsidRPr="00651324" w:rsidR="00651324" w:rsidP="00651324" w:rsidRDefault="00651324" w14:paraId="2117966C" w14:textId="77777777">
      <w:pPr>
        <w:keepNext/>
        <w:spacing w:after="200"/>
        <w:contextualSpacing/>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at was the primary reason you were tested for COVID-19?</w:t>
      </w:r>
    </w:p>
    <w:p w:rsidRPr="00651324" w:rsidR="00651324" w:rsidP="00651324" w:rsidRDefault="00651324" w14:paraId="20F26A3A" w14:textId="77777777">
      <w:pPr>
        <w:contextualSpacing/>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0: Reason for COVID test</w:t>
      </w:r>
    </w:p>
    <w:p w:rsidRPr="00651324" w:rsidR="00651324" w:rsidP="00651324" w:rsidRDefault="00651324" w14:paraId="0EE2075E"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Ask if COV1 (Ever been tested for COVID-19) = “Yes”//</w:t>
      </w:r>
    </w:p>
    <w:tbl>
      <w:tblPr>
        <w:tblStyle w:val="TableGrid2"/>
        <w:tblW w:w="8208" w:type="dxa"/>
        <w:tblInd w:w="0" w:type="dxa"/>
        <w:tblLook w:val="04A0" w:firstRow="1" w:lastRow="0" w:firstColumn="1" w:lastColumn="0" w:noHBand="0" w:noVBand="1"/>
      </w:tblPr>
      <w:tblGrid>
        <w:gridCol w:w="1098"/>
        <w:gridCol w:w="7110"/>
      </w:tblGrid>
      <w:tr w:rsidRPr="00651324" w:rsidR="00651324" w:rsidTr="00915BE5" w14:paraId="56A95525"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04161E4"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711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75518E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7710F9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3456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7EBAD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I showed symptoms of COVID-19. </w:t>
            </w:r>
          </w:p>
        </w:tc>
      </w:tr>
      <w:tr w:rsidRPr="00651324" w:rsidR="00651324" w:rsidTr="00915BE5" w14:paraId="6A62DF4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76F27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400D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family member showed symptoms of COVID-19.</w:t>
            </w:r>
          </w:p>
        </w:tc>
      </w:tr>
      <w:tr w:rsidRPr="00651324" w:rsidR="00651324" w:rsidTr="00915BE5" w14:paraId="695B67C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E1C06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4436A8C" w14:textId="77777777">
            <w:pPr>
              <w:keepNext/>
              <w:rPr>
                <w:rFonts w:ascii="Franklin Gothic Book" w:hAnsi="Franklin Gothic Book" w:eastAsia="Calibri" w:cs="Arial"/>
                <w:sz w:val="22"/>
                <w:szCs w:val="22"/>
              </w:rPr>
            </w:pPr>
            <w:r w:rsidRPr="00651324">
              <w:rPr>
                <w:rFonts w:ascii="Franklin Gothic Book" w:hAnsi="Franklin Gothic Book" w:eastAsia="Calibri" w:cs="Arial"/>
                <w:sz w:val="22"/>
                <w:szCs w:val="22"/>
              </w:rPr>
              <w:t>A friend showed symptoms of COVID-19.</w:t>
            </w:r>
          </w:p>
        </w:tc>
      </w:tr>
      <w:tr w:rsidRPr="00651324" w:rsidR="00651324" w:rsidTr="00915BE5" w14:paraId="0A32336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2A9453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2D1157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showed no symptoms but wanted to know if I was infected.</w:t>
            </w:r>
          </w:p>
        </w:tc>
      </w:tr>
      <w:tr w:rsidRPr="00651324" w:rsidR="00651324" w:rsidTr="00915BE5" w14:paraId="7CF66324"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2EACBD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711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49AAD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family member was tested positive for COVID-19.</w:t>
            </w:r>
          </w:p>
        </w:tc>
      </w:tr>
      <w:tr w:rsidRPr="00651324" w:rsidR="00651324" w:rsidTr="00915BE5" w14:paraId="60FCAE7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34660E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013F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friend of a friend was tested positive for COVID-19.</w:t>
            </w:r>
          </w:p>
        </w:tc>
      </w:tr>
      <w:tr w:rsidRPr="00651324" w:rsidR="00651324" w:rsidTr="00915BE5" w14:paraId="71994F3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8BF1F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72716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was required to get tested for school, work, travel, or by a medical facility for an unrelated procedure (</w:t>
            </w:r>
            <w:proofErr w:type="gramStart"/>
            <w:r w:rsidRPr="00651324">
              <w:rPr>
                <w:rFonts w:ascii="Franklin Gothic Book" w:hAnsi="Franklin Gothic Book" w:eastAsia="Calibri" w:cs="Arial"/>
                <w:sz w:val="22"/>
                <w:szCs w:val="22"/>
              </w:rPr>
              <w:t>e.g.</w:t>
            </w:r>
            <w:proofErr w:type="gramEnd"/>
            <w:r w:rsidRPr="00651324">
              <w:rPr>
                <w:rFonts w:ascii="Franklin Gothic Book" w:hAnsi="Franklin Gothic Book" w:eastAsia="Calibri" w:cs="Arial"/>
                <w:sz w:val="22"/>
                <w:szCs w:val="22"/>
              </w:rPr>
              <w:t xml:space="preserve"> surgery, screening</w:t>
            </w:r>
          </w:p>
        </w:tc>
      </w:tr>
      <w:tr w:rsidRPr="00651324" w:rsidR="00651324" w:rsidTr="00915BE5" w14:paraId="69BEE218"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18157C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8</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A1098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Other [specify] </w:t>
            </w:r>
          </w:p>
        </w:tc>
      </w:tr>
      <w:tr w:rsidRPr="00651324" w:rsidR="00651324" w:rsidTr="00915BE5" w14:paraId="77346036"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AF48F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2896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1DD7CBC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F5BF9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711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689C1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7AB1B1DC" w14:textId="77777777">
      <w:pPr>
        <w:rPr>
          <w:rFonts w:ascii="Franklin Gothic Book" w:hAnsi="Franklin Gothic Book" w:eastAsia="Calibri" w:cs="Arial"/>
          <w:b/>
          <w:bCs/>
          <w:sz w:val="22"/>
          <w:szCs w:val="22"/>
        </w:rPr>
      </w:pPr>
    </w:p>
    <w:p w:rsidRPr="00651324" w:rsidR="00651324" w:rsidP="00651324" w:rsidRDefault="00651324" w14:paraId="0E014EF1" w14:textId="77777777">
      <w:pPr>
        <w:rPr>
          <w:rFonts w:ascii="Franklin Gothic Book" w:hAnsi="Franklin Gothic Book" w:eastAsia="Calibri" w:cs="Arial"/>
          <w:b/>
          <w:bCs/>
          <w:sz w:val="22"/>
          <w:szCs w:val="22"/>
        </w:rPr>
      </w:pPr>
    </w:p>
    <w:p w:rsidRPr="00651324" w:rsidR="00651324" w:rsidP="00651324" w:rsidRDefault="00651324" w14:paraId="633E3D8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1</w:t>
      </w:r>
    </w:p>
    <w:p w:rsidRPr="00651324" w:rsidR="00651324" w:rsidP="00651324" w:rsidRDefault="00651324" w14:paraId="65CA626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202E739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1</w:t>
      </w:r>
    </w:p>
    <w:p w:rsidRPr="00651324" w:rsidR="00651324" w:rsidP="00651324" w:rsidRDefault="00651324" w14:paraId="31147391"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ere did you go to get tested for COVID-19?</w:t>
      </w:r>
    </w:p>
    <w:p w:rsidRPr="00651324" w:rsidR="00651324" w:rsidP="00651324" w:rsidRDefault="00651324" w14:paraId="78A25F1C" w14:textId="77777777">
      <w:pPr>
        <w:rPr>
          <w:rFonts w:ascii="Franklin Gothic Book" w:hAnsi="Franklin Gothic Book" w:eastAsia="Calibri" w:cs="Arial"/>
          <w:color w:val="FF0000"/>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1: Testing location</w:t>
      </w:r>
    </w:p>
    <w:p w:rsidRPr="00651324" w:rsidR="00651324" w:rsidP="00651324" w:rsidRDefault="00651324" w14:paraId="0827A26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COV1 (Ever been tested for COVID-19) = “Yes”//</w:t>
      </w:r>
    </w:p>
    <w:tbl>
      <w:tblPr>
        <w:tblStyle w:val="TableGrid2"/>
        <w:tblW w:w="0" w:type="auto"/>
        <w:tblInd w:w="0" w:type="dxa"/>
        <w:tblLook w:val="04A0" w:firstRow="1" w:lastRow="0" w:firstColumn="1" w:lastColumn="0" w:noHBand="0" w:noVBand="1"/>
      </w:tblPr>
      <w:tblGrid>
        <w:gridCol w:w="1098"/>
        <w:gridCol w:w="4297"/>
      </w:tblGrid>
      <w:tr w:rsidRPr="00651324" w:rsidR="00651324" w:rsidTr="00915BE5" w14:paraId="1CE8571C"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38EB66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4297"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4F8EEA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9D4FDC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6289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4FC21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Doctor's office, health clinic, or hospital </w:t>
            </w:r>
          </w:p>
        </w:tc>
      </w:tr>
      <w:tr w:rsidRPr="00651324" w:rsidR="00651324" w:rsidTr="00915BE5" w14:paraId="26FD1C2E"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17F7C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899A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drive-thru testing site </w:t>
            </w:r>
          </w:p>
        </w:tc>
      </w:tr>
      <w:tr w:rsidRPr="00651324" w:rsidR="00651324" w:rsidTr="00915BE5" w14:paraId="68E225F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2ECB7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9400A9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harmacy (e.g., CVS, Rite Aid, Walgreens)</w:t>
            </w:r>
          </w:p>
        </w:tc>
      </w:tr>
      <w:tr w:rsidRPr="00651324" w:rsidR="00651324" w:rsidTr="00915BE5" w14:paraId="631A2F5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6D6F4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F6364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test was mailed to my home </w:t>
            </w:r>
          </w:p>
        </w:tc>
      </w:tr>
      <w:tr w:rsidRPr="00651324" w:rsidR="00651324" w:rsidTr="00915BE5" w14:paraId="77DFB913"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97FF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8419AE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Other [Specify]</w:t>
            </w:r>
          </w:p>
        </w:tc>
      </w:tr>
      <w:tr w:rsidRPr="00651324" w:rsidR="00651324" w:rsidTr="00915BE5" w14:paraId="622A1E4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CBFA1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846760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0F530FF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4D7F3F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4297"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BB810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0098EFB9" w14:textId="77777777">
      <w:pPr>
        <w:rPr>
          <w:rFonts w:ascii="Franklin Gothic Book" w:hAnsi="Franklin Gothic Book" w:eastAsia="Calibri" w:cs="Arial"/>
          <w:b/>
          <w:sz w:val="22"/>
          <w:szCs w:val="22"/>
        </w:rPr>
      </w:pPr>
    </w:p>
    <w:p w:rsidRPr="00651324" w:rsidR="00651324" w:rsidP="00651324" w:rsidRDefault="00651324" w14:paraId="06313007" w14:textId="77777777">
      <w:pPr>
        <w:rPr>
          <w:rFonts w:ascii="Franklin Gothic Book" w:hAnsi="Franklin Gothic Book" w:eastAsia="Calibri" w:cs="Arial"/>
          <w:b/>
          <w:sz w:val="22"/>
          <w:szCs w:val="22"/>
        </w:rPr>
      </w:pPr>
    </w:p>
    <w:p w:rsidRPr="00651324" w:rsidR="00651324" w:rsidP="00651324" w:rsidRDefault="00651324" w14:paraId="280C2947"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Item</w:t>
      </w:r>
      <w:r w:rsidRPr="00651324">
        <w:rPr>
          <w:rFonts w:ascii="Franklin Gothic Book" w:hAnsi="Franklin Gothic Book" w:eastAsia="Calibri" w:cs="Arial"/>
          <w:b/>
          <w:sz w:val="22"/>
          <w:szCs w:val="22"/>
        </w:rPr>
        <w:t xml:space="preserve"> #: </w:t>
      </w:r>
      <w:r w:rsidRPr="00651324">
        <w:rPr>
          <w:rFonts w:ascii="Franklin Gothic Book" w:hAnsi="Franklin Gothic Book" w:eastAsia="Calibri" w:cs="Arial"/>
          <w:sz w:val="22"/>
          <w:szCs w:val="22"/>
        </w:rPr>
        <w:t>COV12</w:t>
      </w:r>
    </w:p>
    <w:p w:rsidRPr="00651324" w:rsidR="00651324" w:rsidP="00651324" w:rsidRDefault="00651324" w14:paraId="7598589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708CC5C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OV12</w:t>
      </w:r>
    </w:p>
    <w:p w:rsidRPr="00651324" w:rsidR="00651324" w:rsidP="00651324" w:rsidRDefault="00651324" w14:paraId="638C6F2F"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Variable Text</w:t>
      </w:r>
      <w:r w:rsidRPr="00651324">
        <w:rPr>
          <w:rFonts w:ascii="Franklin Gothic Book" w:hAnsi="Franklin Gothic Book" w:eastAsia="Calibri" w:cs="Arial"/>
          <w:sz w:val="22"/>
          <w:szCs w:val="22"/>
        </w:rPr>
        <w:t xml:space="preserve">: There are some options for testing people for COVID-19. If these options were available to you, how likely would you be to participate in them? </w:t>
      </w:r>
      <w:r w:rsidRPr="00651324">
        <w:rPr>
          <w:rFonts w:ascii="Franklin Gothic Book" w:hAnsi="Franklin Gothic Book" w:eastAsia="Calibri" w:cs="Arial"/>
          <w:i/>
          <w:sz w:val="22"/>
          <w:szCs w:val="22"/>
        </w:rPr>
        <w:t>Select one response for each item.</w:t>
      </w:r>
    </w:p>
    <w:p w:rsidRPr="00651324" w:rsidR="00651324" w:rsidP="00651324" w:rsidRDefault="00651324" w14:paraId="1D923CB6" w14:textId="77777777">
      <w:pPr>
        <w:rPr>
          <w:rFonts w:ascii="Franklin Gothic Book" w:hAnsi="Franklin Gothic Book" w:eastAsia="Calibri" w:cs="Arial"/>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iCs/>
          <w:sz w:val="22"/>
          <w:szCs w:val="22"/>
        </w:rPr>
        <w:t>COV12: Secondary: Behaviors</w:t>
      </w:r>
    </w:p>
    <w:tbl>
      <w:tblPr>
        <w:tblStyle w:val="TableGrid2"/>
        <w:tblW w:w="5000" w:type="pct"/>
        <w:tblInd w:w="0" w:type="dxa"/>
        <w:tblLook w:val="04A0" w:firstRow="1" w:lastRow="0" w:firstColumn="1" w:lastColumn="0" w:noHBand="0" w:noVBand="1"/>
      </w:tblPr>
      <w:tblGrid>
        <w:gridCol w:w="1615"/>
        <w:gridCol w:w="5040"/>
        <w:gridCol w:w="2695"/>
      </w:tblGrid>
      <w:tr w:rsidRPr="00651324" w:rsidR="00651324" w:rsidTr="00915BE5" w14:paraId="23A8F25B" w14:textId="77777777">
        <w:tc>
          <w:tcPr>
            <w:tcW w:w="864"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E2FD56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695"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C1AAE9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441"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6A9302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43C0D1A6"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3664A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2_1</w:t>
            </w:r>
          </w:p>
        </w:tc>
        <w:tc>
          <w:tcPr>
            <w:tcW w:w="269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64AA7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etting tested for a COVID-19 infection using a Q-Tip to swab your cheek or nose</w:t>
            </w:r>
          </w:p>
        </w:tc>
        <w:tc>
          <w:tcPr>
            <w:tcW w:w="1441"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91B34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2_1: Cheek/nose swab</w:t>
            </w:r>
          </w:p>
        </w:tc>
      </w:tr>
      <w:tr w:rsidRPr="00651324" w:rsidR="00651324" w:rsidTr="00915BE5" w14:paraId="1A01F044"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737B05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2_2</w:t>
            </w:r>
          </w:p>
        </w:tc>
        <w:tc>
          <w:tcPr>
            <w:tcW w:w="2695"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E75983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etting tested for immunity to COVID-19 by drawing a small amount of blood</w:t>
            </w:r>
          </w:p>
        </w:tc>
        <w:tc>
          <w:tcPr>
            <w:tcW w:w="1441"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05CFA7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2_2: Draw blood</w:t>
            </w:r>
          </w:p>
        </w:tc>
      </w:tr>
    </w:tbl>
    <w:p w:rsidRPr="00651324" w:rsidR="00651324" w:rsidP="00651324" w:rsidRDefault="00651324" w14:paraId="576B214A" w14:textId="77777777">
      <w:pPr>
        <w:rPr>
          <w:rFonts w:ascii="Franklin Gothic Book" w:hAnsi="Franklin Gothic Book" w:eastAsia="Calibri" w:cs="Arial"/>
          <w:sz w:val="22"/>
          <w:szCs w:val="22"/>
        </w:rPr>
      </w:pPr>
    </w:p>
    <w:tbl>
      <w:tblPr>
        <w:tblW w:w="0" w:type="auto"/>
        <w:tblLook w:val="04A0" w:firstRow="1" w:lastRow="0" w:firstColumn="1" w:lastColumn="0" w:noHBand="0" w:noVBand="1"/>
      </w:tblPr>
      <w:tblGrid>
        <w:gridCol w:w="1098"/>
        <w:gridCol w:w="3204"/>
      </w:tblGrid>
      <w:tr w:rsidRPr="00651324" w:rsidR="00651324" w:rsidTr="00915BE5" w14:paraId="3E1D63F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3E903C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D41BDD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7CC2BBC4"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9183D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7B283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unlikely</w:t>
            </w:r>
          </w:p>
        </w:tc>
      </w:tr>
      <w:tr w:rsidRPr="00651324" w:rsidR="00651324" w:rsidTr="00915BE5" w14:paraId="3320263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AA3CB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EE85C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unlikely</w:t>
            </w:r>
          </w:p>
        </w:tc>
      </w:tr>
      <w:tr w:rsidRPr="00651324" w:rsidR="00651324" w:rsidTr="00915BE5" w14:paraId="1532E8A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3667D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F5AE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likely nor unlikely</w:t>
            </w:r>
          </w:p>
        </w:tc>
      </w:tr>
      <w:tr w:rsidRPr="00651324" w:rsidR="00651324" w:rsidTr="00915BE5" w14:paraId="4746CEA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D14AF0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8A8CC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what likely</w:t>
            </w:r>
          </w:p>
        </w:tc>
      </w:tr>
      <w:tr w:rsidRPr="00651324" w:rsidR="00651324" w:rsidTr="00915BE5" w14:paraId="06280E6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73F21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51BCA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likely</w:t>
            </w:r>
          </w:p>
        </w:tc>
      </w:tr>
      <w:tr w:rsidRPr="00651324" w:rsidR="00651324" w:rsidTr="00915BE5" w14:paraId="5EE831B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9BE093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A73935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0CC833C4" w14:textId="77777777">
      <w:pPr>
        <w:rPr>
          <w:rFonts w:ascii="Franklin Gothic Book" w:hAnsi="Franklin Gothic Book" w:eastAsia="Calibri" w:cs="Arial"/>
          <w:b/>
          <w:bCs/>
          <w:sz w:val="22"/>
          <w:szCs w:val="22"/>
        </w:rPr>
      </w:pPr>
    </w:p>
    <w:p w:rsidRPr="00651324" w:rsidR="00651324" w:rsidP="00651324" w:rsidRDefault="00651324" w14:paraId="7776AA76" w14:textId="77777777">
      <w:pPr>
        <w:rPr>
          <w:rFonts w:ascii="Franklin Gothic Book" w:hAnsi="Franklin Gothic Book" w:eastAsia="Calibri" w:cs="Arial"/>
          <w:b/>
          <w:sz w:val="22"/>
          <w:szCs w:val="22"/>
        </w:rPr>
      </w:pPr>
    </w:p>
    <w:p w:rsidRPr="00651324" w:rsidR="00651324" w:rsidP="00651324" w:rsidRDefault="00651324" w14:paraId="1E765CE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3</w:t>
      </w:r>
    </w:p>
    <w:p w:rsidRPr="00651324" w:rsidR="00651324" w:rsidP="00651324" w:rsidRDefault="00651324" w14:paraId="3DD7542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8C4192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3</w:t>
      </w:r>
    </w:p>
    <w:p w:rsidRPr="00651324" w:rsidR="00651324" w:rsidP="00651324" w:rsidRDefault="00651324" w14:paraId="66060E3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severe was your COVID-19 infection?</w:t>
      </w:r>
    </w:p>
    <w:p w:rsidRPr="00651324" w:rsidR="00651324" w:rsidP="00651324" w:rsidRDefault="00651324" w14:paraId="115B2E8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3: Severity of COVID</w:t>
      </w:r>
    </w:p>
    <w:p w:rsidRPr="00651324" w:rsidR="00651324" w:rsidP="00651324" w:rsidRDefault="00651324" w14:paraId="72153B92"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Ask if COV8_1 (I tested positive) = “Yes”//</w:t>
      </w:r>
    </w:p>
    <w:tbl>
      <w:tblPr>
        <w:tblStyle w:val="TableGrid2"/>
        <w:tblW w:w="0" w:type="auto"/>
        <w:tblInd w:w="0" w:type="dxa"/>
        <w:tblLook w:val="04A0" w:firstRow="1" w:lastRow="0" w:firstColumn="1" w:lastColumn="0" w:noHBand="0" w:noVBand="1"/>
      </w:tblPr>
      <w:tblGrid>
        <w:gridCol w:w="738"/>
        <w:gridCol w:w="6251"/>
      </w:tblGrid>
      <w:tr w:rsidRPr="00651324" w:rsidR="00651324" w:rsidTr="00915BE5" w14:paraId="7FB8B2B6"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39B4F4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83CCE0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B49EF4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BACFD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69773F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No symptoms/mild symptoms </w:t>
            </w:r>
          </w:p>
        </w:tc>
      </w:tr>
      <w:tr w:rsidRPr="00651324" w:rsidR="00651324" w:rsidTr="00915BE5" w14:paraId="394F6177"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E6E4B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86156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oderate symptoms, but did not seek health care </w:t>
            </w:r>
          </w:p>
        </w:tc>
      </w:tr>
      <w:tr w:rsidRPr="00651324" w:rsidR="00651324" w:rsidTr="00915BE5" w14:paraId="2344E447"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55AD6A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8E9253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derate symptoms and sought health care</w:t>
            </w:r>
          </w:p>
        </w:tc>
      </w:tr>
      <w:tr w:rsidRPr="00651324" w:rsidR="00651324" w:rsidTr="00915BE5" w14:paraId="1A296452"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4F64E0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81C8B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evere symptoms/hospitalization</w:t>
            </w:r>
          </w:p>
        </w:tc>
      </w:tr>
      <w:tr w:rsidRPr="00651324" w:rsidR="00651324" w:rsidTr="00915BE5" w14:paraId="0447F47A"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0FA5A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F5CC0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6FBBB502" w14:textId="77777777">
        <w:trPr>
          <w:trHeight w:val="261"/>
        </w:trPr>
        <w:tc>
          <w:tcPr>
            <w:tcW w:w="7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7A99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6251"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565716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0F1C09F6" w14:textId="77777777">
      <w:pPr>
        <w:rPr>
          <w:rFonts w:ascii="Franklin Gothic Book" w:hAnsi="Franklin Gothic Book" w:eastAsia="Calibri" w:cs="Arial"/>
          <w:b/>
          <w:bCs/>
          <w:sz w:val="22"/>
          <w:szCs w:val="22"/>
        </w:rPr>
      </w:pPr>
    </w:p>
    <w:p w:rsidRPr="00651324" w:rsidR="00651324" w:rsidP="00651324" w:rsidRDefault="00651324" w14:paraId="41B6DC23" w14:textId="77777777">
      <w:pPr>
        <w:rPr>
          <w:rFonts w:ascii="Franklin Gothic Book" w:hAnsi="Franklin Gothic Book" w:eastAsia="Calibri" w:cs="Arial"/>
          <w:b/>
          <w:bCs/>
          <w:sz w:val="22"/>
          <w:szCs w:val="22"/>
        </w:rPr>
      </w:pPr>
    </w:p>
    <w:p w:rsidRPr="00651324" w:rsidR="00651324" w:rsidP="00651324" w:rsidRDefault="00651324" w14:paraId="1F28064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4</w:t>
      </w:r>
    </w:p>
    <w:p w:rsidRPr="00651324" w:rsidR="00651324" w:rsidP="00651324" w:rsidRDefault="00651324" w14:paraId="5D85AA4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6BE279D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4</w:t>
      </w:r>
    </w:p>
    <w:p w:rsidRPr="00651324" w:rsidR="00651324" w:rsidP="00651324" w:rsidRDefault="00651324" w14:paraId="6A697709"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ow much do you agree or disagree that you are fully recovered from your COVID-19 infection?</w:t>
      </w:r>
    </w:p>
    <w:p w:rsidRPr="00651324" w:rsidR="00651324" w:rsidP="00651324" w:rsidRDefault="00651324" w14:paraId="6B08823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4: recovered from COVID</w:t>
      </w:r>
    </w:p>
    <w:p w:rsidRPr="00651324" w:rsidR="00651324" w:rsidP="00651324" w:rsidRDefault="00651324" w14:paraId="4077572F"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Ask if COV8_1 (I tested positive) = “Yes”//</w:t>
      </w:r>
    </w:p>
    <w:tbl>
      <w:tblPr>
        <w:tblStyle w:val="TableGrid2"/>
        <w:tblW w:w="0" w:type="auto"/>
        <w:tblInd w:w="0" w:type="dxa"/>
        <w:tblLook w:val="04A0" w:firstRow="1" w:lastRow="0" w:firstColumn="1" w:lastColumn="0" w:noHBand="0" w:noVBand="1"/>
      </w:tblPr>
      <w:tblGrid>
        <w:gridCol w:w="736"/>
        <w:gridCol w:w="2694"/>
      </w:tblGrid>
      <w:tr w:rsidRPr="00651324" w:rsidR="00651324" w:rsidTr="00915BE5" w14:paraId="24F1C23B"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D5887B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85AF83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AD166E8"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9B5204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4A3611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62BAE182"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E65B62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F0A21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57693EB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66A15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EB9C2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53C1E1E8"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B98B6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C9463B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63C846D3"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00462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33999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5053E8D1"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551FE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59C18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66EA81B6"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E176C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3BB63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4D7F1BFA" w14:textId="77777777">
      <w:pPr>
        <w:rPr>
          <w:rFonts w:ascii="Franklin Gothic Book" w:hAnsi="Franklin Gothic Book" w:eastAsia="Calibri" w:cs="Arial"/>
          <w:b/>
          <w:sz w:val="22"/>
          <w:szCs w:val="22"/>
        </w:rPr>
      </w:pPr>
    </w:p>
    <w:p w:rsidRPr="00651324" w:rsidR="00651324" w:rsidP="00651324" w:rsidRDefault="00651324" w14:paraId="20611F23" w14:textId="77777777">
      <w:pPr>
        <w:rPr>
          <w:rFonts w:ascii="Franklin Gothic Book" w:hAnsi="Franklin Gothic Book" w:eastAsia="Calibri" w:cs="Arial"/>
          <w:b/>
          <w:sz w:val="22"/>
          <w:szCs w:val="22"/>
        </w:rPr>
      </w:pPr>
    </w:p>
    <w:p w:rsidRPr="00651324" w:rsidR="00651324" w:rsidP="00651324" w:rsidRDefault="00651324" w14:paraId="48F448F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5</w:t>
      </w:r>
    </w:p>
    <w:p w:rsidRPr="00651324" w:rsidR="00651324" w:rsidP="00651324" w:rsidRDefault="00651324" w14:paraId="5EA0485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603B07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5</w:t>
      </w:r>
    </w:p>
    <w:p w:rsidRPr="00651324" w:rsidR="00651324" w:rsidP="00651324" w:rsidRDefault="00651324" w14:paraId="16964317"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Do you know anyone who has been hospitalized with COVID-19? </w:t>
      </w:r>
    </w:p>
    <w:p w:rsidRPr="00651324" w:rsidR="00651324" w:rsidP="00651324" w:rsidRDefault="00651324" w14:paraId="1D988C1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5: Hospitalized for COVID</w:t>
      </w:r>
    </w:p>
    <w:tbl>
      <w:tblPr>
        <w:tblStyle w:val="TableGrid2"/>
        <w:tblW w:w="0" w:type="auto"/>
        <w:tblInd w:w="0" w:type="dxa"/>
        <w:tblLook w:val="04A0" w:firstRow="1" w:lastRow="0" w:firstColumn="1" w:lastColumn="0" w:noHBand="0" w:noVBand="1"/>
      </w:tblPr>
      <w:tblGrid>
        <w:gridCol w:w="736"/>
        <w:gridCol w:w="3755"/>
      </w:tblGrid>
      <w:tr w:rsidRPr="00651324" w:rsidR="00651324" w:rsidTr="00915BE5" w14:paraId="0C0CFD21"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0442EA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2BF32C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525D390"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957994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09F2A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7571DFB2"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732192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7FAA3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32F2E806"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C9FB81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666DB2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want to share this information</w:t>
            </w:r>
          </w:p>
        </w:tc>
      </w:tr>
      <w:tr w:rsidRPr="00651324" w:rsidR="00651324" w:rsidTr="00915BE5" w14:paraId="7BCE649A"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BBBFB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59E0F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7F668D3" w14:textId="77777777">
      <w:pPr>
        <w:rPr>
          <w:rFonts w:ascii="Franklin Gothic Book" w:hAnsi="Franklin Gothic Book" w:eastAsia="Calibri" w:cs="Arial"/>
          <w:b/>
          <w:bCs/>
          <w:sz w:val="22"/>
          <w:szCs w:val="22"/>
        </w:rPr>
      </w:pPr>
    </w:p>
    <w:p w:rsidRPr="00651324" w:rsidR="00651324" w:rsidP="00651324" w:rsidRDefault="00651324" w14:paraId="03202A51" w14:textId="77777777">
      <w:pPr>
        <w:rPr>
          <w:rFonts w:ascii="Franklin Gothic Book" w:hAnsi="Franklin Gothic Book" w:eastAsia="Calibri" w:cs="Arial"/>
          <w:b/>
          <w:bCs/>
          <w:sz w:val="22"/>
          <w:szCs w:val="22"/>
        </w:rPr>
      </w:pPr>
    </w:p>
    <w:p w:rsidRPr="00651324" w:rsidR="00651324" w:rsidP="00651324" w:rsidRDefault="00651324" w14:paraId="040419B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6</w:t>
      </w:r>
    </w:p>
    <w:p w:rsidRPr="00651324" w:rsidR="00651324" w:rsidP="00651324" w:rsidRDefault="00651324" w14:paraId="2C5BC62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lastRenderedPageBreak/>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57CE490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6</w:t>
      </w:r>
    </w:p>
    <w:p w:rsidRPr="00651324" w:rsidR="00651324" w:rsidP="00651324" w:rsidRDefault="00651324" w14:paraId="1FD4BEAB"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Do you know anyone in your immediate social network (e.g., friends, family, or colleagues) who has been hospitalized for COVID-19?</w:t>
      </w:r>
    </w:p>
    <w:p w:rsidRPr="00651324" w:rsidR="00651324" w:rsidP="00651324" w:rsidRDefault="00651324" w14:paraId="3FA36091"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 xml:space="preserve">COV16: COVID in social network </w:t>
      </w:r>
    </w:p>
    <w:p w:rsidRPr="00651324" w:rsidR="00651324" w:rsidP="00651324" w:rsidRDefault="00651324" w14:paraId="79BC6839"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Ask if COV15 (Hospitalized for COVID) = “Yes”//</w:t>
      </w:r>
    </w:p>
    <w:tbl>
      <w:tblPr>
        <w:tblStyle w:val="TableGrid2"/>
        <w:tblW w:w="0" w:type="auto"/>
        <w:tblInd w:w="0" w:type="dxa"/>
        <w:tblLook w:val="04A0" w:firstRow="1" w:lastRow="0" w:firstColumn="1" w:lastColumn="0" w:noHBand="0" w:noVBand="1"/>
      </w:tblPr>
      <w:tblGrid>
        <w:gridCol w:w="736"/>
        <w:gridCol w:w="1299"/>
      </w:tblGrid>
      <w:tr w:rsidRPr="00651324" w:rsidR="00651324" w:rsidTr="00915BE5" w14:paraId="0DD100AB"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BF752D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A31A69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A703E8C"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61365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13286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6A4DF501"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F1C36A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5869B4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bl>
    <w:p w:rsidR="003E4785" w:rsidP="00651324" w:rsidRDefault="003E4785" w14:paraId="043EB63D" w14:textId="77777777">
      <w:pPr>
        <w:rPr>
          <w:rFonts w:ascii="Franklin Gothic Book" w:hAnsi="Franklin Gothic Book" w:eastAsia="Calibri" w:cs="Arial"/>
          <w:b/>
          <w:sz w:val="22"/>
          <w:szCs w:val="22"/>
        </w:rPr>
      </w:pPr>
    </w:p>
    <w:p w:rsidRPr="00651324" w:rsidR="00651324" w:rsidP="00651324" w:rsidRDefault="00651324" w14:paraId="4BBD2791" w14:textId="4D8F0EFC">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7</w:t>
      </w:r>
    </w:p>
    <w:p w:rsidRPr="00651324" w:rsidR="00651324" w:rsidP="00651324" w:rsidRDefault="00651324" w14:paraId="32A3B75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DBDAAB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17</w:t>
      </w:r>
    </w:p>
    <w:p w:rsidRPr="00651324" w:rsidR="00651324" w:rsidP="00651324" w:rsidRDefault="00651324" w14:paraId="004B497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Of the people you know who have had COVID-19, did any of them die as a result of COVID-19?</w:t>
      </w:r>
    </w:p>
    <w:p w:rsidRPr="00651324" w:rsidR="00651324" w:rsidP="00651324" w:rsidRDefault="00651324" w14:paraId="634CF31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7: Died from COVID</w:t>
      </w:r>
    </w:p>
    <w:tbl>
      <w:tblPr>
        <w:tblStyle w:val="TableGrid2"/>
        <w:tblW w:w="0" w:type="auto"/>
        <w:tblInd w:w="0" w:type="dxa"/>
        <w:tblLook w:val="04A0" w:firstRow="1" w:lastRow="0" w:firstColumn="1" w:lastColumn="0" w:noHBand="0" w:noVBand="1"/>
      </w:tblPr>
      <w:tblGrid>
        <w:gridCol w:w="736"/>
        <w:gridCol w:w="3755"/>
      </w:tblGrid>
      <w:tr w:rsidRPr="00651324" w:rsidR="00651324" w:rsidTr="00915BE5" w14:paraId="73521278"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A16123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BC6C3C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17838F08"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E9B69A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B2FE57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26AF356A"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D12D63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46B19BB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314832A9"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AA0E20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90AE03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want to share this information</w:t>
            </w:r>
          </w:p>
        </w:tc>
      </w:tr>
      <w:tr w:rsidRPr="00651324" w:rsidR="00651324" w:rsidTr="00915BE5" w14:paraId="2024778D"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9CC5C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FFEE1A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320B1DA3" w14:textId="77777777">
      <w:pPr>
        <w:rPr>
          <w:rFonts w:ascii="Franklin Gothic Book" w:hAnsi="Franklin Gothic Book" w:eastAsia="Calibri" w:cs="Arial"/>
          <w:b/>
          <w:bCs/>
          <w:sz w:val="22"/>
          <w:szCs w:val="22"/>
        </w:rPr>
      </w:pPr>
    </w:p>
    <w:p w:rsidRPr="00651324" w:rsidR="00651324" w:rsidP="00651324" w:rsidRDefault="00651324" w14:paraId="6F7CBFA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18</w:t>
      </w:r>
    </w:p>
    <w:p w:rsidRPr="00651324" w:rsidR="00651324" w:rsidP="00651324" w:rsidRDefault="00651324" w14:paraId="1FD0F71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2EA3A7E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XX</w:t>
      </w:r>
    </w:p>
    <w:p w:rsidRPr="00651324" w:rsidR="00651324" w:rsidP="00651324" w:rsidRDefault="00651324" w14:paraId="576C7F56"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Of the people you know who have had COVID-19, did anyone in your immediate social network (e.g., friends, family, or colleagues) die as a result of COVID-19?</w:t>
      </w:r>
    </w:p>
    <w:p w:rsidRPr="00651324" w:rsidR="00651324" w:rsidP="00651324" w:rsidRDefault="00651324" w14:paraId="785DF83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18: Died in social circle</w:t>
      </w:r>
    </w:p>
    <w:p w:rsidRPr="00651324" w:rsidR="00651324" w:rsidP="00651324" w:rsidRDefault="00651324" w14:paraId="4807EDA8" w14:textId="77777777">
      <w:pPr>
        <w:rPr>
          <w:rFonts w:ascii="Franklin Gothic Book" w:hAnsi="Franklin Gothic Book" w:eastAsia="Calibri" w:cs="Arial"/>
          <w:b/>
          <w:sz w:val="22"/>
          <w:szCs w:val="22"/>
        </w:rPr>
      </w:pPr>
      <w:r w:rsidRPr="00651324">
        <w:rPr>
          <w:rFonts w:ascii="Franklin Gothic Book" w:hAnsi="Franklin Gothic Book" w:eastAsia="Calibri" w:cs="Arial"/>
          <w:b/>
          <w:bCs/>
          <w:sz w:val="22"/>
          <w:szCs w:val="22"/>
        </w:rPr>
        <w:t>// Ask if COV17 (Died from COVID) = “Yes”//</w:t>
      </w:r>
    </w:p>
    <w:tbl>
      <w:tblPr>
        <w:tblStyle w:val="TableGrid2"/>
        <w:tblW w:w="0" w:type="auto"/>
        <w:tblInd w:w="0" w:type="dxa"/>
        <w:tblLook w:val="04A0" w:firstRow="1" w:lastRow="0" w:firstColumn="1" w:lastColumn="0" w:noHBand="0" w:noVBand="1"/>
      </w:tblPr>
      <w:tblGrid>
        <w:gridCol w:w="736"/>
        <w:gridCol w:w="3755"/>
      </w:tblGrid>
      <w:tr w:rsidRPr="00651324" w:rsidR="00651324" w:rsidTr="00915BE5" w14:paraId="058F97D0" w14:textId="77777777">
        <w:trPr>
          <w:trHeight w:val="261"/>
        </w:trPr>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3352F2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0" w:type="auto"/>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A5EE54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99A2BDA"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0BFBC0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69E7F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2E5BE704"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7A9103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283257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0F3E819E"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16BA4EA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0</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04676FF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want to share this information</w:t>
            </w:r>
          </w:p>
        </w:tc>
      </w:tr>
      <w:tr w:rsidRPr="00651324" w:rsidR="00651324" w:rsidTr="00915BE5" w14:paraId="4BA1B524" w14:textId="77777777">
        <w:trPr>
          <w:trHeight w:val="261"/>
        </w:trPr>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6BFF30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0" w:type="auto"/>
            <w:tcBorders>
              <w:top w:val="single" w:color="auto" w:sz="4" w:space="0"/>
              <w:left w:val="single" w:color="auto" w:sz="4" w:space="0"/>
              <w:bottom w:val="single" w:color="auto" w:sz="4" w:space="0"/>
              <w:right w:val="single" w:color="auto" w:sz="4" w:space="0"/>
            </w:tcBorders>
          </w:tcPr>
          <w:p w:rsidRPr="00651324" w:rsidR="00651324" w:rsidP="00651324" w:rsidRDefault="00651324" w14:paraId="37FBA2C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5AF0D08" w14:textId="77777777">
      <w:pPr>
        <w:rPr>
          <w:rFonts w:ascii="Franklin Gothic Book" w:hAnsi="Franklin Gothic Book" w:eastAsia="Calibri" w:cs="Arial"/>
          <w:b/>
          <w:bCs/>
          <w:sz w:val="22"/>
          <w:szCs w:val="22"/>
        </w:rPr>
      </w:pPr>
    </w:p>
    <w:p w:rsidRPr="00651324" w:rsidR="00651324" w:rsidP="00651324" w:rsidRDefault="00651324" w14:paraId="7793B568" w14:textId="77777777">
      <w:pPr>
        <w:rPr>
          <w:rFonts w:ascii="Franklin Gothic Book" w:hAnsi="Franklin Gothic Book" w:eastAsia="Calibri" w:cs="Arial"/>
          <w:b/>
          <w:sz w:val="22"/>
          <w:szCs w:val="22"/>
        </w:rPr>
      </w:pPr>
    </w:p>
    <w:p w:rsidRPr="00651324" w:rsidR="00651324" w:rsidDel="00386602" w:rsidP="00651324" w:rsidRDefault="00651324" w14:paraId="78A35E4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COV19</w:t>
      </w:r>
    </w:p>
    <w:p w:rsidRPr="00651324" w:rsidR="00651324" w:rsidDel="00386602" w:rsidP="00651324" w:rsidRDefault="00651324" w14:paraId="2E63A6A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Grid</w:t>
      </w:r>
    </w:p>
    <w:p w:rsidRPr="00651324" w:rsidR="00651324" w:rsidDel="00386602" w:rsidP="00651324" w:rsidRDefault="00651324" w14:paraId="3FFE0434"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COV19</w:t>
      </w:r>
    </w:p>
    <w:p w:rsidRPr="00651324" w:rsidR="00651324" w:rsidDel="00386602" w:rsidP="00651324" w:rsidRDefault="00651324" w14:paraId="0EF41210"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ave you experienced any of the following symptoms in the past 7 days? </w:t>
      </w:r>
      <w:r w:rsidRPr="00651324">
        <w:rPr>
          <w:rFonts w:ascii="Franklin Gothic Book" w:hAnsi="Franklin Gothic Book" w:eastAsia="Calibri" w:cs="Arial"/>
          <w:i/>
          <w:iCs/>
          <w:sz w:val="22"/>
          <w:szCs w:val="22"/>
        </w:rPr>
        <w:t>Select yes or no for each item.</w:t>
      </w:r>
    </w:p>
    <w:p w:rsidRPr="00651324" w:rsidR="00651324" w:rsidDel="00386602" w:rsidP="00651324" w:rsidRDefault="00651324" w14:paraId="4465BB1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COV19: Symptoms: COVID</w:t>
      </w:r>
    </w:p>
    <w:p w:rsidRPr="00651324" w:rsidR="00651324" w:rsidDel="00386602" w:rsidP="00651324" w:rsidRDefault="00651324" w14:paraId="0DC8366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response options //</w:t>
      </w:r>
    </w:p>
    <w:tbl>
      <w:tblPr>
        <w:tblStyle w:val="TableGrid2"/>
        <w:tblW w:w="0" w:type="auto"/>
        <w:tblInd w:w="0" w:type="dxa"/>
        <w:tblLook w:val="04A0" w:firstRow="1" w:lastRow="0" w:firstColumn="1" w:lastColumn="0" w:noHBand="0" w:noVBand="1"/>
      </w:tblPr>
      <w:tblGrid>
        <w:gridCol w:w="1602"/>
        <w:gridCol w:w="4153"/>
        <w:gridCol w:w="3518"/>
      </w:tblGrid>
      <w:tr w:rsidRPr="00651324" w:rsidR="00651324" w:rsidDel="00386602" w:rsidTr="00915BE5" w14:paraId="08B194C4" w14:textId="77777777">
        <w:tc>
          <w:tcPr>
            <w:tcW w:w="1602" w:type="dxa"/>
            <w:tcBorders>
              <w:top w:val="single" w:color="auto" w:sz="4" w:space="0"/>
              <w:left w:val="single" w:color="auto" w:sz="4" w:space="0"/>
              <w:bottom w:val="single" w:color="auto" w:sz="4" w:space="0"/>
              <w:right w:val="single" w:color="auto" w:sz="4" w:space="0"/>
            </w:tcBorders>
            <w:hideMark/>
          </w:tcPr>
          <w:p w:rsidRPr="00651324" w:rsidR="00651324" w:rsidDel="00386602" w:rsidP="00651324" w:rsidRDefault="00651324" w14:paraId="54DCED3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Name</w:t>
            </w:r>
          </w:p>
        </w:tc>
        <w:tc>
          <w:tcPr>
            <w:tcW w:w="4153" w:type="dxa"/>
            <w:tcBorders>
              <w:top w:val="single" w:color="auto" w:sz="4" w:space="0"/>
              <w:left w:val="single" w:color="auto" w:sz="4" w:space="0"/>
              <w:bottom w:val="single" w:color="auto" w:sz="4" w:space="0"/>
              <w:right w:val="single" w:color="auto" w:sz="4" w:space="0"/>
            </w:tcBorders>
            <w:hideMark/>
          </w:tcPr>
          <w:p w:rsidRPr="00651324" w:rsidR="00651324" w:rsidDel="00386602" w:rsidP="00651324" w:rsidRDefault="00651324" w14:paraId="3A84DC8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Text</w:t>
            </w:r>
          </w:p>
        </w:tc>
        <w:tc>
          <w:tcPr>
            <w:tcW w:w="3518" w:type="dxa"/>
            <w:tcBorders>
              <w:top w:val="single" w:color="auto" w:sz="4" w:space="0"/>
              <w:left w:val="single" w:color="auto" w:sz="4" w:space="0"/>
              <w:bottom w:val="single" w:color="auto" w:sz="4" w:space="0"/>
              <w:right w:val="single" w:color="auto" w:sz="4" w:space="0"/>
            </w:tcBorders>
            <w:hideMark/>
          </w:tcPr>
          <w:p w:rsidRPr="00651324" w:rsidR="00651324" w:rsidDel="00386602" w:rsidP="00651324" w:rsidRDefault="00651324" w14:paraId="160CEB7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Del="00386602" w:rsidTr="00915BE5" w14:paraId="6D68FEFD"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1FA4CB9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102336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bdominal discomfort</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1DC59A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 Abdominal discomfort</w:t>
            </w:r>
          </w:p>
        </w:tc>
      </w:tr>
      <w:tr w:rsidRPr="00651324" w:rsidR="00651324" w:rsidDel="00386602" w:rsidTr="00915BE5" w14:paraId="0EEECCE6"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00B12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2</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3C3CE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hanged or lost sense of taste or smell</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9C3285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2: Changed/lost sense of taste or smell</w:t>
            </w:r>
          </w:p>
        </w:tc>
      </w:tr>
      <w:tr w:rsidRPr="00651324" w:rsidR="00651324" w:rsidDel="00386602" w:rsidTr="00915BE5" w14:paraId="33D49BD8"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A3757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3</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82DD2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hest congestion</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0FA77D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3: Chest congestion</w:t>
            </w:r>
          </w:p>
        </w:tc>
      </w:tr>
      <w:tr w:rsidRPr="00651324" w:rsidR="00651324" w:rsidDel="00386602" w:rsidTr="00915BE5" w14:paraId="66781DA3"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E6B896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4</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E832FB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hills</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09CBB1F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4: Chills</w:t>
            </w:r>
          </w:p>
        </w:tc>
      </w:tr>
      <w:tr w:rsidRPr="00651324" w:rsidR="00651324" w:rsidDel="00386602" w:rsidTr="00915BE5" w14:paraId="0327EEEB"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915D1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5</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450698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ugh</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921723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5: Cough</w:t>
            </w:r>
          </w:p>
        </w:tc>
      </w:tr>
      <w:tr w:rsidRPr="00651324" w:rsidR="00651324" w:rsidDel="00386602" w:rsidTr="00915BE5" w14:paraId="224C2AB3"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E056AA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6</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0D9C59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arrhea</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D7D12E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6: Diarrhea</w:t>
            </w:r>
          </w:p>
        </w:tc>
      </w:tr>
      <w:tr w:rsidRPr="00651324" w:rsidR="00651324" w:rsidDel="00386602" w:rsidTr="00915BE5" w14:paraId="326BCF69"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F0EE0A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7</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8CC64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atigue or tiredness</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44767F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7: Fatigue/tiredness</w:t>
            </w:r>
          </w:p>
        </w:tc>
      </w:tr>
      <w:tr w:rsidRPr="00651324" w:rsidR="00651324" w:rsidDel="00386602" w:rsidTr="00915BE5" w14:paraId="093DF03B"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6D00CBD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8</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298784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ever</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E4C1E9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8: Fever</w:t>
            </w:r>
          </w:p>
        </w:tc>
      </w:tr>
      <w:tr w:rsidRPr="00651324" w:rsidR="00651324" w:rsidDel="00386602" w:rsidTr="00915BE5" w14:paraId="075A1929"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835C07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COV19_9</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12504B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eadaches</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433EEB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9: Headaches</w:t>
            </w:r>
          </w:p>
        </w:tc>
      </w:tr>
      <w:tr w:rsidRPr="00651324" w:rsidR="00651324" w:rsidDel="00386602" w:rsidTr="00915BE5" w14:paraId="39A7063C"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683E76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0</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D50318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Loss of appetite</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888F8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0: Loss of appetite</w:t>
            </w:r>
          </w:p>
        </w:tc>
      </w:tr>
      <w:tr w:rsidRPr="00651324" w:rsidR="00651324" w:rsidDel="00386602" w:rsidTr="00915BE5" w14:paraId="2A9CED5A"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7A704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1</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3D6D917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uscle or body aches</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F715A2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1: Muscle/body aches</w:t>
            </w:r>
          </w:p>
        </w:tc>
      </w:tr>
      <w:tr w:rsidRPr="00651324" w:rsidR="00651324" w:rsidDel="00386602" w:rsidTr="00915BE5" w14:paraId="7D24D5C5"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614A655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2</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E1EBE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ausea or vomiting</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C6D034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2: Nausea/vomiting</w:t>
            </w:r>
          </w:p>
        </w:tc>
      </w:tr>
      <w:tr w:rsidRPr="00651324" w:rsidR="00651324" w:rsidDel="00386602" w:rsidTr="00915BE5" w14:paraId="1AD64E91"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0929F25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3</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941916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unny or stuffy nose</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5373C19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3: Runny/stuffy nose</w:t>
            </w:r>
          </w:p>
        </w:tc>
      </w:tr>
      <w:tr w:rsidRPr="00651324" w:rsidR="00651324" w:rsidDel="00386602" w:rsidTr="00915BE5" w14:paraId="1A99ACE2"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A90D7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4</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11AA5C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hortness of breath</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4FA57C2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4: Shortness of breath</w:t>
            </w:r>
          </w:p>
        </w:tc>
      </w:tr>
      <w:tr w:rsidRPr="00651324" w:rsidR="00651324" w:rsidDel="00386602" w:rsidTr="00915BE5" w14:paraId="47B440B0"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148A081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5</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0E65E1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kin rash</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7597480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5: Skin rash</w:t>
            </w:r>
          </w:p>
        </w:tc>
      </w:tr>
      <w:tr w:rsidRPr="00651324" w:rsidR="00651324" w:rsidDel="00386602" w:rsidTr="00915BE5" w14:paraId="3D47F770"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692286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6</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6C9502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neezing</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B963A5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6: Sneezing</w:t>
            </w:r>
          </w:p>
        </w:tc>
      </w:tr>
      <w:tr w:rsidRPr="00651324" w:rsidR="00651324" w:rsidDel="00386602" w:rsidTr="00915BE5" w14:paraId="550199DF"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0CEC5E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7</w:t>
            </w:r>
          </w:p>
        </w:tc>
        <w:tc>
          <w:tcPr>
            <w:tcW w:w="4153"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62F2340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re throat</w:t>
            </w:r>
          </w:p>
        </w:tc>
        <w:tc>
          <w:tcPr>
            <w:tcW w:w="351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00C3077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19_17: Sore throat</w:t>
            </w:r>
          </w:p>
        </w:tc>
      </w:tr>
    </w:tbl>
    <w:p w:rsidRPr="00651324" w:rsidR="00651324" w:rsidDel="00386602" w:rsidP="00651324" w:rsidRDefault="00651324" w14:paraId="3978EAB6" w14:textId="77777777">
      <w:pPr>
        <w:rPr>
          <w:rFonts w:ascii="Franklin Gothic Book" w:hAnsi="Franklin Gothic Book" w:eastAsia="Calibri" w:cs="Arial"/>
          <w:b/>
          <w:bCs/>
          <w:sz w:val="22"/>
          <w:szCs w:val="22"/>
        </w:rPr>
      </w:pPr>
    </w:p>
    <w:tbl>
      <w:tblPr>
        <w:tblStyle w:val="TableGrid2"/>
        <w:tblW w:w="0" w:type="auto"/>
        <w:tblInd w:w="0" w:type="dxa"/>
        <w:tblLook w:val="04A0" w:firstRow="1" w:lastRow="0" w:firstColumn="1" w:lastColumn="0" w:noHBand="0" w:noVBand="1"/>
      </w:tblPr>
      <w:tblGrid>
        <w:gridCol w:w="1098"/>
        <w:gridCol w:w="3204"/>
      </w:tblGrid>
      <w:tr w:rsidRPr="00651324" w:rsidR="00651324" w:rsidDel="00386602" w:rsidTr="00915BE5" w14:paraId="749193D3"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Del="00386602" w:rsidP="00651324" w:rsidRDefault="00651324" w14:paraId="6ED1203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Del="00386602" w:rsidP="00651324" w:rsidRDefault="00651324" w14:paraId="67CE68A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Del="00386602" w:rsidTr="00915BE5" w14:paraId="55905DE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0FE0F89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3204"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44ADAB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Del="00386602" w:rsidTr="00915BE5" w14:paraId="6562A10C"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1E6FD0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42A8EB9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Del="00386602" w:rsidTr="00915BE5" w14:paraId="1387B2CA"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13C9351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Del="00386602" w:rsidP="00651324" w:rsidRDefault="00651324" w14:paraId="29072E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Del="00386602" w:rsidP="00651324" w:rsidRDefault="00651324" w14:paraId="57E2A40E" w14:textId="77777777">
      <w:pPr>
        <w:rPr>
          <w:rFonts w:ascii="Franklin Gothic Book" w:hAnsi="Franklin Gothic Book" w:eastAsia="Calibri" w:cs="Arial"/>
          <w:b/>
          <w:bCs/>
          <w:sz w:val="22"/>
          <w:szCs w:val="22"/>
        </w:rPr>
      </w:pPr>
    </w:p>
    <w:p w:rsidRPr="00651324" w:rsidR="00651324" w:rsidP="00651324" w:rsidRDefault="00651324" w14:paraId="2CBCA187" w14:textId="77777777">
      <w:pPr>
        <w:rPr>
          <w:rFonts w:ascii="Franklin Gothic Book" w:hAnsi="Franklin Gothic Book" w:eastAsia="Calibri" w:cs="Arial"/>
          <w:b/>
          <w:sz w:val="22"/>
          <w:szCs w:val="22"/>
        </w:rPr>
      </w:pPr>
    </w:p>
    <w:p w:rsidRPr="00651324" w:rsidR="00651324" w:rsidP="00651324" w:rsidRDefault="00651324" w14:paraId="5B8D75D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20</w:t>
      </w:r>
    </w:p>
    <w:p w:rsidRPr="00651324" w:rsidR="00651324" w:rsidP="00651324" w:rsidRDefault="00651324" w14:paraId="5CEF4D2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636F3E3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COV20</w:t>
      </w:r>
    </w:p>
    <w:p w:rsidRPr="00651324" w:rsidR="00651324" w:rsidP="00651324" w:rsidRDefault="00651324" w14:paraId="3DB2792E"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Variable Text</w:t>
      </w:r>
      <w:r w:rsidRPr="00651324">
        <w:rPr>
          <w:rFonts w:ascii="Franklin Gothic Book" w:hAnsi="Franklin Gothic Book" w:eastAsia="Calibri" w:cs="Arial"/>
          <w:sz w:val="22"/>
          <w:szCs w:val="22"/>
        </w:rPr>
        <w:t xml:space="preserve">. Have you taken the following actions because of the spread of COVID-19? </w:t>
      </w:r>
      <w:r w:rsidRPr="00651324">
        <w:rPr>
          <w:rFonts w:ascii="Franklin Gothic Book" w:hAnsi="Franklin Gothic Book" w:eastAsia="Calibri" w:cs="Arial"/>
          <w:i/>
          <w:iCs/>
          <w:sz w:val="22"/>
          <w:szCs w:val="22"/>
        </w:rPr>
        <w:t>Select yes or no for each item.</w:t>
      </w:r>
    </w:p>
    <w:p w:rsidRPr="00651324" w:rsidR="00651324" w:rsidP="00651324" w:rsidRDefault="00651324" w14:paraId="02DFB235"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COV20: Steps to slow spread of COVID</w:t>
      </w:r>
    </w:p>
    <w:p w:rsidRPr="00651324" w:rsidR="00651324" w:rsidP="00651324" w:rsidRDefault="00651324" w14:paraId="5AC43C39"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Randomize order of subitems //</w:t>
      </w:r>
    </w:p>
    <w:tbl>
      <w:tblPr>
        <w:tblStyle w:val="TableGrid2"/>
        <w:tblW w:w="5000" w:type="pct"/>
        <w:tblInd w:w="0" w:type="dxa"/>
        <w:tblLook w:val="04A0" w:firstRow="1" w:lastRow="0" w:firstColumn="1" w:lastColumn="0" w:noHBand="0" w:noVBand="1"/>
      </w:tblPr>
      <w:tblGrid>
        <w:gridCol w:w="1615"/>
        <w:gridCol w:w="4823"/>
        <w:gridCol w:w="2912"/>
      </w:tblGrid>
      <w:tr w:rsidRPr="00651324" w:rsidR="00651324" w:rsidTr="00915BE5" w14:paraId="4C6702A8" w14:textId="77777777">
        <w:tc>
          <w:tcPr>
            <w:tcW w:w="864"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5472D8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579"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6AB58B6"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557"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676F37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457E1796"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6DDCC9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1</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5FD688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opped shaking hands with people</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59F25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1: Stopped shaking hands</w:t>
            </w:r>
          </w:p>
        </w:tc>
      </w:tr>
      <w:tr w:rsidRPr="00651324" w:rsidR="00651324" w:rsidTr="00915BE5" w14:paraId="5CB330B4"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15BBB5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2</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72E0CD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opped hugging and kissing close friends or relatives</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CB026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2: Stopped hugging/kissing</w:t>
            </w:r>
          </w:p>
        </w:tc>
      </w:tr>
      <w:tr w:rsidRPr="00651324" w:rsidR="00651324" w:rsidTr="00915BE5" w14:paraId="42DCDE13"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16041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3</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4AF83B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Limited my use of public transportation (e.g., buses, ridesharing services)</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C5D504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3: Limited public transportation</w:t>
            </w:r>
          </w:p>
        </w:tc>
      </w:tr>
      <w:tr w:rsidRPr="00651324" w:rsidR="00651324" w:rsidTr="00915BE5" w14:paraId="665DFC79"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E40608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4</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6C435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ayed home instead of going to work, school, or other regular activities</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03B84A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4: Stayed home</w:t>
            </w:r>
          </w:p>
        </w:tc>
      </w:tr>
      <w:tr w:rsidRPr="00651324" w:rsidR="00651324" w:rsidTr="00915BE5" w14:paraId="52992E5D"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EAB92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5</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70F3D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voided places where many people gather, like shopping centers, markets, movie theaters, sporting events, or restaurants</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EA6731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5: Avoided places with large gatherings</w:t>
            </w:r>
          </w:p>
        </w:tc>
      </w:tr>
      <w:tr w:rsidRPr="00651324" w:rsidR="00651324" w:rsidTr="00915BE5" w14:paraId="2D9A1FCF"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599481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6</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1472AE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voided attendance at religious places of worship</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2464A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6: Avoided religious places of worship</w:t>
            </w:r>
          </w:p>
        </w:tc>
      </w:tr>
      <w:tr w:rsidRPr="00651324" w:rsidR="00651324" w:rsidTr="00915BE5" w14:paraId="42574939"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CC31D6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7</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44B735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voided family or personal events, such as parties, wedding ceremonies, or funeral services</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D9403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7: Avoided family/personal events</w:t>
            </w:r>
          </w:p>
        </w:tc>
      </w:tr>
      <w:tr w:rsidRPr="00651324" w:rsidR="00651324" w:rsidTr="00915BE5" w14:paraId="0EA72CFF"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9A0F5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8</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F099C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opped traveling outside my local community</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EB4F1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8: Stopped traveling outside of local community</w:t>
            </w:r>
          </w:p>
        </w:tc>
      </w:tr>
      <w:tr w:rsidRPr="00651324" w:rsidR="00651324" w:rsidTr="00915BE5" w14:paraId="4A5FAB20" w14:textId="77777777">
        <w:tc>
          <w:tcPr>
            <w:tcW w:w="864"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E75F54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9</w:t>
            </w:r>
          </w:p>
        </w:tc>
        <w:tc>
          <w:tcPr>
            <w:tcW w:w="2579"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E4E5E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Limited the number of trips to the grocery store </w:t>
            </w:r>
          </w:p>
        </w:tc>
        <w:tc>
          <w:tcPr>
            <w:tcW w:w="1557"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F7C30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0_9: Limited trips to grocery store</w:t>
            </w:r>
          </w:p>
        </w:tc>
      </w:tr>
    </w:tbl>
    <w:p w:rsidRPr="00651324" w:rsidR="00651324" w:rsidP="00651324" w:rsidRDefault="00651324" w14:paraId="5334C7E9" w14:textId="77777777">
      <w:pPr>
        <w:rPr>
          <w:rFonts w:ascii="Franklin Gothic Book" w:hAnsi="Franklin Gothic Book" w:eastAsia="Calibri" w:cs="Arial"/>
          <w:sz w:val="22"/>
          <w:szCs w:val="22"/>
        </w:rPr>
      </w:pPr>
    </w:p>
    <w:tbl>
      <w:tblPr>
        <w:tblStyle w:val="TableGrid2"/>
        <w:tblW w:w="0" w:type="auto"/>
        <w:tblInd w:w="0" w:type="dxa"/>
        <w:tblLook w:val="04A0" w:firstRow="1" w:lastRow="0" w:firstColumn="1" w:lastColumn="0" w:noHBand="0" w:noVBand="1"/>
      </w:tblPr>
      <w:tblGrid>
        <w:gridCol w:w="1233"/>
        <w:gridCol w:w="4252"/>
      </w:tblGrid>
      <w:tr w:rsidRPr="00651324" w:rsidR="00651324" w:rsidTr="00915BE5" w14:paraId="497D7340" w14:textId="77777777">
        <w:trPr>
          <w:trHeight w:val="261"/>
        </w:trPr>
        <w:tc>
          <w:tcPr>
            <w:tcW w:w="1233" w:type="dxa"/>
          </w:tcPr>
          <w:p w:rsidRPr="00651324" w:rsidR="00651324" w:rsidP="00651324" w:rsidRDefault="00651324" w14:paraId="2AE614F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4252" w:type="dxa"/>
          </w:tcPr>
          <w:p w:rsidRPr="00651324" w:rsidR="00651324" w:rsidP="00651324" w:rsidRDefault="00651324" w14:paraId="57BEB04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2F286EF9" w14:textId="77777777">
        <w:trPr>
          <w:trHeight w:val="261"/>
        </w:trPr>
        <w:tc>
          <w:tcPr>
            <w:tcW w:w="1233" w:type="dxa"/>
          </w:tcPr>
          <w:p w:rsidRPr="00651324" w:rsidR="00651324" w:rsidP="00651324" w:rsidRDefault="00651324" w14:paraId="6CBB47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252" w:type="dxa"/>
          </w:tcPr>
          <w:p w:rsidRPr="00651324" w:rsidR="00651324" w:rsidP="00651324" w:rsidRDefault="00651324" w14:paraId="67BF40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5E64A8A6" w14:textId="77777777">
        <w:trPr>
          <w:trHeight w:val="261"/>
        </w:trPr>
        <w:tc>
          <w:tcPr>
            <w:tcW w:w="1233" w:type="dxa"/>
          </w:tcPr>
          <w:p w:rsidRPr="00651324" w:rsidR="00651324" w:rsidP="00651324" w:rsidRDefault="00651324" w14:paraId="3D3616A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2" w:type="dxa"/>
          </w:tcPr>
          <w:p w:rsidRPr="00651324" w:rsidR="00651324" w:rsidP="00651324" w:rsidRDefault="00651324" w14:paraId="5F0F05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0C4FF470" w14:textId="77777777">
        <w:trPr>
          <w:trHeight w:val="261"/>
        </w:trPr>
        <w:tc>
          <w:tcPr>
            <w:tcW w:w="1233" w:type="dxa"/>
          </w:tcPr>
          <w:p w:rsidRPr="00651324" w:rsidR="00651324" w:rsidP="00651324" w:rsidRDefault="00651324" w14:paraId="56A6D2E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2" w:type="dxa"/>
          </w:tcPr>
          <w:p w:rsidRPr="00651324" w:rsidR="00651324" w:rsidP="00651324" w:rsidRDefault="00651324" w14:paraId="58F6BA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2611BBD" w14:textId="77777777">
      <w:pPr>
        <w:rPr>
          <w:rFonts w:ascii="Franklin Gothic Book" w:hAnsi="Franklin Gothic Book" w:eastAsia="Calibri" w:cs="Arial"/>
          <w:b/>
          <w:bCs/>
          <w:sz w:val="22"/>
          <w:szCs w:val="22"/>
        </w:rPr>
      </w:pPr>
    </w:p>
    <w:p w:rsidRPr="00651324" w:rsidR="00651324" w:rsidP="00651324" w:rsidRDefault="00651324" w14:paraId="12722490" w14:textId="77777777">
      <w:pPr>
        <w:rPr>
          <w:rFonts w:ascii="Franklin Gothic Book" w:hAnsi="Franklin Gothic Book" w:eastAsia="Calibri" w:cs="Arial"/>
          <w:sz w:val="22"/>
          <w:szCs w:val="22"/>
        </w:rPr>
      </w:pPr>
    </w:p>
    <w:p w:rsidRPr="00651324" w:rsidR="00651324" w:rsidP="00651324" w:rsidRDefault="00651324" w14:paraId="3FF1686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21</w:t>
      </w:r>
    </w:p>
    <w:p w:rsidRPr="00651324" w:rsidR="00651324" w:rsidP="00651324" w:rsidRDefault="00651324" w14:paraId="2B3E1054"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7053E1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21</w:t>
      </w:r>
    </w:p>
    <w:p w:rsidRPr="00651324" w:rsidR="00651324" w:rsidP="00651324" w:rsidRDefault="00651324" w14:paraId="6F2C789C" w14:textId="77777777">
      <w:pPr>
        <w:jc w:val="both"/>
        <w:rPr>
          <w:rFonts w:ascii="Franklin Gothic Book" w:hAnsi="Franklin Gothic Book" w:eastAsia="Calibri" w:cs="Arial"/>
          <w:sz w:val="22"/>
          <w:szCs w:val="22"/>
        </w:rPr>
      </w:pPr>
      <w:r w:rsidRPr="00651324">
        <w:rPr>
          <w:rFonts w:ascii="Franklin Gothic Book" w:hAnsi="Franklin Gothic Book" w:eastAsia="Calibri" w:cs="Arial"/>
          <w:b/>
          <w:bCs/>
          <w:sz w:val="22"/>
          <w:szCs w:val="22"/>
        </w:rPr>
        <w:lastRenderedPageBreak/>
        <w:t xml:space="preserve">Variable Text: </w:t>
      </w:r>
      <w:r w:rsidRPr="00651324">
        <w:rPr>
          <w:rFonts w:ascii="Franklin Gothic Book" w:hAnsi="Franklin Gothic Book" w:eastAsia="Calibri" w:cs="Arial"/>
          <w:sz w:val="22"/>
          <w:szCs w:val="22"/>
        </w:rPr>
        <w:t xml:space="preserve">As a part of the COVID-19 response, scientists will need volunteers for research studies, also commonly called “clinical trials.” How willing would you be to volunteer for a clinical trial about treatments to reduce the symptoms and severity of COVID-19? </w:t>
      </w:r>
    </w:p>
    <w:p w:rsidRPr="00651324" w:rsidR="00651324" w:rsidP="00651324" w:rsidRDefault="00651324" w14:paraId="181BDA9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COV21: Interest in clinical trials</w:t>
      </w:r>
    </w:p>
    <w:tbl>
      <w:tblPr>
        <w:tblStyle w:val="TableGrid2"/>
        <w:tblW w:w="4351" w:type="dxa"/>
        <w:tblInd w:w="0" w:type="dxa"/>
        <w:tblLook w:val="04A0" w:firstRow="1" w:lastRow="0" w:firstColumn="1" w:lastColumn="0" w:noHBand="0" w:noVBand="1"/>
      </w:tblPr>
      <w:tblGrid>
        <w:gridCol w:w="736"/>
        <w:gridCol w:w="3615"/>
      </w:tblGrid>
      <w:tr w:rsidRPr="00651324" w:rsidR="00651324" w:rsidTr="00915BE5" w14:paraId="039FF01A" w14:textId="77777777">
        <w:trPr>
          <w:trHeight w:val="261"/>
        </w:trPr>
        <w:tc>
          <w:tcPr>
            <w:tcW w:w="736"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F9E2F5E"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361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28C18C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0DAA64ED"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9CACC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6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414D13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efinitely not willing</w:t>
            </w:r>
          </w:p>
        </w:tc>
      </w:tr>
      <w:tr w:rsidRPr="00651324" w:rsidR="00651324" w:rsidTr="00915BE5" w14:paraId="0939D300"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CEE91F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6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761AD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robably not willing</w:t>
            </w:r>
          </w:p>
        </w:tc>
      </w:tr>
      <w:tr w:rsidRPr="00651324" w:rsidR="00651324" w:rsidTr="00915BE5" w14:paraId="4F915724"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A606E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6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083E91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sure</w:t>
            </w:r>
          </w:p>
        </w:tc>
      </w:tr>
      <w:tr w:rsidRPr="00651324" w:rsidR="00651324" w:rsidTr="00915BE5" w14:paraId="0FC7E0B1"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5C8E6B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6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74867E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robably willing</w:t>
            </w:r>
          </w:p>
        </w:tc>
      </w:tr>
      <w:tr w:rsidRPr="00651324" w:rsidR="00651324" w:rsidTr="00915BE5" w14:paraId="2D5EF892"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203A7D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6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4BA0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efinitely willing</w:t>
            </w:r>
          </w:p>
        </w:tc>
      </w:tr>
      <w:tr w:rsidRPr="00651324" w:rsidR="00651324" w:rsidTr="00915BE5" w14:paraId="556B9514" w14:textId="77777777">
        <w:trPr>
          <w:trHeight w:val="261"/>
        </w:trPr>
        <w:tc>
          <w:tcPr>
            <w:tcW w:w="736"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F72B1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61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E148CD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B4307F8" w14:textId="77777777">
      <w:pPr>
        <w:rPr>
          <w:rFonts w:ascii="Franklin Gothic Book" w:hAnsi="Franklin Gothic Book" w:eastAsia="Calibri" w:cs="Arial"/>
          <w:b/>
          <w:bCs/>
          <w:sz w:val="22"/>
          <w:szCs w:val="22"/>
        </w:rPr>
      </w:pPr>
    </w:p>
    <w:p w:rsidRPr="00651324" w:rsidR="00651324" w:rsidP="00651324" w:rsidRDefault="00651324" w14:paraId="7595778D" w14:textId="77777777">
      <w:pPr>
        <w:rPr>
          <w:rFonts w:ascii="Franklin Gothic Book" w:hAnsi="Franklin Gothic Book" w:eastAsia="Calibri" w:cs="Arial"/>
          <w:b/>
          <w:bCs/>
          <w:sz w:val="22"/>
          <w:szCs w:val="22"/>
        </w:rPr>
      </w:pPr>
    </w:p>
    <w:p w:rsidRPr="00651324" w:rsidR="00651324" w:rsidP="00651324" w:rsidRDefault="00651324" w14:paraId="021860D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22</w:t>
      </w:r>
    </w:p>
    <w:p w:rsidRPr="00651324" w:rsidR="00651324" w:rsidP="00651324" w:rsidRDefault="00651324" w14:paraId="7C482BC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77C4BEB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22</w:t>
      </w:r>
    </w:p>
    <w:p w:rsidRPr="00651324" w:rsidR="00651324" w:rsidP="00651324" w:rsidRDefault="00651324" w14:paraId="51D6988D" w14:textId="77777777">
      <w:pPr>
        <w:rPr>
          <w:rFonts w:ascii="Franklin Gothic Book" w:hAnsi="Franklin Gothic Book" w:eastAsia="Calibri" w:cs="Arial"/>
          <w:i/>
          <w:iCs/>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Do you have any of the following concerns about volunteering for a clinical trial about treatments to reduce the symptoms and severity of COVID-19? </w:t>
      </w:r>
      <w:r w:rsidRPr="00651324">
        <w:rPr>
          <w:rFonts w:ascii="Franklin Gothic Book" w:hAnsi="Franklin Gothic Book" w:eastAsia="Calibri" w:cs="Arial"/>
          <w:i/>
          <w:iCs/>
          <w:sz w:val="22"/>
          <w:szCs w:val="22"/>
        </w:rPr>
        <w:t>Select yes or no for each item.</w:t>
      </w:r>
    </w:p>
    <w:p w:rsidRPr="00651324" w:rsidR="00651324" w:rsidP="00651324" w:rsidRDefault="00651324" w14:paraId="30A73A1B"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COV22: Concerns: Clinical trials</w:t>
      </w:r>
    </w:p>
    <w:p w:rsidRPr="00651324" w:rsidR="00651324" w:rsidP="00651324" w:rsidRDefault="00651324" w14:paraId="1A6CF25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order of response options //</w:t>
      </w:r>
    </w:p>
    <w:tbl>
      <w:tblPr>
        <w:tblStyle w:val="TableGrid2"/>
        <w:tblW w:w="5000" w:type="pct"/>
        <w:tblInd w:w="0" w:type="dxa"/>
        <w:tblLook w:val="04A0" w:firstRow="1" w:lastRow="0" w:firstColumn="1" w:lastColumn="0" w:noHBand="0" w:noVBand="1"/>
      </w:tblPr>
      <w:tblGrid>
        <w:gridCol w:w="1552"/>
        <w:gridCol w:w="4653"/>
        <w:gridCol w:w="3145"/>
      </w:tblGrid>
      <w:tr w:rsidRPr="00651324" w:rsidR="00651324" w:rsidTr="00915BE5" w14:paraId="0C128C1A" w14:textId="77777777">
        <w:trPr>
          <w:trHeight w:val="261"/>
        </w:trPr>
        <w:tc>
          <w:tcPr>
            <w:tcW w:w="830"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099562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2488" w:type="pct"/>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58B2DF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1682" w:type="pct"/>
            <w:tcBorders>
              <w:top w:val="single" w:color="auto" w:sz="4" w:space="0"/>
              <w:left w:val="single" w:color="auto" w:sz="4" w:space="0"/>
              <w:bottom w:val="single" w:color="auto" w:sz="4" w:space="0"/>
              <w:right w:val="single" w:color="auto" w:sz="4" w:space="0"/>
            </w:tcBorders>
          </w:tcPr>
          <w:p w:rsidRPr="00651324" w:rsidR="00651324" w:rsidDel="00D97D77" w:rsidP="00651324" w:rsidRDefault="00651324" w14:paraId="776F8371"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7865FFBF" w14:textId="77777777">
        <w:trPr>
          <w:trHeight w:val="261"/>
        </w:trPr>
        <w:tc>
          <w:tcPr>
            <w:tcW w:w="8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E9573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1</w:t>
            </w:r>
          </w:p>
        </w:tc>
        <w:tc>
          <w:tcPr>
            <w:tcW w:w="248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67416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treatment might not be safe</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E867C9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1: Not safe</w:t>
            </w:r>
          </w:p>
        </w:tc>
      </w:tr>
      <w:tr w:rsidRPr="00651324" w:rsidR="00651324" w:rsidTr="00915BE5" w14:paraId="58380638" w14:textId="77777777">
        <w:trPr>
          <w:trHeight w:val="261"/>
        </w:trPr>
        <w:tc>
          <w:tcPr>
            <w:tcW w:w="8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C11354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2</w:t>
            </w:r>
          </w:p>
        </w:tc>
        <w:tc>
          <w:tcPr>
            <w:tcW w:w="248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B34C39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The treatment might not work</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2418FD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2: Might not work</w:t>
            </w:r>
          </w:p>
        </w:tc>
      </w:tr>
      <w:tr w:rsidRPr="00651324" w:rsidR="00651324" w:rsidTr="00915BE5" w14:paraId="6801C348" w14:textId="77777777">
        <w:trPr>
          <w:trHeight w:val="261"/>
        </w:trPr>
        <w:tc>
          <w:tcPr>
            <w:tcW w:w="8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853676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3</w:t>
            </w:r>
          </w:p>
        </w:tc>
        <w:tc>
          <w:tcPr>
            <w:tcW w:w="248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2B2210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have health problems and may not be able to volunteer</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76A9B7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3: Health problems</w:t>
            </w:r>
          </w:p>
        </w:tc>
      </w:tr>
      <w:tr w:rsidRPr="00651324" w:rsidR="00651324" w:rsidTr="00915BE5" w14:paraId="69247966" w14:textId="77777777">
        <w:trPr>
          <w:trHeight w:val="261"/>
        </w:trPr>
        <w:tc>
          <w:tcPr>
            <w:tcW w:w="8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6AD866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4</w:t>
            </w:r>
          </w:p>
        </w:tc>
        <w:tc>
          <w:tcPr>
            <w:tcW w:w="248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A0946A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do not trust doctors</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00E8417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OV22_4: </w:t>
            </w: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trust doctors</w:t>
            </w:r>
          </w:p>
        </w:tc>
      </w:tr>
      <w:tr w:rsidRPr="00651324" w:rsidR="00651324" w:rsidTr="00915BE5" w14:paraId="5F03EAE8" w14:textId="77777777">
        <w:trPr>
          <w:trHeight w:val="261"/>
        </w:trPr>
        <w:tc>
          <w:tcPr>
            <w:tcW w:w="8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75231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5</w:t>
            </w:r>
          </w:p>
        </w:tc>
        <w:tc>
          <w:tcPr>
            <w:tcW w:w="248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6753DC5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eople might find out that I am in the clinical trial</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17381E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5: Privacy</w:t>
            </w:r>
          </w:p>
        </w:tc>
      </w:tr>
      <w:tr w:rsidRPr="00651324" w:rsidR="00651324" w:rsidTr="00915BE5" w14:paraId="7141B70F" w14:textId="77777777">
        <w:trPr>
          <w:trHeight w:val="261"/>
        </w:trPr>
        <w:tc>
          <w:tcPr>
            <w:tcW w:w="830"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3457A71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5</w:t>
            </w:r>
          </w:p>
        </w:tc>
        <w:tc>
          <w:tcPr>
            <w:tcW w:w="2488"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21B1EA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thing else, please specify [Specify]</w:t>
            </w:r>
          </w:p>
        </w:tc>
        <w:tc>
          <w:tcPr>
            <w:tcW w:w="1682" w:type="pct"/>
            <w:tcBorders>
              <w:top w:val="single" w:color="auto" w:sz="4" w:space="0"/>
              <w:left w:val="single" w:color="auto" w:sz="4" w:space="0"/>
              <w:bottom w:val="single" w:color="auto" w:sz="4" w:space="0"/>
              <w:right w:val="single" w:color="auto" w:sz="4" w:space="0"/>
            </w:tcBorders>
          </w:tcPr>
          <w:p w:rsidRPr="00651324" w:rsidR="00651324" w:rsidP="00651324" w:rsidRDefault="00651324" w14:paraId="418DA0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2_6: Something else</w:t>
            </w:r>
          </w:p>
        </w:tc>
      </w:tr>
    </w:tbl>
    <w:p w:rsidRPr="00651324" w:rsidR="00651324" w:rsidP="00651324" w:rsidRDefault="00651324" w14:paraId="0118BE54" w14:textId="77777777">
      <w:pPr>
        <w:rPr>
          <w:rFonts w:ascii="Franklin Gothic Book" w:hAnsi="Franklin Gothic Book" w:eastAsia="Calibri" w:cs="Arial"/>
          <w:b/>
          <w:bCs/>
          <w:sz w:val="22"/>
          <w:szCs w:val="22"/>
        </w:rPr>
      </w:pPr>
    </w:p>
    <w:tbl>
      <w:tblPr>
        <w:tblStyle w:val="TableGrid2"/>
        <w:tblW w:w="0" w:type="auto"/>
        <w:tblInd w:w="0" w:type="dxa"/>
        <w:tblLook w:val="04A0" w:firstRow="1" w:lastRow="0" w:firstColumn="1" w:lastColumn="0" w:noHBand="0" w:noVBand="1"/>
      </w:tblPr>
      <w:tblGrid>
        <w:gridCol w:w="1233"/>
        <w:gridCol w:w="4252"/>
      </w:tblGrid>
      <w:tr w:rsidRPr="00651324" w:rsidR="00651324" w:rsidTr="00915BE5" w14:paraId="7ABBBE4C" w14:textId="77777777">
        <w:trPr>
          <w:trHeight w:val="261"/>
        </w:trPr>
        <w:tc>
          <w:tcPr>
            <w:tcW w:w="1233" w:type="dxa"/>
          </w:tcPr>
          <w:p w:rsidRPr="00651324" w:rsidR="00651324" w:rsidP="00651324" w:rsidRDefault="00651324" w14:paraId="2D4A4401"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4252" w:type="dxa"/>
          </w:tcPr>
          <w:p w:rsidRPr="00651324" w:rsidR="00651324" w:rsidP="00651324" w:rsidRDefault="00651324" w14:paraId="151FA9A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34E4412F" w14:textId="77777777">
        <w:trPr>
          <w:trHeight w:val="261"/>
        </w:trPr>
        <w:tc>
          <w:tcPr>
            <w:tcW w:w="1233" w:type="dxa"/>
          </w:tcPr>
          <w:p w:rsidRPr="00651324" w:rsidR="00651324" w:rsidP="00651324" w:rsidRDefault="00651324" w14:paraId="0F8057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252" w:type="dxa"/>
          </w:tcPr>
          <w:p w:rsidRPr="00651324" w:rsidR="00651324" w:rsidP="00651324" w:rsidRDefault="00651324" w14:paraId="49A0B24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44C566E8" w14:textId="77777777">
        <w:trPr>
          <w:trHeight w:val="261"/>
        </w:trPr>
        <w:tc>
          <w:tcPr>
            <w:tcW w:w="1233" w:type="dxa"/>
          </w:tcPr>
          <w:p w:rsidRPr="00651324" w:rsidR="00651324" w:rsidP="00651324" w:rsidRDefault="00651324" w14:paraId="33A5776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2" w:type="dxa"/>
          </w:tcPr>
          <w:p w:rsidRPr="00651324" w:rsidR="00651324" w:rsidP="00651324" w:rsidRDefault="00651324" w14:paraId="6DE351C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4662E5A0" w14:textId="77777777">
        <w:trPr>
          <w:trHeight w:val="261"/>
        </w:trPr>
        <w:tc>
          <w:tcPr>
            <w:tcW w:w="1233" w:type="dxa"/>
          </w:tcPr>
          <w:p w:rsidRPr="00651324" w:rsidR="00651324" w:rsidP="00651324" w:rsidRDefault="00651324" w14:paraId="6409B8D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2" w:type="dxa"/>
          </w:tcPr>
          <w:p w:rsidRPr="00651324" w:rsidR="00651324" w:rsidP="00651324" w:rsidRDefault="00651324" w14:paraId="64059C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003E4785" w:rsidP="00651324" w:rsidRDefault="003E4785" w14:paraId="19D03474" w14:textId="77777777">
      <w:pPr>
        <w:rPr>
          <w:rFonts w:ascii="Franklin Gothic Book" w:hAnsi="Franklin Gothic Book" w:eastAsia="Calibri" w:cs="Arial"/>
          <w:b/>
          <w:sz w:val="22"/>
          <w:szCs w:val="22"/>
        </w:rPr>
      </w:pPr>
    </w:p>
    <w:p w:rsidRPr="00651324" w:rsidR="00651324" w:rsidP="00651324" w:rsidRDefault="00651324" w14:paraId="5B1012AD" w14:textId="74E1E9B8">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COV23</w:t>
      </w:r>
    </w:p>
    <w:p w:rsidRPr="00651324" w:rsidR="00651324" w:rsidP="00651324" w:rsidRDefault="00651324" w14:paraId="12A951B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04B17FC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23</w:t>
      </w:r>
    </w:p>
    <w:p w:rsidRPr="00651324" w:rsidR="00651324" w:rsidP="00651324" w:rsidRDefault="00651324" w14:paraId="2880A188" w14:textId="77777777">
      <w:pPr>
        <w:rPr>
          <w:rFonts w:ascii="Franklin Gothic Book" w:hAnsi="Franklin Gothic Book"/>
          <w:i/>
          <w:sz w:val="22"/>
          <w:szCs w:val="22"/>
        </w:rPr>
      </w:pPr>
      <w:r w:rsidRPr="00651324">
        <w:rPr>
          <w:rFonts w:ascii="Franklin Gothic Book" w:hAnsi="Franklin Gothic Book" w:cs="Arial"/>
          <w:b/>
          <w:sz w:val="22"/>
          <w:szCs w:val="22"/>
        </w:rPr>
        <w:t xml:space="preserve">Variable Text: </w:t>
      </w:r>
      <w:r w:rsidRPr="00651324">
        <w:rPr>
          <w:rFonts w:ascii="Franklin Gothic Book" w:hAnsi="Franklin Gothic Book"/>
          <w:sz w:val="22"/>
          <w:szCs w:val="22"/>
        </w:rPr>
        <w:t xml:space="preserve">Have you experienced any of the following symptoms in the past two weeks? </w:t>
      </w:r>
      <w:r w:rsidRPr="00651324">
        <w:rPr>
          <w:rFonts w:ascii="Franklin Gothic Book" w:hAnsi="Franklin Gothic Book" w:eastAsia="Calibri" w:cs="Arial"/>
          <w:i/>
          <w:sz w:val="22"/>
          <w:szCs w:val="22"/>
        </w:rPr>
        <w:t>Select one response for each item.</w:t>
      </w:r>
    </w:p>
    <w:p w:rsidRPr="00651324" w:rsidR="00651324" w:rsidP="00651324" w:rsidRDefault="00651324" w14:paraId="69C1B1E0" w14:textId="77777777">
      <w:pPr>
        <w:rPr>
          <w:rFonts w:ascii="Franklin Gothic Book" w:hAnsi="Franklin Gothic Book"/>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sz w:val="22"/>
          <w:szCs w:val="22"/>
        </w:rPr>
        <w:t>COV23</w:t>
      </w:r>
      <w:r w:rsidRPr="00651324">
        <w:rPr>
          <w:rFonts w:ascii="Franklin Gothic Book" w:hAnsi="Franklin Gothic Book" w:eastAsia="Calibri" w:cs="Arial"/>
          <w:iCs/>
          <w:sz w:val="22"/>
          <w:szCs w:val="22"/>
        </w:rPr>
        <w:t>: Health: Mental</w:t>
      </w:r>
    </w:p>
    <w:p w:rsidRPr="00651324" w:rsidR="00651324" w:rsidP="00651324" w:rsidRDefault="00651324" w14:paraId="46D1C58D"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andomize subitem order //</w:t>
      </w:r>
    </w:p>
    <w:tbl>
      <w:tblPr>
        <w:tblStyle w:val="TableGrid21"/>
        <w:tblW w:w="0" w:type="auto"/>
        <w:tblInd w:w="0" w:type="dxa"/>
        <w:tblLook w:val="04A0" w:firstRow="1" w:lastRow="0" w:firstColumn="1" w:lastColumn="0" w:noHBand="0" w:noVBand="1"/>
      </w:tblPr>
      <w:tblGrid>
        <w:gridCol w:w="1725"/>
        <w:gridCol w:w="4030"/>
        <w:gridCol w:w="3595"/>
      </w:tblGrid>
      <w:tr w:rsidRPr="00651324" w:rsidR="00651324" w:rsidTr="00915BE5" w14:paraId="38E2743A" w14:textId="77777777">
        <w:tc>
          <w:tcPr>
            <w:tcW w:w="172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89490A1" w14:textId="77777777">
            <w:pPr>
              <w:rPr>
                <w:rFonts w:ascii="Franklin Gothic Book" w:hAnsi="Franklin Gothic Book" w:cs="Arial"/>
                <w:b/>
                <w:sz w:val="22"/>
                <w:szCs w:val="22"/>
              </w:rPr>
            </w:pPr>
            <w:r w:rsidRPr="00651324">
              <w:rPr>
                <w:rFonts w:ascii="Franklin Gothic Book" w:hAnsi="Franklin Gothic Book" w:cs="Arial"/>
                <w:b/>
                <w:sz w:val="22"/>
                <w:szCs w:val="22"/>
              </w:rPr>
              <w:t>Variable Name</w:t>
            </w:r>
          </w:p>
        </w:tc>
        <w:tc>
          <w:tcPr>
            <w:tcW w:w="403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67D6B98" w14:textId="77777777">
            <w:pPr>
              <w:rPr>
                <w:rFonts w:ascii="Franklin Gothic Book" w:hAnsi="Franklin Gothic Book" w:cs="Arial"/>
                <w:b/>
                <w:sz w:val="22"/>
                <w:szCs w:val="22"/>
              </w:rPr>
            </w:pPr>
            <w:r w:rsidRPr="00651324">
              <w:rPr>
                <w:rFonts w:ascii="Franklin Gothic Book" w:hAnsi="Franklin Gothic Book" w:cs="Arial"/>
                <w:b/>
                <w:sz w:val="22"/>
                <w:szCs w:val="22"/>
              </w:rPr>
              <w:t>Variable Text</w:t>
            </w:r>
          </w:p>
        </w:tc>
        <w:tc>
          <w:tcPr>
            <w:tcW w:w="359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49590D7" w14:textId="77777777">
            <w:pPr>
              <w:rPr>
                <w:rFonts w:ascii="Franklin Gothic Book" w:hAnsi="Franklin Gothic Book" w:cs="Arial"/>
                <w:b/>
                <w:sz w:val="22"/>
                <w:szCs w:val="22"/>
              </w:rPr>
            </w:pPr>
            <w:r w:rsidRPr="00651324">
              <w:rPr>
                <w:rFonts w:ascii="Franklin Gothic Book" w:hAnsi="Franklin Gothic Book" w:cs="Arial"/>
                <w:b/>
                <w:sz w:val="22"/>
                <w:szCs w:val="22"/>
              </w:rPr>
              <w:t>Variable Label</w:t>
            </w:r>
          </w:p>
        </w:tc>
      </w:tr>
      <w:tr w:rsidRPr="00651324" w:rsidR="00651324" w:rsidTr="00915BE5" w14:paraId="5F1BE94D" w14:textId="77777777">
        <w:tc>
          <w:tcPr>
            <w:tcW w:w="172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291B307" w14:textId="77777777">
            <w:pPr>
              <w:rPr>
                <w:rFonts w:ascii="Franklin Gothic Book" w:hAnsi="Franklin Gothic Book"/>
                <w:sz w:val="22"/>
                <w:szCs w:val="22"/>
              </w:rPr>
            </w:pPr>
            <w:r w:rsidRPr="00651324">
              <w:rPr>
                <w:rFonts w:ascii="Franklin Gothic Book" w:hAnsi="Franklin Gothic Book" w:eastAsia="Calibri" w:cs="Arial"/>
                <w:sz w:val="22"/>
                <w:szCs w:val="22"/>
              </w:rPr>
              <w:t>COV23_1</w:t>
            </w:r>
          </w:p>
        </w:tc>
        <w:tc>
          <w:tcPr>
            <w:tcW w:w="4030"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0A8E0B35" w14:textId="77777777">
            <w:pPr>
              <w:rPr>
                <w:rFonts w:ascii="Franklin Gothic Book" w:hAnsi="Franklin Gothic Book"/>
                <w:sz w:val="22"/>
                <w:szCs w:val="22"/>
              </w:rPr>
            </w:pPr>
            <w:r w:rsidRPr="00651324">
              <w:rPr>
                <w:rFonts w:ascii="Franklin Gothic Book" w:hAnsi="Franklin Gothic Book"/>
                <w:sz w:val="22"/>
                <w:szCs w:val="22"/>
              </w:rPr>
              <w:t>Feeling nervous, anxious, or on edge</w:t>
            </w:r>
          </w:p>
        </w:tc>
        <w:tc>
          <w:tcPr>
            <w:tcW w:w="359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650A6CE" w14:textId="77777777">
            <w:pPr>
              <w:rPr>
                <w:rFonts w:ascii="Franklin Gothic Book" w:hAnsi="Franklin Gothic Book"/>
                <w:sz w:val="22"/>
                <w:szCs w:val="22"/>
              </w:rPr>
            </w:pPr>
            <w:r w:rsidRPr="00651324">
              <w:rPr>
                <w:rFonts w:ascii="Franklin Gothic Book" w:hAnsi="Franklin Gothic Book" w:eastAsia="Calibri" w:cs="Arial"/>
                <w:sz w:val="22"/>
                <w:szCs w:val="22"/>
              </w:rPr>
              <w:t>COV23_1: Nervous</w:t>
            </w:r>
          </w:p>
        </w:tc>
      </w:tr>
      <w:tr w:rsidRPr="00651324" w:rsidR="00651324" w:rsidTr="00915BE5" w14:paraId="4ABB944A" w14:textId="77777777">
        <w:tc>
          <w:tcPr>
            <w:tcW w:w="172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D21F37" w14:textId="77777777">
            <w:pPr>
              <w:rPr>
                <w:rFonts w:ascii="Franklin Gothic Book" w:hAnsi="Franklin Gothic Book"/>
                <w:sz w:val="22"/>
                <w:szCs w:val="22"/>
              </w:rPr>
            </w:pPr>
            <w:r w:rsidRPr="00651324">
              <w:rPr>
                <w:rFonts w:ascii="Franklin Gothic Book" w:hAnsi="Franklin Gothic Book" w:eastAsia="Calibri" w:cs="Arial"/>
                <w:sz w:val="22"/>
                <w:szCs w:val="22"/>
              </w:rPr>
              <w:t>COV23_2</w:t>
            </w:r>
          </w:p>
        </w:tc>
        <w:tc>
          <w:tcPr>
            <w:tcW w:w="403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4045E91" w14:textId="77777777">
            <w:pPr>
              <w:rPr>
                <w:rFonts w:ascii="Franklin Gothic Book" w:hAnsi="Franklin Gothic Book"/>
                <w:sz w:val="22"/>
                <w:szCs w:val="22"/>
              </w:rPr>
            </w:pPr>
            <w:r w:rsidRPr="00651324">
              <w:rPr>
                <w:rFonts w:ascii="Franklin Gothic Book" w:hAnsi="Franklin Gothic Book"/>
                <w:sz w:val="22"/>
                <w:szCs w:val="22"/>
              </w:rPr>
              <w:t>Not being able to stop or control worrying</w:t>
            </w:r>
          </w:p>
        </w:tc>
        <w:tc>
          <w:tcPr>
            <w:tcW w:w="359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6ACB57F" w14:textId="77777777">
            <w:pPr>
              <w:rPr>
                <w:rFonts w:ascii="Franklin Gothic Book" w:hAnsi="Franklin Gothic Book"/>
                <w:sz w:val="22"/>
                <w:szCs w:val="22"/>
              </w:rPr>
            </w:pPr>
            <w:r w:rsidRPr="00651324">
              <w:rPr>
                <w:rFonts w:ascii="Franklin Gothic Book" w:hAnsi="Franklin Gothic Book" w:eastAsia="Calibri" w:cs="Arial"/>
                <w:sz w:val="22"/>
                <w:szCs w:val="22"/>
              </w:rPr>
              <w:t>COV23_2: Worried</w:t>
            </w:r>
          </w:p>
        </w:tc>
      </w:tr>
      <w:tr w:rsidRPr="00651324" w:rsidR="00651324" w:rsidTr="00915BE5" w14:paraId="5B320E7A" w14:textId="77777777">
        <w:trPr>
          <w:trHeight w:val="233"/>
        </w:trPr>
        <w:tc>
          <w:tcPr>
            <w:tcW w:w="172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934BBD8" w14:textId="77777777">
            <w:pPr>
              <w:rPr>
                <w:rFonts w:ascii="Franklin Gothic Book" w:hAnsi="Franklin Gothic Book"/>
                <w:sz w:val="22"/>
                <w:szCs w:val="22"/>
              </w:rPr>
            </w:pPr>
            <w:r w:rsidRPr="00651324">
              <w:rPr>
                <w:rFonts w:ascii="Franklin Gothic Book" w:hAnsi="Franklin Gothic Book" w:eastAsia="Calibri" w:cs="Arial"/>
                <w:sz w:val="22"/>
                <w:szCs w:val="22"/>
              </w:rPr>
              <w:t>COV23_3</w:t>
            </w:r>
          </w:p>
        </w:tc>
        <w:tc>
          <w:tcPr>
            <w:tcW w:w="403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170299" w14:textId="77777777">
            <w:pPr>
              <w:rPr>
                <w:rFonts w:ascii="Franklin Gothic Book" w:hAnsi="Franklin Gothic Book"/>
                <w:sz w:val="22"/>
                <w:szCs w:val="22"/>
              </w:rPr>
            </w:pPr>
            <w:r w:rsidRPr="00651324">
              <w:rPr>
                <w:rFonts w:ascii="Franklin Gothic Book" w:hAnsi="Franklin Gothic Book"/>
                <w:sz w:val="22"/>
                <w:szCs w:val="22"/>
              </w:rPr>
              <w:t>Feeling down, depressed, or hopeless</w:t>
            </w:r>
          </w:p>
        </w:tc>
        <w:tc>
          <w:tcPr>
            <w:tcW w:w="359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8CB52BD" w14:textId="77777777">
            <w:pPr>
              <w:rPr>
                <w:rFonts w:ascii="Franklin Gothic Book" w:hAnsi="Franklin Gothic Book"/>
                <w:sz w:val="22"/>
                <w:szCs w:val="22"/>
              </w:rPr>
            </w:pPr>
            <w:r w:rsidRPr="00651324">
              <w:rPr>
                <w:rFonts w:ascii="Franklin Gothic Book" w:hAnsi="Franklin Gothic Book" w:eastAsia="Calibri" w:cs="Arial"/>
                <w:sz w:val="22"/>
                <w:szCs w:val="22"/>
              </w:rPr>
              <w:t>COV23_3: Depressed</w:t>
            </w:r>
          </w:p>
        </w:tc>
      </w:tr>
      <w:tr w:rsidRPr="00651324" w:rsidR="00651324" w:rsidTr="00915BE5" w14:paraId="07594348" w14:textId="77777777">
        <w:tc>
          <w:tcPr>
            <w:tcW w:w="172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A6234CA" w14:textId="77777777">
            <w:pPr>
              <w:rPr>
                <w:rFonts w:ascii="Franklin Gothic Book" w:hAnsi="Franklin Gothic Book"/>
                <w:sz w:val="22"/>
                <w:szCs w:val="22"/>
              </w:rPr>
            </w:pPr>
            <w:r w:rsidRPr="00651324">
              <w:rPr>
                <w:rFonts w:ascii="Franklin Gothic Book" w:hAnsi="Franklin Gothic Book" w:eastAsia="Calibri" w:cs="Arial"/>
                <w:sz w:val="22"/>
                <w:szCs w:val="22"/>
              </w:rPr>
              <w:t>COV23_4</w:t>
            </w:r>
          </w:p>
        </w:tc>
        <w:tc>
          <w:tcPr>
            <w:tcW w:w="4030"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48FF464" w14:textId="77777777">
            <w:pPr>
              <w:rPr>
                <w:rFonts w:ascii="Franklin Gothic Book" w:hAnsi="Franklin Gothic Book"/>
                <w:sz w:val="22"/>
                <w:szCs w:val="22"/>
              </w:rPr>
            </w:pPr>
            <w:r w:rsidRPr="00651324">
              <w:rPr>
                <w:rFonts w:ascii="Franklin Gothic Book" w:hAnsi="Franklin Gothic Book"/>
                <w:sz w:val="22"/>
                <w:szCs w:val="22"/>
              </w:rPr>
              <w:t>Little interest or pleasure in doing things</w:t>
            </w:r>
          </w:p>
        </w:tc>
        <w:tc>
          <w:tcPr>
            <w:tcW w:w="3595"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19F4CFC" w14:textId="77777777">
            <w:pPr>
              <w:rPr>
                <w:rFonts w:ascii="Franklin Gothic Book" w:hAnsi="Franklin Gothic Book"/>
                <w:sz w:val="22"/>
                <w:szCs w:val="22"/>
              </w:rPr>
            </w:pPr>
            <w:r w:rsidRPr="00651324">
              <w:rPr>
                <w:rFonts w:ascii="Franklin Gothic Book" w:hAnsi="Franklin Gothic Book" w:eastAsia="Calibri" w:cs="Arial"/>
                <w:sz w:val="22"/>
                <w:szCs w:val="22"/>
              </w:rPr>
              <w:t>COV23_4: Little interest/pleasure in things</w:t>
            </w:r>
          </w:p>
        </w:tc>
      </w:tr>
    </w:tbl>
    <w:p w:rsidRPr="00651324" w:rsidR="00651324" w:rsidP="00651324" w:rsidRDefault="00651324" w14:paraId="0676CBA5" w14:textId="77777777">
      <w:pPr>
        <w:rPr>
          <w:rFonts w:ascii="Franklin Gothic Book" w:hAnsi="Franklin Gothic Book"/>
          <w:sz w:val="22"/>
          <w:szCs w:val="22"/>
        </w:rPr>
      </w:pPr>
    </w:p>
    <w:tbl>
      <w:tblPr>
        <w:tblStyle w:val="TableGrid21"/>
        <w:tblW w:w="0" w:type="auto"/>
        <w:tblInd w:w="0" w:type="dxa"/>
        <w:tblLook w:val="04A0" w:firstRow="1" w:lastRow="0" w:firstColumn="1" w:lastColumn="0" w:noHBand="0" w:noVBand="1"/>
      </w:tblPr>
      <w:tblGrid>
        <w:gridCol w:w="1098"/>
        <w:gridCol w:w="3204"/>
      </w:tblGrid>
      <w:tr w:rsidRPr="00651324" w:rsidR="00651324" w:rsidTr="00915BE5" w14:paraId="1A5E5A6F"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166F2C0C" w14:textId="77777777">
            <w:pPr>
              <w:rPr>
                <w:rFonts w:ascii="Franklin Gothic Book" w:hAnsi="Franklin Gothic Book" w:cs="Arial"/>
                <w:b/>
                <w:sz w:val="22"/>
                <w:szCs w:val="22"/>
              </w:rPr>
            </w:pPr>
            <w:r w:rsidRPr="00651324">
              <w:rPr>
                <w:rFonts w:ascii="Franklin Gothic Book" w:hAnsi="Franklin Gothic Book" w:cs="Arial"/>
                <w:b/>
                <w:sz w:val="22"/>
                <w:szCs w:val="22"/>
              </w:rPr>
              <w:t>Value</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41F97731" w14:textId="77777777">
            <w:pPr>
              <w:rPr>
                <w:rFonts w:ascii="Franklin Gothic Book" w:hAnsi="Franklin Gothic Book" w:cs="Arial"/>
                <w:b/>
                <w:sz w:val="22"/>
                <w:szCs w:val="22"/>
              </w:rPr>
            </w:pPr>
            <w:r w:rsidRPr="00651324">
              <w:rPr>
                <w:rFonts w:ascii="Franklin Gothic Book" w:hAnsi="Franklin Gothic Book" w:cs="Arial"/>
                <w:b/>
                <w:sz w:val="22"/>
                <w:szCs w:val="22"/>
              </w:rPr>
              <w:t>Value Label</w:t>
            </w:r>
          </w:p>
        </w:tc>
      </w:tr>
      <w:tr w:rsidRPr="00651324" w:rsidR="00651324" w:rsidTr="00915BE5" w14:paraId="38A15988"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30C020AD" w14:textId="77777777">
            <w:pPr>
              <w:rPr>
                <w:rFonts w:ascii="Franklin Gothic Book" w:hAnsi="Franklin Gothic Book" w:cs="Arial"/>
                <w:sz w:val="22"/>
                <w:szCs w:val="22"/>
              </w:rPr>
            </w:pPr>
            <w:r w:rsidRPr="00651324">
              <w:rPr>
                <w:rFonts w:ascii="Franklin Gothic Book" w:hAnsi="Franklin Gothic Book" w:cs="Arial"/>
                <w:sz w:val="22"/>
                <w:szCs w:val="22"/>
              </w:rPr>
              <w:t>1</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55B26A35" w14:textId="77777777">
            <w:pPr>
              <w:rPr>
                <w:rFonts w:ascii="Franklin Gothic Book" w:hAnsi="Franklin Gothic Book" w:cs="Arial"/>
                <w:sz w:val="22"/>
                <w:szCs w:val="22"/>
              </w:rPr>
            </w:pPr>
            <w:r w:rsidRPr="00651324">
              <w:rPr>
                <w:rFonts w:ascii="Franklin Gothic Book" w:hAnsi="Franklin Gothic Book" w:cs="Arial"/>
                <w:sz w:val="22"/>
                <w:szCs w:val="22"/>
              </w:rPr>
              <w:t>Not at all</w:t>
            </w:r>
          </w:p>
        </w:tc>
      </w:tr>
      <w:tr w:rsidRPr="00651324" w:rsidR="00651324" w:rsidTr="00915BE5" w14:paraId="43D27EBA" w14:textId="77777777">
        <w:trPr>
          <w:trHeight w:val="261"/>
        </w:trPr>
        <w:tc>
          <w:tcPr>
            <w:tcW w:w="1098"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20F48DED" w14:textId="77777777">
            <w:pPr>
              <w:rPr>
                <w:rFonts w:ascii="Franklin Gothic Book" w:hAnsi="Franklin Gothic Book" w:cs="Arial"/>
                <w:sz w:val="22"/>
                <w:szCs w:val="22"/>
              </w:rPr>
            </w:pPr>
            <w:r w:rsidRPr="00651324">
              <w:rPr>
                <w:rFonts w:ascii="Franklin Gothic Book" w:hAnsi="Franklin Gothic Book" w:cs="Arial"/>
                <w:sz w:val="22"/>
                <w:szCs w:val="22"/>
              </w:rPr>
              <w:t>2</w:t>
            </w:r>
          </w:p>
        </w:tc>
        <w:tc>
          <w:tcPr>
            <w:tcW w:w="3204"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60F57691" w14:textId="77777777">
            <w:pPr>
              <w:rPr>
                <w:rFonts w:ascii="Franklin Gothic Book" w:hAnsi="Franklin Gothic Book" w:cs="Arial"/>
                <w:sz w:val="22"/>
                <w:szCs w:val="22"/>
              </w:rPr>
            </w:pPr>
            <w:r w:rsidRPr="00651324">
              <w:rPr>
                <w:rFonts w:ascii="Franklin Gothic Book" w:hAnsi="Franklin Gothic Book" w:cs="Arial"/>
                <w:sz w:val="22"/>
                <w:szCs w:val="22"/>
              </w:rPr>
              <w:t>Several days</w:t>
            </w:r>
          </w:p>
        </w:tc>
      </w:tr>
      <w:tr w:rsidRPr="00651324" w:rsidR="00651324" w:rsidTr="00915BE5" w14:paraId="3F23A93B"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D548E8B" w14:textId="77777777">
            <w:pPr>
              <w:rPr>
                <w:rFonts w:ascii="Franklin Gothic Book" w:hAnsi="Franklin Gothic Book"/>
                <w:sz w:val="22"/>
                <w:szCs w:val="22"/>
              </w:rPr>
            </w:pPr>
            <w:r w:rsidRPr="00651324">
              <w:rPr>
                <w:rFonts w:ascii="Franklin Gothic Book" w:hAnsi="Franklin Gothic Book"/>
                <w:sz w:val="22"/>
                <w:szCs w:val="22"/>
              </w:rPr>
              <w:lastRenderedPageBreak/>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FED56B2" w14:textId="77777777">
            <w:pPr>
              <w:rPr>
                <w:rFonts w:ascii="Franklin Gothic Book" w:hAnsi="Franklin Gothic Book"/>
                <w:sz w:val="22"/>
                <w:szCs w:val="22"/>
              </w:rPr>
            </w:pPr>
            <w:r w:rsidRPr="00651324">
              <w:rPr>
                <w:rFonts w:ascii="Franklin Gothic Book" w:hAnsi="Franklin Gothic Book"/>
                <w:sz w:val="22"/>
                <w:szCs w:val="22"/>
              </w:rPr>
              <w:t>More than half the days</w:t>
            </w:r>
          </w:p>
        </w:tc>
      </w:tr>
      <w:tr w:rsidRPr="00651324" w:rsidR="00651324" w:rsidTr="00915BE5" w14:paraId="5535D050"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620099C" w14:textId="77777777">
            <w:pPr>
              <w:rPr>
                <w:rFonts w:ascii="Franklin Gothic Book" w:hAnsi="Franklin Gothic Book"/>
                <w:sz w:val="22"/>
                <w:szCs w:val="22"/>
              </w:rPr>
            </w:pPr>
            <w:r w:rsidRPr="00651324">
              <w:rPr>
                <w:rFonts w:ascii="Franklin Gothic Book" w:hAnsi="Franklin Gothic Book"/>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61D82F6" w14:textId="77777777">
            <w:pPr>
              <w:rPr>
                <w:rFonts w:ascii="Franklin Gothic Book" w:hAnsi="Franklin Gothic Book"/>
                <w:sz w:val="22"/>
                <w:szCs w:val="22"/>
              </w:rPr>
            </w:pPr>
            <w:r w:rsidRPr="00651324">
              <w:rPr>
                <w:rFonts w:ascii="Franklin Gothic Book" w:hAnsi="Franklin Gothic Book"/>
                <w:sz w:val="22"/>
                <w:szCs w:val="22"/>
              </w:rPr>
              <w:t>Nearly every day</w:t>
            </w:r>
          </w:p>
        </w:tc>
      </w:tr>
      <w:tr w:rsidRPr="00651324" w:rsidR="00651324" w:rsidTr="00915BE5" w14:paraId="477DD09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C8568B4" w14:textId="77777777">
            <w:pPr>
              <w:rPr>
                <w:rFonts w:ascii="Franklin Gothic Book" w:hAnsi="Franklin Gothic Book" w:cs="Arial"/>
                <w:sz w:val="22"/>
                <w:szCs w:val="22"/>
              </w:rPr>
            </w:pPr>
            <w:r w:rsidRPr="00651324">
              <w:rPr>
                <w:rFonts w:ascii="Franklin Gothic Book" w:hAnsi="Franklin Gothic Book"/>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0E7A7C" w14:textId="77777777">
            <w:pPr>
              <w:rPr>
                <w:rFonts w:ascii="Franklin Gothic Book" w:hAnsi="Franklin Gothic Book" w:cs="Arial"/>
                <w:sz w:val="22"/>
                <w:szCs w:val="22"/>
              </w:rPr>
            </w:pPr>
            <w:r w:rsidRPr="00651324">
              <w:rPr>
                <w:rFonts w:ascii="Franklin Gothic Book" w:hAnsi="Franklin Gothic Book"/>
                <w:sz w:val="22"/>
                <w:szCs w:val="22"/>
              </w:rPr>
              <w:t>Refusal</w:t>
            </w:r>
          </w:p>
        </w:tc>
      </w:tr>
    </w:tbl>
    <w:p w:rsidRPr="00651324" w:rsidR="00651324" w:rsidP="00651324" w:rsidRDefault="00651324" w14:paraId="40B93B0E" w14:textId="77777777">
      <w:pPr>
        <w:rPr>
          <w:rFonts w:ascii="Franklin Gothic Book" w:hAnsi="Franklin Gothic Book" w:eastAsia="Calibri" w:cs="Arial"/>
          <w:sz w:val="22"/>
          <w:szCs w:val="22"/>
        </w:rPr>
      </w:pPr>
    </w:p>
    <w:p w:rsidRPr="00651324" w:rsidR="00651324" w:rsidP="00651324" w:rsidRDefault="00651324" w14:paraId="1D1B5304" w14:textId="77777777">
      <w:pPr>
        <w:rPr>
          <w:rFonts w:ascii="Franklin Gothic Book" w:hAnsi="Franklin Gothic Book" w:eastAsia="Calibri" w:cs="Arial"/>
          <w:sz w:val="22"/>
          <w:szCs w:val="22"/>
        </w:rPr>
      </w:pPr>
    </w:p>
    <w:p w:rsidRPr="00651324" w:rsidR="00651324" w:rsidP="00651324" w:rsidRDefault="00651324" w14:paraId="3C4C8C82"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Item #: </w:t>
      </w:r>
      <w:r w:rsidRPr="00651324">
        <w:rPr>
          <w:rFonts w:ascii="Franklin Gothic Book" w:hAnsi="Franklin Gothic Book" w:eastAsia="Calibri" w:cs="Arial"/>
          <w:sz w:val="22"/>
          <w:szCs w:val="22"/>
        </w:rPr>
        <w:t>COV24</w:t>
      </w:r>
    </w:p>
    <w:p w:rsidRPr="00651324" w:rsidR="00651324" w:rsidP="00651324" w:rsidRDefault="00651324" w14:paraId="5FB718B6"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Question Type</w:t>
      </w:r>
      <w:r w:rsidRPr="00651324">
        <w:rPr>
          <w:rFonts w:ascii="Franklin Gothic Book" w:hAnsi="Franklin Gothic Book" w:eastAsia="Calibri" w:cs="Arial"/>
          <w:sz w:val="22"/>
          <w:szCs w:val="22"/>
        </w:rPr>
        <w:t>:</w:t>
      </w:r>
      <w:r w:rsidRPr="00651324">
        <w:rPr>
          <w:rFonts w:ascii="Franklin Gothic Book" w:hAnsi="Franklin Gothic Book" w:eastAsia="Calibri" w:cs="Arial"/>
          <w:b/>
          <w:bCs/>
          <w:sz w:val="22"/>
          <w:szCs w:val="22"/>
        </w:rPr>
        <w:t xml:space="preserve"> </w:t>
      </w:r>
      <w:r w:rsidRPr="00651324">
        <w:rPr>
          <w:rFonts w:ascii="Franklin Gothic Book" w:hAnsi="Franklin Gothic Book" w:eastAsia="Calibri" w:cs="Arial"/>
          <w:sz w:val="22"/>
          <w:szCs w:val="22"/>
        </w:rPr>
        <w:t>Grid</w:t>
      </w:r>
    </w:p>
    <w:p w:rsidRPr="00651324" w:rsidR="00651324" w:rsidP="00651324" w:rsidRDefault="00651324" w14:paraId="0E3BF4E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Variable Name:</w:t>
      </w:r>
      <w:r w:rsidRPr="00651324">
        <w:rPr>
          <w:rFonts w:ascii="Franklin Gothic Book" w:hAnsi="Franklin Gothic Book" w:eastAsia="Calibri" w:cs="Arial"/>
          <w:sz w:val="22"/>
          <w:szCs w:val="22"/>
        </w:rPr>
        <w:t xml:space="preserve"> COV24</w:t>
      </w:r>
    </w:p>
    <w:p w:rsidRPr="00651324" w:rsidR="00651324" w:rsidP="00651324" w:rsidRDefault="00651324" w14:paraId="2D2E31C2" w14:textId="77777777">
      <w:pPr>
        <w:rPr>
          <w:rFonts w:ascii="Franklin Gothic Book" w:hAnsi="Franklin Gothic Book" w:eastAsia="Calibri" w:cs="Arial"/>
          <w:i/>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How much do you agree or disagree with the following statements? </w:t>
      </w:r>
      <w:r w:rsidRPr="00651324">
        <w:rPr>
          <w:rFonts w:ascii="Franklin Gothic Book" w:hAnsi="Franklin Gothic Book" w:eastAsia="Calibri" w:cs="Arial"/>
          <w:i/>
          <w:iCs/>
          <w:sz w:val="22"/>
          <w:szCs w:val="22"/>
        </w:rPr>
        <w:t xml:space="preserve">Select one response for each item. </w:t>
      </w:r>
    </w:p>
    <w:p w:rsidRPr="00651324" w:rsidR="00651324" w:rsidP="00651324" w:rsidRDefault="00651324" w14:paraId="6037A708" w14:textId="77777777">
      <w:pPr>
        <w:rPr>
          <w:rFonts w:ascii="Franklin Gothic Book" w:hAnsi="Franklin Gothic Book"/>
          <w:iCs/>
          <w:sz w:val="22"/>
          <w:szCs w:val="22"/>
        </w:rPr>
      </w:pPr>
      <w:r w:rsidRPr="00651324">
        <w:rPr>
          <w:rFonts w:ascii="Franklin Gothic Book" w:hAnsi="Franklin Gothic Book" w:eastAsia="Calibri" w:cs="Arial"/>
          <w:b/>
          <w:bCs/>
          <w:iCs/>
          <w:sz w:val="22"/>
          <w:szCs w:val="22"/>
        </w:rPr>
        <w:t xml:space="preserve">Variable Label: </w:t>
      </w:r>
      <w:r w:rsidRPr="00651324">
        <w:rPr>
          <w:rFonts w:ascii="Franklin Gothic Book" w:hAnsi="Franklin Gothic Book" w:eastAsia="Calibri" w:cs="Arial"/>
          <w:sz w:val="22"/>
          <w:szCs w:val="22"/>
        </w:rPr>
        <w:t>COV24</w:t>
      </w:r>
      <w:r w:rsidRPr="00651324">
        <w:rPr>
          <w:rFonts w:ascii="Franklin Gothic Book" w:hAnsi="Franklin Gothic Book" w:eastAsia="Calibri" w:cs="Arial"/>
          <w:iCs/>
          <w:sz w:val="22"/>
          <w:szCs w:val="22"/>
        </w:rPr>
        <w:t>: Worry about COVID</w:t>
      </w:r>
    </w:p>
    <w:tbl>
      <w:tblPr>
        <w:tblStyle w:val="TableGrid21"/>
        <w:tblW w:w="0" w:type="auto"/>
        <w:tblInd w:w="0" w:type="dxa"/>
        <w:tblLook w:val="04A0" w:firstRow="1" w:lastRow="0" w:firstColumn="1" w:lastColumn="0" w:noHBand="0" w:noVBand="1"/>
      </w:tblPr>
      <w:tblGrid>
        <w:gridCol w:w="1602"/>
        <w:gridCol w:w="5233"/>
        <w:gridCol w:w="2438"/>
      </w:tblGrid>
      <w:tr w:rsidRPr="00651324" w:rsidR="00651324" w:rsidTr="00915BE5" w14:paraId="32B4EACB"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20FC9A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Name</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2B7ED2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Text</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511B0B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riable Label</w:t>
            </w:r>
          </w:p>
        </w:tc>
      </w:tr>
      <w:tr w:rsidRPr="00651324" w:rsidR="00651324" w:rsidTr="00915BE5" w14:paraId="7910A1B1"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1A03B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1</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B23CB78"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I worry a lot about COVID-19.</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7418ED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1: Worry a lot</w:t>
            </w:r>
          </w:p>
        </w:tc>
      </w:tr>
      <w:tr w:rsidRPr="00651324" w:rsidR="00651324" w:rsidTr="00915BE5" w14:paraId="771D1D90"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E18053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2</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A8D5AB6"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I am afraid of dying because of COVID-19.</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DDCD6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2: Afraid of losing life</w:t>
            </w:r>
          </w:p>
        </w:tc>
      </w:tr>
      <w:tr w:rsidRPr="00651324" w:rsidR="00651324" w:rsidTr="00915BE5" w14:paraId="090F4F88"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3040BE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3</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D49A1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I am afraid of losing the lives of my family members because of COVID-19.</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CB2F93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3: Afraid of family members dying</w:t>
            </w:r>
          </w:p>
        </w:tc>
      </w:tr>
      <w:tr w:rsidRPr="00651324" w:rsidR="00651324" w:rsidTr="00915BE5" w14:paraId="4CFE984E" w14:textId="77777777">
        <w:tc>
          <w:tcPr>
            <w:tcW w:w="1602"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6ACF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4</w:t>
            </w:r>
          </w:p>
        </w:tc>
        <w:tc>
          <w:tcPr>
            <w:tcW w:w="5233"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3BB0CD32" w14:textId="77777777">
            <w:pPr>
              <w:rPr>
                <w:rFonts w:ascii="Franklin Gothic Book" w:hAnsi="Franklin Gothic Book" w:eastAsia="Calibri" w:cs="Arial"/>
                <w:sz w:val="22"/>
                <w:szCs w:val="22"/>
                <w:vertAlign w:val="superscript"/>
              </w:rPr>
            </w:pPr>
            <w:r w:rsidRPr="00651324">
              <w:rPr>
                <w:rFonts w:ascii="Franklin Gothic Book" w:hAnsi="Franklin Gothic Book" w:eastAsia="Calibri" w:cs="Arial"/>
                <w:sz w:val="22"/>
                <w:szCs w:val="22"/>
              </w:rPr>
              <w:t>When watching news and stories about COVID-19 on social media, I become nervous or anxious.</w:t>
            </w:r>
          </w:p>
        </w:tc>
        <w:tc>
          <w:tcPr>
            <w:tcW w:w="243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8BCC5D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COV24_4: Watching news makes me nervous</w:t>
            </w:r>
          </w:p>
        </w:tc>
      </w:tr>
    </w:tbl>
    <w:p w:rsidRPr="00651324" w:rsidR="00651324" w:rsidP="00651324" w:rsidRDefault="00651324" w14:paraId="5E25C1F3" w14:textId="77777777">
      <w:pPr>
        <w:rPr>
          <w:rFonts w:ascii="Franklin Gothic Book" w:hAnsi="Franklin Gothic Book" w:eastAsia="Calibri" w:cs="Arial"/>
          <w:sz w:val="22"/>
          <w:szCs w:val="22"/>
        </w:rPr>
      </w:pPr>
    </w:p>
    <w:tbl>
      <w:tblPr>
        <w:tblStyle w:val="TableGrid21"/>
        <w:tblW w:w="0" w:type="auto"/>
        <w:tblInd w:w="0" w:type="dxa"/>
        <w:tblLook w:val="04A0" w:firstRow="1" w:lastRow="0" w:firstColumn="1" w:lastColumn="0" w:noHBand="0" w:noVBand="1"/>
      </w:tblPr>
      <w:tblGrid>
        <w:gridCol w:w="1098"/>
        <w:gridCol w:w="3204"/>
      </w:tblGrid>
      <w:tr w:rsidRPr="00651324" w:rsidR="00651324" w:rsidTr="00915BE5" w14:paraId="49CF3DDF"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98E6A6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794FD8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576A4E2D"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E856A5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4F4CFB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disagree</w:t>
            </w:r>
          </w:p>
        </w:tc>
      </w:tr>
      <w:tr w:rsidRPr="00651324" w:rsidR="00651324" w:rsidTr="00915BE5" w14:paraId="24F47739"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445F75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B2E295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sagree</w:t>
            </w:r>
          </w:p>
        </w:tc>
      </w:tr>
      <w:tr w:rsidRPr="00651324" w:rsidR="00651324" w:rsidTr="00915BE5" w14:paraId="62609A07"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18E9B4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66E7B6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either agree nor disagree</w:t>
            </w:r>
          </w:p>
        </w:tc>
      </w:tr>
      <w:tr w:rsidRPr="00651324" w:rsidR="00651324" w:rsidTr="00915BE5" w14:paraId="79F393F2"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2F01DDC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75A5EF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gree</w:t>
            </w:r>
          </w:p>
        </w:tc>
      </w:tr>
      <w:tr w:rsidRPr="00651324" w:rsidR="00651324" w:rsidTr="00915BE5" w14:paraId="7CA15AC1"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107F943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0964D73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trongly agree</w:t>
            </w:r>
          </w:p>
        </w:tc>
      </w:tr>
      <w:tr w:rsidRPr="00651324" w:rsidR="00651324" w:rsidTr="00915BE5" w14:paraId="4E0325A5" w14:textId="77777777">
        <w:trPr>
          <w:trHeight w:val="261"/>
        </w:trPr>
        <w:tc>
          <w:tcPr>
            <w:tcW w:w="1098"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5238F0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3204" w:type="dxa"/>
            <w:tcBorders>
              <w:top w:val="single" w:color="auto" w:sz="4" w:space="0"/>
              <w:left w:val="single" w:color="auto" w:sz="4" w:space="0"/>
              <w:bottom w:val="single" w:color="auto" w:sz="4" w:space="0"/>
              <w:right w:val="single" w:color="auto" w:sz="4" w:space="0"/>
            </w:tcBorders>
          </w:tcPr>
          <w:p w:rsidRPr="00651324" w:rsidR="00651324" w:rsidP="00651324" w:rsidRDefault="00651324" w14:paraId="5032F5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9C81BB5" w14:textId="77777777">
      <w:pPr>
        <w:rPr>
          <w:rFonts w:ascii="Franklin Gothic Book" w:hAnsi="Franklin Gothic Book" w:eastAsia="Calibri" w:cs="Arial"/>
          <w:b/>
          <w:bCs/>
          <w:sz w:val="22"/>
          <w:szCs w:val="22"/>
        </w:rPr>
      </w:pPr>
    </w:p>
    <w:p w:rsidRPr="00651324" w:rsidR="00651324" w:rsidP="00651324" w:rsidRDefault="00651324" w14:paraId="3CDBD6C1" w14:textId="77777777">
      <w:pPr>
        <w:rPr>
          <w:rFonts w:ascii="Franklin Gothic Book" w:hAnsi="Franklin Gothic Book" w:eastAsia="Calibri" w:cs="Arial"/>
          <w:sz w:val="22"/>
          <w:szCs w:val="22"/>
        </w:rPr>
      </w:pPr>
    </w:p>
    <w:p w:rsidRPr="00651324" w:rsidR="00651324" w:rsidP="00651324" w:rsidRDefault="00651324" w14:paraId="58CA8872" w14:textId="77777777">
      <w:pPr>
        <w:rPr>
          <w:rFonts w:ascii="Franklin Gothic Book" w:hAnsi="Franklin Gothic Book" w:eastAsia="Calibri" w:cs="Arial"/>
          <w:sz w:val="22"/>
          <w:szCs w:val="22"/>
        </w:rPr>
      </w:pPr>
    </w:p>
    <w:p w:rsidRPr="00651324" w:rsidR="00651324" w:rsidP="00651324" w:rsidRDefault="00651324" w14:paraId="6CE1718D" w14:textId="77777777">
      <w:pPr>
        <w:keepNext/>
        <w:keepLines/>
        <w:jc w:val="center"/>
        <w:outlineLvl w:val="0"/>
        <w:rPr>
          <w:rFonts w:ascii="Franklin Gothic Book" w:hAnsi="Franklin Gothic Book" w:eastAsia="MS Gothic"/>
          <w:b/>
          <w:sz w:val="28"/>
          <w:szCs w:val="32"/>
        </w:rPr>
      </w:pPr>
      <w:r w:rsidRPr="00651324">
        <w:rPr>
          <w:rFonts w:ascii="Franklin Gothic Book" w:hAnsi="Franklin Gothic Book" w:eastAsia="MS Gothic"/>
          <w:b/>
          <w:sz w:val="28"/>
          <w:szCs w:val="32"/>
        </w:rPr>
        <w:t>Section 6: Other Health Conditions</w:t>
      </w:r>
    </w:p>
    <w:p w:rsidRPr="00651324" w:rsidR="00651324" w:rsidP="00651324" w:rsidRDefault="00651324" w14:paraId="1FCE1CE5" w14:textId="77777777">
      <w:pPr>
        <w:rPr>
          <w:rFonts w:ascii="Franklin Gothic Book" w:hAnsi="Franklin Gothic Book" w:eastAsia="Calibri" w:cs="Arial"/>
          <w:b/>
          <w:i/>
          <w:sz w:val="22"/>
          <w:szCs w:val="22"/>
        </w:rPr>
      </w:pPr>
    </w:p>
    <w:p w:rsidRPr="00651324" w:rsidR="00651324" w:rsidP="00651324" w:rsidRDefault="00651324" w14:paraId="41373B9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following questions are </w:t>
      </w:r>
      <w:r w:rsidRPr="00651324">
        <w:rPr>
          <w:rFonts w:ascii="Franklin Gothic Book" w:hAnsi="Franklin Gothic Book" w:eastAsia="Segoe UI" w:cs="Segoe UI"/>
          <w:sz w:val="22"/>
          <w:szCs w:val="22"/>
        </w:rPr>
        <w:t>about other health conditions that may be important when understanding your COVID-19 experience</w:t>
      </w:r>
      <w:r w:rsidRPr="00651324">
        <w:rPr>
          <w:rFonts w:ascii="Franklin Gothic Book" w:hAnsi="Franklin Gothic Book" w:eastAsia="Calibri" w:cs="Arial"/>
          <w:sz w:val="22"/>
          <w:szCs w:val="22"/>
        </w:rPr>
        <w:t xml:space="preserve">. </w:t>
      </w:r>
    </w:p>
    <w:p w:rsidRPr="00651324" w:rsidR="00651324" w:rsidP="00651324" w:rsidRDefault="00651324" w14:paraId="7EF68EE8" w14:textId="77777777">
      <w:pPr>
        <w:rPr>
          <w:rFonts w:ascii="Franklin Gothic Book" w:hAnsi="Franklin Gothic Book" w:eastAsia="Calibri" w:cs="Arial"/>
          <w:b/>
          <w:iCs/>
          <w:sz w:val="22"/>
          <w:szCs w:val="22"/>
        </w:rPr>
      </w:pPr>
    </w:p>
    <w:p w:rsidRPr="00651324" w:rsidR="00651324" w:rsidP="00651324" w:rsidRDefault="00651324" w14:paraId="53D5662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1</w:t>
      </w:r>
    </w:p>
    <w:p w:rsidRPr="00651324" w:rsidR="00651324" w:rsidP="00651324" w:rsidRDefault="00651324" w14:paraId="3CBD849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Grid</w:t>
      </w:r>
    </w:p>
    <w:p w:rsidRPr="00651324" w:rsidR="00651324" w:rsidP="00651324" w:rsidRDefault="00651324" w14:paraId="4D958B0C"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Variable Name:</w:t>
      </w:r>
      <w:r w:rsidRPr="00651324">
        <w:rPr>
          <w:rFonts w:ascii="Franklin Gothic Book" w:hAnsi="Franklin Gothic Book" w:eastAsia="Calibri" w:cs="Arial"/>
          <w:sz w:val="22"/>
          <w:szCs w:val="22"/>
        </w:rPr>
        <w:t xml:space="preserve"> MOB1</w:t>
      </w:r>
    </w:p>
    <w:p w:rsidRPr="00651324" w:rsidR="00651324" w:rsidP="00651324" w:rsidRDefault="00651324" w14:paraId="7D04298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Yes)</w:t>
      </w:r>
    </w:p>
    <w:p w:rsidRPr="00651324" w:rsidR="00651324" w:rsidP="00651324" w:rsidRDefault="00651324" w14:paraId="23BA9FB3" w14:textId="77777777">
      <w:pPr>
        <w:rPr>
          <w:rFonts w:ascii="Franklin Gothic Book" w:hAnsi="Franklin Gothic Book" w:eastAsia="Calibri" w:cs="Arial"/>
          <w:i/>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 xml:space="preserve">People with certain health conditions may be more at risk of serious illness when contracting COVID-19. Has a health care provider (e.g., primary care doctor) </w:t>
      </w:r>
      <w:r w:rsidRPr="00651324">
        <w:rPr>
          <w:rFonts w:ascii="Franklin Gothic Book" w:hAnsi="Franklin Gothic Book" w:eastAsia="Calibri" w:cs="Arial"/>
          <w:sz w:val="22"/>
          <w:szCs w:val="22"/>
          <w:u w:val="single"/>
        </w:rPr>
        <w:t>ever</w:t>
      </w:r>
      <w:r w:rsidRPr="00651324">
        <w:rPr>
          <w:rFonts w:ascii="Franklin Gothic Book" w:hAnsi="Franklin Gothic Book" w:eastAsia="Calibri" w:cs="Arial"/>
          <w:sz w:val="22"/>
          <w:szCs w:val="22"/>
        </w:rPr>
        <w:t xml:space="preserve"> told you that you have any of the following conditions? </w:t>
      </w:r>
      <w:r w:rsidRPr="00651324">
        <w:rPr>
          <w:rFonts w:ascii="Franklin Gothic Book" w:hAnsi="Franklin Gothic Book" w:eastAsia="Calibri" w:cs="Arial"/>
          <w:i/>
          <w:sz w:val="22"/>
          <w:szCs w:val="22"/>
        </w:rPr>
        <w:t xml:space="preserve">Select </w:t>
      </w:r>
      <w:r w:rsidRPr="00651324">
        <w:rPr>
          <w:rFonts w:ascii="Franklin Gothic Book" w:hAnsi="Franklin Gothic Book" w:eastAsia="Calibri" w:cs="Arial"/>
          <w:i/>
          <w:iCs/>
          <w:sz w:val="22"/>
          <w:szCs w:val="22"/>
        </w:rPr>
        <w:t xml:space="preserve">yes or no </w:t>
      </w:r>
      <w:r w:rsidRPr="00651324">
        <w:rPr>
          <w:rFonts w:ascii="Franklin Gothic Book" w:hAnsi="Franklin Gothic Book" w:eastAsia="Calibri" w:cs="Arial"/>
          <w:i/>
          <w:sz w:val="22"/>
          <w:szCs w:val="22"/>
        </w:rPr>
        <w:t xml:space="preserve">for each item. </w:t>
      </w:r>
    </w:p>
    <w:p w:rsidRPr="00651324" w:rsidR="00651324" w:rsidP="00651324" w:rsidRDefault="00651324" w14:paraId="498D6693" w14:textId="77777777">
      <w:pPr>
        <w:rPr>
          <w:rFonts w:ascii="Franklin Gothic Book" w:hAnsi="Franklin Gothic Book" w:eastAsia="Calibri" w:cs="Arial"/>
          <w:i/>
          <w:sz w:val="22"/>
          <w:szCs w:val="22"/>
        </w:rPr>
      </w:pPr>
      <w:proofErr w:type="spellStart"/>
      <w:r w:rsidRPr="00651324">
        <w:rPr>
          <w:rFonts w:ascii="Franklin Gothic Book" w:hAnsi="Franklin Gothic Book" w:eastAsia="Calibri" w:cs="Arial"/>
          <w:b/>
          <w:bCs/>
          <w:sz w:val="22"/>
          <w:szCs w:val="22"/>
        </w:rPr>
        <w:t>Varriable</w:t>
      </w:r>
      <w:proofErr w:type="spellEnd"/>
      <w:r w:rsidRPr="00651324">
        <w:rPr>
          <w:rFonts w:ascii="Franklin Gothic Book" w:hAnsi="Franklin Gothic Book" w:eastAsia="Calibri" w:cs="Arial"/>
          <w:b/>
          <w:bCs/>
          <w:sz w:val="22"/>
          <w:szCs w:val="22"/>
        </w:rPr>
        <w:t xml:space="preserve"> Label:</w:t>
      </w:r>
      <w:r w:rsidRPr="00651324">
        <w:rPr>
          <w:rFonts w:ascii="Franklin Gothic Book" w:hAnsi="Franklin Gothic Book" w:eastAsia="Calibri" w:cs="Arial"/>
          <w:sz w:val="22"/>
          <w:szCs w:val="22"/>
        </w:rPr>
        <w:t xml:space="preserve"> MOB1: Comorbidities</w:t>
      </w:r>
    </w:p>
    <w:p w:rsidRPr="00651324" w:rsidR="00651324" w:rsidP="00651324" w:rsidRDefault="00651324" w14:paraId="50A4F95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Randomize MOB1_1-MOB1_20 //</w:t>
      </w:r>
    </w:p>
    <w:tbl>
      <w:tblPr>
        <w:tblStyle w:val="pptablecellsrightcolumns1"/>
        <w:tblW w:w="0" w:type="auto"/>
        <w:tblLook w:val="04A0" w:firstRow="1" w:lastRow="0" w:firstColumn="1" w:lastColumn="0" w:noHBand="0" w:noVBand="1"/>
      </w:tblPr>
      <w:tblGrid>
        <w:gridCol w:w="1885"/>
        <w:gridCol w:w="4950"/>
        <w:gridCol w:w="2515"/>
      </w:tblGrid>
      <w:tr w:rsidRPr="00651324" w:rsidR="00651324" w:rsidTr="00915BE5" w14:paraId="28CF2522" w14:textId="77777777">
        <w:tc>
          <w:tcPr>
            <w:tcW w:w="1885" w:type="dxa"/>
          </w:tcPr>
          <w:p w:rsidRPr="00651324" w:rsidR="00651324" w:rsidP="00651324" w:rsidRDefault="00651324" w14:paraId="63FEFDBC"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Name</w:t>
            </w:r>
          </w:p>
        </w:tc>
        <w:tc>
          <w:tcPr>
            <w:tcW w:w="4950" w:type="dxa"/>
          </w:tcPr>
          <w:p w:rsidRPr="00651324" w:rsidR="00651324" w:rsidP="00651324" w:rsidRDefault="00651324" w14:paraId="485901CB"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Text</w:t>
            </w:r>
          </w:p>
        </w:tc>
        <w:tc>
          <w:tcPr>
            <w:tcW w:w="2515" w:type="dxa"/>
          </w:tcPr>
          <w:p w:rsidRPr="00651324" w:rsidR="00651324" w:rsidP="00651324" w:rsidRDefault="00651324" w14:paraId="19A6A330"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riable Label</w:t>
            </w:r>
          </w:p>
        </w:tc>
      </w:tr>
      <w:tr w:rsidRPr="00651324" w:rsidR="00651324" w:rsidTr="00915BE5" w14:paraId="572CB91F" w14:textId="77777777">
        <w:tc>
          <w:tcPr>
            <w:tcW w:w="1885" w:type="dxa"/>
          </w:tcPr>
          <w:p w:rsidRPr="00651324" w:rsidR="00651324" w:rsidP="00651324" w:rsidRDefault="00651324" w14:paraId="2DD041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w:t>
            </w:r>
          </w:p>
        </w:tc>
        <w:tc>
          <w:tcPr>
            <w:tcW w:w="4950" w:type="dxa"/>
          </w:tcPr>
          <w:p w:rsidRPr="00651324" w:rsidR="00651324" w:rsidP="00651324" w:rsidRDefault="00651324" w14:paraId="29781A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igh blood pressure or hypertension</w:t>
            </w:r>
          </w:p>
        </w:tc>
        <w:tc>
          <w:tcPr>
            <w:tcW w:w="2515" w:type="dxa"/>
          </w:tcPr>
          <w:p w:rsidRPr="00651324" w:rsidR="00651324" w:rsidP="00651324" w:rsidRDefault="00651324" w14:paraId="7F90201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 High blood pressure</w:t>
            </w:r>
          </w:p>
        </w:tc>
      </w:tr>
      <w:tr w:rsidRPr="00651324" w:rsidR="00651324" w:rsidTr="00915BE5" w14:paraId="1D6DCC21" w14:textId="77777777">
        <w:tc>
          <w:tcPr>
            <w:tcW w:w="1885" w:type="dxa"/>
          </w:tcPr>
          <w:p w:rsidRPr="00651324" w:rsidR="00651324" w:rsidP="00651324" w:rsidRDefault="00651324" w14:paraId="69C6CA4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2</w:t>
            </w:r>
          </w:p>
        </w:tc>
        <w:tc>
          <w:tcPr>
            <w:tcW w:w="4950" w:type="dxa"/>
          </w:tcPr>
          <w:p w:rsidRPr="00651324" w:rsidR="00651324" w:rsidP="00651324" w:rsidRDefault="00651324" w14:paraId="0A4AF4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Diabetes or high blood sugar</w:t>
            </w:r>
          </w:p>
        </w:tc>
        <w:tc>
          <w:tcPr>
            <w:tcW w:w="2515" w:type="dxa"/>
          </w:tcPr>
          <w:p w:rsidRPr="00651324" w:rsidR="00651324" w:rsidP="00651324" w:rsidRDefault="00651324" w14:paraId="789F96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OB1_2: Diabetes </w:t>
            </w:r>
          </w:p>
        </w:tc>
      </w:tr>
      <w:tr w:rsidRPr="00651324" w:rsidR="00651324" w:rsidTr="00915BE5" w14:paraId="59F0EADA" w14:textId="77777777">
        <w:tc>
          <w:tcPr>
            <w:tcW w:w="1885" w:type="dxa"/>
          </w:tcPr>
          <w:p w:rsidRPr="00651324" w:rsidR="00651324" w:rsidP="00651324" w:rsidRDefault="00651324" w14:paraId="183CD32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3</w:t>
            </w:r>
          </w:p>
        </w:tc>
        <w:tc>
          <w:tcPr>
            <w:tcW w:w="4950" w:type="dxa"/>
          </w:tcPr>
          <w:p w:rsidRPr="00651324" w:rsidR="00651324" w:rsidP="00651324" w:rsidRDefault="00651324" w14:paraId="707D256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High blood cholesterol level</w:t>
            </w:r>
          </w:p>
        </w:tc>
        <w:tc>
          <w:tcPr>
            <w:tcW w:w="2515" w:type="dxa"/>
          </w:tcPr>
          <w:p w:rsidRPr="00651324" w:rsidR="00651324" w:rsidP="00651324" w:rsidRDefault="00651324" w14:paraId="0C0FEC8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3: High cholesterol</w:t>
            </w:r>
          </w:p>
        </w:tc>
      </w:tr>
      <w:tr w:rsidRPr="00651324" w:rsidR="00651324" w:rsidTr="00915BE5" w14:paraId="1A340664" w14:textId="77777777">
        <w:tc>
          <w:tcPr>
            <w:tcW w:w="1885" w:type="dxa"/>
          </w:tcPr>
          <w:p w:rsidRPr="00651324" w:rsidR="00651324" w:rsidP="00651324" w:rsidRDefault="00651324" w14:paraId="0A6E8CC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4</w:t>
            </w:r>
          </w:p>
        </w:tc>
        <w:tc>
          <w:tcPr>
            <w:tcW w:w="4950" w:type="dxa"/>
          </w:tcPr>
          <w:p w:rsidRPr="00651324" w:rsidR="00651324" w:rsidP="00651324" w:rsidRDefault="00651324" w14:paraId="4E1C8B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Cancer or a malignant tumor, excluding minor skin cancer </w:t>
            </w:r>
          </w:p>
        </w:tc>
        <w:tc>
          <w:tcPr>
            <w:tcW w:w="2515" w:type="dxa"/>
          </w:tcPr>
          <w:p w:rsidRPr="00651324" w:rsidR="00651324" w:rsidP="00651324" w:rsidRDefault="00651324" w14:paraId="3833118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4: Cancer</w:t>
            </w:r>
          </w:p>
        </w:tc>
      </w:tr>
      <w:tr w:rsidRPr="00651324" w:rsidR="00651324" w:rsidTr="00915BE5" w14:paraId="59E40B39" w14:textId="77777777">
        <w:tc>
          <w:tcPr>
            <w:tcW w:w="1885" w:type="dxa"/>
          </w:tcPr>
          <w:p w:rsidRPr="00651324" w:rsidR="00651324" w:rsidP="00651324" w:rsidRDefault="00651324" w14:paraId="58E5F37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MOB1_5</w:t>
            </w:r>
          </w:p>
        </w:tc>
        <w:tc>
          <w:tcPr>
            <w:tcW w:w="4950" w:type="dxa"/>
          </w:tcPr>
          <w:p w:rsidRPr="00651324" w:rsidR="00651324" w:rsidP="00651324" w:rsidRDefault="00651324" w14:paraId="08B9B42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Lung disease such as chronic bronchitis or emphysema </w:t>
            </w:r>
          </w:p>
        </w:tc>
        <w:tc>
          <w:tcPr>
            <w:tcW w:w="2515" w:type="dxa"/>
            <w:vAlign w:val="bottom"/>
          </w:tcPr>
          <w:p w:rsidRPr="00651324" w:rsidR="00651324" w:rsidP="00651324" w:rsidRDefault="00651324" w14:paraId="574054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5: Lung disease</w:t>
            </w:r>
          </w:p>
        </w:tc>
      </w:tr>
      <w:tr w:rsidRPr="00651324" w:rsidR="00651324" w:rsidTr="00915BE5" w14:paraId="35F02815" w14:textId="77777777">
        <w:tc>
          <w:tcPr>
            <w:tcW w:w="1885" w:type="dxa"/>
          </w:tcPr>
          <w:p w:rsidRPr="00651324" w:rsidR="00651324" w:rsidP="00651324" w:rsidRDefault="00651324" w14:paraId="1C8F67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6</w:t>
            </w:r>
          </w:p>
        </w:tc>
        <w:tc>
          <w:tcPr>
            <w:tcW w:w="4950" w:type="dxa"/>
          </w:tcPr>
          <w:p w:rsidRPr="00651324" w:rsidR="00651324" w:rsidP="00651324" w:rsidRDefault="00651324" w14:paraId="44831CA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heart attack, coronary heart disease, angina, congestive heart failure, or other heart problems </w:t>
            </w:r>
          </w:p>
        </w:tc>
        <w:tc>
          <w:tcPr>
            <w:tcW w:w="2515" w:type="dxa"/>
            <w:vAlign w:val="bottom"/>
          </w:tcPr>
          <w:p w:rsidRPr="00651324" w:rsidR="00651324" w:rsidP="00651324" w:rsidRDefault="00651324" w14:paraId="74EFFDF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6: Heart attack</w:t>
            </w:r>
          </w:p>
        </w:tc>
      </w:tr>
      <w:tr w:rsidRPr="00651324" w:rsidR="00651324" w:rsidTr="00915BE5" w14:paraId="30F6A905" w14:textId="77777777">
        <w:tc>
          <w:tcPr>
            <w:tcW w:w="1885" w:type="dxa"/>
          </w:tcPr>
          <w:p w:rsidRPr="00651324" w:rsidR="00651324" w:rsidP="00651324" w:rsidRDefault="00651324" w14:paraId="593E7EA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7</w:t>
            </w:r>
          </w:p>
        </w:tc>
        <w:tc>
          <w:tcPr>
            <w:tcW w:w="4950" w:type="dxa"/>
          </w:tcPr>
          <w:p w:rsidRPr="00651324" w:rsidR="00651324" w:rsidP="00651324" w:rsidRDefault="00651324" w14:paraId="4D8CA78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 stroke </w:t>
            </w:r>
          </w:p>
        </w:tc>
        <w:tc>
          <w:tcPr>
            <w:tcW w:w="2515" w:type="dxa"/>
            <w:vAlign w:val="bottom"/>
          </w:tcPr>
          <w:p w:rsidRPr="00651324" w:rsidR="00651324" w:rsidP="00651324" w:rsidRDefault="00651324" w14:paraId="2803B2F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OB1_7: </w:t>
            </w:r>
            <w:r w:rsidRPr="00651324">
              <w:rPr>
                <w:rFonts w:ascii="Franklin Gothic Book" w:hAnsi="Franklin Gothic Book" w:eastAsia="Calibri" w:cs="Calibri"/>
                <w:color w:val="000000"/>
                <w:sz w:val="22"/>
                <w:szCs w:val="22"/>
              </w:rPr>
              <w:t>Stroke</w:t>
            </w:r>
          </w:p>
        </w:tc>
      </w:tr>
      <w:tr w:rsidRPr="00651324" w:rsidR="00651324" w:rsidTr="00915BE5" w14:paraId="52A5B453" w14:textId="77777777">
        <w:tc>
          <w:tcPr>
            <w:tcW w:w="1885" w:type="dxa"/>
          </w:tcPr>
          <w:p w:rsidRPr="00651324" w:rsidR="00651324" w:rsidP="00651324" w:rsidRDefault="00651324" w14:paraId="01BEEA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8</w:t>
            </w:r>
          </w:p>
        </w:tc>
        <w:tc>
          <w:tcPr>
            <w:tcW w:w="4950" w:type="dxa"/>
          </w:tcPr>
          <w:p w:rsidRPr="00651324" w:rsidR="00651324" w:rsidP="00651324" w:rsidRDefault="00651324" w14:paraId="1428A8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ny emotional, nervous, or psychiatric problem </w:t>
            </w:r>
          </w:p>
        </w:tc>
        <w:tc>
          <w:tcPr>
            <w:tcW w:w="2515" w:type="dxa"/>
            <w:vAlign w:val="bottom"/>
          </w:tcPr>
          <w:p w:rsidRPr="00651324" w:rsidR="00651324" w:rsidP="00651324" w:rsidRDefault="00651324" w14:paraId="76C730B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8: Psychiatric problem</w:t>
            </w:r>
          </w:p>
        </w:tc>
      </w:tr>
      <w:tr w:rsidRPr="00651324" w:rsidR="00651324" w:rsidTr="00915BE5" w14:paraId="4A986ABE" w14:textId="77777777">
        <w:tc>
          <w:tcPr>
            <w:tcW w:w="1885" w:type="dxa"/>
          </w:tcPr>
          <w:p w:rsidRPr="00651324" w:rsidR="00651324" w:rsidP="00651324" w:rsidRDefault="00651324" w14:paraId="3A03C3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9</w:t>
            </w:r>
          </w:p>
        </w:tc>
        <w:tc>
          <w:tcPr>
            <w:tcW w:w="4950" w:type="dxa"/>
          </w:tcPr>
          <w:p w:rsidRPr="00651324" w:rsidR="00651324" w:rsidP="00651324" w:rsidRDefault="00651324" w14:paraId="3D61567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lzheimer’s disease </w:t>
            </w:r>
          </w:p>
        </w:tc>
        <w:tc>
          <w:tcPr>
            <w:tcW w:w="2515" w:type="dxa"/>
            <w:vAlign w:val="bottom"/>
          </w:tcPr>
          <w:p w:rsidRPr="00651324" w:rsidR="00651324" w:rsidP="00651324" w:rsidRDefault="00651324" w14:paraId="5A3F547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9: Alzheimer’s</w:t>
            </w:r>
          </w:p>
        </w:tc>
      </w:tr>
      <w:tr w:rsidRPr="00651324" w:rsidR="00651324" w:rsidTr="00915BE5" w14:paraId="1B33518F" w14:textId="77777777">
        <w:tc>
          <w:tcPr>
            <w:tcW w:w="1885" w:type="dxa"/>
          </w:tcPr>
          <w:p w:rsidRPr="00651324" w:rsidR="00651324" w:rsidP="00651324" w:rsidRDefault="00651324" w14:paraId="5443CB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0</w:t>
            </w:r>
          </w:p>
        </w:tc>
        <w:tc>
          <w:tcPr>
            <w:tcW w:w="4950" w:type="dxa"/>
          </w:tcPr>
          <w:p w:rsidRPr="00651324" w:rsidR="00651324" w:rsidP="00651324" w:rsidRDefault="00651324" w14:paraId="47D444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Dementia, </w:t>
            </w:r>
            <w:proofErr w:type="gramStart"/>
            <w:r w:rsidRPr="00651324">
              <w:rPr>
                <w:rFonts w:ascii="Franklin Gothic Book" w:hAnsi="Franklin Gothic Book" w:eastAsia="Calibri" w:cs="Arial"/>
                <w:sz w:val="22"/>
                <w:szCs w:val="22"/>
              </w:rPr>
              <w:t>senility</w:t>
            </w:r>
            <w:proofErr w:type="gramEnd"/>
            <w:r w:rsidRPr="00651324">
              <w:rPr>
                <w:rFonts w:ascii="Franklin Gothic Book" w:hAnsi="Franklin Gothic Book" w:eastAsia="Calibri" w:cs="Arial"/>
                <w:sz w:val="22"/>
                <w:szCs w:val="22"/>
              </w:rPr>
              <w:t xml:space="preserve"> or any other serious memory impairment </w:t>
            </w:r>
          </w:p>
        </w:tc>
        <w:tc>
          <w:tcPr>
            <w:tcW w:w="2515" w:type="dxa"/>
            <w:vAlign w:val="bottom"/>
          </w:tcPr>
          <w:p w:rsidRPr="00651324" w:rsidR="00651324" w:rsidP="00651324" w:rsidRDefault="00651324" w14:paraId="355F119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0: Dementia</w:t>
            </w:r>
          </w:p>
        </w:tc>
      </w:tr>
      <w:tr w:rsidRPr="00651324" w:rsidR="00651324" w:rsidTr="00915BE5" w14:paraId="67BB0687" w14:textId="77777777">
        <w:tc>
          <w:tcPr>
            <w:tcW w:w="1885" w:type="dxa"/>
          </w:tcPr>
          <w:p w:rsidRPr="00651324" w:rsidR="00651324" w:rsidP="00651324" w:rsidRDefault="00651324" w14:paraId="1ACCA42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1</w:t>
            </w:r>
          </w:p>
        </w:tc>
        <w:tc>
          <w:tcPr>
            <w:tcW w:w="4950" w:type="dxa"/>
          </w:tcPr>
          <w:p w:rsidRPr="00651324" w:rsidR="00651324" w:rsidP="00651324" w:rsidRDefault="00651324" w14:paraId="37C257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Arthritis or rheumatism </w:t>
            </w:r>
          </w:p>
        </w:tc>
        <w:tc>
          <w:tcPr>
            <w:tcW w:w="2515" w:type="dxa"/>
            <w:vAlign w:val="bottom"/>
          </w:tcPr>
          <w:p w:rsidRPr="00651324" w:rsidR="00651324" w:rsidP="00651324" w:rsidRDefault="00651324" w14:paraId="35ADCDC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1: Arthritis/rheumatism</w:t>
            </w:r>
          </w:p>
        </w:tc>
      </w:tr>
      <w:tr w:rsidRPr="00651324" w:rsidR="00651324" w:rsidTr="00915BE5" w14:paraId="5FED630C" w14:textId="77777777">
        <w:tc>
          <w:tcPr>
            <w:tcW w:w="1885" w:type="dxa"/>
          </w:tcPr>
          <w:p w:rsidRPr="00651324" w:rsidR="00651324" w:rsidP="00651324" w:rsidRDefault="00651324" w14:paraId="0CF669B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2</w:t>
            </w:r>
          </w:p>
        </w:tc>
        <w:tc>
          <w:tcPr>
            <w:tcW w:w="4950" w:type="dxa"/>
          </w:tcPr>
          <w:p w:rsidRPr="00651324" w:rsidR="00651324" w:rsidP="00651324" w:rsidRDefault="00651324" w14:paraId="6441A6C8" w14:textId="77777777">
            <w:pPr>
              <w:rPr>
                <w:rFonts w:ascii="Franklin Gothic Book" w:hAnsi="Franklin Gothic Book" w:eastAsia="Calibri" w:cs="Calibri"/>
                <w:color w:val="000000"/>
                <w:sz w:val="22"/>
                <w:szCs w:val="22"/>
              </w:rPr>
            </w:pPr>
            <w:r w:rsidRPr="00651324">
              <w:rPr>
                <w:rFonts w:ascii="Franklin Gothic Book" w:hAnsi="Franklin Gothic Book" w:eastAsia="Calibri" w:cs="Arial"/>
                <w:sz w:val="22"/>
                <w:szCs w:val="22"/>
              </w:rPr>
              <w:t>Asthma</w:t>
            </w:r>
          </w:p>
        </w:tc>
        <w:tc>
          <w:tcPr>
            <w:tcW w:w="2515" w:type="dxa"/>
          </w:tcPr>
          <w:p w:rsidRPr="00651324" w:rsidR="00651324" w:rsidP="00651324" w:rsidRDefault="00651324" w14:paraId="45A82D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2: Asthma</w:t>
            </w:r>
          </w:p>
        </w:tc>
      </w:tr>
      <w:tr w:rsidRPr="00651324" w:rsidR="00651324" w:rsidTr="00915BE5" w14:paraId="6D7F4E1C" w14:textId="77777777">
        <w:tc>
          <w:tcPr>
            <w:tcW w:w="1885" w:type="dxa"/>
          </w:tcPr>
          <w:p w:rsidRPr="00651324" w:rsidR="00651324" w:rsidP="00651324" w:rsidRDefault="00651324" w14:paraId="30FDA0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3</w:t>
            </w:r>
          </w:p>
        </w:tc>
        <w:tc>
          <w:tcPr>
            <w:tcW w:w="4950" w:type="dxa"/>
          </w:tcPr>
          <w:p w:rsidRPr="00651324" w:rsidR="00651324" w:rsidP="00651324" w:rsidRDefault="00651324" w14:paraId="0CFD39C5" w14:textId="77777777">
            <w:pPr>
              <w:rPr>
                <w:rFonts w:ascii="Franklin Gothic Book" w:hAnsi="Franklin Gothic Book" w:eastAsia="Calibri" w:cs="Calibri"/>
                <w:color w:val="000000"/>
                <w:sz w:val="22"/>
                <w:szCs w:val="22"/>
              </w:rPr>
            </w:pPr>
            <w:r w:rsidRPr="00651324">
              <w:rPr>
                <w:rFonts w:ascii="Franklin Gothic Book" w:hAnsi="Franklin Gothic Book" w:eastAsia="Calibri" w:cs="Arial"/>
                <w:sz w:val="22"/>
                <w:szCs w:val="22"/>
              </w:rPr>
              <w:t>Cerebrovascular disease (affects blood vessels and blood supply to the brain)</w:t>
            </w:r>
          </w:p>
        </w:tc>
        <w:tc>
          <w:tcPr>
            <w:tcW w:w="2515" w:type="dxa"/>
          </w:tcPr>
          <w:p w:rsidRPr="00651324" w:rsidR="00651324" w:rsidP="00651324" w:rsidRDefault="00651324" w14:paraId="699E0053"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OB1_13: Cerebrovascular disease </w:t>
            </w:r>
          </w:p>
        </w:tc>
      </w:tr>
      <w:tr w:rsidRPr="00651324" w:rsidR="00651324" w:rsidTr="00915BE5" w14:paraId="25999841" w14:textId="77777777">
        <w:tc>
          <w:tcPr>
            <w:tcW w:w="1885" w:type="dxa"/>
          </w:tcPr>
          <w:p w:rsidRPr="00651324" w:rsidR="00651324" w:rsidP="00651324" w:rsidRDefault="00651324" w14:paraId="47E47FD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4</w:t>
            </w:r>
          </w:p>
        </w:tc>
        <w:tc>
          <w:tcPr>
            <w:tcW w:w="4950" w:type="dxa"/>
          </w:tcPr>
          <w:p w:rsidRPr="00651324" w:rsidR="00651324" w:rsidP="00651324" w:rsidRDefault="00651324" w14:paraId="2408EB5E" w14:textId="77777777">
            <w:pPr>
              <w:rPr>
                <w:rFonts w:ascii="Franklin Gothic Book" w:hAnsi="Franklin Gothic Book" w:eastAsia="Calibri" w:cs="Calibri"/>
                <w:color w:val="000000"/>
                <w:sz w:val="22"/>
                <w:szCs w:val="22"/>
              </w:rPr>
            </w:pPr>
            <w:r w:rsidRPr="00651324">
              <w:rPr>
                <w:rFonts w:ascii="Franklin Gothic Book" w:hAnsi="Franklin Gothic Book" w:eastAsia="Calibri" w:cs="Arial"/>
                <w:sz w:val="22"/>
                <w:szCs w:val="22"/>
              </w:rPr>
              <w:t>Chronic kidney disease</w:t>
            </w:r>
          </w:p>
        </w:tc>
        <w:tc>
          <w:tcPr>
            <w:tcW w:w="2515" w:type="dxa"/>
          </w:tcPr>
          <w:p w:rsidRPr="00651324" w:rsidR="00651324" w:rsidP="00651324" w:rsidRDefault="00651324" w14:paraId="053A389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4: Chronic kidney disease</w:t>
            </w:r>
          </w:p>
        </w:tc>
      </w:tr>
      <w:tr w:rsidRPr="00651324" w:rsidR="00651324" w:rsidTr="00915BE5" w14:paraId="63DEBC33" w14:textId="77777777">
        <w:tc>
          <w:tcPr>
            <w:tcW w:w="1885" w:type="dxa"/>
          </w:tcPr>
          <w:p w:rsidRPr="00651324" w:rsidR="00651324" w:rsidP="00651324" w:rsidRDefault="00651324" w14:paraId="1072AD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5</w:t>
            </w:r>
          </w:p>
        </w:tc>
        <w:tc>
          <w:tcPr>
            <w:tcW w:w="4950" w:type="dxa"/>
          </w:tcPr>
          <w:p w:rsidRPr="00651324" w:rsidR="00651324" w:rsidP="00651324" w:rsidRDefault="00651324" w14:paraId="1A6BC1EB" w14:textId="77777777">
            <w:pPr>
              <w:rPr>
                <w:rFonts w:ascii="Franklin Gothic Book" w:hAnsi="Franklin Gothic Book" w:eastAsia="Calibri" w:cs="Calibri"/>
                <w:color w:val="000000"/>
                <w:sz w:val="22"/>
                <w:szCs w:val="22"/>
              </w:rPr>
            </w:pPr>
            <w:r w:rsidRPr="00651324">
              <w:rPr>
                <w:rFonts w:ascii="Franklin Gothic Book" w:hAnsi="Franklin Gothic Book" w:eastAsia="Calibri" w:cs="Arial"/>
                <w:sz w:val="22"/>
                <w:szCs w:val="22"/>
              </w:rPr>
              <w:t>Sickle cell disease</w:t>
            </w:r>
          </w:p>
        </w:tc>
        <w:tc>
          <w:tcPr>
            <w:tcW w:w="2515" w:type="dxa"/>
          </w:tcPr>
          <w:p w:rsidRPr="00651324" w:rsidR="00651324" w:rsidP="00651324" w:rsidRDefault="00651324" w14:paraId="32FB0A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5: Sickle cell disease</w:t>
            </w:r>
          </w:p>
        </w:tc>
      </w:tr>
      <w:tr w:rsidRPr="00651324" w:rsidR="00651324" w:rsidTr="00915BE5" w14:paraId="70672BEE" w14:textId="77777777">
        <w:tc>
          <w:tcPr>
            <w:tcW w:w="1885" w:type="dxa"/>
          </w:tcPr>
          <w:p w:rsidRPr="00651324" w:rsidR="00651324" w:rsidP="00651324" w:rsidRDefault="00651324" w14:paraId="72E6E0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6</w:t>
            </w:r>
          </w:p>
        </w:tc>
        <w:tc>
          <w:tcPr>
            <w:tcW w:w="4950" w:type="dxa"/>
          </w:tcPr>
          <w:p w:rsidRPr="00651324" w:rsidR="00651324" w:rsidP="00651324" w:rsidRDefault="00651324" w14:paraId="1E49C327" w14:textId="77777777">
            <w:pPr>
              <w:rPr>
                <w:rFonts w:ascii="Franklin Gothic Book" w:hAnsi="Franklin Gothic Book" w:eastAsia="Calibri" w:cs="Calibri"/>
                <w:color w:val="000000"/>
                <w:sz w:val="22"/>
                <w:szCs w:val="22"/>
              </w:rPr>
            </w:pPr>
            <w:r w:rsidRPr="00651324">
              <w:rPr>
                <w:rFonts w:ascii="Franklin Gothic Book" w:hAnsi="Franklin Gothic Book" w:eastAsia="Calibri" w:cs="Arial"/>
                <w:sz w:val="22"/>
                <w:szCs w:val="22"/>
              </w:rPr>
              <w:t>Liver disease, including end stage liver disease</w:t>
            </w:r>
          </w:p>
        </w:tc>
        <w:tc>
          <w:tcPr>
            <w:tcW w:w="2515" w:type="dxa"/>
            <w:vAlign w:val="bottom"/>
          </w:tcPr>
          <w:p w:rsidRPr="00651324" w:rsidR="00651324" w:rsidP="00651324" w:rsidRDefault="00651324" w14:paraId="0ED084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6: Liver disease</w:t>
            </w:r>
          </w:p>
        </w:tc>
      </w:tr>
      <w:tr w:rsidRPr="00651324" w:rsidR="00651324" w:rsidTr="00915BE5" w14:paraId="1E4D6DED" w14:textId="77777777">
        <w:tc>
          <w:tcPr>
            <w:tcW w:w="1885" w:type="dxa"/>
          </w:tcPr>
          <w:p w:rsidRPr="00651324" w:rsidR="00651324" w:rsidP="00651324" w:rsidRDefault="00651324" w14:paraId="410D4CA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7</w:t>
            </w:r>
          </w:p>
        </w:tc>
        <w:tc>
          <w:tcPr>
            <w:tcW w:w="4950" w:type="dxa"/>
          </w:tcPr>
          <w:p w:rsidRPr="00651324" w:rsidR="00651324" w:rsidP="00651324" w:rsidRDefault="00651324" w14:paraId="3642CB55" w14:textId="77777777">
            <w:pPr>
              <w:rPr>
                <w:rFonts w:ascii="Franklin Gothic Book" w:hAnsi="Franklin Gothic Book" w:eastAsia="Calibri" w:cs="Calibri"/>
                <w:color w:val="000000"/>
                <w:sz w:val="22"/>
                <w:szCs w:val="22"/>
              </w:rPr>
            </w:pPr>
            <w:r w:rsidRPr="00651324">
              <w:rPr>
                <w:rFonts w:ascii="Franklin Gothic Book" w:hAnsi="Franklin Gothic Book" w:eastAsia="Calibri" w:cs="Calibri"/>
                <w:color w:val="000000"/>
                <w:sz w:val="22"/>
                <w:szCs w:val="22"/>
              </w:rPr>
              <w:t>A compromised immune system</w:t>
            </w:r>
          </w:p>
        </w:tc>
        <w:tc>
          <w:tcPr>
            <w:tcW w:w="2515" w:type="dxa"/>
            <w:vAlign w:val="bottom"/>
          </w:tcPr>
          <w:p w:rsidRPr="00651324" w:rsidR="00651324" w:rsidP="00651324" w:rsidRDefault="00651324" w14:paraId="3B7F50D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7: C</w:t>
            </w:r>
            <w:r w:rsidRPr="00651324">
              <w:rPr>
                <w:rFonts w:ascii="Franklin Gothic Book" w:hAnsi="Franklin Gothic Book" w:eastAsia="Calibri" w:cs="Calibri"/>
                <w:color w:val="000000"/>
                <w:sz w:val="22"/>
                <w:szCs w:val="22"/>
              </w:rPr>
              <w:t>ompromised immune system</w:t>
            </w:r>
          </w:p>
        </w:tc>
      </w:tr>
      <w:tr w:rsidRPr="00651324" w:rsidR="00651324" w:rsidTr="00915BE5" w14:paraId="0E4A7395" w14:textId="77777777">
        <w:tc>
          <w:tcPr>
            <w:tcW w:w="1885" w:type="dxa"/>
          </w:tcPr>
          <w:p w:rsidRPr="00651324" w:rsidR="00651324" w:rsidP="00651324" w:rsidRDefault="00651324" w14:paraId="1B7ECF7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8</w:t>
            </w:r>
          </w:p>
        </w:tc>
        <w:tc>
          <w:tcPr>
            <w:tcW w:w="4950" w:type="dxa"/>
          </w:tcPr>
          <w:p w:rsidRPr="00651324" w:rsidR="00651324" w:rsidP="00651324" w:rsidRDefault="00651324" w14:paraId="6AE94B03" w14:textId="77777777">
            <w:pPr>
              <w:rPr>
                <w:rFonts w:ascii="Franklin Gothic Book" w:hAnsi="Franklin Gothic Book" w:eastAsia="Calibri" w:cs="Calibri"/>
                <w:color w:val="000000"/>
                <w:sz w:val="22"/>
                <w:szCs w:val="22"/>
              </w:rPr>
            </w:pPr>
            <w:r w:rsidRPr="00651324">
              <w:rPr>
                <w:rFonts w:ascii="Franklin Gothic Book" w:hAnsi="Franklin Gothic Book" w:eastAsia="Calibri" w:cs="Calibri"/>
                <w:color w:val="000000"/>
                <w:sz w:val="22"/>
                <w:szCs w:val="22"/>
              </w:rPr>
              <w:t>Overweight or obesity</w:t>
            </w:r>
          </w:p>
        </w:tc>
        <w:tc>
          <w:tcPr>
            <w:tcW w:w="2515" w:type="dxa"/>
            <w:vAlign w:val="bottom"/>
          </w:tcPr>
          <w:p w:rsidRPr="00651324" w:rsidR="00651324" w:rsidP="00651324" w:rsidRDefault="00651324" w14:paraId="12EFA2E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MOB1_18: </w:t>
            </w:r>
            <w:r w:rsidRPr="00651324">
              <w:rPr>
                <w:rFonts w:ascii="Franklin Gothic Book" w:hAnsi="Franklin Gothic Book" w:eastAsia="Calibri" w:cs="Calibri"/>
                <w:color w:val="000000"/>
                <w:sz w:val="22"/>
                <w:szCs w:val="22"/>
              </w:rPr>
              <w:t>Overweight/obesity</w:t>
            </w:r>
          </w:p>
        </w:tc>
      </w:tr>
      <w:tr w:rsidRPr="00651324" w:rsidR="00651324" w:rsidTr="00915BE5" w14:paraId="398B335B" w14:textId="77777777">
        <w:tc>
          <w:tcPr>
            <w:tcW w:w="1885" w:type="dxa"/>
          </w:tcPr>
          <w:p w:rsidRPr="00651324" w:rsidR="00651324" w:rsidP="00651324" w:rsidRDefault="00651324" w14:paraId="5940DC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9</w:t>
            </w:r>
          </w:p>
        </w:tc>
        <w:tc>
          <w:tcPr>
            <w:tcW w:w="4950" w:type="dxa"/>
          </w:tcPr>
          <w:p w:rsidRPr="00651324" w:rsidR="00651324" w:rsidP="00651324" w:rsidRDefault="00651324" w14:paraId="2867E948" w14:textId="77777777">
            <w:pPr>
              <w:rPr>
                <w:rFonts w:ascii="Franklin Gothic Book" w:hAnsi="Franklin Gothic Book" w:eastAsia="Calibri" w:cs="Calibri"/>
                <w:color w:val="000000"/>
                <w:sz w:val="22"/>
                <w:szCs w:val="22"/>
              </w:rPr>
            </w:pPr>
            <w:r w:rsidRPr="00651324">
              <w:rPr>
                <w:rFonts w:ascii="Franklin Gothic Book" w:hAnsi="Franklin Gothic Book" w:eastAsia="Calibri" w:cs="Arial"/>
                <w:sz w:val="22"/>
                <w:szCs w:val="22"/>
              </w:rPr>
              <w:t>Other, please specify: [TEXTBOX]</w:t>
            </w:r>
          </w:p>
        </w:tc>
        <w:tc>
          <w:tcPr>
            <w:tcW w:w="2515" w:type="dxa"/>
            <w:vAlign w:val="bottom"/>
          </w:tcPr>
          <w:p w:rsidRPr="00651324" w:rsidR="00651324" w:rsidP="00651324" w:rsidRDefault="00651324" w14:paraId="356D34B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19: Other</w:t>
            </w:r>
          </w:p>
        </w:tc>
      </w:tr>
      <w:tr w:rsidRPr="00651324" w:rsidR="00651324" w:rsidTr="00915BE5" w14:paraId="4D34F96F" w14:textId="77777777">
        <w:tc>
          <w:tcPr>
            <w:tcW w:w="1885" w:type="dxa"/>
          </w:tcPr>
          <w:p w:rsidRPr="00651324" w:rsidR="00651324" w:rsidP="00651324" w:rsidRDefault="00651324" w14:paraId="2C3E07B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1_20</w:t>
            </w:r>
          </w:p>
        </w:tc>
        <w:tc>
          <w:tcPr>
            <w:tcW w:w="4950" w:type="dxa"/>
            <w:vAlign w:val="bottom"/>
          </w:tcPr>
          <w:p w:rsidRPr="00651324" w:rsidR="00651324" w:rsidP="00651324" w:rsidRDefault="00651324" w14:paraId="62BAF9A1" w14:textId="77777777">
            <w:pPr>
              <w:rPr>
                <w:rFonts w:ascii="Franklin Gothic Book" w:hAnsi="Franklin Gothic Book" w:eastAsia="Calibri" w:cs="Calibri"/>
                <w:color w:val="000000"/>
                <w:sz w:val="22"/>
                <w:szCs w:val="22"/>
              </w:rPr>
            </w:pPr>
            <w:r w:rsidRPr="00651324">
              <w:rPr>
                <w:rFonts w:ascii="Franklin Gothic Book" w:hAnsi="Franklin Gothic Book" w:eastAsia="Calibri" w:cs="Calibri"/>
                <w:color w:val="000000"/>
                <w:sz w:val="22"/>
                <w:szCs w:val="22"/>
              </w:rPr>
              <w:t>None of the above</w:t>
            </w:r>
          </w:p>
        </w:tc>
        <w:tc>
          <w:tcPr>
            <w:tcW w:w="2515" w:type="dxa"/>
            <w:vAlign w:val="bottom"/>
          </w:tcPr>
          <w:p w:rsidRPr="00651324" w:rsidR="00651324" w:rsidP="00651324" w:rsidRDefault="00651324" w14:paraId="3A0782E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MOB_1_20: None of the above</w:t>
            </w:r>
          </w:p>
        </w:tc>
      </w:tr>
    </w:tbl>
    <w:p w:rsidRPr="00651324" w:rsidR="00651324" w:rsidP="00651324" w:rsidRDefault="00651324" w14:paraId="0451EF4B" w14:textId="77777777">
      <w:pPr>
        <w:rPr>
          <w:rFonts w:ascii="Franklin Gothic Book" w:hAnsi="Franklin Gothic Book" w:eastAsia="Calibri" w:cs="Arial"/>
          <w:b/>
          <w:sz w:val="22"/>
          <w:szCs w:val="22"/>
        </w:rPr>
      </w:pPr>
    </w:p>
    <w:tbl>
      <w:tblPr>
        <w:tblStyle w:val="TableGrid2"/>
        <w:tblW w:w="0" w:type="auto"/>
        <w:tblInd w:w="0" w:type="dxa"/>
        <w:tblLook w:val="04A0" w:firstRow="1" w:lastRow="0" w:firstColumn="1" w:lastColumn="0" w:noHBand="0" w:noVBand="1"/>
      </w:tblPr>
      <w:tblGrid>
        <w:gridCol w:w="1233"/>
        <w:gridCol w:w="4252"/>
      </w:tblGrid>
      <w:tr w:rsidRPr="00651324" w:rsidR="00651324" w:rsidTr="00915BE5" w14:paraId="5B59EC5A" w14:textId="77777777">
        <w:trPr>
          <w:trHeight w:val="261"/>
        </w:trPr>
        <w:tc>
          <w:tcPr>
            <w:tcW w:w="1233" w:type="dxa"/>
          </w:tcPr>
          <w:p w:rsidRPr="00651324" w:rsidR="00651324" w:rsidP="00651324" w:rsidRDefault="00651324" w14:paraId="5655CD2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4252" w:type="dxa"/>
          </w:tcPr>
          <w:p w:rsidRPr="00651324" w:rsidR="00651324" w:rsidP="00651324" w:rsidRDefault="00651324" w14:paraId="34AC9196"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6990F17C" w14:textId="77777777">
        <w:trPr>
          <w:trHeight w:val="261"/>
        </w:trPr>
        <w:tc>
          <w:tcPr>
            <w:tcW w:w="1233" w:type="dxa"/>
          </w:tcPr>
          <w:p w:rsidRPr="00651324" w:rsidR="00651324" w:rsidP="00651324" w:rsidRDefault="00651324" w14:paraId="23CD0FC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4252" w:type="dxa"/>
          </w:tcPr>
          <w:p w:rsidRPr="00651324" w:rsidR="00651324" w:rsidP="00651324" w:rsidRDefault="00651324" w14:paraId="0CE2883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07290E74" w14:textId="77777777">
        <w:trPr>
          <w:trHeight w:val="261"/>
        </w:trPr>
        <w:tc>
          <w:tcPr>
            <w:tcW w:w="1233" w:type="dxa"/>
          </w:tcPr>
          <w:p w:rsidRPr="00651324" w:rsidR="00651324" w:rsidP="00651324" w:rsidRDefault="00651324" w14:paraId="788D08C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4252" w:type="dxa"/>
          </w:tcPr>
          <w:p w:rsidRPr="00651324" w:rsidR="00651324" w:rsidP="00651324" w:rsidRDefault="00651324" w14:paraId="55966EE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03736E79" w14:textId="77777777">
        <w:trPr>
          <w:trHeight w:val="261"/>
        </w:trPr>
        <w:tc>
          <w:tcPr>
            <w:tcW w:w="1233" w:type="dxa"/>
          </w:tcPr>
          <w:p w:rsidRPr="00651324" w:rsidR="00651324" w:rsidP="00651324" w:rsidRDefault="00651324" w14:paraId="4D1C21A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4252" w:type="dxa"/>
          </w:tcPr>
          <w:p w:rsidRPr="00651324" w:rsidR="00651324" w:rsidP="00651324" w:rsidRDefault="00651324" w14:paraId="4B43CF4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E61DAB7" w14:textId="77777777">
      <w:pPr>
        <w:rPr>
          <w:rFonts w:ascii="Franklin Gothic Book" w:hAnsi="Franklin Gothic Book" w:eastAsia="Calibri" w:cs="Arial"/>
          <w:b/>
          <w:bCs/>
          <w:sz w:val="22"/>
          <w:szCs w:val="22"/>
        </w:rPr>
      </w:pPr>
    </w:p>
    <w:p w:rsidRPr="00651324" w:rsidR="00651324" w:rsidP="00651324" w:rsidRDefault="00651324" w14:paraId="0B10989E" w14:textId="77777777">
      <w:pPr>
        <w:rPr>
          <w:rFonts w:ascii="Franklin Gothic Book" w:hAnsi="Franklin Gothic Book" w:eastAsia="Calibri" w:cs="Arial"/>
          <w:b/>
          <w:bCs/>
          <w:sz w:val="22"/>
          <w:szCs w:val="22"/>
        </w:rPr>
      </w:pPr>
    </w:p>
    <w:p w:rsidRPr="00651324" w:rsidR="00651324" w:rsidP="00651324" w:rsidRDefault="00651324" w14:paraId="16BB9BE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2</w:t>
      </w:r>
    </w:p>
    <w:p w:rsidRPr="00651324" w:rsidR="00651324" w:rsidP="00651324" w:rsidRDefault="00651324" w14:paraId="365795E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591D806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MOB2</w:t>
      </w:r>
    </w:p>
    <w:p w:rsidRPr="00651324" w:rsidR="00651324" w:rsidP="00651324" w:rsidRDefault="00651324" w14:paraId="5BD2C016"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Are you currently pregnant?</w:t>
      </w:r>
    </w:p>
    <w:p w:rsidRPr="00651324" w:rsidR="00651324" w:rsidP="00651324" w:rsidRDefault="00651324" w14:paraId="3F1FE455"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MOB2: Pregnancy status</w:t>
      </w:r>
    </w:p>
    <w:p w:rsidRPr="00651324" w:rsidR="00651324" w:rsidP="00651324" w:rsidRDefault="00651324" w14:paraId="458770A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respondent’s sex is female. //</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1766D137" w14:textId="77777777">
        <w:tc>
          <w:tcPr>
            <w:tcW w:w="985" w:type="dxa"/>
          </w:tcPr>
          <w:p w:rsidRPr="00651324" w:rsidR="00651324" w:rsidP="00651324" w:rsidRDefault="00651324" w14:paraId="77F8FC4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25F3DCB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09C1406C" w14:textId="77777777">
        <w:tc>
          <w:tcPr>
            <w:tcW w:w="985" w:type="dxa"/>
          </w:tcPr>
          <w:p w:rsidRPr="00651324" w:rsidR="00651324" w:rsidP="00651324" w:rsidRDefault="00651324" w14:paraId="5E74ED1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8365" w:type="dxa"/>
          </w:tcPr>
          <w:p w:rsidRPr="00651324" w:rsidR="00651324" w:rsidP="00651324" w:rsidRDefault="00651324" w14:paraId="46B786F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3156CA14" w14:textId="77777777">
        <w:tc>
          <w:tcPr>
            <w:tcW w:w="985" w:type="dxa"/>
          </w:tcPr>
          <w:p w:rsidRPr="00651324" w:rsidR="00651324" w:rsidP="00651324" w:rsidRDefault="00651324" w14:paraId="55D1136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50E30C2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01AD6E96" w14:textId="77777777">
        <w:tc>
          <w:tcPr>
            <w:tcW w:w="985" w:type="dxa"/>
          </w:tcPr>
          <w:p w:rsidRPr="00651324" w:rsidR="00651324" w:rsidP="00651324" w:rsidRDefault="00651324" w14:paraId="69932F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4E9D40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5782C82" w14:textId="77777777">
      <w:pPr>
        <w:rPr>
          <w:rFonts w:ascii="Franklin Gothic Book" w:hAnsi="Franklin Gothic Book" w:eastAsia="Calibri" w:cs="Arial"/>
          <w:sz w:val="22"/>
          <w:szCs w:val="22"/>
        </w:rPr>
      </w:pPr>
    </w:p>
    <w:p w:rsidRPr="00651324" w:rsidR="00651324" w:rsidP="00651324" w:rsidRDefault="00651324" w14:paraId="1E506407" w14:textId="77777777">
      <w:pPr>
        <w:rPr>
          <w:rFonts w:ascii="Franklin Gothic Book" w:hAnsi="Franklin Gothic Book" w:eastAsia="Calibri" w:cs="Arial"/>
          <w:b/>
          <w:bCs/>
          <w:sz w:val="22"/>
          <w:szCs w:val="22"/>
        </w:rPr>
      </w:pPr>
    </w:p>
    <w:p w:rsidRPr="00651324" w:rsidR="00651324" w:rsidP="00651324" w:rsidRDefault="00651324" w14:paraId="0D1A213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3</w:t>
      </w:r>
    </w:p>
    <w:p w:rsidRPr="00651324" w:rsidR="00651324" w:rsidP="00651324" w:rsidRDefault="00651324" w14:paraId="3E78BEB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3939C28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MOB3</w:t>
      </w:r>
    </w:p>
    <w:p w:rsidRPr="00651324" w:rsidR="00651324" w:rsidP="00651324" w:rsidRDefault="00651324" w14:paraId="77E9AB6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Yes)</w:t>
      </w:r>
    </w:p>
    <w:p w:rsidRPr="00651324" w:rsidR="00651324" w:rsidP="00651324" w:rsidRDefault="00651324" w14:paraId="5A60BAB9"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Do you smoke </w:t>
      </w:r>
      <w:r w:rsidRPr="00651324">
        <w:rPr>
          <w:rFonts w:ascii="Franklin Gothic Book" w:hAnsi="Franklin Gothic Book" w:eastAsia="Calibri" w:cs="Arial"/>
          <w:sz w:val="22"/>
          <w:szCs w:val="22"/>
          <w:u w:val="single"/>
        </w:rPr>
        <w:t>cigarettes</w:t>
      </w:r>
      <w:r w:rsidRPr="00651324">
        <w:rPr>
          <w:rFonts w:ascii="Franklin Gothic Book" w:hAnsi="Franklin Gothic Book" w:eastAsia="Calibri" w:cs="Arial"/>
          <w:sz w:val="22"/>
          <w:szCs w:val="22"/>
        </w:rPr>
        <w:t xml:space="preserve"> every day, some days, or not at all?</w:t>
      </w:r>
    </w:p>
    <w:p w:rsidRPr="00651324" w:rsidR="00651324" w:rsidP="00651324" w:rsidRDefault="00651324" w14:paraId="4BE8293E"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MOB3: Smoke cigarettes</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003CE032" w14:textId="77777777">
        <w:tc>
          <w:tcPr>
            <w:tcW w:w="985" w:type="dxa"/>
          </w:tcPr>
          <w:p w:rsidRPr="00651324" w:rsidR="00651324" w:rsidP="00651324" w:rsidRDefault="00651324" w14:paraId="248307CA"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51CEA92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6F5E7D73" w14:textId="77777777">
        <w:tc>
          <w:tcPr>
            <w:tcW w:w="985" w:type="dxa"/>
          </w:tcPr>
          <w:p w:rsidRPr="00651324" w:rsidR="00651324" w:rsidP="00651324" w:rsidRDefault="00651324" w14:paraId="3A717E2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1</w:t>
            </w:r>
          </w:p>
        </w:tc>
        <w:tc>
          <w:tcPr>
            <w:tcW w:w="8365" w:type="dxa"/>
          </w:tcPr>
          <w:p w:rsidRPr="00651324" w:rsidR="00651324" w:rsidP="00651324" w:rsidRDefault="00651324" w14:paraId="2F01B3E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Every day</w:t>
            </w:r>
          </w:p>
        </w:tc>
      </w:tr>
      <w:tr w:rsidRPr="00651324" w:rsidR="00651324" w:rsidTr="00915BE5" w14:paraId="724C6D16" w14:textId="77777777">
        <w:tc>
          <w:tcPr>
            <w:tcW w:w="985" w:type="dxa"/>
          </w:tcPr>
          <w:p w:rsidRPr="00651324" w:rsidR="00651324" w:rsidP="00651324" w:rsidRDefault="00651324" w14:paraId="16FFA64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8365" w:type="dxa"/>
          </w:tcPr>
          <w:p w:rsidRPr="00651324" w:rsidR="00651324" w:rsidP="00651324" w:rsidRDefault="00651324" w14:paraId="6899E0A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 days</w:t>
            </w:r>
          </w:p>
        </w:tc>
      </w:tr>
      <w:tr w:rsidRPr="00651324" w:rsidR="00651324" w:rsidTr="00915BE5" w14:paraId="119756BC" w14:textId="77777777">
        <w:tc>
          <w:tcPr>
            <w:tcW w:w="985" w:type="dxa"/>
          </w:tcPr>
          <w:p w:rsidRPr="00651324" w:rsidR="00651324" w:rsidP="00651324" w:rsidRDefault="00651324" w14:paraId="7901DF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8365" w:type="dxa"/>
          </w:tcPr>
          <w:p w:rsidRPr="00651324" w:rsidR="00651324" w:rsidP="00651324" w:rsidRDefault="00651324" w14:paraId="57F949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at all</w:t>
            </w:r>
          </w:p>
        </w:tc>
      </w:tr>
      <w:tr w:rsidRPr="00651324" w:rsidR="00651324" w:rsidTr="00915BE5" w14:paraId="0060B87E" w14:textId="77777777">
        <w:tc>
          <w:tcPr>
            <w:tcW w:w="985" w:type="dxa"/>
          </w:tcPr>
          <w:p w:rsidRPr="00651324" w:rsidR="00651324" w:rsidP="00651324" w:rsidRDefault="00651324" w14:paraId="75E7212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3EEF60C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19927977" w14:textId="77777777">
      <w:pPr>
        <w:rPr>
          <w:rFonts w:ascii="Franklin Gothic Book" w:hAnsi="Franklin Gothic Book" w:eastAsia="Calibri" w:cs="Arial"/>
          <w:b/>
          <w:sz w:val="22"/>
          <w:szCs w:val="22"/>
        </w:rPr>
      </w:pPr>
    </w:p>
    <w:p w:rsidRPr="00651324" w:rsidR="00651324" w:rsidP="00651324" w:rsidRDefault="00651324" w14:paraId="234A8CD8" w14:textId="77777777">
      <w:pPr>
        <w:rPr>
          <w:rFonts w:ascii="Franklin Gothic Book" w:hAnsi="Franklin Gothic Book" w:eastAsia="Calibri" w:cs="Arial"/>
          <w:b/>
          <w:sz w:val="22"/>
          <w:szCs w:val="22"/>
        </w:rPr>
      </w:pPr>
    </w:p>
    <w:p w:rsidRPr="00651324" w:rsidR="00651324" w:rsidP="00651324" w:rsidRDefault="00651324" w14:paraId="7E0A0EA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4</w:t>
      </w:r>
    </w:p>
    <w:p w:rsidRPr="00651324" w:rsidR="00651324" w:rsidP="00651324" w:rsidRDefault="00651324" w14:paraId="62E19E1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47BE99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MOB4</w:t>
      </w:r>
    </w:p>
    <w:p w:rsidRPr="00651324" w:rsidR="00651324" w:rsidP="00651324" w:rsidRDefault="00651324" w14:paraId="20BD605C"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 xml:space="preserve">Do you smoke </w:t>
      </w:r>
      <w:r w:rsidRPr="00651324">
        <w:rPr>
          <w:rFonts w:ascii="Franklin Gothic Book" w:hAnsi="Franklin Gothic Book" w:eastAsia="Calibri" w:cs="Arial"/>
          <w:sz w:val="22"/>
          <w:szCs w:val="22"/>
          <w:u w:val="single"/>
        </w:rPr>
        <w:t>e-cigarettes</w:t>
      </w:r>
      <w:r w:rsidRPr="00651324">
        <w:rPr>
          <w:rFonts w:ascii="Franklin Gothic Book" w:hAnsi="Franklin Gothic Book" w:eastAsia="Calibri" w:cs="Arial"/>
          <w:sz w:val="22"/>
          <w:szCs w:val="22"/>
        </w:rPr>
        <w:t xml:space="preserve"> (i.e., vape) every day, some days, or not at all?</w:t>
      </w:r>
    </w:p>
    <w:p w:rsidRPr="00651324" w:rsidR="00651324" w:rsidP="00651324" w:rsidRDefault="00651324" w14:paraId="1C2671B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MOB4: Smoke e-cigarettes</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49F1D476" w14:textId="77777777">
        <w:tc>
          <w:tcPr>
            <w:tcW w:w="985" w:type="dxa"/>
          </w:tcPr>
          <w:p w:rsidRPr="00651324" w:rsidR="00651324" w:rsidP="00651324" w:rsidRDefault="00651324" w14:paraId="09E5D14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509A491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4B13A5A5" w14:textId="77777777">
        <w:tc>
          <w:tcPr>
            <w:tcW w:w="985" w:type="dxa"/>
          </w:tcPr>
          <w:p w:rsidRPr="00651324" w:rsidR="00651324" w:rsidP="00651324" w:rsidRDefault="00651324" w14:paraId="5D70910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427985E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Every day</w:t>
            </w:r>
          </w:p>
        </w:tc>
      </w:tr>
      <w:tr w:rsidRPr="00651324" w:rsidR="00651324" w:rsidTr="00915BE5" w14:paraId="05144D26" w14:textId="77777777">
        <w:tc>
          <w:tcPr>
            <w:tcW w:w="985" w:type="dxa"/>
          </w:tcPr>
          <w:p w:rsidRPr="00651324" w:rsidR="00651324" w:rsidP="00651324" w:rsidRDefault="00651324" w14:paraId="4BC68EE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8365" w:type="dxa"/>
          </w:tcPr>
          <w:p w:rsidRPr="00651324" w:rsidR="00651324" w:rsidP="00651324" w:rsidRDefault="00651324" w14:paraId="1B64CCD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Some days</w:t>
            </w:r>
          </w:p>
        </w:tc>
      </w:tr>
      <w:tr w:rsidRPr="00651324" w:rsidR="00651324" w:rsidTr="00915BE5" w14:paraId="03850AAF" w14:textId="77777777">
        <w:tc>
          <w:tcPr>
            <w:tcW w:w="985" w:type="dxa"/>
          </w:tcPr>
          <w:p w:rsidRPr="00651324" w:rsidR="00651324" w:rsidP="00651324" w:rsidRDefault="00651324" w14:paraId="76E05E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8365" w:type="dxa"/>
          </w:tcPr>
          <w:p w:rsidRPr="00651324" w:rsidR="00651324" w:rsidP="00651324" w:rsidRDefault="00651324" w14:paraId="18A4C0C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at all</w:t>
            </w:r>
          </w:p>
        </w:tc>
      </w:tr>
      <w:tr w:rsidRPr="00651324" w:rsidR="00651324" w:rsidTr="00915BE5" w14:paraId="570AD551" w14:textId="77777777">
        <w:tc>
          <w:tcPr>
            <w:tcW w:w="985" w:type="dxa"/>
          </w:tcPr>
          <w:p w:rsidRPr="00651324" w:rsidR="00651324" w:rsidP="00651324" w:rsidRDefault="00651324" w14:paraId="21F7945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3203CE3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5A66D40" w14:textId="77777777">
      <w:pPr>
        <w:rPr>
          <w:rFonts w:ascii="Franklin Gothic Book" w:hAnsi="Franklin Gothic Book" w:eastAsia="Calibri" w:cs="Arial"/>
          <w:sz w:val="22"/>
          <w:szCs w:val="22"/>
        </w:rPr>
      </w:pPr>
    </w:p>
    <w:p w:rsidRPr="00651324" w:rsidR="00651324" w:rsidP="00651324" w:rsidRDefault="00651324" w14:paraId="6CBA0E82" w14:textId="77777777">
      <w:pPr>
        <w:rPr>
          <w:rFonts w:ascii="Franklin Gothic Book" w:hAnsi="Franklin Gothic Book" w:eastAsia="Calibri" w:cs="Arial"/>
          <w:sz w:val="22"/>
          <w:szCs w:val="22"/>
        </w:rPr>
      </w:pPr>
    </w:p>
    <w:p w:rsidRPr="00651324" w:rsidR="00651324" w:rsidP="00651324" w:rsidRDefault="00651324" w14:paraId="38CB7E6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5</w:t>
      </w:r>
    </w:p>
    <w:p w:rsidRPr="00651324" w:rsidR="00651324" w:rsidP="00651324" w:rsidRDefault="00651324" w14:paraId="71BCDB8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753FC1E1"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MOB5</w:t>
      </w:r>
    </w:p>
    <w:p w:rsidRPr="00651324" w:rsidR="00651324" w:rsidP="00651324" w:rsidRDefault="00651324" w14:paraId="29FDD92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In general, how would you rate your MENTAL OR EMOTIONAL health?</w:t>
      </w:r>
    </w:p>
    <w:p w:rsidRPr="00651324" w:rsidR="00651324" w:rsidP="00651324" w:rsidRDefault="00651324" w14:paraId="0A7FEC0F"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MOB5: Mental/emotional health</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2E578B52" w14:textId="77777777">
        <w:tc>
          <w:tcPr>
            <w:tcW w:w="985" w:type="dxa"/>
          </w:tcPr>
          <w:p w:rsidRPr="00651324" w:rsidR="00651324" w:rsidP="00651324" w:rsidRDefault="00651324" w14:paraId="688FB4D8"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6C19A18D"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187B982D" w14:textId="77777777">
        <w:tc>
          <w:tcPr>
            <w:tcW w:w="985" w:type="dxa"/>
          </w:tcPr>
          <w:p w:rsidRPr="00651324" w:rsidR="00651324" w:rsidP="00651324" w:rsidRDefault="00651324" w14:paraId="6F888E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64C5EF5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Poor</w:t>
            </w:r>
          </w:p>
        </w:tc>
      </w:tr>
      <w:tr w:rsidRPr="00651324" w:rsidR="00651324" w:rsidTr="00915BE5" w14:paraId="7AA849E8" w14:textId="77777777">
        <w:tc>
          <w:tcPr>
            <w:tcW w:w="985" w:type="dxa"/>
          </w:tcPr>
          <w:p w:rsidRPr="00651324" w:rsidR="00651324" w:rsidP="00651324" w:rsidRDefault="00651324" w14:paraId="5889B95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8365" w:type="dxa"/>
          </w:tcPr>
          <w:p w:rsidRPr="00651324" w:rsidR="00651324" w:rsidP="00651324" w:rsidRDefault="00651324" w14:paraId="3697DA8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Fair</w:t>
            </w:r>
          </w:p>
        </w:tc>
      </w:tr>
      <w:tr w:rsidRPr="00651324" w:rsidR="00651324" w:rsidTr="00915BE5" w14:paraId="78A21AD8" w14:textId="77777777">
        <w:tc>
          <w:tcPr>
            <w:tcW w:w="985" w:type="dxa"/>
          </w:tcPr>
          <w:p w:rsidRPr="00651324" w:rsidR="00651324" w:rsidP="00651324" w:rsidRDefault="00651324" w14:paraId="25283EB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8365" w:type="dxa"/>
          </w:tcPr>
          <w:p w:rsidRPr="00651324" w:rsidR="00651324" w:rsidP="00651324" w:rsidRDefault="00651324" w14:paraId="13F9FE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Good</w:t>
            </w:r>
          </w:p>
        </w:tc>
      </w:tr>
      <w:tr w:rsidRPr="00651324" w:rsidR="00651324" w:rsidTr="00915BE5" w14:paraId="15052197" w14:textId="77777777">
        <w:tc>
          <w:tcPr>
            <w:tcW w:w="985" w:type="dxa"/>
          </w:tcPr>
          <w:p w:rsidRPr="00651324" w:rsidR="00651324" w:rsidP="00651324" w:rsidRDefault="00651324" w14:paraId="7DECD7B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8365" w:type="dxa"/>
          </w:tcPr>
          <w:p w:rsidRPr="00651324" w:rsidR="00651324" w:rsidP="00651324" w:rsidRDefault="00651324" w14:paraId="021C5C1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ery Good</w:t>
            </w:r>
          </w:p>
        </w:tc>
      </w:tr>
      <w:tr w:rsidRPr="00651324" w:rsidR="00651324" w:rsidTr="00915BE5" w14:paraId="7EABA550" w14:textId="77777777">
        <w:tc>
          <w:tcPr>
            <w:tcW w:w="985" w:type="dxa"/>
          </w:tcPr>
          <w:p w:rsidRPr="00651324" w:rsidR="00651324" w:rsidP="00651324" w:rsidRDefault="00651324" w14:paraId="00E66BC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8365" w:type="dxa"/>
          </w:tcPr>
          <w:p w:rsidRPr="00651324" w:rsidR="00651324" w:rsidP="00651324" w:rsidRDefault="00651324" w14:paraId="22C1C4E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Excellent</w:t>
            </w:r>
          </w:p>
        </w:tc>
      </w:tr>
      <w:tr w:rsidRPr="00651324" w:rsidR="00651324" w:rsidTr="00915BE5" w14:paraId="1A34231B" w14:textId="77777777">
        <w:tc>
          <w:tcPr>
            <w:tcW w:w="985" w:type="dxa"/>
          </w:tcPr>
          <w:p w:rsidRPr="00651324" w:rsidR="00651324" w:rsidP="00651324" w:rsidRDefault="00651324" w14:paraId="19F1D9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6E3C4BC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5D338891" w14:textId="77777777">
      <w:pPr>
        <w:spacing w:after="200" w:line="276" w:lineRule="auto"/>
        <w:rPr>
          <w:rFonts w:ascii="Franklin Gothic Book" w:hAnsi="Franklin Gothic Book" w:eastAsia="Calibri" w:cs="Arial"/>
          <w:sz w:val="22"/>
          <w:szCs w:val="22"/>
        </w:rPr>
      </w:pPr>
    </w:p>
    <w:p w:rsidRPr="00651324" w:rsidR="00651324" w:rsidP="00651324" w:rsidRDefault="00651324" w14:paraId="1D0B00A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6</w:t>
      </w:r>
    </w:p>
    <w:p w:rsidRPr="00651324" w:rsidR="00651324" w:rsidP="00651324" w:rsidRDefault="00651324" w14:paraId="4A243E8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6B7F0480"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MOB6</w:t>
      </w:r>
    </w:p>
    <w:p w:rsidRPr="00651324" w:rsidR="00651324" w:rsidP="00651324" w:rsidRDefault="00651324" w14:paraId="02DC8556"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ave you ever been diagnosed with an anxiety disorder?</w:t>
      </w:r>
    </w:p>
    <w:p w:rsidRPr="00651324" w:rsidR="00651324" w:rsidP="00651324" w:rsidRDefault="00651324" w14:paraId="60F3D7D5"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MOB6: Anxiety</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2CE08F81" w14:textId="77777777">
        <w:tc>
          <w:tcPr>
            <w:tcW w:w="985" w:type="dxa"/>
          </w:tcPr>
          <w:p w:rsidRPr="00651324" w:rsidR="00651324" w:rsidP="00651324" w:rsidRDefault="00651324" w14:paraId="05ABEAF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2F60BA8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58354EC0" w14:textId="77777777">
        <w:tc>
          <w:tcPr>
            <w:tcW w:w="985" w:type="dxa"/>
          </w:tcPr>
          <w:p w:rsidRPr="00651324" w:rsidR="00651324" w:rsidP="00651324" w:rsidRDefault="00651324" w14:paraId="3DEE262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8365" w:type="dxa"/>
          </w:tcPr>
          <w:p w:rsidRPr="00651324" w:rsidR="00651324" w:rsidP="00651324" w:rsidRDefault="00651324" w14:paraId="7439606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5F7AC420" w14:textId="77777777">
        <w:tc>
          <w:tcPr>
            <w:tcW w:w="985" w:type="dxa"/>
          </w:tcPr>
          <w:p w:rsidRPr="00651324" w:rsidR="00651324" w:rsidP="00651324" w:rsidRDefault="00651324" w14:paraId="101B001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76DEE16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5C813697" w14:textId="77777777">
        <w:tc>
          <w:tcPr>
            <w:tcW w:w="985" w:type="dxa"/>
          </w:tcPr>
          <w:p w:rsidRPr="00651324" w:rsidR="00651324" w:rsidP="00651324" w:rsidRDefault="00651324" w14:paraId="03C2DC0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657F378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41819D1" w14:textId="77777777">
      <w:pPr>
        <w:spacing w:after="200" w:line="276" w:lineRule="auto"/>
        <w:rPr>
          <w:rFonts w:ascii="Franklin Gothic Book" w:hAnsi="Franklin Gothic Book" w:eastAsia="Calibri" w:cs="Arial"/>
          <w:sz w:val="22"/>
          <w:szCs w:val="22"/>
        </w:rPr>
      </w:pPr>
    </w:p>
    <w:p w:rsidRPr="00651324" w:rsidR="00651324" w:rsidP="00651324" w:rsidRDefault="00651324" w14:paraId="0BA3546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MOB7</w:t>
      </w:r>
    </w:p>
    <w:p w:rsidRPr="00651324" w:rsidR="00651324" w:rsidP="00651324" w:rsidRDefault="00651324" w14:paraId="13E98EF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021F7A1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MOB7</w:t>
      </w:r>
    </w:p>
    <w:p w:rsidRPr="00651324" w:rsidR="00651324" w:rsidP="00651324" w:rsidRDefault="00651324" w14:paraId="0C9CB48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Have you ever been diagnosed with depression?</w:t>
      </w:r>
    </w:p>
    <w:p w:rsidRPr="00651324" w:rsidR="00651324" w:rsidP="00651324" w:rsidRDefault="00651324" w14:paraId="72C7756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MOB7: Depression</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7805EE73" w14:textId="77777777">
        <w:tc>
          <w:tcPr>
            <w:tcW w:w="985" w:type="dxa"/>
          </w:tcPr>
          <w:p w:rsidRPr="00651324" w:rsidR="00651324" w:rsidP="00651324" w:rsidRDefault="00651324" w14:paraId="68EF6AF0"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43E66037"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55BCD93A" w14:textId="77777777">
        <w:tc>
          <w:tcPr>
            <w:tcW w:w="985" w:type="dxa"/>
          </w:tcPr>
          <w:p w:rsidRPr="00651324" w:rsidR="00651324" w:rsidP="00651324" w:rsidRDefault="00651324" w14:paraId="1699B52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8365" w:type="dxa"/>
          </w:tcPr>
          <w:p w:rsidRPr="00651324" w:rsidR="00651324" w:rsidP="00651324" w:rsidRDefault="00651324" w14:paraId="21C6768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435BDFD1" w14:textId="77777777">
        <w:tc>
          <w:tcPr>
            <w:tcW w:w="985" w:type="dxa"/>
          </w:tcPr>
          <w:p w:rsidRPr="00651324" w:rsidR="00651324" w:rsidP="00651324" w:rsidRDefault="00651324" w14:paraId="48E65FE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48FA3F5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626FDBB6" w14:textId="77777777">
        <w:tc>
          <w:tcPr>
            <w:tcW w:w="985" w:type="dxa"/>
          </w:tcPr>
          <w:p w:rsidRPr="00651324" w:rsidR="00651324" w:rsidP="00651324" w:rsidRDefault="00651324" w14:paraId="36A6232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1E9F5AE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784CB5FF" w14:textId="77777777">
      <w:pPr>
        <w:spacing w:after="200" w:line="276" w:lineRule="auto"/>
        <w:rPr>
          <w:rFonts w:ascii="Franklin Gothic Book" w:hAnsi="Franklin Gothic Book" w:eastAsia="Calibri" w:cs="Arial"/>
          <w:sz w:val="22"/>
          <w:szCs w:val="22"/>
        </w:rPr>
      </w:pPr>
    </w:p>
    <w:p w:rsidRPr="00651324" w:rsidR="00651324" w:rsidP="00651324" w:rsidRDefault="00651324" w14:paraId="31EEF285" w14:textId="77777777">
      <w:pPr>
        <w:keepNext/>
        <w:keepLines/>
        <w:jc w:val="center"/>
        <w:outlineLvl w:val="0"/>
        <w:rPr>
          <w:rFonts w:ascii="Franklin Gothic Book" w:hAnsi="Franklin Gothic Book" w:eastAsia="MS Gothic"/>
          <w:b/>
          <w:sz w:val="28"/>
          <w:szCs w:val="32"/>
        </w:rPr>
      </w:pPr>
      <w:r w:rsidRPr="00651324">
        <w:rPr>
          <w:rFonts w:ascii="Franklin Gothic Book" w:hAnsi="Franklin Gothic Book" w:eastAsia="MS Gothic"/>
          <w:b/>
          <w:sz w:val="28"/>
          <w:szCs w:val="32"/>
        </w:rPr>
        <w:lastRenderedPageBreak/>
        <w:t>Section 7: More About You</w:t>
      </w:r>
    </w:p>
    <w:p w:rsidRPr="00651324" w:rsidR="00651324" w:rsidP="00651324" w:rsidRDefault="00651324" w14:paraId="36DAADF6" w14:textId="77777777">
      <w:pPr>
        <w:rPr>
          <w:rFonts w:ascii="Franklin Gothic Book" w:hAnsi="Franklin Gothic Book" w:eastAsia="Calibri" w:cs="Arial"/>
          <w:b/>
          <w:bCs/>
          <w:sz w:val="22"/>
          <w:szCs w:val="22"/>
          <w:highlight w:val="yellow"/>
        </w:rPr>
      </w:pPr>
    </w:p>
    <w:p w:rsidRPr="00651324" w:rsidR="00651324" w:rsidP="00651324" w:rsidRDefault="00651324" w14:paraId="7E50817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The following questions are </w:t>
      </w:r>
      <w:r w:rsidRPr="00651324">
        <w:rPr>
          <w:rFonts w:ascii="Franklin Gothic Book" w:hAnsi="Franklin Gothic Book" w:eastAsia="Segoe UI" w:cs="Segoe UI"/>
          <w:sz w:val="22"/>
          <w:szCs w:val="22"/>
        </w:rPr>
        <w:t>about your background, which may be important when understanding your COVID-19 experience</w:t>
      </w:r>
      <w:r w:rsidRPr="00651324">
        <w:rPr>
          <w:rFonts w:ascii="Franklin Gothic Book" w:hAnsi="Franklin Gothic Book" w:eastAsia="Calibri" w:cs="Arial"/>
          <w:sz w:val="22"/>
          <w:szCs w:val="22"/>
        </w:rPr>
        <w:t xml:space="preserve">. </w:t>
      </w:r>
    </w:p>
    <w:p w:rsidRPr="00651324" w:rsidR="00651324" w:rsidP="00651324" w:rsidRDefault="00651324" w14:paraId="7182CC66" w14:textId="77777777">
      <w:pPr>
        <w:rPr>
          <w:rFonts w:ascii="Franklin Gothic Book" w:hAnsi="Franklin Gothic Book" w:eastAsia="Calibri" w:cs="Arial"/>
          <w:b/>
          <w:bCs/>
          <w:sz w:val="22"/>
          <w:szCs w:val="22"/>
          <w:highlight w:val="yellow"/>
        </w:rPr>
      </w:pPr>
    </w:p>
    <w:p w:rsidRPr="00651324" w:rsidR="00651324" w:rsidP="00651324" w:rsidRDefault="00651324" w14:paraId="41E86B1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1</w:t>
      </w:r>
    </w:p>
    <w:p w:rsidRPr="00651324" w:rsidR="00651324" w:rsidP="00651324" w:rsidRDefault="00651324" w14:paraId="0C619CA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17C2EB0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1</w:t>
      </w:r>
    </w:p>
    <w:p w:rsidRPr="00651324" w:rsidR="00651324" w:rsidP="00651324" w:rsidRDefault="00651324" w14:paraId="2BBF9F9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Yes)</w:t>
      </w:r>
    </w:p>
    <w:p w:rsidRPr="00651324" w:rsidR="00651324" w:rsidP="00651324" w:rsidRDefault="00651324" w14:paraId="715A769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Which statement best describes your current employment status?</w:t>
      </w:r>
    </w:p>
    <w:p w:rsidRPr="00651324" w:rsidR="00651324" w:rsidP="00651324" w:rsidRDefault="00651324" w14:paraId="3683652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DEM1: Employment status</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4E383DFA" w14:textId="77777777">
        <w:tc>
          <w:tcPr>
            <w:tcW w:w="985" w:type="dxa"/>
          </w:tcPr>
          <w:p w:rsidRPr="00651324" w:rsidR="00651324" w:rsidP="00651324" w:rsidRDefault="00651324" w14:paraId="69CD5AB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8365" w:type="dxa"/>
          </w:tcPr>
          <w:p w:rsidRPr="00651324" w:rsidR="00651324" w:rsidP="00651324" w:rsidRDefault="00651324" w14:paraId="061E29DA"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E411E8D" w14:textId="77777777">
        <w:tc>
          <w:tcPr>
            <w:tcW w:w="985" w:type="dxa"/>
          </w:tcPr>
          <w:p w:rsidRPr="00651324" w:rsidR="00651324" w:rsidP="00651324" w:rsidRDefault="00651324" w14:paraId="5EAE78F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66643B3A"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Working – as a paid employee</w:t>
            </w:r>
          </w:p>
        </w:tc>
      </w:tr>
      <w:tr w:rsidRPr="00651324" w:rsidR="00651324" w:rsidTr="00915BE5" w14:paraId="3480584E" w14:textId="77777777">
        <w:tc>
          <w:tcPr>
            <w:tcW w:w="985" w:type="dxa"/>
          </w:tcPr>
          <w:p w:rsidRPr="00651324" w:rsidR="00651324" w:rsidP="00651324" w:rsidRDefault="00651324" w14:paraId="133DD21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8365" w:type="dxa"/>
          </w:tcPr>
          <w:p w:rsidRPr="00651324" w:rsidR="00651324" w:rsidP="00651324" w:rsidRDefault="00651324" w14:paraId="45B10E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Working – self-employed</w:t>
            </w:r>
          </w:p>
        </w:tc>
      </w:tr>
      <w:tr w:rsidRPr="00651324" w:rsidR="00651324" w:rsidTr="00915BE5" w14:paraId="17E8CB88" w14:textId="77777777">
        <w:tc>
          <w:tcPr>
            <w:tcW w:w="985" w:type="dxa"/>
          </w:tcPr>
          <w:p w:rsidRPr="00651324" w:rsidR="00651324" w:rsidP="00651324" w:rsidRDefault="00651324" w14:paraId="3AC8785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8365" w:type="dxa"/>
          </w:tcPr>
          <w:p w:rsidRPr="00651324" w:rsidR="00651324" w:rsidP="00651324" w:rsidRDefault="00651324" w14:paraId="37BE3AF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working – on temporary layoff from a job</w:t>
            </w:r>
          </w:p>
        </w:tc>
      </w:tr>
      <w:tr w:rsidRPr="00651324" w:rsidR="00651324" w:rsidTr="00915BE5" w14:paraId="63D747EB" w14:textId="77777777">
        <w:tc>
          <w:tcPr>
            <w:tcW w:w="985" w:type="dxa"/>
          </w:tcPr>
          <w:p w:rsidRPr="00651324" w:rsidR="00651324" w:rsidP="00651324" w:rsidRDefault="00651324" w14:paraId="58D4E3E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8365" w:type="dxa"/>
          </w:tcPr>
          <w:p w:rsidRPr="00651324" w:rsidR="00651324" w:rsidP="00651324" w:rsidRDefault="00651324" w14:paraId="7A387B1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working – looking for work</w:t>
            </w:r>
          </w:p>
        </w:tc>
      </w:tr>
      <w:tr w:rsidRPr="00651324" w:rsidR="00651324" w:rsidTr="00915BE5" w14:paraId="3F5C6D1A" w14:textId="77777777">
        <w:tc>
          <w:tcPr>
            <w:tcW w:w="985" w:type="dxa"/>
          </w:tcPr>
          <w:p w:rsidRPr="00651324" w:rsidR="00651324" w:rsidP="00651324" w:rsidRDefault="00651324" w14:paraId="54EEFA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8365" w:type="dxa"/>
          </w:tcPr>
          <w:p w:rsidRPr="00651324" w:rsidR="00651324" w:rsidP="00651324" w:rsidRDefault="00651324" w14:paraId="6F0C210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working – retired</w:t>
            </w:r>
          </w:p>
        </w:tc>
      </w:tr>
      <w:tr w:rsidRPr="00651324" w:rsidR="00651324" w:rsidTr="00915BE5" w14:paraId="7A917B16" w14:textId="77777777">
        <w:tc>
          <w:tcPr>
            <w:tcW w:w="985" w:type="dxa"/>
          </w:tcPr>
          <w:p w:rsidRPr="00651324" w:rsidR="00651324" w:rsidP="00651324" w:rsidRDefault="00651324" w14:paraId="57D24AA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w:t>
            </w:r>
          </w:p>
        </w:tc>
        <w:tc>
          <w:tcPr>
            <w:tcW w:w="8365" w:type="dxa"/>
          </w:tcPr>
          <w:p w:rsidRPr="00651324" w:rsidR="00651324" w:rsidP="00651324" w:rsidRDefault="00651324" w14:paraId="398691B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working – disabled</w:t>
            </w:r>
          </w:p>
        </w:tc>
      </w:tr>
      <w:tr w:rsidRPr="00651324" w:rsidR="00651324" w:rsidTr="00915BE5" w14:paraId="35DD7B5B" w14:textId="77777777">
        <w:tc>
          <w:tcPr>
            <w:tcW w:w="985" w:type="dxa"/>
          </w:tcPr>
          <w:p w:rsidRPr="00651324" w:rsidR="00651324" w:rsidP="00651324" w:rsidRDefault="00651324" w14:paraId="3A2BF82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w:t>
            </w:r>
          </w:p>
        </w:tc>
        <w:tc>
          <w:tcPr>
            <w:tcW w:w="8365" w:type="dxa"/>
          </w:tcPr>
          <w:p w:rsidRPr="00651324" w:rsidR="00651324" w:rsidP="00651324" w:rsidRDefault="00651324" w14:paraId="43DAA44A"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Not working – other</w:t>
            </w:r>
          </w:p>
        </w:tc>
      </w:tr>
      <w:tr w:rsidRPr="00651324" w:rsidR="00651324" w:rsidTr="00915BE5" w14:paraId="676931DE" w14:textId="77777777">
        <w:tc>
          <w:tcPr>
            <w:tcW w:w="985" w:type="dxa"/>
          </w:tcPr>
          <w:p w:rsidRPr="00651324" w:rsidR="00651324" w:rsidP="00651324" w:rsidRDefault="00651324" w14:paraId="0CD22F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7663A2C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9AAEFAF" w14:textId="77777777">
      <w:pPr>
        <w:rPr>
          <w:rFonts w:ascii="Franklin Gothic Book" w:hAnsi="Franklin Gothic Book" w:eastAsia="Calibri" w:cs="Arial"/>
          <w:b/>
          <w:sz w:val="22"/>
          <w:szCs w:val="22"/>
        </w:rPr>
      </w:pPr>
    </w:p>
    <w:p w:rsidRPr="00651324" w:rsidR="00651324" w:rsidP="00651324" w:rsidRDefault="00651324" w14:paraId="3DB9E4D7" w14:textId="77777777">
      <w:pPr>
        <w:rPr>
          <w:rFonts w:ascii="Franklin Gothic Book" w:hAnsi="Franklin Gothic Book" w:eastAsia="Calibri" w:cs="Arial"/>
          <w:b/>
          <w:sz w:val="22"/>
          <w:szCs w:val="22"/>
        </w:rPr>
      </w:pPr>
    </w:p>
    <w:p w:rsidRPr="00651324" w:rsidR="00651324" w:rsidP="00651324" w:rsidRDefault="00651324" w14:paraId="1F8CE4E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2</w:t>
      </w:r>
    </w:p>
    <w:p w:rsidRPr="00651324" w:rsidR="00651324" w:rsidP="00651324" w:rsidRDefault="00651324" w14:paraId="7B36086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Open-End Numeric</w:t>
      </w:r>
    </w:p>
    <w:p w:rsidRPr="00651324" w:rsidR="00651324" w:rsidP="00651324" w:rsidRDefault="00651324" w14:paraId="62ECF76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2</w:t>
      </w:r>
    </w:p>
    <w:p w:rsidRPr="00651324" w:rsidR="00651324" w:rsidP="00651324" w:rsidRDefault="00651324" w14:paraId="37DC669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No)</w:t>
      </w:r>
    </w:p>
    <w:p w:rsidRPr="00651324" w:rsidR="00651324" w:rsidP="00651324" w:rsidRDefault="00651324" w14:paraId="1D577FF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In the past four months, how many hours did you usually work per week?</w:t>
      </w:r>
    </w:p>
    <w:p w:rsidRPr="00651324" w:rsidR="00651324" w:rsidP="00651324" w:rsidRDefault="00651324" w14:paraId="40D54F3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DEM2: Number of hours worked per week</w:t>
      </w:r>
    </w:p>
    <w:p w:rsidRPr="00651324" w:rsidR="00651324" w:rsidP="00651324" w:rsidRDefault="00651324" w14:paraId="524DEAEB"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 Ask if DEM1 = “Working as a paid employee” or “Working – </w:t>
      </w:r>
      <w:proofErr w:type="spellStart"/>
      <w:r w:rsidRPr="00651324">
        <w:rPr>
          <w:rFonts w:ascii="Franklin Gothic Book" w:hAnsi="Franklin Gothic Book" w:eastAsia="Calibri" w:cs="Arial"/>
          <w:b/>
          <w:bCs/>
          <w:sz w:val="22"/>
          <w:szCs w:val="22"/>
        </w:rPr>
        <w:t>self employed</w:t>
      </w:r>
      <w:proofErr w:type="spellEnd"/>
      <w:r w:rsidRPr="00651324">
        <w:rPr>
          <w:rFonts w:ascii="Franklin Gothic Book" w:hAnsi="Franklin Gothic Book" w:eastAsia="Calibri" w:cs="Arial"/>
          <w:b/>
          <w:bCs/>
          <w:sz w:val="22"/>
          <w:szCs w:val="22"/>
        </w:rPr>
        <w:t>” //</w:t>
      </w:r>
    </w:p>
    <w:p w:rsidRPr="00651324" w:rsidR="00651324" w:rsidP="00651324" w:rsidRDefault="00651324" w14:paraId="123A1AB5"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Limit to 168 hours (24 hours x 7 days). Do not allow negative numbers. //</w:t>
      </w:r>
    </w:p>
    <w:tbl>
      <w:tblPr>
        <w:tblStyle w:val="pptablecellsrightcolumns1"/>
        <w:tblW w:w="0" w:type="auto"/>
        <w:tblLook w:val="04A0" w:firstRow="1" w:lastRow="0" w:firstColumn="1" w:lastColumn="0" w:noHBand="0" w:noVBand="1"/>
      </w:tblPr>
      <w:tblGrid>
        <w:gridCol w:w="9350"/>
      </w:tblGrid>
      <w:tr w:rsidRPr="00651324" w:rsidR="00651324" w:rsidTr="00915BE5" w14:paraId="7C67DD56" w14:textId="77777777">
        <w:tc>
          <w:tcPr>
            <w:tcW w:w="9350" w:type="dxa"/>
          </w:tcPr>
          <w:p w:rsidRPr="00651324" w:rsidR="00651324" w:rsidP="00651324" w:rsidRDefault="00651324" w14:paraId="5A1F435B" w14:textId="77777777">
            <w:pPr>
              <w:rPr>
                <w:rFonts w:ascii="Franklin Gothic Book" w:hAnsi="Franklin Gothic Book" w:eastAsia="Calibri" w:cs="Arial"/>
                <w:sz w:val="22"/>
                <w:szCs w:val="22"/>
                <w:highlight w:val="yellow"/>
              </w:rPr>
            </w:pPr>
          </w:p>
        </w:tc>
      </w:tr>
    </w:tbl>
    <w:p w:rsidRPr="00651324" w:rsidR="00651324" w:rsidP="00651324" w:rsidRDefault="00651324" w14:paraId="37A31FEF" w14:textId="77777777">
      <w:pPr>
        <w:rPr>
          <w:rFonts w:ascii="Franklin Gothic Book" w:hAnsi="Franklin Gothic Book" w:eastAsia="Calibri" w:cs="Arial"/>
          <w:b/>
          <w:bCs/>
          <w:sz w:val="22"/>
          <w:szCs w:val="22"/>
          <w:highlight w:val="yellow"/>
        </w:rPr>
      </w:pPr>
    </w:p>
    <w:p w:rsidRPr="00651324" w:rsidR="00651324" w:rsidP="00651324" w:rsidRDefault="00651324" w14:paraId="080CD8B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3</w:t>
      </w:r>
    </w:p>
    <w:p w:rsidRPr="00651324" w:rsidR="00651324" w:rsidP="00651324" w:rsidRDefault="00651324" w14:paraId="6FE188A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3A43D7F7"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3</w:t>
      </w:r>
    </w:p>
    <w:p w:rsidRPr="00651324" w:rsidR="00651324" w:rsidP="00651324" w:rsidRDefault="00651324" w14:paraId="57C0F73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No)</w:t>
      </w:r>
    </w:p>
    <w:p w:rsidRPr="00651324" w:rsidR="00651324" w:rsidP="00651324" w:rsidRDefault="00651324" w14:paraId="20D90D0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Does where you work (e.g., state/territory) designate your occupation as providing “essential” services? “Essential” may vary depending on where you live, but may include those who provide:</w:t>
      </w:r>
    </w:p>
    <w:p w:rsidRPr="00651324" w:rsidR="00651324" w:rsidP="00632671" w:rsidRDefault="00651324" w14:paraId="41D60F7A" w14:textId="77777777">
      <w:pPr>
        <w:numPr>
          <w:ilvl w:val="0"/>
          <w:numId w:val="5"/>
        </w:numPr>
        <w:spacing w:before="120" w:after="200" w:line="288"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ublic health and safety (janitors and cleaners, registered nurses, police and sheriff’s patrol officers, </w:t>
      </w:r>
      <w:proofErr w:type="gramStart"/>
      <w:r w:rsidRPr="00651324">
        <w:rPr>
          <w:rFonts w:ascii="Franklin Gothic Book" w:hAnsi="Franklin Gothic Book" w:eastAsia="Calibri" w:cs="Arial"/>
          <w:sz w:val="22"/>
          <w:szCs w:val="22"/>
        </w:rPr>
        <w:t>physicians</w:t>
      </w:r>
      <w:proofErr w:type="gramEnd"/>
      <w:r w:rsidRPr="00651324">
        <w:rPr>
          <w:rFonts w:ascii="Franklin Gothic Book" w:hAnsi="Franklin Gothic Book" w:eastAsia="Calibri" w:cs="Arial"/>
          <w:sz w:val="22"/>
          <w:szCs w:val="22"/>
        </w:rPr>
        <w:t xml:space="preserve"> and surgeons, EMT’s and paramedics, pharmacists)</w:t>
      </w:r>
    </w:p>
    <w:p w:rsidRPr="00651324" w:rsidR="00651324" w:rsidP="00632671" w:rsidRDefault="00651324" w14:paraId="4C1C82CD" w14:textId="77777777">
      <w:pPr>
        <w:numPr>
          <w:ilvl w:val="0"/>
          <w:numId w:val="5"/>
        </w:numPr>
        <w:spacing w:before="120" w:after="200" w:line="288"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Essential products (cashiers, hand laborers and freight/stock/material movers, delivery truck drivers and driver/sales workers, agricultural workers, food processing workers, postal service workers)</w:t>
      </w:r>
    </w:p>
    <w:p w:rsidRPr="00651324" w:rsidR="00651324" w:rsidP="00632671" w:rsidRDefault="00651324" w14:paraId="7CD2D73F" w14:textId="77777777">
      <w:pPr>
        <w:numPr>
          <w:ilvl w:val="0"/>
          <w:numId w:val="5"/>
        </w:numPr>
        <w:spacing w:before="120" w:after="200" w:line="288"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Other infrastructure support (general maintenance and repair workers, engineers, electricians, computer support specialists, financial managers, plant and system operators, information security analysts, hazard materials removal workers)</w:t>
      </w:r>
    </w:p>
    <w:p w:rsidRPr="00651324" w:rsidR="00651324" w:rsidP="00651324" w:rsidRDefault="00651324" w14:paraId="3F9897DA"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DEM3: Essential service status</w:t>
      </w:r>
    </w:p>
    <w:p w:rsidRPr="00651324" w:rsidR="00651324" w:rsidP="00651324" w:rsidRDefault="00651324" w14:paraId="5C066BB9"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xml:space="preserve">// Ask if DEM1 = “Working as a paid employee” or “Working – </w:t>
      </w:r>
      <w:proofErr w:type="spellStart"/>
      <w:r w:rsidRPr="00651324">
        <w:rPr>
          <w:rFonts w:ascii="Franklin Gothic Book" w:hAnsi="Franklin Gothic Book" w:eastAsia="Calibri" w:cs="Arial"/>
          <w:b/>
          <w:bCs/>
          <w:sz w:val="22"/>
          <w:szCs w:val="22"/>
        </w:rPr>
        <w:t>self employed</w:t>
      </w:r>
      <w:proofErr w:type="spellEnd"/>
      <w:r w:rsidRPr="00651324">
        <w:rPr>
          <w:rFonts w:ascii="Franklin Gothic Book" w:hAnsi="Franklin Gothic Book" w:eastAsia="Calibri" w:cs="Arial"/>
          <w:b/>
          <w:bCs/>
          <w:sz w:val="22"/>
          <w:szCs w:val="22"/>
        </w:rPr>
        <w:t>”) //</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3340037C" w14:textId="77777777">
        <w:tc>
          <w:tcPr>
            <w:tcW w:w="985" w:type="dxa"/>
          </w:tcPr>
          <w:p w:rsidRPr="00651324" w:rsidR="00651324" w:rsidP="00651324" w:rsidRDefault="00651324" w14:paraId="7D5F76C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8365" w:type="dxa"/>
          </w:tcPr>
          <w:p w:rsidRPr="00651324" w:rsidR="00651324" w:rsidP="00651324" w:rsidRDefault="00651324" w14:paraId="525C1FE2"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6B18216C" w14:textId="77777777">
        <w:tc>
          <w:tcPr>
            <w:tcW w:w="985" w:type="dxa"/>
          </w:tcPr>
          <w:p w:rsidRPr="00651324" w:rsidR="00651324" w:rsidP="00651324" w:rsidRDefault="00651324" w14:paraId="39D2727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0</w:t>
            </w:r>
          </w:p>
        </w:tc>
        <w:tc>
          <w:tcPr>
            <w:tcW w:w="8365" w:type="dxa"/>
          </w:tcPr>
          <w:p w:rsidRPr="00651324" w:rsidR="00651324" w:rsidP="00651324" w:rsidRDefault="00651324" w14:paraId="597EA8A1"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636BCB42" w14:textId="77777777">
        <w:tc>
          <w:tcPr>
            <w:tcW w:w="985" w:type="dxa"/>
          </w:tcPr>
          <w:p w:rsidRPr="00651324" w:rsidR="00651324" w:rsidP="00651324" w:rsidRDefault="00651324" w14:paraId="17C70C8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4A380D8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55F7D9EB" w14:textId="77777777">
        <w:tc>
          <w:tcPr>
            <w:tcW w:w="985" w:type="dxa"/>
          </w:tcPr>
          <w:p w:rsidRPr="00651324" w:rsidR="00651324" w:rsidP="00651324" w:rsidRDefault="00651324" w14:paraId="39618D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6E7693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217BE7CE" w14:textId="77777777">
        <w:tc>
          <w:tcPr>
            <w:tcW w:w="985" w:type="dxa"/>
          </w:tcPr>
          <w:p w:rsidRPr="00651324" w:rsidR="00651324" w:rsidP="00651324" w:rsidRDefault="00651324" w14:paraId="206FE0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8365" w:type="dxa"/>
          </w:tcPr>
          <w:p w:rsidRPr="00651324" w:rsidR="00651324" w:rsidP="00651324" w:rsidRDefault="00651324" w14:paraId="7EFF415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29787AEA" w14:textId="77777777">
      <w:pPr>
        <w:rPr>
          <w:rFonts w:ascii="Franklin Gothic Book" w:hAnsi="Franklin Gothic Book" w:eastAsia="Calibri" w:cs="Arial"/>
          <w:sz w:val="22"/>
          <w:szCs w:val="22"/>
          <w:highlight w:val="yellow"/>
        </w:rPr>
      </w:pPr>
    </w:p>
    <w:p w:rsidRPr="00651324" w:rsidR="00651324" w:rsidP="00651324" w:rsidRDefault="00651324" w14:paraId="0E103BE0" w14:textId="77777777">
      <w:pPr>
        <w:rPr>
          <w:rFonts w:ascii="Franklin Gothic Book" w:hAnsi="Franklin Gothic Book" w:eastAsia="Calibri" w:cs="Arial"/>
          <w:sz w:val="22"/>
          <w:szCs w:val="22"/>
          <w:highlight w:val="yellow"/>
        </w:rPr>
      </w:pPr>
    </w:p>
    <w:p w:rsidRPr="00651324" w:rsidR="00651324" w:rsidP="00651324" w:rsidRDefault="00651324" w14:paraId="1FD5C43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4</w:t>
      </w:r>
    </w:p>
    <w:p w:rsidRPr="00651324" w:rsidR="00651324" w:rsidP="00651324" w:rsidRDefault="00651324" w14:paraId="66D427AC"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7402E133"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4</w:t>
      </w:r>
    </w:p>
    <w:p w:rsidRPr="00651324" w:rsidR="00651324" w:rsidP="00651324" w:rsidRDefault="00651324" w14:paraId="2D865B1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Yes)</w:t>
      </w:r>
    </w:p>
    <w:p w:rsidRPr="00651324" w:rsidR="00651324" w:rsidP="00651324" w:rsidRDefault="00651324" w14:paraId="1660404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Are you now covered by any form of health insurance or health plan? A health plan would include any private insurance plan through your employer or a plan that you purchased yourself, as well as a government program like Medicare or Medicaid.</w:t>
      </w:r>
    </w:p>
    <w:p w:rsidRPr="00651324" w:rsidR="00651324" w:rsidP="00651324" w:rsidRDefault="00651324" w14:paraId="058E472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DEM4: Health insurance status</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7C582F30" w14:textId="77777777">
        <w:tc>
          <w:tcPr>
            <w:tcW w:w="985" w:type="dxa"/>
          </w:tcPr>
          <w:p w:rsidRPr="00651324" w:rsidR="00651324" w:rsidP="00651324" w:rsidRDefault="00651324" w14:paraId="3E4D2DFD"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8365" w:type="dxa"/>
          </w:tcPr>
          <w:p w:rsidRPr="00651324" w:rsidR="00651324" w:rsidP="00651324" w:rsidRDefault="00651324" w14:paraId="31EA15EF"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2EE0389D" w14:textId="77777777">
        <w:tc>
          <w:tcPr>
            <w:tcW w:w="985" w:type="dxa"/>
          </w:tcPr>
          <w:p w:rsidRPr="00651324" w:rsidR="00651324" w:rsidP="00651324" w:rsidRDefault="00651324" w14:paraId="5E173B9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8365" w:type="dxa"/>
          </w:tcPr>
          <w:p w:rsidRPr="00651324" w:rsidR="00651324" w:rsidP="00651324" w:rsidRDefault="00651324" w14:paraId="3C55490C" w14:textId="77777777">
            <w:pPr>
              <w:spacing w:after="200" w:line="276" w:lineRule="auto"/>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2FB2FFE5" w14:textId="77777777">
        <w:tc>
          <w:tcPr>
            <w:tcW w:w="985" w:type="dxa"/>
          </w:tcPr>
          <w:p w:rsidRPr="00651324" w:rsidR="00651324" w:rsidP="00651324" w:rsidRDefault="00651324" w14:paraId="6AE89E0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7904295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761875C3" w14:textId="77777777">
        <w:tc>
          <w:tcPr>
            <w:tcW w:w="985" w:type="dxa"/>
          </w:tcPr>
          <w:p w:rsidRPr="00651324" w:rsidR="00651324" w:rsidP="00651324" w:rsidRDefault="00651324" w14:paraId="010FAF7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7</w:t>
            </w:r>
          </w:p>
        </w:tc>
        <w:tc>
          <w:tcPr>
            <w:tcW w:w="8365" w:type="dxa"/>
          </w:tcPr>
          <w:p w:rsidRPr="00651324" w:rsidR="00651324" w:rsidP="00651324" w:rsidRDefault="00651324" w14:paraId="51CB0F58" w14:textId="77777777">
            <w:pPr>
              <w:rPr>
                <w:rFonts w:ascii="Franklin Gothic Book" w:hAnsi="Franklin Gothic Book" w:eastAsia="Calibri" w:cs="Arial"/>
                <w:sz w:val="22"/>
                <w:szCs w:val="22"/>
              </w:rPr>
            </w:pPr>
            <w:proofErr w:type="gramStart"/>
            <w:r w:rsidRPr="00651324">
              <w:rPr>
                <w:rFonts w:ascii="Franklin Gothic Book" w:hAnsi="Franklin Gothic Book" w:eastAsia="Calibri" w:cs="Arial"/>
                <w:sz w:val="22"/>
                <w:szCs w:val="22"/>
              </w:rPr>
              <w:t>Don’t</w:t>
            </w:r>
            <w:proofErr w:type="gramEnd"/>
            <w:r w:rsidRPr="00651324">
              <w:rPr>
                <w:rFonts w:ascii="Franklin Gothic Book" w:hAnsi="Franklin Gothic Book" w:eastAsia="Calibri" w:cs="Arial"/>
                <w:sz w:val="22"/>
                <w:szCs w:val="22"/>
              </w:rPr>
              <w:t xml:space="preserve"> know</w:t>
            </w:r>
          </w:p>
        </w:tc>
      </w:tr>
      <w:tr w:rsidRPr="00651324" w:rsidR="00651324" w:rsidTr="00915BE5" w14:paraId="0AD919BB" w14:textId="77777777">
        <w:tc>
          <w:tcPr>
            <w:tcW w:w="985" w:type="dxa"/>
          </w:tcPr>
          <w:p w:rsidRPr="00651324" w:rsidR="00651324" w:rsidP="00651324" w:rsidRDefault="00651324" w14:paraId="236ABA7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508148F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5BCC0EC" w14:textId="77777777">
      <w:pPr>
        <w:rPr>
          <w:rFonts w:ascii="Franklin Gothic Book" w:hAnsi="Franklin Gothic Book" w:eastAsia="Calibri" w:cs="Arial"/>
          <w:sz w:val="22"/>
          <w:szCs w:val="22"/>
          <w:highlight w:val="yellow"/>
        </w:rPr>
      </w:pPr>
    </w:p>
    <w:p w:rsidRPr="00651324" w:rsidR="00651324" w:rsidP="00651324" w:rsidRDefault="00651324" w14:paraId="7541FB18" w14:textId="77777777">
      <w:pPr>
        <w:rPr>
          <w:rFonts w:ascii="Franklin Gothic Book" w:hAnsi="Franklin Gothic Book" w:eastAsia="Calibri" w:cs="Arial"/>
          <w:sz w:val="22"/>
          <w:szCs w:val="22"/>
          <w:highlight w:val="yellow"/>
        </w:rPr>
      </w:pPr>
    </w:p>
    <w:p w:rsidRPr="00651324" w:rsidR="00651324" w:rsidP="00651324" w:rsidRDefault="00651324" w14:paraId="7F4AADF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5</w:t>
      </w:r>
    </w:p>
    <w:p w:rsidRPr="00651324" w:rsidR="00651324" w:rsidP="00651324" w:rsidRDefault="00651324" w14:paraId="6F01E73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371082F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DEM5</w:t>
      </w:r>
    </w:p>
    <w:p w:rsidRPr="00651324" w:rsidR="00651324" w:rsidP="00651324" w:rsidRDefault="00651324" w14:paraId="0F7C66E4"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Panel Available: </w:t>
      </w:r>
      <w:r w:rsidRPr="00651324">
        <w:rPr>
          <w:rFonts w:ascii="Franklin Gothic Book" w:hAnsi="Franklin Gothic Book" w:eastAsia="Calibri" w:cs="Arial"/>
          <w:sz w:val="22"/>
          <w:szCs w:val="22"/>
        </w:rPr>
        <w:t>NORC (Yes)</w:t>
      </w:r>
    </w:p>
    <w:p w:rsidRPr="00651324" w:rsidR="00651324" w:rsidP="00651324" w:rsidRDefault="00651324" w14:paraId="3283FEA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Which best describes the building where you live?</w:t>
      </w:r>
    </w:p>
    <w:p w:rsidRPr="00651324" w:rsidR="00651324" w:rsidP="00651324" w:rsidRDefault="00651324" w14:paraId="0CCD7E54"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DEM5: Building type</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4AC9B9C8" w14:textId="77777777">
        <w:tc>
          <w:tcPr>
            <w:tcW w:w="985" w:type="dxa"/>
          </w:tcPr>
          <w:p w:rsidRPr="00651324" w:rsidR="00651324" w:rsidP="00651324" w:rsidRDefault="00651324" w14:paraId="42740354"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77B08AC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2FAF1FF7" w14:textId="77777777">
        <w:tc>
          <w:tcPr>
            <w:tcW w:w="985" w:type="dxa"/>
          </w:tcPr>
          <w:p w:rsidRPr="00651324" w:rsidR="00651324" w:rsidP="00651324" w:rsidRDefault="00651324" w14:paraId="37E9094B"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021661B5"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A one-family house detached from any other house</w:t>
            </w:r>
          </w:p>
        </w:tc>
      </w:tr>
      <w:tr w:rsidRPr="00651324" w:rsidR="00651324" w:rsidTr="00915BE5" w14:paraId="65F3E7C7" w14:textId="77777777">
        <w:tc>
          <w:tcPr>
            <w:tcW w:w="985" w:type="dxa"/>
          </w:tcPr>
          <w:p w:rsidRPr="00651324" w:rsidR="00651324" w:rsidP="00651324" w:rsidRDefault="00651324" w14:paraId="6C6A1DF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8365" w:type="dxa"/>
          </w:tcPr>
          <w:p w:rsidRPr="00651324" w:rsidR="00651324" w:rsidP="00651324" w:rsidRDefault="00651324" w14:paraId="3E0BCE3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one-family house attached to one or more houses</w:t>
            </w:r>
          </w:p>
        </w:tc>
      </w:tr>
      <w:tr w:rsidRPr="00651324" w:rsidR="00651324" w:rsidTr="00915BE5" w14:paraId="74431521" w14:textId="77777777">
        <w:tc>
          <w:tcPr>
            <w:tcW w:w="985" w:type="dxa"/>
          </w:tcPr>
          <w:p w:rsidRPr="00651324" w:rsidR="00651324" w:rsidP="00651324" w:rsidRDefault="00651324" w14:paraId="590FB38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8365" w:type="dxa"/>
          </w:tcPr>
          <w:p w:rsidRPr="00651324" w:rsidR="00651324" w:rsidP="00651324" w:rsidRDefault="00651324" w14:paraId="4A67340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building with 2 or more apartments</w:t>
            </w:r>
          </w:p>
        </w:tc>
      </w:tr>
      <w:tr w:rsidRPr="00651324" w:rsidR="00651324" w:rsidTr="00915BE5" w14:paraId="4E4BC4E4" w14:textId="77777777">
        <w:tc>
          <w:tcPr>
            <w:tcW w:w="985" w:type="dxa"/>
          </w:tcPr>
          <w:p w:rsidRPr="00651324" w:rsidR="00651324" w:rsidP="00651324" w:rsidRDefault="00651324" w14:paraId="4C8E7C1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8365" w:type="dxa"/>
          </w:tcPr>
          <w:p w:rsidRPr="00651324" w:rsidR="00651324" w:rsidP="00651324" w:rsidRDefault="00651324" w14:paraId="113C386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A mobile home or trailer</w:t>
            </w:r>
          </w:p>
        </w:tc>
      </w:tr>
      <w:tr w:rsidRPr="00651324" w:rsidR="00651324" w:rsidTr="00915BE5" w14:paraId="59588D8D" w14:textId="77777777">
        <w:tc>
          <w:tcPr>
            <w:tcW w:w="985" w:type="dxa"/>
          </w:tcPr>
          <w:p w:rsidRPr="00651324" w:rsidR="00651324" w:rsidP="00651324" w:rsidRDefault="00651324" w14:paraId="4BCD4EF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w:t>
            </w:r>
          </w:p>
        </w:tc>
        <w:tc>
          <w:tcPr>
            <w:tcW w:w="8365" w:type="dxa"/>
          </w:tcPr>
          <w:p w:rsidRPr="00651324" w:rsidR="00651324" w:rsidP="00651324" w:rsidRDefault="00651324" w14:paraId="1E5C634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Boat, RV, van.</w:t>
            </w:r>
          </w:p>
        </w:tc>
      </w:tr>
      <w:tr w:rsidRPr="00651324" w:rsidR="00651324" w:rsidTr="00915BE5" w14:paraId="763AE16E" w14:textId="77777777">
        <w:tc>
          <w:tcPr>
            <w:tcW w:w="985" w:type="dxa"/>
          </w:tcPr>
          <w:p w:rsidRPr="00651324" w:rsidR="00651324" w:rsidP="00651324" w:rsidRDefault="00651324" w14:paraId="353B4B5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3EC713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4BE72EF9" w14:textId="77777777">
      <w:pPr>
        <w:rPr>
          <w:rFonts w:ascii="Franklin Gothic Book" w:hAnsi="Franklin Gothic Book" w:eastAsia="Calibri" w:cs="Arial"/>
          <w:b/>
          <w:sz w:val="22"/>
          <w:szCs w:val="22"/>
        </w:rPr>
      </w:pPr>
    </w:p>
    <w:p w:rsidRPr="00651324" w:rsidR="00651324" w:rsidP="00651324" w:rsidRDefault="00651324" w14:paraId="7F01E397" w14:textId="77777777">
      <w:pPr>
        <w:rPr>
          <w:rFonts w:ascii="Franklin Gothic Book" w:hAnsi="Franklin Gothic Book" w:eastAsia="Calibri" w:cs="Arial"/>
          <w:b/>
          <w:sz w:val="22"/>
          <w:szCs w:val="22"/>
        </w:rPr>
      </w:pPr>
    </w:p>
    <w:p w:rsidRPr="00651324" w:rsidR="00651324" w:rsidP="00651324" w:rsidRDefault="00651324" w14:paraId="06850F9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6</w:t>
      </w:r>
    </w:p>
    <w:p w:rsidRPr="00651324" w:rsidR="00651324" w:rsidP="00651324" w:rsidRDefault="00651324" w14:paraId="39B3F7E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483985BF"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Name: </w:t>
      </w:r>
      <w:r w:rsidRPr="00651324">
        <w:rPr>
          <w:rFonts w:ascii="Franklin Gothic Book" w:hAnsi="Franklin Gothic Book" w:eastAsia="Calibri" w:cs="Arial"/>
          <w:sz w:val="22"/>
          <w:szCs w:val="22"/>
        </w:rPr>
        <w:t>DEM6</w:t>
      </w:r>
    </w:p>
    <w:p w:rsidRPr="00651324" w:rsidR="00651324" w:rsidP="00651324" w:rsidRDefault="00651324" w14:paraId="61CCD8C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Panel Available: </w:t>
      </w:r>
      <w:r w:rsidRPr="00651324">
        <w:rPr>
          <w:rFonts w:ascii="Franklin Gothic Book" w:hAnsi="Franklin Gothic Book" w:eastAsia="Calibri" w:cs="Arial"/>
          <w:sz w:val="22"/>
          <w:szCs w:val="22"/>
        </w:rPr>
        <w:t>NORC (No)</w:t>
      </w:r>
    </w:p>
    <w:p w:rsidRPr="00651324" w:rsidR="00651324" w:rsidP="00651324" w:rsidRDefault="00651324" w14:paraId="0AA48BA8"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Text: </w:t>
      </w:r>
      <w:r w:rsidRPr="00651324">
        <w:rPr>
          <w:rFonts w:ascii="Franklin Gothic Book" w:hAnsi="Franklin Gothic Book" w:eastAsia="Calibri" w:cs="Arial"/>
          <w:sz w:val="22"/>
          <w:szCs w:val="22"/>
        </w:rPr>
        <w:t>Some apartment buildings are part of a complex of multiple apartment buildings.  Is this building part of a complex?</w:t>
      </w:r>
    </w:p>
    <w:p w:rsidRPr="00651324" w:rsidR="00651324" w:rsidP="00651324" w:rsidRDefault="00651324" w14:paraId="658E653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DEM6: Complex status</w:t>
      </w:r>
    </w:p>
    <w:p w:rsidRPr="00651324" w:rsidR="00651324" w:rsidP="00651324" w:rsidRDefault="00651324" w14:paraId="22CD4612"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Ask if DEM5 = “A building with 2 or more apartments”. //</w:t>
      </w:r>
    </w:p>
    <w:tbl>
      <w:tblPr>
        <w:tblStyle w:val="pptablecellsrightcolumns1"/>
        <w:tblW w:w="0" w:type="auto"/>
        <w:tblLook w:val="04A0" w:firstRow="1" w:lastRow="0" w:firstColumn="1" w:lastColumn="0" w:noHBand="0" w:noVBand="1"/>
      </w:tblPr>
      <w:tblGrid>
        <w:gridCol w:w="985"/>
        <w:gridCol w:w="8365"/>
      </w:tblGrid>
      <w:tr w:rsidRPr="00651324" w:rsidR="00651324" w:rsidTr="00915BE5" w14:paraId="2AFD85E0" w14:textId="77777777">
        <w:tc>
          <w:tcPr>
            <w:tcW w:w="985" w:type="dxa"/>
          </w:tcPr>
          <w:p w:rsidRPr="00651324" w:rsidR="00651324" w:rsidP="00651324" w:rsidRDefault="00651324" w14:paraId="3805F3A3"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w:t>
            </w:r>
          </w:p>
        </w:tc>
        <w:tc>
          <w:tcPr>
            <w:tcW w:w="8365" w:type="dxa"/>
          </w:tcPr>
          <w:p w:rsidRPr="00651324" w:rsidR="00651324" w:rsidP="00651324" w:rsidRDefault="00651324" w14:paraId="5760788C"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Value Label</w:t>
            </w:r>
          </w:p>
        </w:tc>
      </w:tr>
      <w:tr w:rsidRPr="00651324" w:rsidR="00651324" w:rsidTr="00915BE5" w14:paraId="79BE7739" w14:textId="77777777">
        <w:tc>
          <w:tcPr>
            <w:tcW w:w="985" w:type="dxa"/>
          </w:tcPr>
          <w:p w:rsidRPr="00651324" w:rsidR="00651324" w:rsidP="00651324" w:rsidRDefault="00651324" w14:paraId="5B05B53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0</w:t>
            </w:r>
          </w:p>
        </w:tc>
        <w:tc>
          <w:tcPr>
            <w:tcW w:w="8365" w:type="dxa"/>
          </w:tcPr>
          <w:p w:rsidRPr="00651324" w:rsidR="00651324" w:rsidP="00651324" w:rsidRDefault="00651324" w14:paraId="050707AF" w14:textId="77777777">
            <w:pPr>
              <w:spacing w:after="200"/>
              <w:rPr>
                <w:rFonts w:ascii="Franklin Gothic Book" w:hAnsi="Franklin Gothic Book" w:eastAsia="Calibri" w:cs="Arial"/>
                <w:sz w:val="22"/>
                <w:szCs w:val="22"/>
              </w:rPr>
            </w:pPr>
            <w:r w:rsidRPr="00651324">
              <w:rPr>
                <w:rFonts w:ascii="Franklin Gothic Book" w:hAnsi="Franklin Gothic Book" w:eastAsia="Calibri" w:cs="Arial"/>
                <w:sz w:val="22"/>
                <w:szCs w:val="22"/>
              </w:rPr>
              <w:t>No</w:t>
            </w:r>
          </w:p>
        </w:tc>
      </w:tr>
      <w:tr w:rsidRPr="00651324" w:rsidR="00651324" w:rsidTr="00915BE5" w14:paraId="6F22297E" w14:textId="77777777">
        <w:tc>
          <w:tcPr>
            <w:tcW w:w="985" w:type="dxa"/>
          </w:tcPr>
          <w:p w:rsidRPr="00651324" w:rsidR="00651324" w:rsidP="00651324" w:rsidRDefault="00651324" w14:paraId="1AF0BDD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8365" w:type="dxa"/>
          </w:tcPr>
          <w:p w:rsidRPr="00651324" w:rsidR="00651324" w:rsidP="00651324" w:rsidRDefault="00651324" w14:paraId="20AEDB5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Yes</w:t>
            </w:r>
          </w:p>
        </w:tc>
      </w:tr>
      <w:tr w:rsidRPr="00651324" w:rsidR="00651324" w:rsidTr="00915BE5" w14:paraId="4877C70E" w14:textId="77777777">
        <w:tc>
          <w:tcPr>
            <w:tcW w:w="985" w:type="dxa"/>
          </w:tcPr>
          <w:p w:rsidRPr="00651324" w:rsidR="00651324" w:rsidP="00651324" w:rsidRDefault="00651324" w14:paraId="0C9EB52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8365" w:type="dxa"/>
          </w:tcPr>
          <w:p w:rsidRPr="00651324" w:rsidR="00651324" w:rsidP="00651324" w:rsidRDefault="00651324" w14:paraId="3F98155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r w:rsidRPr="00651324" w:rsidR="00651324" w:rsidTr="00915BE5" w14:paraId="15F46617" w14:textId="77777777">
        <w:tc>
          <w:tcPr>
            <w:tcW w:w="985" w:type="dxa"/>
          </w:tcPr>
          <w:p w:rsidRPr="00651324" w:rsidR="00651324" w:rsidP="00651324" w:rsidRDefault="00651324" w14:paraId="361C481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w:t>
            </w:r>
          </w:p>
        </w:tc>
        <w:tc>
          <w:tcPr>
            <w:tcW w:w="8365" w:type="dxa"/>
          </w:tcPr>
          <w:p w:rsidRPr="00651324" w:rsidR="00651324" w:rsidP="00651324" w:rsidRDefault="00651324" w14:paraId="76076D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Valid skip</w:t>
            </w:r>
          </w:p>
        </w:tc>
      </w:tr>
    </w:tbl>
    <w:p w:rsidRPr="00651324" w:rsidR="00651324" w:rsidP="00651324" w:rsidRDefault="00651324" w14:paraId="5BFD34E1" w14:textId="77777777">
      <w:pPr>
        <w:rPr>
          <w:rFonts w:ascii="Franklin Gothic Book" w:hAnsi="Franklin Gothic Book" w:eastAsia="Calibri" w:cs="Arial"/>
          <w:b/>
          <w:bCs/>
          <w:sz w:val="22"/>
          <w:szCs w:val="22"/>
        </w:rPr>
      </w:pPr>
    </w:p>
    <w:p w:rsidRPr="00651324" w:rsidR="00651324" w:rsidP="00651324" w:rsidRDefault="00651324" w14:paraId="1BE2823E" w14:textId="77777777">
      <w:pPr>
        <w:rPr>
          <w:rFonts w:ascii="Franklin Gothic Book" w:hAnsi="Franklin Gothic Book" w:eastAsia="Calibri" w:cs="Arial"/>
          <w:b/>
          <w:bCs/>
          <w:sz w:val="22"/>
          <w:szCs w:val="22"/>
        </w:rPr>
      </w:pPr>
    </w:p>
    <w:p w:rsidRPr="00651324" w:rsidR="00651324" w:rsidP="00651324" w:rsidRDefault="00651324" w14:paraId="5BAB4A94"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lastRenderedPageBreak/>
        <w:t xml:space="preserve">Item #: </w:t>
      </w:r>
      <w:r w:rsidRPr="00651324">
        <w:rPr>
          <w:rFonts w:ascii="Franklin Gothic Book" w:hAnsi="Franklin Gothic Book" w:eastAsia="Calibri" w:cs="Arial"/>
          <w:sz w:val="22"/>
          <w:szCs w:val="22"/>
        </w:rPr>
        <w:t>DEM7</w:t>
      </w:r>
    </w:p>
    <w:p w:rsidRPr="00651324" w:rsidR="00651324" w:rsidP="00651324" w:rsidRDefault="00651324" w14:paraId="5559099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Open-End Numeric</w:t>
      </w:r>
    </w:p>
    <w:p w:rsidRPr="00651324" w:rsidR="00651324" w:rsidP="00651324" w:rsidRDefault="00651324" w14:paraId="53D219C2"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7</w:t>
      </w:r>
    </w:p>
    <w:p w:rsidRPr="00651324" w:rsidR="00651324" w:rsidP="00651324" w:rsidRDefault="00651324" w14:paraId="3E3305E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Panel Available: </w:t>
      </w:r>
      <w:r w:rsidRPr="00651324">
        <w:rPr>
          <w:rFonts w:ascii="Franklin Gothic Book" w:hAnsi="Franklin Gothic Book" w:eastAsia="Calibri" w:cs="Arial"/>
          <w:sz w:val="22"/>
          <w:szCs w:val="22"/>
        </w:rPr>
        <w:t>NORC (Yes, diff)</w:t>
      </w:r>
    </w:p>
    <w:p w:rsidRPr="00651324" w:rsidR="00651324" w:rsidP="00651324" w:rsidRDefault="00651324" w14:paraId="4675AA3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 xml:space="preserve">How many total people – adults and children – currently live in your household, including yourself? </w:t>
      </w:r>
      <w:r w:rsidRPr="00651324">
        <w:rPr>
          <w:rFonts w:ascii="Franklin Gothic Book" w:hAnsi="Franklin Gothic Book" w:eastAsia="Calibri" w:cs="Arial"/>
          <w:i/>
          <w:sz w:val="22"/>
          <w:szCs w:val="22"/>
        </w:rPr>
        <w:t>Please enter a number.</w:t>
      </w:r>
    </w:p>
    <w:p w:rsidRPr="00651324" w:rsidR="00651324" w:rsidP="00651324" w:rsidRDefault="00651324" w14:paraId="2B0F9DCE"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DEM7: Total number of people in household</w:t>
      </w:r>
    </w:p>
    <w:tbl>
      <w:tblPr>
        <w:tblStyle w:val="pptablecellsrightcolumns1"/>
        <w:tblW w:w="0" w:type="auto"/>
        <w:tblLook w:val="04A0" w:firstRow="1" w:lastRow="0" w:firstColumn="1" w:lastColumn="0" w:noHBand="0" w:noVBand="1"/>
      </w:tblPr>
      <w:tblGrid>
        <w:gridCol w:w="9350"/>
      </w:tblGrid>
      <w:tr w:rsidRPr="00651324" w:rsidR="00651324" w:rsidTr="00915BE5" w14:paraId="6C734A55" w14:textId="77777777">
        <w:tc>
          <w:tcPr>
            <w:tcW w:w="9350" w:type="dxa"/>
          </w:tcPr>
          <w:p w:rsidRPr="00651324" w:rsidR="00651324" w:rsidP="00651324" w:rsidRDefault="00651324" w14:paraId="1125A68E" w14:textId="77777777">
            <w:pPr>
              <w:rPr>
                <w:rFonts w:ascii="Franklin Gothic Book" w:hAnsi="Franklin Gothic Book" w:eastAsia="Calibri" w:cs="Arial"/>
                <w:sz w:val="22"/>
                <w:szCs w:val="22"/>
                <w:highlight w:val="yellow"/>
              </w:rPr>
            </w:pPr>
          </w:p>
        </w:tc>
      </w:tr>
    </w:tbl>
    <w:p w:rsidRPr="00651324" w:rsidR="00651324" w:rsidP="00651324" w:rsidRDefault="00651324" w14:paraId="1DF79A4A" w14:textId="77777777">
      <w:pPr>
        <w:rPr>
          <w:rFonts w:ascii="Franklin Gothic Book" w:hAnsi="Franklin Gothic Book" w:eastAsia="Calibri" w:cs="Arial"/>
          <w:sz w:val="22"/>
          <w:szCs w:val="22"/>
          <w:highlight w:val="yellow"/>
        </w:rPr>
      </w:pPr>
    </w:p>
    <w:p w:rsidRPr="00651324" w:rsidR="00651324" w:rsidP="00651324" w:rsidRDefault="00651324" w14:paraId="3EE6C2A7" w14:textId="77777777">
      <w:pPr>
        <w:rPr>
          <w:rFonts w:ascii="Franklin Gothic Book" w:hAnsi="Franklin Gothic Book" w:eastAsia="Calibri" w:cs="Arial"/>
          <w:b/>
          <w:bCs/>
          <w:sz w:val="22"/>
          <w:szCs w:val="22"/>
          <w:highlight w:val="yellow"/>
        </w:rPr>
      </w:pPr>
    </w:p>
    <w:p w:rsidRPr="00651324" w:rsidR="00651324" w:rsidP="00651324" w:rsidRDefault="00651324" w14:paraId="35C65C3B"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8</w:t>
      </w:r>
    </w:p>
    <w:p w:rsidRPr="00651324" w:rsidR="00651324" w:rsidP="00651324" w:rsidRDefault="00651324" w14:paraId="15CD1BE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Open-End Numeric</w:t>
      </w:r>
    </w:p>
    <w:p w:rsidRPr="00651324" w:rsidR="00651324" w:rsidP="00651324" w:rsidRDefault="00651324" w14:paraId="78B51A6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8</w:t>
      </w:r>
    </w:p>
    <w:p w:rsidRPr="00651324" w:rsidR="00651324" w:rsidP="00651324" w:rsidRDefault="00651324" w14:paraId="56C3C4CD"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Panel Available: </w:t>
      </w:r>
      <w:r w:rsidRPr="00651324">
        <w:rPr>
          <w:rFonts w:ascii="Franklin Gothic Book" w:hAnsi="Franklin Gothic Book" w:eastAsia="Calibri" w:cs="Arial"/>
          <w:sz w:val="22"/>
          <w:szCs w:val="22"/>
        </w:rPr>
        <w:t>NORC (Yes, diff)</w:t>
      </w:r>
    </w:p>
    <w:p w:rsidRPr="00651324" w:rsidR="00651324" w:rsidP="00651324" w:rsidRDefault="00651324" w14:paraId="2F61DA65"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 xml:space="preserve">How many people under 18 years-old currently live in your household? </w:t>
      </w:r>
      <w:r w:rsidRPr="00651324">
        <w:rPr>
          <w:rFonts w:ascii="Franklin Gothic Book" w:hAnsi="Franklin Gothic Book" w:eastAsia="Calibri" w:cs="Arial"/>
          <w:i/>
          <w:sz w:val="22"/>
          <w:szCs w:val="22"/>
        </w:rPr>
        <w:t>Please enter a number.</w:t>
      </w:r>
    </w:p>
    <w:p w:rsidRPr="00651324" w:rsidR="00651324" w:rsidP="00651324" w:rsidRDefault="00651324" w14:paraId="58041A13"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DEM8: Number of minors living in household</w:t>
      </w:r>
    </w:p>
    <w:p w:rsidRPr="00651324" w:rsidR="00651324" w:rsidP="00651324" w:rsidRDefault="00651324" w14:paraId="30692C6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 xml:space="preserve">// </w:t>
      </w:r>
      <w:r w:rsidRPr="00651324">
        <w:rPr>
          <w:rFonts w:ascii="Franklin Gothic Book" w:hAnsi="Franklin Gothic Book" w:eastAsia="Calibri" w:cs="Arial"/>
          <w:b/>
          <w:bCs/>
          <w:sz w:val="22"/>
          <w:szCs w:val="22"/>
        </w:rPr>
        <w:t>Response cannot exceed</w:t>
      </w:r>
      <w:r w:rsidRPr="00651324">
        <w:rPr>
          <w:rFonts w:ascii="Franklin Gothic Book" w:hAnsi="Franklin Gothic Book" w:eastAsia="Calibri" w:cs="Arial"/>
          <w:b/>
          <w:sz w:val="22"/>
          <w:szCs w:val="22"/>
        </w:rPr>
        <w:t xml:space="preserve"> total </w:t>
      </w:r>
      <w:r w:rsidRPr="00651324">
        <w:rPr>
          <w:rFonts w:ascii="Franklin Gothic Book" w:hAnsi="Franklin Gothic Book" w:eastAsia="Calibri" w:cs="Arial"/>
          <w:b/>
          <w:bCs/>
          <w:sz w:val="22"/>
          <w:szCs w:val="22"/>
        </w:rPr>
        <w:t>number</w:t>
      </w:r>
      <w:r w:rsidRPr="00651324">
        <w:rPr>
          <w:rFonts w:ascii="Franklin Gothic Book" w:hAnsi="Franklin Gothic Book" w:eastAsia="Calibri" w:cs="Arial"/>
          <w:b/>
          <w:sz w:val="22"/>
          <w:szCs w:val="22"/>
        </w:rPr>
        <w:t xml:space="preserve"> of people living in household. </w:t>
      </w:r>
      <w:r w:rsidRPr="00651324">
        <w:rPr>
          <w:rFonts w:ascii="Franklin Gothic Book" w:hAnsi="Franklin Gothic Book" w:eastAsia="Calibri" w:cs="Arial"/>
          <w:b/>
          <w:bCs/>
          <w:sz w:val="22"/>
          <w:szCs w:val="22"/>
        </w:rPr>
        <w:t>//</w:t>
      </w:r>
    </w:p>
    <w:tbl>
      <w:tblPr>
        <w:tblStyle w:val="pptablecellsrightcolumns1"/>
        <w:tblW w:w="0" w:type="auto"/>
        <w:tblLook w:val="04A0" w:firstRow="1" w:lastRow="0" w:firstColumn="1" w:lastColumn="0" w:noHBand="0" w:noVBand="1"/>
      </w:tblPr>
      <w:tblGrid>
        <w:gridCol w:w="9350"/>
      </w:tblGrid>
      <w:tr w:rsidRPr="00651324" w:rsidR="00651324" w:rsidTr="00915BE5" w14:paraId="0852DCE8" w14:textId="77777777">
        <w:tc>
          <w:tcPr>
            <w:tcW w:w="9350" w:type="dxa"/>
          </w:tcPr>
          <w:p w:rsidRPr="00651324" w:rsidR="00651324" w:rsidP="00651324" w:rsidRDefault="00651324" w14:paraId="4DD89181" w14:textId="77777777">
            <w:pPr>
              <w:rPr>
                <w:rFonts w:ascii="Franklin Gothic Book" w:hAnsi="Franklin Gothic Book" w:eastAsia="Calibri" w:cs="Arial"/>
                <w:sz w:val="22"/>
                <w:szCs w:val="22"/>
                <w:highlight w:val="yellow"/>
              </w:rPr>
            </w:pPr>
          </w:p>
        </w:tc>
      </w:tr>
    </w:tbl>
    <w:p w:rsidRPr="00651324" w:rsidR="00651324" w:rsidP="00651324" w:rsidRDefault="00651324" w14:paraId="6DF157FE" w14:textId="77777777">
      <w:pPr>
        <w:rPr>
          <w:rFonts w:ascii="Franklin Gothic Book" w:hAnsi="Franklin Gothic Book" w:eastAsia="Calibri" w:cs="Arial"/>
          <w:sz w:val="22"/>
          <w:szCs w:val="22"/>
          <w:highlight w:val="yellow"/>
        </w:rPr>
      </w:pPr>
    </w:p>
    <w:p w:rsidRPr="00651324" w:rsidR="00651324" w:rsidP="00651324" w:rsidRDefault="00651324" w14:paraId="5EC98F73" w14:textId="77777777">
      <w:pPr>
        <w:rPr>
          <w:rFonts w:ascii="Franklin Gothic Book" w:hAnsi="Franklin Gothic Book" w:eastAsia="Calibri" w:cs="Arial"/>
          <w:b/>
          <w:bCs/>
          <w:sz w:val="22"/>
          <w:szCs w:val="22"/>
          <w:highlight w:val="yellow"/>
        </w:rPr>
      </w:pPr>
    </w:p>
    <w:p w:rsidRPr="00651324" w:rsidR="00651324" w:rsidP="00651324" w:rsidRDefault="00651324" w14:paraId="7591296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9</w:t>
      </w:r>
    </w:p>
    <w:p w:rsidRPr="00651324" w:rsidR="00651324" w:rsidP="00651324" w:rsidRDefault="00651324" w14:paraId="5CEF6E6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Open-end numeric</w:t>
      </w:r>
    </w:p>
    <w:p w:rsidRPr="00651324" w:rsidR="00651324" w:rsidP="00651324" w:rsidRDefault="00651324" w14:paraId="686C2309"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9</w:t>
      </w:r>
    </w:p>
    <w:p w:rsidRPr="00651324" w:rsidR="00651324" w:rsidP="00651324" w:rsidRDefault="00651324" w14:paraId="17890F8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No)</w:t>
      </w:r>
    </w:p>
    <w:p w:rsidRPr="00651324" w:rsidR="00651324" w:rsidP="00651324" w:rsidRDefault="00651324" w14:paraId="00246550"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How many people in your household, excluding yourself, work in occupations that are designated as providing “essential” services? “Essential” may vary depending on where you live, but may include those who provide:</w:t>
      </w:r>
    </w:p>
    <w:p w:rsidRPr="00651324" w:rsidR="00651324" w:rsidP="00632671" w:rsidRDefault="00651324" w14:paraId="0F4F704D" w14:textId="77777777">
      <w:pPr>
        <w:numPr>
          <w:ilvl w:val="0"/>
          <w:numId w:val="5"/>
        </w:numPr>
        <w:spacing w:before="120" w:after="200" w:line="288"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 xml:space="preserve">Public health and safety (janitors and cleaners, registered nurses, police and sheriff’s patrol officers, </w:t>
      </w:r>
      <w:proofErr w:type="gramStart"/>
      <w:r w:rsidRPr="00651324">
        <w:rPr>
          <w:rFonts w:ascii="Franklin Gothic Book" w:hAnsi="Franklin Gothic Book" w:eastAsia="Calibri" w:cs="Arial"/>
          <w:sz w:val="22"/>
          <w:szCs w:val="22"/>
        </w:rPr>
        <w:t>physicians</w:t>
      </w:r>
      <w:proofErr w:type="gramEnd"/>
      <w:r w:rsidRPr="00651324">
        <w:rPr>
          <w:rFonts w:ascii="Franklin Gothic Book" w:hAnsi="Franklin Gothic Book" w:eastAsia="Calibri" w:cs="Arial"/>
          <w:sz w:val="22"/>
          <w:szCs w:val="22"/>
        </w:rPr>
        <w:t xml:space="preserve"> and surgeons, EMT’s and paramedics, pharmacists)</w:t>
      </w:r>
    </w:p>
    <w:p w:rsidRPr="00651324" w:rsidR="00651324" w:rsidP="00632671" w:rsidRDefault="00651324" w14:paraId="75940353" w14:textId="77777777">
      <w:pPr>
        <w:numPr>
          <w:ilvl w:val="0"/>
          <w:numId w:val="5"/>
        </w:numPr>
        <w:spacing w:before="120" w:after="200" w:line="288"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Essential products (cashiers, hand laborers and freight/stock/material movers, delivery truck drivers and driver/sales workers, agricultural workers, food processing workers, postal service workers)</w:t>
      </w:r>
    </w:p>
    <w:p w:rsidRPr="00651324" w:rsidR="00651324" w:rsidP="00632671" w:rsidRDefault="00651324" w14:paraId="4A508F0E" w14:textId="77777777">
      <w:pPr>
        <w:numPr>
          <w:ilvl w:val="0"/>
          <w:numId w:val="5"/>
        </w:numPr>
        <w:spacing w:before="120" w:after="200" w:line="288" w:lineRule="auto"/>
        <w:contextualSpacing/>
        <w:rPr>
          <w:rFonts w:ascii="Franklin Gothic Book" w:hAnsi="Franklin Gothic Book" w:eastAsia="Calibri" w:cs="Arial"/>
          <w:sz w:val="22"/>
          <w:szCs w:val="22"/>
        </w:rPr>
      </w:pPr>
      <w:r w:rsidRPr="00651324">
        <w:rPr>
          <w:rFonts w:ascii="Franklin Gothic Book" w:hAnsi="Franklin Gothic Book" w:eastAsia="Calibri" w:cs="Arial"/>
          <w:sz w:val="22"/>
          <w:szCs w:val="22"/>
        </w:rPr>
        <w:t>Other infrastructure support (general maintenance and repair workers, engineers, electricians, computer support specialists, financial managers, plant and system operators, information security analysts, hazard materials removal workers)</w:t>
      </w:r>
    </w:p>
    <w:p w:rsidRPr="00651324" w:rsidR="00651324" w:rsidP="00651324" w:rsidRDefault="00651324" w14:paraId="0F8CDA8A" w14:textId="77777777">
      <w:pPr>
        <w:rPr>
          <w:rFonts w:ascii="Franklin Gothic Book" w:hAnsi="Franklin Gothic Book" w:eastAsia="Calibri" w:cs="Arial"/>
          <w:sz w:val="22"/>
          <w:szCs w:val="22"/>
        </w:rPr>
      </w:pPr>
      <w:r w:rsidRPr="00651324">
        <w:rPr>
          <w:rFonts w:ascii="Franklin Gothic Book" w:hAnsi="Franklin Gothic Book" w:eastAsia="Calibri" w:cs="Arial"/>
          <w:b/>
          <w:bCs/>
          <w:sz w:val="22"/>
          <w:szCs w:val="22"/>
        </w:rPr>
        <w:t xml:space="preserve">Variable Label: </w:t>
      </w:r>
      <w:r w:rsidRPr="00651324">
        <w:rPr>
          <w:rFonts w:ascii="Franklin Gothic Book" w:hAnsi="Franklin Gothic Book" w:eastAsia="Calibri" w:cs="Arial"/>
          <w:sz w:val="22"/>
          <w:szCs w:val="22"/>
        </w:rPr>
        <w:t>DEM9: Number of essential workers in household (excluding self)</w:t>
      </w:r>
    </w:p>
    <w:p w:rsidRPr="00651324" w:rsidR="00651324" w:rsidP="00651324" w:rsidRDefault="00651324" w14:paraId="29A89A6E" w14:textId="77777777">
      <w:pPr>
        <w:rPr>
          <w:rFonts w:ascii="Franklin Gothic Book" w:hAnsi="Franklin Gothic Book" w:eastAsia="Calibri" w:cs="Arial"/>
          <w:b/>
          <w:bCs/>
          <w:sz w:val="22"/>
          <w:szCs w:val="22"/>
        </w:rPr>
      </w:pPr>
      <w:r w:rsidRPr="00651324">
        <w:rPr>
          <w:rFonts w:ascii="Franklin Gothic Book" w:hAnsi="Franklin Gothic Book" w:eastAsia="Calibri" w:cs="Arial"/>
          <w:b/>
          <w:bCs/>
          <w:sz w:val="22"/>
          <w:szCs w:val="22"/>
        </w:rPr>
        <w:t>// Response cannot exceed total number of people in household, minus one. //</w:t>
      </w:r>
    </w:p>
    <w:tbl>
      <w:tblPr>
        <w:tblStyle w:val="pptablecellsrightcolumns1"/>
        <w:tblW w:w="0" w:type="auto"/>
        <w:tblLook w:val="04A0" w:firstRow="1" w:lastRow="0" w:firstColumn="1" w:lastColumn="0" w:noHBand="0" w:noVBand="1"/>
      </w:tblPr>
      <w:tblGrid>
        <w:gridCol w:w="9350"/>
      </w:tblGrid>
      <w:tr w:rsidRPr="00651324" w:rsidR="00651324" w:rsidTr="00915BE5" w14:paraId="60964268" w14:textId="77777777">
        <w:tc>
          <w:tcPr>
            <w:tcW w:w="9350" w:type="dxa"/>
          </w:tcPr>
          <w:p w:rsidRPr="00651324" w:rsidR="00651324" w:rsidP="00651324" w:rsidRDefault="00651324" w14:paraId="44392D93" w14:textId="77777777">
            <w:pPr>
              <w:rPr>
                <w:rFonts w:ascii="Franklin Gothic Book" w:hAnsi="Franklin Gothic Book" w:eastAsia="Calibri" w:cs="Arial"/>
                <w:sz w:val="22"/>
                <w:szCs w:val="22"/>
                <w:highlight w:val="yellow"/>
              </w:rPr>
            </w:pPr>
          </w:p>
        </w:tc>
      </w:tr>
    </w:tbl>
    <w:p w:rsidRPr="00651324" w:rsidR="00651324" w:rsidP="00651324" w:rsidRDefault="00651324" w14:paraId="7F7E8018" w14:textId="77777777">
      <w:pPr>
        <w:rPr>
          <w:rFonts w:ascii="Franklin Gothic Book" w:hAnsi="Franklin Gothic Book" w:eastAsia="Calibri" w:cs="Arial"/>
          <w:b/>
          <w:sz w:val="22"/>
          <w:szCs w:val="22"/>
        </w:rPr>
      </w:pPr>
    </w:p>
    <w:p w:rsidRPr="00651324" w:rsidR="00651324" w:rsidP="00651324" w:rsidRDefault="00651324" w14:paraId="330523A3" w14:textId="77777777">
      <w:pPr>
        <w:rPr>
          <w:rFonts w:ascii="Franklin Gothic Book" w:hAnsi="Franklin Gothic Book" w:eastAsia="Calibri" w:cs="Arial"/>
          <w:b/>
          <w:sz w:val="22"/>
          <w:szCs w:val="22"/>
        </w:rPr>
      </w:pPr>
    </w:p>
    <w:p w:rsidRPr="00651324" w:rsidR="00651324" w:rsidP="00651324" w:rsidRDefault="00651324" w14:paraId="6734F50F"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Item #: </w:t>
      </w:r>
      <w:r w:rsidRPr="00651324">
        <w:rPr>
          <w:rFonts w:ascii="Franklin Gothic Book" w:hAnsi="Franklin Gothic Book" w:eastAsia="Calibri" w:cs="Arial"/>
          <w:sz w:val="22"/>
          <w:szCs w:val="22"/>
        </w:rPr>
        <w:t>DEM10</w:t>
      </w:r>
    </w:p>
    <w:p w:rsidRPr="00651324" w:rsidR="00651324" w:rsidP="00651324" w:rsidRDefault="00651324" w14:paraId="75AA404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Question Type: </w:t>
      </w:r>
      <w:r w:rsidRPr="00651324">
        <w:rPr>
          <w:rFonts w:ascii="Franklin Gothic Book" w:hAnsi="Franklin Gothic Book" w:eastAsia="Calibri" w:cs="Arial"/>
          <w:sz w:val="22"/>
          <w:szCs w:val="22"/>
        </w:rPr>
        <w:t>Single Punch</w:t>
      </w:r>
    </w:p>
    <w:p w:rsidRPr="00651324" w:rsidR="00651324" w:rsidP="00651324" w:rsidRDefault="00651324" w14:paraId="1F70B8FD"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Name: </w:t>
      </w:r>
      <w:r w:rsidRPr="00651324">
        <w:rPr>
          <w:rFonts w:ascii="Franklin Gothic Book" w:hAnsi="Franklin Gothic Book" w:eastAsia="Calibri" w:cs="Arial"/>
          <w:sz w:val="22"/>
          <w:szCs w:val="22"/>
        </w:rPr>
        <w:t>DEM10</w:t>
      </w:r>
    </w:p>
    <w:p w:rsidRPr="00651324" w:rsidR="00651324" w:rsidP="00651324" w:rsidRDefault="00651324" w14:paraId="4275899E"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Panel Available: </w:t>
      </w:r>
      <w:r w:rsidRPr="00651324">
        <w:rPr>
          <w:rFonts w:ascii="Franklin Gothic Book" w:hAnsi="Franklin Gothic Book" w:eastAsia="Calibri" w:cs="Arial"/>
          <w:sz w:val="22"/>
          <w:szCs w:val="22"/>
        </w:rPr>
        <w:t>NORC (Yes, diff)</w:t>
      </w:r>
    </w:p>
    <w:p w:rsidRPr="00651324" w:rsidR="00651324" w:rsidP="00651324" w:rsidRDefault="00651324" w14:paraId="322D45B8"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Text: </w:t>
      </w:r>
      <w:r w:rsidRPr="00651324">
        <w:rPr>
          <w:rFonts w:ascii="Franklin Gothic Book" w:hAnsi="Franklin Gothic Book" w:eastAsia="Calibri" w:cs="Arial"/>
          <w:sz w:val="22"/>
          <w:szCs w:val="22"/>
        </w:rPr>
        <w:t>Last year, that is in [2019/2020/2021], what was your total household income from all sources, before taxes?</w:t>
      </w:r>
    </w:p>
    <w:p w:rsidRPr="00651324" w:rsidR="00651324" w:rsidP="00651324" w:rsidRDefault="00651324" w14:paraId="0DD87D16" w14:textId="77777777">
      <w:pPr>
        <w:rPr>
          <w:rFonts w:ascii="Franklin Gothic Book" w:hAnsi="Franklin Gothic Book" w:eastAsia="Calibri" w:cs="Arial"/>
          <w:sz w:val="22"/>
          <w:szCs w:val="22"/>
        </w:rPr>
      </w:pPr>
      <w:r w:rsidRPr="00651324">
        <w:rPr>
          <w:rFonts w:ascii="Franklin Gothic Book" w:hAnsi="Franklin Gothic Book" w:eastAsia="Calibri" w:cs="Arial"/>
          <w:b/>
          <w:sz w:val="22"/>
          <w:szCs w:val="22"/>
        </w:rPr>
        <w:t xml:space="preserve">Variable Label: </w:t>
      </w:r>
      <w:r w:rsidRPr="00651324">
        <w:rPr>
          <w:rFonts w:ascii="Franklin Gothic Book" w:hAnsi="Franklin Gothic Book" w:eastAsia="Calibri" w:cs="Arial"/>
          <w:sz w:val="22"/>
          <w:szCs w:val="22"/>
        </w:rPr>
        <w:t>DEM10: Family income</w:t>
      </w:r>
    </w:p>
    <w:tbl>
      <w:tblPr>
        <w:tblStyle w:val="pptablecellsrightcolumns1"/>
        <w:tblW w:w="0" w:type="auto"/>
        <w:tblLook w:val="04A0" w:firstRow="1" w:lastRow="0" w:firstColumn="1" w:lastColumn="0" w:noHBand="0" w:noVBand="1"/>
      </w:tblPr>
      <w:tblGrid>
        <w:gridCol w:w="2979"/>
        <w:gridCol w:w="6371"/>
      </w:tblGrid>
      <w:tr w:rsidRPr="00651324" w:rsidR="00651324" w:rsidTr="00915BE5" w14:paraId="6E72E665" w14:textId="77777777">
        <w:tc>
          <w:tcPr>
            <w:tcW w:w="2979" w:type="dxa"/>
          </w:tcPr>
          <w:p w:rsidRPr="00651324" w:rsidR="00651324" w:rsidP="00651324" w:rsidRDefault="00651324" w14:paraId="45437548"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w:t>
            </w:r>
          </w:p>
        </w:tc>
        <w:tc>
          <w:tcPr>
            <w:tcW w:w="6371" w:type="dxa"/>
          </w:tcPr>
          <w:p w:rsidRPr="00651324" w:rsidR="00651324" w:rsidP="00651324" w:rsidRDefault="00651324" w14:paraId="47F71F27"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Value Label</w:t>
            </w:r>
          </w:p>
        </w:tc>
      </w:tr>
      <w:tr w:rsidRPr="00651324" w:rsidR="00651324" w:rsidTr="00915BE5" w14:paraId="535D5CF8" w14:textId="77777777">
        <w:tc>
          <w:tcPr>
            <w:tcW w:w="2979" w:type="dxa"/>
          </w:tcPr>
          <w:p w:rsidRPr="00651324" w:rsidR="00651324" w:rsidP="00651324" w:rsidRDefault="00651324" w14:paraId="48FD98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w:t>
            </w:r>
          </w:p>
        </w:tc>
        <w:tc>
          <w:tcPr>
            <w:tcW w:w="6371" w:type="dxa"/>
          </w:tcPr>
          <w:p w:rsidRPr="00651324" w:rsidR="00651324" w:rsidP="00651324" w:rsidRDefault="00651324" w14:paraId="43D4BCD7"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Less than $15,000</w:t>
            </w:r>
          </w:p>
        </w:tc>
      </w:tr>
      <w:tr w:rsidRPr="00651324" w:rsidR="00651324" w:rsidTr="00915BE5" w14:paraId="03FB0EB2" w14:textId="77777777">
        <w:tc>
          <w:tcPr>
            <w:tcW w:w="2979" w:type="dxa"/>
          </w:tcPr>
          <w:p w:rsidRPr="00651324" w:rsidR="00651324" w:rsidP="00651324" w:rsidRDefault="00651324" w14:paraId="3FC4804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w:t>
            </w:r>
          </w:p>
        </w:tc>
        <w:tc>
          <w:tcPr>
            <w:tcW w:w="6371" w:type="dxa"/>
          </w:tcPr>
          <w:p w:rsidRPr="00651324" w:rsidR="00651324" w:rsidP="00651324" w:rsidRDefault="00651324" w14:paraId="7079994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5,000 to $24,999</w:t>
            </w:r>
          </w:p>
        </w:tc>
      </w:tr>
      <w:tr w:rsidRPr="00651324" w:rsidR="00651324" w:rsidTr="00915BE5" w14:paraId="01387CC4" w14:textId="77777777">
        <w:tc>
          <w:tcPr>
            <w:tcW w:w="2979" w:type="dxa"/>
          </w:tcPr>
          <w:p w:rsidRPr="00651324" w:rsidR="00651324" w:rsidP="00651324" w:rsidRDefault="00651324" w14:paraId="516F6F8C"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w:t>
            </w:r>
          </w:p>
        </w:tc>
        <w:tc>
          <w:tcPr>
            <w:tcW w:w="6371" w:type="dxa"/>
          </w:tcPr>
          <w:p w:rsidRPr="00651324" w:rsidR="00651324" w:rsidP="00651324" w:rsidRDefault="00651324" w14:paraId="3B17202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5,000 to $34,999</w:t>
            </w:r>
          </w:p>
        </w:tc>
      </w:tr>
      <w:tr w:rsidRPr="00651324" w:rsidR="00651324" w:rsidTr="00915BE5" w14:paraId="299FD02E" w14:textId="77777777">
        <w:tc>
          <w:tcPr>
            <w:tcW w:w="2979" w:type="dxa"/>
          </w:tcPr>
          <w:p w:rsidRPr="00651324" w:rsidR="00651324" w:rsidP="00651324" w:rsidRDefault="00651324" w14:paraId="6F171875"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4</w:t>
            </w:r>
          </w:p>
        </w:tc>
        <w:tc>
          <w:tcPr>
            <w:tcW w:w="6371" w:type="dxa"/>
          </w:tcPr>
          <w:p w:rsidRPr="00651324" w:rsidR="00651324" w:rsidP="00651324" w:rsidRDefault="00651324" w14:paraId="6412359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35,000 to $49,999</w:t>
            </w:r>
          </w:p>
        </w:tc>
      </w:tr>
      <w:tr w:rsidRPr="00651324" w:rsidR="00651324" w:rsidTr="00915BE5" w14:paraId="3E9C025C" w14:textId="77777777">
        <w:tc>
          <w:tcPr>
            <w:tcW w:w="2979" w:type="dxa"/>
          </w:tcPr>
          <w:p w:rsidRPr="00651324" w:rsidR="00651324" w:rsidP="00651324" w:rsidRDefault="00651324" w14:paraId="7302501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lastRenderedPageBreak/>
              <w:t>5</w:t>
            </w:r>
          </w:p>
        </w:tc>
        <w:tc>
          <w:tcPr>
            <w:tcW w:w="6371" w:type="dxa"/>
          </w:tcPr>
          <w:p w:rsidRPr="00651324" w:rsidR="00651324" w:rsidP="00651324" w:rsidRDefault="00651324" w14:paraId="3AC8A62E"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50,000 to $74,999</w:t>
            </w:r>
          </w:p>
        </w:tc>
      </w:tr>
      <w:tr w:rsidRPr="00651324" w:rsidR="00651324" w:rsidTr="00915BE5" w14:paraId="2CB406C8" w14:textId="77777777">
        <w:tc>
          <w:tcPr>
            <w:tcW w:w="2979" w:type="dxa"/>
          </w:tcPr>
          <w:p w:rsidRPr="00651324" w:rsidR="00651324" w:rsidP="00651324" w:rsidRDefault="00651324" w14:paraId="0213607D"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6</w:t>
            </w:r>
          </w:p>
        </w:tc>
        <w:tc>
          <w:tcPr>
            <w:tcW w:w="6371" w:type="dxa"/>
          </w:tcPr>
          <w:p w:rsidRPr="00651324" w:rsidR="00651324" w:rsidP="00651324" w:rsidRDefault="00651324" w14:paraId="3C693F74"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5,000 to $99,999</w:t>
            </w:r>
          </w:p>
        </w:tc>
      </w:tr>
      <w:tr w:rsidRPr="00651324" w:rsidR="00651324" w:rsidTr="00915BE5" w14:paraId="4FEEB971" w14:textId="77777777">
        <w:tc>
          <w:tcPr>
            <w:tcW w:w="2979" w:type="dxa"/>
          </w:tcPr>
          <w:p w:rsidRPr="00651324" w:rsidR="00651324" w:rsidP="00651324" w:rsidRDefault="00651324" w14:paraId="1174F5A2"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7</w:t>
            </w:r>
          </w:p>
        </w:tc>
        <w:tc>
          <w:tcPr>
            <w:tcW w:w="6371" w:type="dxa"/>
          </w:tcPr>
          <w:p w:rsidRPr="00651324" w:rsidR="00651324" w:rsidP="00651324" w:rsidRDefault="00651324" w14:paraId="4F000C8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00,000 to $149,999</w:t>
            </w:r>
          </w:p>
        </w:tc>
      </w:tr>
      <w:tr w:rsidRPr="00651324" w:rsidR="00651324" w:rsidTr="00915BE5" w14:paraId="0670C926" w14:textId="77777777">
        <w:tc>
          <w:tcPr>
            <w:tcW w:w="2979" w:type="dxa"/>
          </w:tcPr>
          <w:p w:rsidRPr="00651324" w:rsidR="00651324" w:rsidP="00651324" w:rsidRDefault="00651324" w14:paraId="144D08AF"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8</w:t>
            </w:r>
          </w:p>
        </w:tc>
        <w:tc>
          <w:tcPr>
            <w:tcW w:w="6371" w:type="dxa"/>
          </w:tcPr>
          <w:p w:rsidRPr="00651324" w:rsidR="00651324" w:rsidP="00651324" w:rsidRDefault="00651324" w14:paraId="6A52D2E0"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150,000 to $199,999</w:t>
            </w:r>
          </w:p>
        </w:tc>
      </w:tr>
      <w:tr w:rsidRPr="00651324" w:rsidR="00651324" w:rsidTr="00915BE5" w14:paraId="6194139C" w14:textId="77777777">
        <w:tc>
          <w:tcPr>
            <w:tcW w:w="2979" w:type="dxa"/>
          </w:tcPr>
          <w:p w:rsidRPr="00651324" w:rsidR="00651324" w:rsidP="00651324" w:rsidRDefault="00651324" w14:paraId="2FE16E41"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w:t>
            </w:r>
          </w:p>
        </w:tc>
        <w:tc>
          <w:tcPr>
            <w:tcW w:w="6371" w:type="dxa"/>
          </w:tcPr>
          <w:p w:rsidRPr="00651324" w:rsidR="00651324" w:rsidP="00651324" w:rsidRDefault="00651324" w14:paraId="764F76F9"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200,000 and over</w:t>
            </w:r>
          </w:p>
        </w:tc>
      </w:tr>
      <w:tr w:rsidRPr="00651324" w:rsidR="00651324" w:rsidTr="00915BE5" w14:paraId="19C0E77C" w14:textId="77777777">
        <w:tc>
          <w:tcPr>
            <w:tcW w:w="2979" w:type="dxa"/>
          </w:tcPr>
          <w:p w:rsidRPr="00651324" w:rsidR="00651324" w:rsidP="00651324" w:rsidRDefault="00651324" w14:paraId="08C129E8"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99</w:t>
            </w:r>
          </w:p>
        </w:tc>
        <w:tc>
          <w:tcPr>
            <w:tcW w:w="6371" w:type="dxa"/>
          </w:tcPr>
          <w:p w:rsidRPr="00651324" w:rsidR="00651324" w:rsidP="00651324" w:rsidRDefault="00651324" w14:paraId="757161C6" w14:textId="77777777">
            <w:pPr>
              <w:rPr>
                <w:rFonts w:ascii="Franklin Gothic Book" w:hAnsi="Franklin Gothic Book" w:eastAsia="Calibri" w:cs="Arial"/>
                <w:sz w:val="22"/>
                <w:szCs w:val="22"/>
              </w:rPr>
            </w:pPr>
            <w:r w:rsidRPr="00651324">
              <w:rPr>
                <w:rFonts w:ascii="Franklin Gothic Book" w:hAnsi="Franklin Gothic Book" w:eastAsia="Calibri" w:cs="Arial"/>
                <w:sz w:val="22"/>
                <w:szCs w:val="22"/>
              </w:rPr>
              <w:t>Refused</w:t>
            </w:r>
          </w:p>
        </w:tc>
      </w:tr>
    </w:tbl>
    <w:p w:rsidRPr="00651324" w:rsidR="00651324" w:rsidP="00651324" w:rsidRDefault="00651324" w14:paraId="65FD82D2" w14:textId="77777777">
      <w:pPr>
        <w:spacing w:line="276" w:lineRule="auto"/>
        <w:rPr>
          <w:rFonts w:ascii="Franklin Gothic Book" w:hAnsi="Franklin Gothic Book" w:eastAsia="Franklin Gothic Book" w:cs="Franklin Gothic Book"/>
          <w:b/>
          <w:bCs/>
          <w:i/>
          <w:iCs/>
          <w:sz w:val="22"/>
          <w:szCs w:val="22"/>
        </w:rPr>
      </w:pPr>
    </w:p>
    <w:p w:rsidRPr="00651324" w:rsidR="00651324" w:rsidP="00651324" w:rsidRDefault="00651324" w14:paraId="4990A095" w14:textId="77777777">
      <w:pPr>
        <w:spacing w:line="276" w:lineRule="auto"/>
        <w:rPr>
          <w:rFonts w:ascii="Franklin Gothic Book" w:hAnsi="Franklin Gothic Book" w:eastAsia="Franklin Gothic Book" w:cs="Franklin Gothic Book"/>
          <w:b/>
          <w:bCs/>
          <w:i/>
          <w:iCs/>
          <w:sz w:val="22"/>
          <w:szCs w:val="22"/>
        </w:rPr>
      </w:pPr>
    </w:p>
    <w:tbl>
      <w:tblPr>
        <w:tblStyle w:val="pptablecellsrightcolumns1"/>
        <w:tblW w:w="0" w:type="auto"/>
        <w:tblLayout w:type="fixed"/>
        <w:tblLook w:val="04A0" w:firstRow="1" w:lastRow="0" w:firstColumn="1" w:lastColumn="0" w:noHBand="0" w:noVBand="1"/>
      </w:tblPr>
      <w:tblGrid>
        <w:gridCol w:w="9360"/>
      </w:tblGrid>
      <w:tr w:rsidRPr="00651324" w:rsidR="00651324" w:rsidTr="00915BE5" w14:paraId="1A7CDBF0" w14:textId="77777777">
        <w:tc>
          <w:tcPr>
            <w:tcW w:w="9360" w:type="dxa"/>
          </w:tcPr>
          <w:p w:rsidRPr="00651324" w:rsidR="00651324" w:rsidP="00651324" w:rsidRDefault="00651324" w14:paraId="4C6D5C5B" w14:textId="77777777">
            <w:pPr>
              <w:rPr>
                <w:rFonts w:ascii="Franklin Gothic Book" w:hAnsi="Franklin Gothic Book" w:eastAsia="Franklin Gothic Book" w:cs="Franklin Gothic Book"/>
                <w:i/>
                <w:iCs/>
                <w:sz w:val="22"/>
                <w:szCs w:val="22"/>
              </w:rPr>
            </w:pPr>
            <w:r w:rsidRPr="00651324">
              <w:rPr>
                <w:rFonts w:ascii="Franklin Gothic Book" w:hAnsi="Franklin Gothic Book" w:eastAsia="Franklin Gothic Book" w:cs="Franklin Gothic Book"/>
                <w:i/>
                <w:sz w:val="22"/>
                <w:szCs w:val="22"/>
              </w:rPr>
              <w:t xml:space="preserve">Note, Table 1 below shows the planned additional profile variables that will be included in the final dataset from the panel. These questions come from </w:t>
            </w:r>
            <w:r w:rsidRPr="00651324">
              <w:rPr>
                <w:rFonts w:ascii="Franklin Gothic Book" w:hAnsi="Franklin Gothic Book" w:eastAsia="Franklin Gothic Book" w:cs="Franklin Gothic Book"/>
                <w:i/>
                <w:iCs/>
                <w:sz w:val="22"/>
                <w:szCs w:val="22"/>
              </w:rPr>
              <w:t xml:space="preserve">the panel either from </w:t>
            </w:r>
            <w:r w:rsidRPr="00651324">
              <w:rPr>
                <w:rFonts w:ascii="Franklin Gothic Book" w:hAnsi="Franklin Gothic Book" w:eastAsia="Franklin Gothic Book" w:cs="Franklin Gothic Book"/>
                <w:i/>
                <w:sz w:val="22"/>
                <w:szCs w:val="22"/>
              </w:rPr>
              <w:t xml:space="preserve">other </w:t>
            </w:r>
            <w:r w:rsidRPr="00651324">
              <w:rPr>
                <w:rFonts w:ascii="Franklin Gothic Book" w:hAnsi="Franklin Gothic Book" w:eastAsia="Franklin Gothic Book" w:cs="Franklin Gothic Book"/>
                <w:i/>
                <w:iCs/>
                <w:sz w:val="22"/>
                <w:szCs w:val="22"/>
              </w:rPr>
              <w:t>surveys</w:t>
            </w:r>
            <w:r w:rsidRPr="00651324">
              <w:rPr>
                <w:rFonts w:ascii="Franklin Gothic Book" w:hAnsi="Franklin Gothic Book" w:eastAsia="Franklin Gothic Book" w:cs="Franklin Gothic Book"/>
                <w:i/>
                <w:sz w:val="22"/>
                <w:szCs w:val="22"/>
              </w:rPr>
              <w:t xml:space="preserve"> or from screeners during recruitment of panelists. It is not feasible to modify any of these variables. There is a cost implication for each variable</w:t>
            </w:r>
            <w:r w:rsidRPr="00651324">
              <w:rPr>
                <w:rFonts w:ascii="Franklin Gothic Book" w:hAnsi="Franklin Gothic Book" w:eastAsia="Franklin Gothic Book" w:cs="Franklin Gothic Book"/>
                <w:i/>
                <w:iCs/>
                <w:sz w:val="22"/>
                <w:szCs w:val="22"/>
              </w:rPr>
              <w:t>, where each has a price per respondent per wave. We expect that certain basic demographic variables, such as geographic location, and basic operations metadata may be included at no additional cost.</w:t>
            </w:r>
          </w:p>
        </w:tc>
      </w:tr>
    </w:tbl>
    <w:p w:rsidRPr="00651324" w:rsidR="00651324" w:rsidP="00651324" w:rsidRDefault="00651324" w14:paraId="430E479A" w14:textId="77777777">
      <w:pPr>
        <w:rPr>
          <w:rFonts w:ascii="Franklin Gothic Book" w:hAnsi="Franklin Gothic Book" w:eastAsia="Calibri" w:cs="Arial"/>
          <w:b/>
          <w:sz w:val="22"/>
          <w:szCs w:val="22"/>
        </w:rPr>
      </w:pPr>
    </w:p>
    <w:p w:rsidRPr="00651324" w:rsidR="00651324" w:rsidP="00651324" w:rsidRDefault="00651324" w14:paraId="15DDA861" w14:textId="77777777">
      <w:pPr>
        <w:rPr>
          <w:rFonts w:ascii="Franklin Gothic Book" w:hAnsi="Franklin Gothic Book" w:eastAsia="Calibri" w:cs="Arial"/>
          <w:b/>
          <w:bCs/>
          <w:sz w:val="22"/>
          <w:szCs w:val="22"/>
        </w:rPr>
      </w:pPr>
    </w:p>
    <w:tbl>
      <w:tblPr>
        <w:tblStyle w:val="TableGrid2"/>
        <w:tblW w:w="0" w:type="auto"/>
        <w:tblInd w:w="0" w:type="dxa"/>
        <w:tblLook w:val="04A0" w:firstRow="1" w:lastRow="0" w:firstColumn="1" w:lastColumn="0" w:noHBand="0" w:noVBand="1"/>
      </w:tblPr>
      <w:tblGrid>
        <w:gridCol w:w="9265"/>
      </w:tblGrid>
      <w:tr w:rsidRPr="00651324" w:rsidR="00651324" w:rsidTr="00915BE5" w14:paraId="271171A3" w14:textId="77777777">
        <w:trPr>
          <w:trHeight w:val="261"/>
        </w:trPr>
        <w:tc>
          <w:tcPr>
            <w:tcW w:w="9265" w:type="dxa"/>
            <w:tcBorders>
              <w:top w:val="single" w:color="auto" w:sz="4" w:space="0"/>
              <w:left w:val="single" w:color="auto" w:sz="4" w:space="0"/>
              <w:bottom w:val="single" w:color="auto" w:sz="4" w:space="0"/>
              <w:right w:val="single" w:color="auto" w:sz="4" w:space="0"/>
            </w:tcBorders>
            <w:hideMark/>
          </w:tcPr>
          <w:p w:rsidRPr="00651324" w:rsidR="00651324" w:rsidP="00651324" w:rsidRDefault="00651324" w14:paraId="73914503" w14:textId="77777777">
            <w:pPr>
              <w:rPr>
                <w:rFonts w:ascii="Franklin Gothic Book" w:hAnsi="Franklin Gothic Book" w:eastAsia="Calibri" w:cs="Arial"/>
                <w:b/>
                <w:sz w:val="22"/>
                <w:szCs w:val="22"/>
              </w:rPr>
            </w:pPr>
            <w:r w:rsidRPr="00651324">
              <w:rPr>
                <w:rFonts w:ascii="Franklin Gothic Book" w:hAnsi="Franklin Gothic Book" w:eastAsia="Calibri" w:cs="Arial"/>
                <w:b/>
                <w:sz w:val="22"/>
                <w:szCs w:val="22"/>
              </w:rPr>
              <w:t>Table 1: Additional Included Variables</w:t>
            </w:r>
          </w:p>
        </w:tc>
      </w:tr>
      <w:tr w:rsidRPr="00651324" w:rsidR="00651324" w:rsidTr="00915BE5" w14:paraId="59BE8BBA" w14:textId="77777777">
        <w:trPr>
          <w:trHeight w:val="261"/>
        </w:trPr>
        <w:tc>
          <w:tcPr>
            <w:tcW w:w="9265" w:type="dxa"/>
            <w:tcBorders>
              <w:top w:val="single" w:color="auto" w:sz="4" w:space="0"/>
              <w:left w:val="single" w:color="auto" w:sz="4" w:space="0"/>
              <w:bottom w:val="single" w:color="auto" w:sz="4" w:space="0"/>
              <w:right w:val="single" w:color="auto" w:sz="4" w:space="0"/>
            </w:tcBorders>
            <w:vAlign w:val="center"/>
            <w:hideMark/>
          </w:tcPr>
          <w:p w:rsidRPr="00651324" w:rsidR="00651324" w:rsidP="00651324" w:rsidRDefault="00651324" w14:paraId="63414345" w14:textId="77777777">
            <w:pPr>
              <w:rPr>
                <w:rFonts w:ascii="Franklin Gothic Book" w:hAnsi="Franklin Gothic Book" w:eastAsia="Calibri" w:cs="Arial"/>
                <w:sz w:val="22"/>
                <w:szCs w:val="22"/>
              </w:rPr>
            </w:pPr>
            <w:r w:rsidRPr="00651324">
              <w:rPr>
                <w:rFonts w:ascii="Franklin Gothic Book" w:hAnsi="Franklin Gothic Book" w:cs="Arial"/>
                <w:b/>
                <w:color w:val="000000"/>
                <w:sz w:val="22"/>
                <w:szCs w:val="22"/>
              </w:rPr>
              <w:t>Demographic Variables (16 total)</w:t>
            </w:r>
            <w:r w:rsidRPr="00651324">
              <w:rPr>
                <w:rFonts w:ascii="Franklin Gothic Book" w:hAnsi="Franklin Gothic Book" w:cs="Arial"/>
                <w:color w:val="000000"/>
                <w:sz w:val="22"/>
                <w:szCs w:val="22"/>
              </w:rPr>
              <w:t> </w:t>
            </w:r>
          </w:p>
        </w:tc>
      </w:tr>
      <w:tr w:rsidRPr="00651324" w:rsidR="00651324" w:rsidTr="00915BE5" w14:paraId="34883BCA" w14:textId="77777777">
        <w:trPr>
          <w:trHeight w:val="261"/>
        </w:trPr>
        <w:tc>
          <w:tcPr>
            <w:tcW w:w="9265" w:type="dxa"/>
            <w:tcBorders>
              <w:top w:val="single" w:color="auto" w:sz="4" w:space="0"/>
              <w:left w:val="single" w:color="auto" w:sz="4" w:space="0"/>
              <w:bottom w:val="single" w:color="auto" w:sz="4" w:space="0"/>
              <w:right w:val="single" w:color="auto" w:sz="4" w:space="0"/>
            </w:tcBorders>
            <w:vAlign w:val="center"/>
            <w:hideMark/>
          </w:tcPr>
          <w:p w:rsidRPr="00651324" w:rsidR="00651324" w:rsidP="00632671" w:rsidRDefault="00651324" w14:paraId="7E033A5B"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Race</w:t>
            </w:r>
          </w:p>
          <w:p w:rsidRPr="00651324" w:rsidR="00651324" w:rsidP="00632671" w:rsidRDefault="00651324" w14:paraId="5CE2A274"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Ethnicity</w:t>
            </w:r>
          </w:p>
          <w:p w:rsidRPr="00651324" w:rsidR="00651324" w:rsidP="00632671" w:rsidRDefault="00651324" w14:paraId="7D7F1D78"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Age</w:t>
            </w:r>
          </w:p>
          <w:p w:rsidRPr="00651324" w:rsidR="00651324" w:rsidP="00632671" w:rsidRDefault="00651324" w14:paraId="109A82ED"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Geographic location (i.e., zip code)</w:t>
            </w:r>
          </w:p>
          <w:p w:rsidRPr="00651324" w:rsidR="00651324" w:rsidP="00632671" w:rsidRDefault="00651324" w14:paraId="129D7B2B"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College student status</w:t>
            </w:r>
          </w:p>
          <w:p w:rsidRPr="00651324" w:rsidR="00651324" w:rsidP="00632671" w:rsidRDefault="00651324" w14:paraId="3E8AD585"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Highest degree/level of school completed</w:t>
            </w:r>
          </w:p>
          <w:p w:rsidRPr="00651324" w:rsidR="00651324" w:rsidP="00632671" w:rsidRDefault="00651324" w14:paraId="6F2E324B"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Occupation/Industry</w:t>
            </w:r>
          </w:p>
          <w:p w:rsidRPr="00651324" w:rsidR="00651324" w:rsidP="00632671" w:rsidRDefault="00651324" w14:paraId="5A4C656D"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Birth sex</w:t>
            </w:r>
          </w:p>
          <w:p w:rsidRPr="00651324" w:rsidR="00651324" w:rsidP="00632671" w:rsidRDefault="00651324" w14:paraId="3FDBDBF1"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Gender identity</w:t>
            </w:r>
          </w:p>
          <w:p w:rsidRPr="00651324" w:rsidR="00651324" w:rsidP="00632671" w:rsidRDefault="00651324" w14:paraId="7091821E"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Sexual orientation</w:t>
            </w:r>
          </w:p>
          <w:p w:rsidRPr="00651324" w:rsidR="00651324" w:rsidP="00632671" w:rsidRDefault="00651324" w14:paraId="1939A360"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Parental status</w:t>
            </w:r>
          </w:p>
          <w:p w:rsidRPr="00651324" w:rsidR="00651324" w:rsidP="00632671" w:rsidRDefault="00651324" w14:paraId="533D51B2"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Political party</w:t>
            </w:r>
          </w:p>
          <w:p w:rsidRPr="00651324" w:rsidR="00651324" w:rsidP="00632671" w:rsidRDefault="00651324" w14:paraId="7273FFDD"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Political ideology</w:t>
            </w:r>
          </w:p>
          <w:p w:rsidRPr="00651324" w:rsidR="00651324" w:rsidP="00632671" w:rsidRDefault="00651324" w14:paraId="672BB832"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Country of birth</w:t>
            </w:r>
          </w:p>
          <w:p w:rsidRPr="00651324" w:rsidR="00651324" w:rsidP="00632671" w:rsidRDefault="00651324" w14:paraId="13463A32"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Citizenship status</w:t>
            </w:r>
          </w:p>
          <w:p w:rsidRPr="00651324" w:rsidR="00651324" w:rsidP="00632671" w:rsidRDefault="00651324" w14:paraId="08335673" w14:textId="77777777">
            <w:pPr>
              <w:numPr>
                <w:ilvl w:val="0"/>
                <w:numId w:val="10"/>
              </w:numPr>
              <w:spacing w:before="120" w:line="288" w:lineRule="auto"/>
              <w:contextualSpacing/>
              <w:textAlignment w:val="baseline"/>
              <w:rPr>
                <w:rFonts w:ascii="Franklin Gothic Book" w:hAnsi="Franklin Gothic Book" w:eastAsia="Calibri" w:cs="Arial"/>
                <w:sz w:val="22"/>
                <w:szCs w:val="22"/>
              </w:rPr>
            </w:pPr>
            <w:r w:rsidRPr="00651324">
              <w:rPr>
                <w:rFonts w:ascii="Franklin Gothic Book" w:hAnsi="Franklin Gothic Book" w:eastAsia="Calibri" w:cs="Arial"/>
                <w:sz w:val="22"/>
                <w:szCs w:val="22"/>
              </w:rPr>
              <w:t>Veteran status</w:t>
            </w:r>
          </w:p>
        </w:tc>
      </w:tr>
    </w:tbl>
    <w:p w:rsidRPr="00651324" w:rsidR="00651324" w:rsidP="00651324" w:rsidRDefault="00651324" w14:paraId="696A8F32" w14:textId="77777777">
      <w:pPr>
        <w:rPr>
          <w:rFonts w:ascii="Franklin Gothic Book" w:hAnsi="Franklin Gothic Book" w:eastAsia="Calibri" w:cs="Arial"/>
          <w:sz w:val="22"/>
          <w:szCs w:val="22"/>
        </w:rPr>
      </w:pPr>
    </w:p>
    <w:p w:rsidR="001E5928" w:rsidP="001E5928" w:rsidRDefault="001E5928" w14:paraId="211AF4A5" w14:textId="77777777">
      <w:pPr>
        <w:jc w:val="both"/>
        <w:rPr>
          <w:rFonts w:ascii="Franklin Gothic Book" w:hAnsi="Franklin Gothic Book"/>
          <w:b/>
          <w:bCs/>
        </w:rPr>
      </w:pPr>
    </w:p>
    <w:p w:rsidR="001E5928" w:rsidP="001E5928" w:rsidRDefault="001E5928" w14:paraId="09D217E7" w14:textId="77777777">
      <w:pPr>
        <w:jc w:val="both"/>
        <w:rPr>
          <w:rFonts w:ascii="Franklin Gothic Book" w:hAnsi="Franklin Gothic Book"/>
          <w:b/>
          <w:bCs/>
        </w:rPr>
      </w:pPr>
    </w:p>
    <w:sectPr w:rsidR="001E5928" w:rsidSect="006E2875">
      <w:headerReference w:type="even" r:id="rId14"/>
      <w:headerReference w:type="default" r:id="rId15"/>
      <w:footerReference w:type="even" r:id="rId16"/>
      <w:footerReference w:type="default" r:id="rId17"/>
      <w:headerReference w:type="first" r:id="rId18"/>
      <w:footerReference w:type="first" r:id="rId19"/>
      <w:pgSz w:w="12240" w:h="15840"/>
      <w:pgMar w:top="720"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B2091" w14:textId="77777777" w:rsidR="00CE58B2" w:rsidRDefault="00CE58B2" w:rsidP="00DE4C39">
      <w:r>
        <w:separator/>
      </w:r>
    </w:p>
  </w:endnote>
  <w:endnote w:type="continuationSeparator" w:id="0">
    <w:p w14:paraId="112ED497" w14:textId="77777777" w:rsidR="00CE58B2" w:rsidRDefault="00CE58B2" w:rsidP="00DE4C39">
      <w:r>
        <w:continuationSeparator/>
      </w:r>
    </w:p>
  </w:endnote>
  <w:endnote w:type="continuationNotice" w:id="1">
    <w:p w14:paraId="75613C00" w14:textId="77777777" w:rsidR="00CE58B2" w:rsidRDefault="00CE58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GGothicM">
    <w:altName w:val="HGｺﾞｼｯｸM"/>
    <w:panose1 w:val="00000000000000000000"/>
    <w:charset w:val="80"/>
    <w:family w:val="roman"/>
    <w:notTrueType/>
    <w:pitch w:val="default"/>
  </w:font>
  <w:font w:name="Franklin Gothic Book">
    <w:altName w:val="Franklin Gothic"/>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6886F" w14:textId="77777777" w:rsidR="00915BE5" w:rsidRDefault="00915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F08C8" w14:textId="77777777" w:rsidR="00915BE5" w:rsidRDefault="00915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07EFF" w14:textId="77777777" w:rsidR="00915BE5" w:rsidRDefault="00915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8565B" w14:textId="77777777" w:rsidR="00CE58B2" w:rsidRDefault="00CE58B2" w:rsidP="00DE4C39">
      <w:r>
        <w:separator/>
      </w:r>
    </w:p>
  </w:footnote>
  <w:footnote w:type="continuationSeparator" w:id="0">
    <w:p w14:paraId="10F5DB70" w14:textId="77777777" w:rsidR="00CE58B2" w:rsidRDefault="00CE58B2" w:rsidP="00DE4C39">
      <w:r>
        <w:continuationSeparator/>
      </w:r>
    </w:p>
  </w:footnote>
  <w:footnote w:type="continuationNotice" w:id="1">
    <w:p w14:paraId="0CDDC7F6" w14:textId="77777777" w:rsidR="00CE58B2" w:rsidRDefault="00CE58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6E28B" w14:textId="77777777" w:rsidR="00915BE5" w:rsidRDefault="00915B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1016122"/>
      <w:docPartObj>
        <w:docPartGallery w:val="Watermarks"/>
        <w:docPartUnique/>
      </w:docPartObj>
    </w:sdtPr>
    <w:sdtEndPr/>
    <w:sdtContent>
      <w:p w14:paraId="79704F68" w14:textId="284F0E69" w:rsidR="00915BE5" w:rsidRDefault="00C406B9">
        <w:pPr>
          <w:pStyle w:val="Header"/>
        </w:pPr>
        <w:r>
          <w:rPr>
            <w:noProof/>
          </w:rPr>
          <w:pict w14:anchorId="65704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43D31" w14:textId="77777777" w:rsidR="00915BE5" w:rsidRDefault="00915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452D86"/>
    <w:multiLevelType w:val="hybridMultilevel"/>
    <w:tmpl w:val="0DEEA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125101"/>
    <w:multiLevelType w:val="hybridMultilevel"/>
    <w:tmpl w:val="D2DAB0A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3F975505"/>
    <w:multiLevelType w:val="hybridMultilevel"/>
    <w:tmpl w:val="FFFFFFFF"/>
    <w:lvl w:ilvl="0" w:tplc="F2123DDC">
      <w:start w:val="1"/>
      <w:numFmt w:val="bullet"/>
      <w:lvlText w:val="·"/>
      <w:lvlJc w:val="left"/>
      <w:pPr>
        <w:ind w:left="720" w:hanging="360"/>
      </w:pPr>
      <w:rPr>
        <w:rFonts w:ascii="Symbol" w:hAnsi="Symbol" w:hint="default"/>
      </w:rPr>
    </w:lvl>
    <w:lvl w:ilvl="1" w:tplc="B43E545A">
      <w:start w:val="1"/>
      <w:numFmt w:val="bullet"/>
      <w:lvlText w:val="o"/>
      <w:lvlJc w:val="left"/>
      <w:pPr>
        <w:ind w:left="1440" w:hanging="360"/>
      </w:pPr>
      <w:rPr>
        <w:rFonts w:ascii="Courier New" w:hAnsi="Courier New" w:hint="default"/>
      </w:rPr>
    </w:lvl>
    <w:lvl w:ilvl="2" w:tplc="5EF2E330">
      <w:start w:val="1"/>
      <w:numFmt w:val="bullet"/>
      <w:lvlText w:val=""/>
      <w:lvlJc w:val="left"/>
      <w:pPr>
        <w:ind w:left="2160" w:hanging="360"/>
      </w:pPr>
      <w:rPr>
        <w:rFonts w:ascii="Wingdings" w:hAnsi="Wingdings" w:hint="default"/>
      </w:rPr>
    </w:lvl>
    <w:lvl w:ilvl="3" w:tplc="28546582">
      <w:start w:val="1"/>
      <w:numFmt w:val="bullet"/>
      <w:lvlText w:val=""/>
      <w:lvlJc w:val="left"/>
      <w:pPr>
        <w:ind w:left="2880" w:hanging="360"/>
      </w:pPr>
      <w:rPr>
        <w:rFonts w:ascii="Symbol" w:hAnsi="Symbol" w:hint="default"/>
      </w:rPr>
    </w:lvl>
    <w:lvl w:ilvl="4" w:tplc="989871F0">
      <w:start w:val="1"/>
      <w:numFmt w:val="bullet"/>
      <w:lvlText w:val="o"/>
      <w:lvlJc w:val="left"/>
      <w:pPr>
        <w:ind w:left="3600" w:hanging="360"/>
      </w:pPr>
      <w:rPr>
        <w:rFonts w:ascii="Courier New" w:hAnsi="Courier New" w:hint="default"/>
      </w:rPr>
    </w:lvl>
    <w:lvl w:ilvl="5" w:tplc="8F7E79FE">
      <w:start w:val="1"/>
      <w:numFmt w:val="bullet"/>
      <w:lvlText w:val=""/>
      <w:lvlJc w:val="left"/>
      <w:pPr>
        <w:ind w:left="4320" w:hanging="360"/>
      </w:pPr>
      <w:rPr>
        <w:rFonts w:ascii="Wingdings" w:hAnsi="Wingdings" w:hint="default"/>
      </w:rPr>
    </w:lvl>
    <w:lvl w:ilvl="6" w:tplc="7776674C">
      <w:start w:val="1"/>
      <w:numFmt w:val="bullet"/>
      <w:lvlText w:val=""/>
      <w:lvlJc w:val="left"/>
      <w:pPr>
        <w:ind w:left="5040" w:hanging="360"/>
      </w:pPr>
      <w:rPr>
        <w:rFonts w:ascii="Symbol" w:hAnsi="Symbol" w:hint="default"/>
      </w:rPr>
    </w:lvl>
    <w:lvl w:ilvl="7" w:tplc="2B52514C">
      <w:start w:val="1"/>
      <w:numFmt w:val="bullet"/>
      <w:lvlText w:val="o"/>
      <w:lvlJc w:val="left"/>
      <w:pPr>
        <w:ind w:left="5760" w:hanging="360"/>
      </w:pPr>
      <w:rPr>
        <w:rFonts w:ascii="Courier New" w:hAnsi="Courier New" w:hint="default"/>
      </w:rPr>
    </w:lvl>
    <w:lvl w:ilvl="8" w:tplc="2BEC6500">
      <w:start w:val="1"/>
      <w:numFmt w:val="bullet"/>
      <w:lvlText w:val=""/>
      <w:lvlJc w:val="left"/>
      <w:pPr>
        <w:ind w:left="6480" w:hanging="360"/>
      </w:pPr>
      <w:rPr>
        <w:rFonts w:ascii="Wingdings" w:hAnsi="Wingdings" w:hint="default"/>
      </w:rPr>
    </w:lvl>
  </w:abstractNum>
  <w:abstractNum w:abstractNumId="5" w15:restartNumberingAfterBreak="0">
    <w:nsid w:val="41774678"/>
    <w:multiLevelType w:val="hybridMultilevel"/>
    <w:tmpl w:val="19BA4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2778A6"/>
    <w:multiLevelType w:val="hybridMultilevel"/>
    <w:tmpl w:val="0409001D"/>
    <w:styleLink w:val="Singlepunch"/>
    <w:lvl w:ilvl="0" w:tplc="31864DC8">
      <w:start w:val="1"/>
      <w:numFmt w:val="bullet"/>
      <w:lvlText w:val="o"/>
      <w:lvlJc w:val="left"/>
      <w:pPr>
        <w:spacing w:before="120"/>
        <w:ind w:left="360"/>
      </w:pPr>
      <w:rPr>
        <w:rFonts w:ascii="Courier New" w:eastAsia="Courier New" w:hAnsi="Courier New" w:cs="Courier New"/>
        <w:color w:val="BFBFBF"/>
        <w:sz w:val="52"/>
      </w:rPr>
    </w:lvl>
    <w:lvl w:ilvl="1" w:tplc="76F617F0">
      <w:start w:val="1"/>
      <w:numFmt w:val="lowerLetter"/>
      <w:lvlText w:val="%2)"/>
      <w:lvlJc w:val="left"/>
      <w:pPr>
        <w:ind w:left="720" w:hanging="360"/>
      </w:pPr>
    </w:lvl>
    <w:lvl w:ilvl="2" w:tplc="D39CB9DA">
      <w:start w:val="1"/>
      <w:numFmt w:val="lowerRoman"/>
      <w:lvlText w:val="%3)"/>
      <w:lvlJc w:val="left"/>
      <w:pPr>
        <w:ind w:left="1080" w:hanging="360"/>
      </w:pPr>
    </w:lvl>
    <w:lvl w:ilvl="3" w:tplc="930473E4">
      <w:start w:val="1"/>
      <w:numFmt w:val="decimal"/>
      <w:lvlText w:val="(%4)"/>
      <w:lvlJc w:val="left"/>
      <w:pPr>
        <w:ind w:left="1440" w:hanging="360"/>
      </w:pPr>
    </w:lvl>
    <w:lvl w:ilvl="4" w:tplc="8D187E90">
      <w:start w:val="1"/>
      <w:numFmt w:val="lowerLetter"/>
      <w:lvlText w:val="(%5)"/>
      <w:lvlJc w:val="left"/>
      <w:pPr>
        <w:ind w:left="1800" w:hanging="360"/>
      </w:pPr>
    </w:lvl>
    <w:lvl w:ilvl="5" w:tplc="C2885160">
      <w:start w:val="1"/>
      <w:numFmt w:val="lowerRoman"/>
      <w:lvlText w:val="(%6)"/>
      <w:lvlJc w:val="left"/>
      <w:pPr>
        <w:ind w:left="2160" w:hanging="360"/>
      </w:pPr>
    </w:lvl>
    <w:lvl w:ilvl="6" w:tplc="69068440">
      <w:start w:val="1"/>
      <w:numFmt w:val="decimal"/>
      <w:lvlText w:val="%7."/>
      <w:lvlJc w:val="left"/>
      <w:pPr>
        <w:ind w:left="2520" w:hanging="360"/>
      </w:pPr>
    </w:lvl>
    <w:lvl w:ilvl="7" w:tplc="12E08E9E">
      <w:start w:val="1"/>
      <w:numFmt w:val="lowerLetter"/>
      <w:lvlText w:val="%8."/>
      <w:lvlJc w:val="left"/>
      <w:pPr>
        <w:ind w:left="2880" w:hanging="360"/>
      </w:pPr>
    </w:lvl>
    <w:lvl w:ilvl="8" w:tplc="E1286F92">
      <w:start w:val="1"/>
      <w:numFmt w:val="lowerRoman"/>
      <w:lvlText w:val="%9."/>
      <w:lvlJc w:val="left"/>
      <w:pPr>
        <w:ind w:left="3240" w:hanging="360"/>
      </w:pPr>
    </w:lvl>
  </w:abstractNum>
  <w:abstractNum w:abstractNumId="7" w15:restartNumberingAfterBreak="0">
    <w:nsid w:val="52097C6F"/>
    <w:multiLevelType w:val="hybridMultilevel"/>
    <w:tmpl w:val="2C787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67633"/>
    <w:multiLevelType w:val="hybridMultilevel"/>
    <w:tmpl w:val="FFFFFFFF"/>
    <w:lvl w:ilvl="0" w:tplc="C87AAE7A">
      <w:start w:val="1"/>
      <w:numFmt w:val="bullet"/>
      <w:lvlText w:val="·"/>
      <w:lvlJc w:val="left"/>
      <w:pPr>
        <w:ind w:left="720" w:hanging="360"/>
      </w:pPr>
      <w:rPr>
        <w:rFonts w:ascii="Symbol" w:hAnsi="Symbol" w:hint="default"/>
      </w:rPr>
    </w:lvl>
    <w:lvl w:ilvl="1" w:tplc="2946D40A">
      <w:start w:val="1"/>
      <w:numFmt w:val="bullet"/>
      <w:lvlText w:val="o"/>
      <w:lvlJc w:val="left"/>
      <w:pPr>
        <w:ind w:left="1440" w:hanging="360"/>
      </w:pPr>
      <w:rPr>
        <w:rFonts w:ascii="Courier New" w:hAnsi="Courier New" w:hint="default"/>
      </w:rPr>
    </w:lvl>
    <w:lvl w:ilvl="2" w:tplc="14D0C4EE">
      <w:start w:val="1"/>
      <w:numFmt w:val="bullet"/>
      <w:lvlText w:val=""/>
      <w:lvlJc w:val="left"/>
      <w:pPr>
        <w:ind w:left="2160" w:hanging="360"/>
      </w:pPr>
      <w:rPr>
        <w:rFonts w:ascii="Wingdings" w:hAnsi="Wingdings" w:hint="default"/>
      </w:rPr>
    </w:lvl>
    <w:lvl w:ilvl="3" w:tplc="91B08562">
      <w:start w:val="1"/>
      <w:numFmt w:val="bullet"/>
      <w:lvlText w:val=""/>
      <w:lvlJc w:val="left"/>
      <w:pPr>
        <w:ind w:left="2880" w:hanging="360"/>
      </w:pPr>
      <w:rPr>
        <w:rFonts w:ascii="Symbol" w:hAnsi="Symbol" w:hint="default"/>
      </w:rPr>
    </w:lvl>
    <w:lvl w:ilvl="4" w:tplc="6CBE1118">
      <w:start w:val="1"/>
      <w:numFmt w:val="bullet"/>
      <w:lvlText w:val="o"/>
      <w:lvlJc w:val="left"/>
      <w:pPr>
        <w:ind w:left="3600" w:hanging="360"/>
      </w:pPr>
      <w:rPr>
        <w:rFonts w:ascii="Courier New" w:hAnsi="Courier New" w:hint="default"/>
      </w:rPr>
    </w:lvl>
    <w:lvl w:ilvl="5" w:tplc="42B6AA72">
      <w:start w:val="1"/>
      <w:numFmt w:val="bullet"/>
      <w:lvlText w:val=""/>
      <w:lvlJc w:val="left"/>
      <w:pPr>
        <w:ind w:left="4320" w:hanging="360"/>
      </w:pPr>
      <w:rPr>
        <w:rFonts w:ascii="Wingdings" w:hAnsi="Wingdings" w:hint="default"/>
      </w:rPr>
    </w:lvl>
    <w:lvl w:ilvl="6" w:tplc="777E8896">
      <w:start w:val="1"/>
      <w:numFmt w:val="bullet"/>
      <w:lvlText w:val=""/>
      <w:lvlJc w:val="left"/>
      <w:pPr>
        <w:ind w:left="5040" w:hanging="360"/>
      </w:pPr>
      <w:rPr>
        <w:rFonts w:ascii="Symbol" w:hAnsi="Symbol" w:hint="default"/>
      </w:rPr>
    </w:lvl>
    <w:lvl w:ilvl="7" w:tplc="4AB2FFAC">
      <w:start w:val="1"/>
      <w:numFmt w:val="bullet"/>
      <w:lvlText w:val="o"/>
      <w:lvlJc w:val="left"/>
      <w:pPr>
        <w:ind w:left="5760" w:hanging="360"/>
      </w:pPr>
      <w:rPr>
        <w:rFonts w:ascii="Courier New" w:hAnsi="Courier New" w:hint="default"/>
      </w:rPr>
    </w:lvl>
    <w:lvl w:ilvl="8" w:tplc="1AB05B92">
      <w:start w:val="1"/>
      <w:numFmt w:val="bullet"/>
      <w:lvlText w:val=""/>
      <w:lvlJc w:val="left"/>
      <w:pPr>
        <w:ind w:left="6480" w:hanging="360"/>
      </w:pPr>
      <w:rPr>
        <w:rFonts w:ascii="Wingdings" w:hAnsi="Wingdings" w:hint="default"/>
      </w:rPr>
    </w:lvl>
  </w:abstractNum>
  <w:abstractNum w:abstractNumId="11" w15:restartNumberingAfterBreak="0">
    <w:nsid w:val="7FBB0E0E"/>
    <w:multiLevelType w:val="hybridMultilevel"/>
    <w:tmpl w:val="383E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2"/>
  </w:num>
  <w:num w:numId="5">
    <w:abstractNumId w:val="7"/>
  </w:num>
  <w:num w:numId="6">
    <w:abstractNumId w:val="6"/>
  </w:num>
  <w:num w:numId="7">
    <w:abstractNumId w:val="10"/>
  </w:num>
  <w:num w:numId="8">
    <w:abstractNumId w:val="4"/>
  </w:num>
  <w:num w:numId="9">
    <w:abstractNumId w:val="11"/>
  </w:num>
  <w:num w:numId="10">
    <w:abstractNumId w:val="5"/>
  </w:num>
  <w:num w:numId="11">
    <w:abstractNumId w:val="3"/>
  </w:num>
  <w:num w:numId="12">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rcwNTU1t7QwMzFQ0lEKTi0uzszPAykwrgUAAZpZOywAAAA="/>
  </w:docVars>
  <w:rsids>
    <w:rsidRoot w:val="00DE23C3"/>
    <w:rsid w:val="00010654"/>
    <w:rsid w:val="000144EC"/>
    <w:rsid w:val="0001574B"/>
    <w:rsid w:val="00017781"/>
    <w:rsid w:val="000229CD"/>
    <w:rsid w:val="00023CD4"/>
    <w:rsid w:val="000443EF"/>
    <w:rsid w:val="00057D5C"/>
    <w:rsid w:val="00071DA6"/>
    <w:rsid w:val="000857C8"/>
    <w:rsid w:val="00087136"/>
    <w:rsid w:val="00090D6C"/>
    <w:rsid w:val="0009289F"/>
    <w:rsid w:val="000A58F5"/>
    <w:rsid w:val="000A6469"/>
    <w:rsid w:val="000B205E"/>
    <w:rsid w:val="000B4759"/>
    <w:rsid w:val="000C089C"/>
    <w:rsid w:val="000C2C4A"/>
    <w:rsid w:val="000C5DE7"/>
    <w:rsid w:val="000D4AC5"/>
    <w:rsid w:val="000E38DF"/>
    <w:rsid w:val="000E5D4F"/>
    <w:rsid w:val="000F304B"/>
    <w:rsid w:val="000F5839"/>
    <w:rsid w:val="000F6E42"/>
    <w:rsid w:val="000F744A"/>
    <w:rsid w:val="00101226"/>
    <w:rsid w:val="00117015"/>
    <w:rsid w:val="00124C2B"/>
    <w:rsid w:val="00130F5F"/>
    <w:rsid w:val="001326E3"/>
    <w:rsid w:val="0013276E"/>
    <w:rsid w:val="00133C48"/>
    <w:rsid w:val="00146CDF"/>
    <w:rsid w:val="00161826"/>
    <w:rsid w:val="00166B51"/>
    <w:rsid w:val="001706AA"/>
    <w:rsid w:val="00170AD7"/>
    <w:rsid w:val="0017557F"/>
    <w:rsid w:val="001814EC"/>
    <w:rsid w:val="00182C06"/>
    <w:rsid w:val="00191077"/>
    <w:rsid w:val="001A02BB"/>
    <w:rsid w:val="001A4B27"/>
    <w:rsid w:val="001A5839"/>
    <w:rsid w:val="001B37CE"/>
    <w:rsid w:val="001C2EC5"/>
    <w:rsid w:val="001C4441"/>
    <w:rsid w:val="001D088C"/>
    <w:rsid w:val="001D1175"/>
    <w:rsid w:val="001E4CAC"/>
    <w:rsid w:val="001E5928"/>
    <w:rsid w:val="001F041F"/>
    <w:rsid w:val="001F0652"/>
    <w:rsid w:val="00200C68"/>
    <w:rsid w:val="00202ABF"/>
    <w:rsid w:val="00204C1C"/>
    <w:rsid w:val="00206B25"/>
    <w:rsid w:val="002072AF"/>
    <w:rsid w:val="00213DA6"/>
    <w:rsid w:val="00217C32"/>
    <w:rsid w:val="00220A02"/>
    <w:rsid w:val="00230254"/>
    <w:rsid w:val="002377C1"/>
    <w:rsid w:val="0024046D"/>
    <w:rsid w:val="002454BB"/>
    <w:rsid w:val="00265FBF"/>
    <w:rsid w:val="0028368E"/>
    <w:rsid w:val="00287961"/>
    <w:rsid w:val="00292A42"/>
    <w:rsid w:val="00292A8C"/>
    <w:rsid w:val="0029412E"/>
    <w:rsid w:val="002A61F7"/>
    <w:rsid w:val="002C10B4"/>
    <w:rsid w:val="002C5124"/>
    <w:rsid w:val="002D07DF"/>
    <w:rsid w:val="002D3556"/>
    <w:rsid w:val="002D711A"/>
    <w:rsid w:val="002F1855"/>
    <w:rsid w:val="002F3016"/>
    <w:rsid w:val="00301001"/>
    <w:rsid w:val="00305418"/>
    <w:rsid w:val="00323399"/>
    <w:rsid w:val="003276F2"/>
    <w:rsid w:val="00336B86"/>
    <w:rsid w:val="0033785B"/>
    <w:rsid w:val="00337B2A"/>
    <w:rsid w:val="00340CC5"/>
    <w:rsid w:val="00352F83"/>
    <w:rsid w:val="00353775"/>
    <w:rsid w:val="003537BD"/>
    <w:rsid w:val="00377CC2"/>
    <w:rsid w:val="003807A7"/>
    <w:rsid w:val="003841C1"/>
    <w:rsid w:val="00385404"/>
    <w:rsid w:val="003A0A0E"/>
    <w:rsid w:val="003A2B0B"/>
    <w:rsid w:val="003A6285"/>
    <w:rsid w:val="003B5617"/>
    <w:rsid w:val="003C3F64"/>
    <w:rsid w:val="003D18E8"/>
    <w:rsid w:val="003D4E80"/>
    <w:rsid w:val="003D6BDF"/>
    <w:rsid w:val="003E0C61"/>
    <w:rsid w:val="003E1D86"/>
    <w:rsid w:val="003E2859"/>
    <w:rsid w:val="003E4785"/>
    <w:rsid w:val="003E4EBF"/>
    <w:rsid w:val="003E7B23"/>
    <w:rsid w:val="003F22D9"/>
    <w:rsid w:val="003F4198"/>
    <w:rsid w:val="004056D1"/>
    <w:rsid w:val="0041671F"/>
    <w:rsid w:val="00426D93"/>
    <w:rsid w:val="004274D0"/>
    <w:rsid w:val="0043304E"/>
    <w:rsid w:val="00434CD2"/>
    <w:rsid w:val="00443C4A"/>
    <w:rsid w:val="00455D1F"/>
    <w:rsid w:val="00460104"/>
    <w:rsid w:val="004705F2"/>
    <w:rsid w:val="00470CDD"/>
    <w:rsid w:val="00472B39"/>
    <w:rsid w:val="00475BE6"/>
    <w:rsid w:val="004767E6"/>
    <w:rsid w:val="004A4AE8"/>
    <w:rsid w:val="004B16A9"/>
    <w:rsid w:val="004B1937"/>
    <w:rsid w:val="004B7AE9"/>
    <w:rsid w:val="004C06C3"/>
    <w:rsid w:val="004C3E1D"/>
    <w:rsid w:val="004E4DAE"/>
    <w:rsid w:val="004E735E"/>
    <w:rsid w:val="004F08A1"/>
    <w:rsid w:val="004F0C6C"/>
    <w:rsid w:val="005019DE"/>
    <w:rsid w:val="00502DD8"/>
    <w:rsid w:val="00505103"/>
    <w:rsid w:val="00506619"/>
    <w:rsid w:val="005179B9"/>
    <w:rsid w:val="00525CDD"/>
    <w:rsid w:val="005353C7"/>
    <w:rsid w:val="005457AB"/>
    <w:rsid w:val="00546206"/>
    <w:rsid w:val="0055015B"/>
    <w:rsid w:val="00550735"/>
    <w:rsid w:val="0055277D"/>
    <w:rsid w:val="00554BE9"/>
    <w:rsid w:val="00562666"/>
    <w:rsid w:val="00564D92"/>
    <w:rsid w:val="00571FAB"/>
    <w:rsid w:val="00576155"/>
    <w:rsid w:val="00577079"/>
    <w:rsid w:val="005860D9"/>
    <w:rsid w:val="005878B4"/>
    <w:rsid w:val="005A4554"/>
    <w:rsid w:val="005A6961"/>
    <w:rsid w:val="005A75FF"/>
    <w:rsid w:val="005B09C9"/>
    <w:rsid w:val="005B470C"/>
    <w:rsid w:val="005C58F8"/>
    <w:rsid w:val="005D1587"/>
    <w:rsid w:val="005D16B5"/>
    <w:rsid w:val="005F2E83"/>
    <w:rsid w:val="005F3FC2"/>
    <w:rsid w:val="005F4966"/>
    <w:rsid w:val="005F6C86"/>
    <w:rsid w:val="005F7221"/>
    <w:rsid w:val="0060447C"/>
    <w:rsid w:val="00605E05"/>
    <w:rsid w:val="00611F8E"/>
    <w:rsid w:val="0061300E"/>
    <w:rsid w:val="00613C01"/>
    <w:rsid w:val="006247CF"/>
    <w:rsid w:val="00632168"/>
    <w:rsid w:val="00632671"/>
    <w:rsid w:val="00635F27"/>
    <w:rsid w:val="00636FF0"/>
    <w:rsid w:val="00646156"/>
    <w:rsid w:val="00650CF4"/>
    <w:rsid w:val="00651324"/>
    <w:rsid w:val="00651E09"/>
    <w:rsid w:val="006567F2"/>
    <w:rsid w:val="00664134"/>
    <w:rsid w:val="00672AE5"/>
    <w:rsid w:val="006808EF"/>
    <w:rsid w:val="00680E7B"/>
    <w:rsid w:val="00683327"/>
    <w:rsid w:val="00683DCA"/>
    <w:rsid w:val="00695D51"/>
    <w:rsid w:val="00695E30"/>
    <w:rsid w:val="006A7FD6"/>
    <w:rsid w:val="006B2384"/>
    <w:rsid w:val="006B37FC"/>
    <w:rsid w:val="006C00B5"/>
    <w:rsid w:val="006C25E1"/>
    <w:rsid w:val="006C27B5"/>
    <w:rsid w:val="006C5820"/>
    <w:rsid w:val="006E2875"/>
    <w:rsid w:val="006E598B"/>
    <w:rsid w:val="006F76B2"/>
    <w:rsid w:val="00703944"/>
    <w:rsid w:val="00711BDD"/>
    <w:rsid w:val="00711C04"/>
    <w:rsid w:val="0072455A"/>
    <w:rsid w:val="00724F02"/>
    <w:rsid w:val="0073203E"/>
    <w:rsid w:val="0073217E"/>
    <w:rsid w:val="00734EC0"/>
    <w:rsid w:val="00735F00"/>
    <w:rsid w:val="00737DED"/>
    <w:rsid w:val="00744538"/>
    <w:rsid w:val="00751E66"/>
    <w:rsid w:val="0077591C"/>
    <w:rsid w:val="00782F82"/>
    <w:rsid w:val="00783D8D"/>
    <w:rsid w:val="0079427F"/>
    <w:rsid w:val="00794AC5"/>
    <w:rsid w:val="00795152"/>
    <w:rsid w:val="007B7ED3"/>
    <w:rsid w:val="007C3DA6"/>
    <w:rsid w:val="007C6DEF"/>
    <w:rsid w:val="007C7087"/>
    <w:rsid w:val="007D594E"/>
    <w:rsid w:val="007D64EE"/>
    <w:rsid w:val="007E3E53"/>
    <w:rsid w:val="007E69C5"/>
    <w:rsid w:val="007F23BE"/>
    <w:rsid w:val="007F72FF"/>
    <w:rsid w:val="00802812"/>
    <w:rsid w:val="00815C01"/>
    <w:rsid w:val="00820770"/>
    <w:rsid w:val="00821643"/>
    <w:rsid w:val="00830A93"/>
    <w:rsid w:val="008350E6"/>
    <w:rsid w:val="0083628F"/>
    <w:rsid w:val="0083765E"/>
    <w:rsid w:val="00845CD9"/>
    <w:rsid w:val="00860FD0"/>
    <w:rsid w:val="00872138"/>
    <w:rsid w:val="00872AB3"/>
    <w:rsid w:val="008746A4"/>
    <w:rsid w:val="00874A55"/>
    <w:rsid w:val="00883F79"/>
    <w:rsid w:val="00884264"/>
    <w:rsid w:val="008916D9"/>
    <w:rsid w:val="00892179"/>
    <w:rsid w:val="008941E0"/>
    <w:rsid w:val="008A2D73"/>
    <w:rsid w:val="008A5C09"/>
    <w:rsid w:val="008B37D0"/>
    <w:rsid w:val="008C1C10"/>
    <w:rsid w:val="008C34B6"/>
    <w:rsid w:val="008C726E"/>
    <w:rsid w:val="008E689C"/>
    <w:rsid w:val="008F498F"/>
    <w:rsid w:val="008F6150"/>
    <w:rsid w:val="0090033E"/>
    <w:rsid w:val="00900E86"/>
    <w:rsid w:val="00901D19"/>
    <w:rsid w:val="00903A47"/>
    <w:rsid w:val="0090585D"/>
    <w:rsid w:val="00912B7B"/>
    <w:rsid w:val="0091525C"/>
    <w:rsid w:val="00915472"/>
    <w:rsid w:val="00915BE5"/>
    <w:rsid w:val="00923677"/>
    <w:rsid w:val="0092412A"/>
    <w:rsid w:val="00930FE2"/>
    <w:rsid w:val="00937192"/>
    <w:rsid w:val="00945831"/>
    <w:rsid w:val="00952D84"/>
    <w:rsid w:val="0096529A"/>
    <w:rsid w:val="00984443"/>
    <w:rsid w:val="0099492B"/>
    <w:rsid w:val="009969F7"/>
    <w:rsid w:val="009976E8"/>
    <w:rsid w:val="009B5395"/>
    <w:rsid w:val="009E0061"/>
    <w:rsid w:val="009E23F8"/>
    <w:rsid w:val="009E32E9"/>
    <w:rsid w:val="00A060E0"/>
    <w:rsid w:val="00A125BF"/>
    <w:rsid w:val="00A13342"/>
    <w:rsid w:val="00A370F3"/>
    <w:rsid w:val="00A37DCB"/>
    <w:rsid w:val="00A46CE7"/>
    <w:rsid w:val="00A52F00"/>
    <w:rsid w:val="00A5648A"/>
    <w:rsid w:val="00A612C7"/>
    <w:rsid w:val="00A63F30"/>
    <w:rsid w:val="00A66E10"/>
    <w:rsid w:val="00A84EC7"/>
    <w:rsid w:val="00A93D8F"/>
    <w:rsid w:val="00AA68DC"/>
    <w:rsid w:val="00AB1615"/>
    <w:rsid w:val="00AB361F"/>
    <w:rsid w:val="00AB62B2"/>
    <w:rsid w:val="00AC2400"/>
    <w:rsid w:val="00AC307B"/>
    <w:rsid w:val="00AD4D28"/>
    <w:rsid w:val="00AD7491"/>
    <w:rsid w:val="00AF036D"/>
    <w:rsid w:val="00AF1674"/>
    <w:rsid w:val="00AF27EA"/>
    <w:rsid w:val="00AF348A"/>
    <w:rsid w:val="00B01A40"/>
    <w:rsid w:val="00B02C44"/>
    <w:rsid w:val="00B12A9A"/>
    <w:rsid w:val="00B15DF8"/>
    <w:rsid w:val="00B265A0"/>
    <w:rsid w:val="00B26AB6"/>
    <w:rsid w:val="00B4189D"/>
    <w:rsid w:val="00B50D69"/>
    <w:rsid w:val="00B54E6C"/>
    <w:rsid w:val="00B678E2"/>
    <w:rsid w:val="00B7168C"/>
    <w:rsid w:val="00B75449"/>
    <w:rsid w:val="00B84F9F"/>
    <w:rsid w:val="00B8714E"/>
    <w:rsid w:val="00B900D5"/>
    <w:rsid w:val="00BA1A25"/>
    <w:rsid w:val="00BA543E"/>
    <w:rsid w:val="00BA6C44"/>
    <w:rsid w:val="00BB06B4"/>
    <w:rsid w:val="00BB5C38"/>
    <w:rsid w:val="00BB6F6F"/>
    <w:rsid w:val="00BB74C3"/>
    <w:rsid w:val="00BC6C67"/>
    <w:rsid w:val="00BC76A1"/>
    <w:rsid w:val="00BE695E"/>
    <w:rsid w:val="00BF1D4E"/>
    <w:rsid w:val="00BF3F97"/>
    <w:rsid w:val="00BF7BF8"/>
    <w:rsid w:val="00C02F39"/>
    <w:rsid w:val="00C0368F"/>
    <w:rsid w:val="00C0526A"/>
    <w:rsid w:val="00C0616C"/>
    <w:rsid w:val="00C21765"/>
    <w:rsid w:val="00C23351"/>
    <w:rsid w:val="00C257CA"/>
    <w:rsid w:val="00C27270"/>
    <w:rsid w:val="00C314BA"/>
    <w:rsid w:val="00C406B9"/>
    <w:rsid w:val="00C45066"/>
    <w:rsid w:val="00C45AE6"/>
    <w:rsid w:val="00C47750"/>
    <w:rsid w:val="00C52FCE"/>
    <w:rsid w:val="00C60274"/>
    <w:rsid w:val="00C62CE8"/>
    <w:rsid w:val="00C63776"/>
    <w:rsid w:val="00C639AA"/>
    <w:rsid w:val="00C75381"/>
    <w:rsid w:val="00C76CA9"/>
    <w:rsid w:val="00CA3DC3"/>
    <w:rsid w:val="00CA6A91"/>
    <w:rsid w:val="00CA78DA"/>
    <w:rsid w:val="00CA7E42"/>
    <w:rsid w:val="00CC3AF5"/>
    <w:rsid w:val="00CC4866"/>
    <w:rsid w:val="00CC7A8C"/>
    <w:rsid w:val="00CE0513"/>
    <w:rsid w:val="00CE33A2"/>
    <w:rsid w:val="00CE58B2"/>
    <w:rsid w:val="00CE73B3"/>
    <w:rsid w:val="00CF1493"/>
    <w:rsid w:val="00CF75E1"/>
    <w:rsid w:val="00D022ED"/>
    <w:rsid w:val="00D06662"/>
    <w:rsid w:val="00D1626F"/>
    <w:rsid w:val="00D16F18"/>
    <w:rsid w:val="00D26932"/>
    <w:rsid w:val="00D429E1"/>
    <w:rsid w:val="00D43EC9"/>
    <w:rsid w:val="00D475B0"/>
    <w:rsid w:val="00D606F3"/>
    <w:rsid w:val="00D63B1D"/>
    <w:rsid w:val="00D7051E"/>
    <w:rsid w:val="00D80679"/>
    <w:rsid w:val="00D81C13"/>
    <w:rsid w:val="00D8352F"/>
    <w:rsid w:val="00D84701"/>
    <w:rsid w:val="00D87EDC"/>
    <w:rsid w:val="00DA0E29"/>
    <w:rsid w:val="00DA2191"/>
    <w:rsid w:val="00DB2094"/>
    <w:rsid w:val="00DB3F53"/>
    <w:rsid w:val="00DB4938"/>
    <w:rsid w:val="00DB7B0F"/>
    <w:rsid w:val="00DC2DB3"/>
    <w:rsid w:val="00DC3292"/>
    <w:rsid w:val="00DC3D36"/>
    <w:rsid w:val="00DD2C11"/>
    <w:rsid w:val="00DE23C3"/>
    <w:rsid w:val="00DE4C39"/>
    <w:rsid w:val="00DE6F44"/>
    <w:rsid w:val="00E1030D"/>
    <w:rsid w:val="00E159A3"/>
    <w:rsid w:val="00E24544"/>
    <w:rsid w:val="00E26A5B"/>
    <w:rsid w:val="00E37226"/>
    <w:rsid w:val="00E43CB7"/>
    <w:rsid w:val="00E4416F"/>
    <w:rsid w:val="00E50003"/>
    <w:rsid w:val="00E5663D"/>
    <w:rsid w:val="00E5684B"/>
    <w:rsid w:val="00E6758A"/>
    <w:rsid w:val="00E73BD4"/>
    <w:rsid w:val="00E757B7"/>
    <w:rsid w:val="00E82DB8"/>
    <w:rsid w:val="00E83CEA"/>
    <w:rsid w:val="00E93E3A"/>
    <w:rsid w:val="00EB4F11"/>
    <w:rsid w:val="00ED1A44"/>
    <w:rsid w:val="00EF09DA"/>
    <w:rsid w:val="00EF6F85"/>
    <w:rsid w:val="00F05C14"/>
    <w:rsid w:val="00F07D85"/>
    <w:rsid w:val="00F12D72"/>
    <w:rsid w:val="00F26B25"/>
    <w:rsid w:val="00F3754F"/>
    <w:rsid w:val="00F37FAD"/>
    <w:rsid w:val="00F50DEA"/>
    <w:rsid w:val="00F52228"/>
    <w:rsid w:val="00F5441D"/>
    <w:rsid w:val="00F62C94"/>
    <w:rsid w:val="00F6699B"/>
    <w:rsid w:val="00F67815"/>
    <w:rsid w:val="00F71335"/>
    <w:rsid w:val="00F72AF8"/>
    <w:rsid w:val="00F82E18"/>
    <w:rsid w:val="00F84B97"/>
    <w:rsid w:val="00F87FA8"/>
    <w:rsid w:val="00FA36B0"/>
    <w:rsid w:val="00FB2F94"/>
    <w:rsid w:val="00FC2380"/>
    <w:rsid w:val="00FC7951"/>
    <w:rsid w:val="00FD32B0"/>
    <w:rsid w:val="00FD6E87"/>
    <w:rsid w:val="00FD74F4"/>
    <w:rsid w:val="00FD7D16"/>
    <w:rsid w:val="00FE5EC7"/>
    <w:rsid w:val="00FF59E2"/>
    <w:rsid w:val="019C9E50"/>
    <w:rsid w:val="03C09627"/>
    <w:rsid w:val="05BEB3B9"/>
    <w:rsid w:val="068C5341"/>
    <w:rsid w:val="073F0536"/>
    <w:rsid w:val="0A308277"/>
    <w:rsid w:val="0B808AFA"/>
    <w:rsid w:val="0C90F567"/>
    <w:rsid w:val="0CBF6AFF"/>
    <w:rsid w:val="0D7439DB"/>
    <w:rsid w:val="101E4DE6"/>
    <w:rsid w:val="1150A7BA"/>
    <w:rsid w:val="1291391E"/>
    <w:rsid w:val="12AEFC10"/>
    <w:rsid w:val="130036EB"/>
    <w:rsid w:val="136DAF25"/>
    <w:rsid w:val="15610655"/>
    <w:rsid w:val="16319FD5"/>
    <w:rsid w:val="18021DA6"/>
    <w:rsid w:val="1923F6B6"/>
    <w:rsid w:val="1A9D0A76"/>
    <w:rsid w:val="1B03AC85"/>
    <w:rsid w:val="1C3349F1"/>
    <w:rsid w:val="1D3213E0"/>
    <w:rsid w:val="1D496E9F"/>
    <w:rsid w:val="1D6D94F3"/>
    <w:rsid w:val="1EC7453F"/>
    <w:rsid w:val="1F09FCCC"/>
    <w:rsid w:val="1FB82CB5"/>
    <w:rsid w:val="1FBF59BE"/>
    <w:rsid w:val="208E5990"/>
    <w:rsid w:val="218F8D76"/>
    <w:rsid w:val="21FD9E1B"/>
    <w:rsid w:val="23E908C0"/>
    <w:rsid w:val="25C443AC"/>
    <w:rsid w:val="2763B89E"/>
    <w:rsid w:val="27C32845"/>
    <w:rsid w:val="2A5335B3"/>
    <w:rsid w:val="2BF37637"/>
    <w:rsid w:val="2CC4897A"/>
    <w:rsid w:val="2E47D285"/>
    <w:rsid w:val="330784D8"/>
    <w:rsid w:val="33571F1C"/>
    <w:rsid w:val="337D7FF9"/>
    <w:rsid w:val="34282EF8"/>
    <w:rsid w:val="37E9116F"/>
    <w:rsid w:val="38BB96D0"/>
    <w:rsid w:val="39F7EDB4"/>
    <w:rsid w:val="3B849248"/>
    <w:rsid w:val="3BD5AF7A"/>
    <w:rsid w:val="3C573F58"/>
    <w:rsid w:val="3D049C0B"/>
    <w:rsid w:val="3D2062A9"/>
    <w:rsid w:val="3EBE707D"/>
    <w:rsid w:val="3F247211"/>
    <w:rsid w:val="418DDD57"/>
    <w:rsid w:val="42B7CF9C"/>
    <w:rsid w:val="430C0DC7"/>
    <w:rsid w:val="43C81717"/>
    <w:rsid w:val="43CAB292"/>
    <w:rsid w:val="4424895E"/>
    <w:rsid w:val="44C73615"/>
    <w:rsid w:val="456F3C8D"/>
    <w:rsid w:val="469EA027"/>
    <w:rsid w:val="472E8A27"/>
    <w:rsid w:val="4A178268"/>
    <w:rsid w:val="4A799E13"/>
    <w:rsid w:val="4B3B68AD"/>
    <w:rsid w:val="4C458985"/>
    <w:rsid w:val="4CEFF7DD"/>
    <w:rsid w:val="4D84E19D"/>
    <w:rsid w:val="4DB1926C"/>
    <w:rsid w:val="4E4F2072"/>
    <w:rsid w:val="4E7B6698"/>
    <w:rsid w:val="4EB7CBEA"/>
    <w:rsid w:val="4F414FCE"/>
    <w:rsid w:val="501FBC0B"/>
    <w:rsid w:val="50DD202F"/>
    <w:rsid w:val="52E4922C"/>
    <w:rsid w:val="5415BA32"/>
    <w:rsid w:val="57C65ED1"/>
    <w:rsid w:val="58BB01C1"/>
    <w:rsid w:val="592BFA13"/>
    <w:rsid w:val="5A591654"/>
    <w:rsid w:val="5B95ADA5"/>
    <w:rsid w:val="5BB9B61D"/>
    <w:rsid w:val="5C4B564E"/>
    <w:rsid w:val="5D4F7042"/>
    <w:rsid w:val="5EFE6C49"/>
    <w:rsid w:val="5F41A650"/>
    <w:rsid w:val="5FEA0F15"/>
    <w:rsid w:val="655656ED"/>
    <w:rsid w:val="68A965D2"/>
    <w:rsid w:val="6B6F9875"/>
    <w:rsid w:val="6C2AF192"/>
    <w:rsid w:val="6CCE5CCE"/>
    <w:rsid w:val="6DA68268"/>
    <w:rsid w:val="6E402EA2"/>
    <w:rsid w:val="713CEB99"/>
    <w:rsid w:val="731A1E00"/>
    <w:rsid w:val="7357DED4"/>
    <w:rsid w:val="76CCC5E3"/>
    <w:rsid w:val="77C7149B"/>
    <w:rsid w:val="78D6A7D0"/>
    <w:rsid w:val="79E2DB8D"/>
    <w:rsid w:val="7B918BAC"/>
    <w:rsid w:val="7B98EA7F"/>
    <w:rsid w:val="7C736CF3"/>
    <w:rsid w:val="7D3DF82C"/>
    <w:rsid w:val="7F1B6976"/>
    <w:rsid w:val="7F2AB6F7"/>
    <w:rsid w:val="7FAAC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2FC721"/>
  <w15:docId w15:val="{E6A48641-E234-4957-B0D4-BDD267EF2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39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5132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2072AF"/>
    <w:pPr>
      <w:keepNext/>
      <w:jc w:val="center"/>
      <w:outlineLvl w:val="1"/>
    </w:pPr>
    <w:rPr>
      <w:b/>
      <w:bCs/>
    </w:rPr>
  </w:style>
  <w:style w:type="paragraph" w:styleId="Heading3">
    <w:name w:val="heading 3"/>
    <w:basedOn w:val="Normal"/>
    <w:next w:val="Normal"/>
    <w:link w:val="Heading3Char"/>
    <w:uiPriority w:val="9"/>
    <w:unhideWhenUsed/>
    <w:qFormat/>
    <w:rsid w:val="0001778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651324"/>
    <w:pPr>
      <w:keepNext/>
      <w:keepLines/>
      <w:spacing w:before="40"/>
      <w:outlineLvl w:val="3"/>
    </w:pPr>
    <w:rPr>
      <w:rFonts w:ascii="Arial" w:eastAsia="MS PGothic" w:hAnsi="Arial" w:cs="Arial"/>
      <w:color w:val="185394"/>
      <w:sz w:val="22"/>
      <w:szCs w:val="22"/>
    </w:rPr>
  </w:style>
  <w:style w:type="paragraph" w:styleId="Heading5">
    <w:name w:val="heading 5"/>
    <w:basedOn w:val="Normal"/>
    <w:next w:val="Normal"/>
    <w:link w:val="Heading5Char"/>
    <w:uiPriority w:val="9"/>
    <w:semiHidden/>
    <w:unhideWhenUsed/>
    <w:qFormat/>
    <w:rsid w:val="00651324"/>
    <w:pPr>
      <w:keepNext/>
      <w:keepLines/>
      <w:spacing w:before="40"/>
      <w:outlineLvl w:val="4"/>
    </w:pPr>
    <w:rPr>
      <w:rFonts w:ascii="Arial" w:eastAsia="MS PGothic" w:hAnsi="Arial" w:cs="Tahoma"/>
      <w:color w:val="122E51"/>
      <w:sz w:val="22"/>
      <w:szCs w:val="22"/>
    </w:rPr>
  </w:style>
  <w:style w:type="paragraph" w:styleId="Heading6">
    <w:name w:val="heading 6"/>
    <w:basedOn w:val="Normal"/>
    <w:next w:val="Normal"/>
    <w:link w:val="Heading6Char"/>
    <w:uiPriority w:val="9"/>
    <w:semiHidden/>
    <w:unhideWhenUsed/>
    <w:qFormat/>
    <w:rsid w:val="00651324"/>
    <w:pPr>
      <w:keepNext/>
      <w:keepLines/>
      <w:spacing w:before="40"/>
      <w:outlineLvl w:val="5"/>
    </w:pPr>
    <w:rPr>
      <w:rFonts w:ascii="Arial" w:eastAsia="MS PGothic" w:hAnsi="Arial" w:cs="Tahoma"/>
      <w:i/>
      <w:iCs/>
      <w:color w:val="122E51"/>
      <w:sz w:val="22"/>
      <w:szCs w:val="22"/>
    </w:rPr>
  </w:style>
  <w:style w:type="paragraph" w:styleId="Heading7">
    <w:name w:val="heading 7"/>
    <w:basedOn w:val="Normal"/>
    <w:next w:val="Normal"/>
    <w:link w:val="Heading7Char"/>
    <w:uiPriority w:val="9"/>
    <w:semiHidden/>
    <w:unhideWhenUsed/>
    <w:qFormat/>
    <w:rsid w:val="00651324"/>
    <w:pPr>
      <w:keepNext/>
      <w:keepLines/>
      <w:spacing w:before="40"/>
      <w:outlineLvl w:val="6"/>
    </w:pPr>
    <w:rPr>
      <w:rFonts w:ascii="Arial" w:eastAsia="MS PGothic" w:hAnsi="Arial" w:cs="Tahoma"/>
      <w:i/>
      <w:iCs/>
      <w:color w:val="404040"/>
      <w:sz w:val="22"/>
      <w:szCs w:val="22"/>
    </w:rPr>
  </w:style>
  <w:style w:type="paragraph" w:styleId="Heading8">
    <w:name w:val="heading 8"/>
    <w:basedOn w:val="Normal"/>
    <w:next w:val="Normal"/>
    <w:link w:val="Heading8Char"/>
    <w:uiPriority w:val="9"/>
    <w:semiHidden/>
    <w:unhideWhenUsed/>
    <w:qFormat/>
    <w:rsid w:val="00651324"/>
    <w:pPr>
      <w:keepNext/>
      <w:keepLines/>
      <w:spacing w:before="40"/>
      <w:outlineLvl w:val="7"/>
    </w:pPr>
    <w:rPr>
      <w:rFonts w:ascii="Arial" w:eastAsia="MS PGothic" w:hAnsi="Arial" w:cs="Tahoma"/>
      <w:color w:val="404040"/>
      <w:sz w:val="20"/>
      <w:szCs w:val="20"/>
    </w:rPr>
  </w:style>
  <w:style w:type="paragraph" w:styleId="Heading9">
    <w:name w:val="heading 9"/>
    <w:basedOn w:val="Normal"/>
    <w:next w:val="Normal"/>
    <w:link w:val="Heading9Char"/>
    <w:uiPriority w:val="9"/>
    <w:semiHidden/>
    <w:unhideWhenUsed/>
    <w:qFormat/>
    <w:rsid w:val="00651324"/>
    <w:pPr>
      <w:keepNext/>
      <w:keepLines/>
      <w:spacing w:before="40"/>
      <w:outlineLvl w:val="8"/>
    </w:pPr>
    <w:rPr>
      <w:rFonts w:ascii="Arial" w:eastAsia="MS PGothic" w:hAnsi="Arial" w:cs="Tahom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72AF"/>
    <w:rPr>
      <w:rFonts w:ascii="Times New Roman" w:eastAsia="Times New Roman" w:hAnsi="Times New Roman" w:cs="Times New Roman"/>
      <w:b/>
      <w:bCs/>
      <w:sz w:val="24"/>
      <w:szCs w:val="24"/>
    </w:rPr>
  </w:style>
  <w:style w:type="paragraph" w:styleId="Header">
    <w:name w:val="header"/>
    <w:basedOn w:val="Normal"/>
    <w:link w:val="HeaderChar"/>
    <w:uiPriority w:val="99"/>
    <w:rsid w:val="002072AF"/>
    <w:pPr>
      <w:widowControl w:val="0"/>
      <w:tabs>
        <w:tab w:val="center" w:pos="4320"/>
        <w:tab w:val="right" w:pos="8640"/>
      </w:tabs>
    </w:pPr>
    <w:rPr>
      <w:snapToGrid w:val="0"/>
    </w:rPr>
  </w:style>
  <w:style w:type="character" w:customStyle="1" w:styleId="HeaderChar">
    <w:name w:val="Header Char"/>
    <w:basedOn w:val="DefaultParagraphFont"/>
    <w:link w:val="Header"/>
    <w:uiPriority w:val="99"/>
    <w:rsid w:val="002072AF"/>
    <w:rPr>
      <w:rFonts w:ascii="Times New Roman" w:eastAsia="Times New Roman" w:hAnsi="Times New Roman" w:cs="Times New Roman"/>
      <w:snapToGrid w:val="0"/>
      <w:sz w:val="24"/>
      <w:szCs w:val="24"/>
    </w:rPr>
  </w:style>
  <w:style w:type="paragraph" w:styleId="BodyTextIndent">
    <w:name w:val="Body Text Indent"/>
    <w:basedOn w:val="Normal"/>
    <w:link w:val="BodyTextIndentChar"/>
    <w:rsid w:val="002072AF"/>
    <w:pPr>
      <w:ind w:left="288"/>
    </w:pPr>
    <w:rPr>
      <w:sz w:val="20"/>
      <w:szCs w:val="20"/>
      <w:lang w:eastAsia="zh-CN"/>
    </w:rPr>
  </w:style>
  <w:style w:type="character" w:customStyle="1" w:styleId="BodyTextIndentChar">
    <w:name w:val="Body Text Indent Char"/>
    <w:basedOn w:val="DefaultParagraphFont"/>
    <w:link w:val="BodyTextIndent"/>
    <w:rsid w:val="002072AF"/>
    <w:rPr>
      <w:rFonts w:ascii="Times New Roman" w:eastAsia="Times New Roman" w:hAnsi="Times New Roman" w:cs="Times New Roman"/>
      <w:sz w:val="20"/>
      <w:szCs w:val="20"/>
      <w:lang w:eastAsia="zh-CN"/>
    </w:rPr>
  </w:style>
  <w:style w:type="paragraph" w:styleId="NormalWeb">
    <w:name w:val="Normal (Web)"/>
    <w:basedOn w:val="Normal"/>
    <w:uiPriority w:val="99"/>
    <w:rsid w:val="002072AF"/>
    <w:pPr>
      <w:spacing w:before="100" w:beforeAutospacing="1" w:after="100" w:afterAutospacing="1"/>
    </w:pPr>
    <w:rPr>
      <w:color w:val="000000"/>
    </w:rPr>
  </w:style>
  <w:style w:type="table" w:styleId="TableGrid">
    <w:name w:val="Table Grid"/>
    <w:basedOn w:val="TableNormal"/>
    <w:uiPriority w:val="59"/>
    <w:rsid w:val="002072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2072AF"/>
    <w:rPr>
      <w:sz w:val="16"/>
      <w:szCs w:val="16"/>
    </w:rPr>
  </w:style>
  <w:style w:type="paragraph" w:styleId="CommentText">
    <w:name w:val="annotation text"/>
    <w:basedOn w:val="Normal"/>
    <w:link w:val="CommentTextChar"/>
    <w:uiPriority w:val="99"/>
    <w:rsid w:val="002072AF"/>
    <w:rPr>
      <w:sz w:val="20"/>
      <w:szCs w:val="20"/>
    </w:rPr>
  </w:style>
  <w:style w:type="character" w:customStyle="1" w:styleId="CommentTextChar">
    <w:name w:val="Comment Text Char"/>
    <w:basedOn w:val="DefaultParagraphFont"/>
    <w:link w:val="CommentText"/>
    <w:uiPriority w:val="99"/>
    <w:rsid w:val="002072AF"/>
    <w:rPr>
      <w:rFonts w:ascii="Times New Roman" w:eastAsia="Times New Roman" w:hAnsi="Times New Roman" w:cs="Times New Roman"/>
      <w:sz w:val="20"/>
      <w:szCs w:val="20"/>
    </w:rPr>
  </w:style>
  <w:style w:type="paragraph" w:styleId="ListParagraph">
    <w:name w:val="List Paragraph"/>
    <w:aliases w:val="Bullet List,FooterText,List Paragraph1,Colorful List - Accent 11,Colorful List - Accent 111,numbered,Paragraphe de liste1,列出段落,列出段落1,Bulletr List Paragraph,List Paragraph2,List Paragraph21,Párrafo de lista1,Parágrafo da Lista1,リスト段落1,Plan"/>
    <w:basedOn w:val="Normal"/>
    <w:link w:val="ListParagraphChar"/>
    <w:uiPriority w:val="34"/>
    <w:qFormat/>
    <w:rsid w:val="002072AF"/>
    <w:pPr>
      <w:ind w:left="720"/>
      <w:contextualSpacing/>
    </w:pPr>
  </w:style>
  <w:style w:type="character" w:customStyle="1" w:styleId="ListParagraphChar">
    <w:name w:val="List Paragraph Char"/>
    <w:aliases w:val="Bullet List Char,FooterText Char,List Paragraph1 Char,Colorful List - Accent 11 Char,Colorful List - Accent 111 Char,numbered Char,Paragraphe de liste1 Char,列出段落 Char,列出段落1 Char,Bulletr List Paragraph Char,List Paragraph2 Char"/>
    <w:basedOn w:val="DefaultParagraphFont"/>
    <w:link w:val="ListParagraph"/>
    <w:uiPriority w:val="34"/>
    <w:qFormat/>
    <w:locked/>
    <w:rsid w:val="002072A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072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2AF"/>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884264"/>
    <w:rPr>
      <w:b/>
      <w:bCs/>
    </w:rPr>
  </w:style>
  <w:style w:type="character" w:customStyle="1" w:styleId="CommentSubjectChar">
    <w:name w:val="Comment Subject Char"/>
    <w:basedOn w:val="CommentTextChar"/>
    <w:link w:val="CommentSubject"/>
    <w:uiPriority w:val="99"/>
    <w:semiHidden/>
    <w:rsid w:val="00884264"/>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DE4C39"/>
    <w:pPr>
      <w:tabs>
        <w:tab w:val="center" w:pos="4680"/>
        <w:tab w:val="right" w:pos="9360"/>
      </w:tabs>
    </w:pPr>
  </w:style>
  <w:style w:type="character" w:customStyle="1" w:styleId="FooterChar">
    <w:name w:val="Footer Char"/>
    <w:basedOn w:val="DefaultParagraphFont"/>
    <w:link w:val="Footer"/>
    <w:uiPriority w:val="99"/>
    <w:rsid w:val="00DE4C3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17781"/>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651324"/>
    <w:rPr>
      <w:rFonts w:asciiTheme="majorHAnsi" w:eastAsiaTheme="majorEastAsia" w:hAnsiTheme="majorHAnsi" w:cstheme="majorBidi"/>
      <w:color w:val="2E74B5" w:themeColor="accent1" w:themeShade="BF"/>
      <w:sz w:val="32"/>
      <w:szCs w:val="32"/>
    </w:rPr>
  </w:style>
  <w:style w:type="paragraph" w:customStyle="1" w:styleId="Heading41">
    <w:name w:val="Heading 41"/>
    <w:basedOn w:val="Normal"/>
    <w:next w:val="Normal"/>
    <w:uiPriority w:val="9"/>
    <w:unhideWhenUsed/>
    <w:qFormat/>
    <w:rsid w:val="00651324"/>
    <w:pPr>
      <w:keepNext/>
      <w:keepLines/>
      <w:spacing w:before="200" w:line="288" w:lineRule="auto"/>
      <w:outlineLvl w:val="3"/>
    </w:pPr>
    <w:rPr>
      <w:rFonts w:ascii="Arial" w:eastAsia="MS PGothic" w:hAnsi="Arial" w:cs="Arial"/>
      <w:color w:val="185394"/>
      <w:sz w:val="22"/>
      <w:szCs w:val="22"/>
    </w:rPr>
  </w:style>
  <w:style w:type="paragraph" w:customStyle="1" w:styleId="Heading51">
    <w:name w:val="Heading 51"/>
    <w:basedOn w:val="Normal"/>
    <w:next w:val="Normal"/>
    <w:uiPriority w:val="9"/>
    <w:unhideWhenUsed/>
    <w:qFormat/>
    <w:rsid w:val="00651324"/>
    <w:pPr>
      <w:keepNext/>
      <w:keepLines/>
      <w:spacing w:before="200" w:line="288" w:lineRule="auto"/>
      <w:outlineLvl w:val="4"/>
    </w:pPr>
    <w:rPr>
      <w:rFonts w:ascii="Arial" w:eastAsia="MS PGothic" w:hAnsi="Arial" w:cs="Tahoma"/>
      <w:color w:val="122E51"/>
      <w:sz w:val="22"/>
      <w:szCs w:val="22"/>
    </w:rPr>
  </w:style>
  <w:style w:type="paragraph" w:customStyle="1" w:styleId="Heading61">
    <w:name w:val="Heading 61"/>
    <w:basedOn w:val="Normal"/>
    <w:next w:val="Normal"/>
    <w:uiPriority w:val="9"/>
    <w:unhideWhenUsed/>
    <w:qFormat/>
    <w:rsid w:val="00651324"/>
    <w:pPr>
      <w:keepNext/>
      <w:keepLines/>
      <w:spacing w:before="200" w:line="288" w:lineRule="auto"/>
      <w:outlineLvl w:val="5"/>
    </w:pPr>
    <w:rPr>
      <w:rFonts w:ascii="Arial" w:eastAsia="MS PGothic" w:hAnsi="Arial" w:cs="Tahoma"/>
      <w:i/>
      <w:iCs/>
      <w:color w:val="122E51"/>
      <w:sz w:val="22"/>
      <w:szCs w:val="22"/>
    </w:rPr>
  </w:style>
  <w:style w:type="paragraph" w:customStyle="1" w:styleId="Heading71">
    <w:name w:val="Heading 71"/>
    <w:basedOn w:val="Normal"/>
    <w:next w:val="Normal"/>
    <w:uiPriority w:val="9"/>
    <w:unhideWhenUsed/>
    <w:qFormat/>
    <w:rsid w:val="00651324"/>
    <w:pPr>
      <w:keepNext/>
      <w:keepLines/>
      <w:spacing w:before="200" w:line="288" w:lineRule="auto"/>
      <w:outlineLvl w:val="6"/>
    </w:pPr>
    <w:rPr>
      <w:rFonts w:ascii="Arial" w:eastAsia="MS PGothic" w:hAnsi="Arial" w:cs="Tahoma"/>
      <w:i/>
      <w:iCs/>
      <w:color w:val="404040"/>
      <w:sz w:val="22"/>
      <w:szCs w:val="22"/>
    </w:rPr>
  </w:style>
  <w:style w:type="paragraph" w:customStyle="1" w:styleId="Heading81">
    <w:name w:val="Heading 81"/>
    <w:basedOn w:val="Normal"/>
    <w:next w:val="Normal"/>
    <w:uiPriority w:val="9"/>
    <w:unhideWhenUsed/>
    <w:qFormat/>
    <w:rsid w:val="00651324"/>
    <w:pPr>
      <w:keepNext/>
      <w:keepLines/>
      <w:spacing w:before="200" w:line="288" w:lineRule="auto"/>
      <w:outlineLvl w:val="7"/>
    </w:pPr>
    <w:rPr>
      <w:rFonts w:ascii="Arial" w:eastAsia="MS PGothic" w:hAnsi="Arial" w:cs="Tahoma"/>
      <w:color w:val="404040"/>
      <w:sz w:val="20"/>
      <w:szCs w:val="20"/>
    </w:rPr>
  </w:style>
  <w:style w:type="paragraph" w:customStyle="1" w:styleId="Heading91">
    <w:name w:val="Heading 91"/>
    <w:basedOn w:val="Normal"/>
    <w:next w:val="Normal"/>
    <w:uiPriority w:val="9"/>
    <w:unhideWhenUsed/>
    <w:qFormat/>
    <w:rsid w:val="00651324"/>
    <w:pPr>
      <w:keepNext/>
      <w:keepLines/>
      <w:spacing w:before="200" w:line="288" w:lineRule="auto"/>
      <w:outlineLvl w:val="8"/>
    </w:pPr>
    <w:rPr>
      <w:rFonts w:ascii="Arial" w:eastAsia="MS PGothic" w:hAnsi="Arial" w:cs="Tahoma"/>
      <w:i/>
      <w:iCs/>
      <w:color w:val="404040"/>
      <w:sz w:val="20"/>
      <w:szCs w:val="20"/>
    </w:rPr>
  </w:style>
  <w:style w:type="numbering" w:customStyle="1" w:styleId="NoList1">
    <w:name w:val="No List1"/>
    <w:next w:val="NoList"/>
    <w:uiPriority w:val="99"/>
    <w:semiHidden/>
    <w:unhideWhenUsed/>
    <w:rsid w:val="00651324"/>
  </w:style>
  <w:style w:type="character" w:customStyle="1" w:styleId="Heading4Char">
    <w:name w:val="Heading 4 Char"/>
    <w:basedOn w:val="DefaultParagraphFont"/>
    <w:link w:val="Heading4"/>
    <w:uiPriority w:val="9"/>
    <w:rsid w:val="00651324"/>
    <w:rPr>
      <w:rFonts w:ascii="Arial" w:eastAsia="MS PGothic" w:hAnsi="Arial" w:cs="Arial"/>
      <w:color w:val="185394"/>
    </w:rPr>
  </w:style>
  <w:style w:type="character" w:customStyle="1" w:styleId="Heading5Char">
    <w:name w:val="Heading 5 Char"/>
    <w:basedOn w:val="DefaultParagraphFont"/>
    <w:link w:val="Heading5"/>
    <w:uiPriority w:val="9"/>
    <w:rsid w:val="00651324"/>
    <w:rPr>
      <w:rFonts w:ascii="Arial" w:eastAsia="MS PGothic" w:hAnsi="Arial" w:cs="Tahoma"/>
      <w:color w:val="122E51"/>
    </w:rPr>
  </w:style>
  <w:style w:type="character" w:customStyle="1" w:styleId="Heading6Char">
    <w:name w:val="Heading 6 Char"/>
    <w:basedOn w:val="DefaultParagraphFont"/>
    <w:link w:val="Heading6"/>
    <w:uiPriority w:val="9"/>
    <w:rsid w:val="00651324"/>
    <w:rPr>
      <w:rFonts w:ascii="Arial" w:eastAsia="MS PGothic" w:hAnsi="Arial" w:cs="Tahoma"/>
      <w:i/>
      <w:iCs/>
      <w:color w:val="122E51"/>
    </w:rPr>
  </w:style>
  <w:style w:type="character" w:customStyle="1" w:styleId="Heading7Char">
    <w:name w:val="Heading 7 Char"/>
    <w:basedOn w:val="DefaultParagraphFont"/>
    <w:link w:val="Heading7"/>
    <w:uiPriority w:val="9"/>
    <w:rsid w:val="00651324"/>
    <w:rPr>
      <w:rFonts w:ascii="Arial" w:eastAsia="MS PGothic" w:hAnsi="Arial" w:cs="Tahoma"/>
      <w:i/>
      <w:iCs/>
      <w:color w:val="404040"/>
    </w:rPr>
  </w:style>
  <w:style w:type="character" w:customStyle="1" w:styleId="Heading8Char">
    <w:name w:val="Heading 8 Char"/>
    <w:basedOn w:val="DefaultParagraphFont"/>
    <w:link w:val="Heading8"/>
    <w:uiPriority w:val="9"/>
    <w:rsid w:val="00651324"/>
    <w:rPr>
      <w:rFonts w:ascii="Arial" w:eastAsia="MS PGothic" w:hAnsi="Arial" w:cs="Tahoma"/>
      <w:color w:val="404040"/>
      <w:sz w:val="20"/>
      <w:szCs w:val="20"/>
    </w:rPr>
  </w:style>
  <w:style w:type="character" w:customStyle="1" w:styleId="Heading9Char">
    <w:name w:val="Heading 9 Char"/>
    <w:basedOn w:val="DefaultParagraphFont"/>
    <w:link w:val="Heading9"/>
    <w:uiPriority w:val="9"/>
    <w:rsid w:val="00651324"/>
    <w:rPr>
      <w:rFonts w:ascii="Arial" w:eastAsia="MS PGothic" w:hAnsi="Arial" w:cs="Tahoma"/>
      <w:i/>
      <w:iCs/>
      <w:color w:val="404040"/>
      <w:sz w:val="20"/>
      <w:szCs w:val="20"/>
    </w:rPr>
  </w:style>
  <w:style w:type="paragraph" w:customStyle="1" w:styleId="Title1">
    <w:name w:val="Title1"/>
    <w:basedOn w:val="Header"/>
    <w:next w:val="Normal"/>
    <w:uiPriority w:val="10"/>
    <w:qFormat/>
    <w:rsid w:val="00651324"/>
    <w:pPr>
      <w:widowControl/>
      <w:tabs>
        <w:tab w:val="clear" w:pos="4320"/>
        <w:tab w:val="clear" w:pos="8640"/>
      </w:tabs>
      <w:spacing w:before="120" w:after="200"/>
    </w:pPr>
    <w:rPr>
      <w:rFonts w:ascii="Arial Black" w:eastAsia="Arial" w:hAnsi="Arial Black" w:cs="Arial"/>
      <w:b/>
      <w:bCs/>
      <w:snapToGrid/>
      <w:color w:val="122E51"/>
      <w:sz w:val="36"/>
      <w:szCs w:val="36"/>
    </w:rPr>
  </w:style>
  <w:style w:type="character" w:customStyle="1" w:styleId="TitleChar">
    <w:name w:val="Title Char"/>
    <w:basedOn w:val="DefaultParagraphFont"/>
    <w:link w:val="Title"/>
    <w:uiPriority w:val="10"/>
    <w:rsid w:val="00651324"/>
    <w:rPr>
      <w:rFonts w:ascii="Arial Black" w:hAnsi="Arial Black" w:cs="Arial"/>
      <w:b/>
      <w:bCs/>
      <w:color w:val="122E51"/>
      <w:sz w:val="36"/>
      <w:szCs w:val="36"/>
    </w:rPr>
  </w:style>
  <w:style w:type="character" w:styleId="SubtleReference">
    <w:name w:val="Subtle Reference"/>
    <w:basedOn w:val="DefaultParagraphFont"/>
    <w:uiPriority w:val="31"/>
    <w:qFormat/>
    <w:rsid w:val="00651324"/>
    <w:rPr>
      <w:smallCaps/>
      <w:u w:val="single"/>
    </w:rPr>
  </w:style>
  <w:style w:type="character" w:styleId="IntenseReference">
    <w:name w:val="Intense Reference"/>
    <w:basedOn w:val="DefaultParagraphFont"/>
    <w:uiPriority w:val="32"/>
    <w:qFormat/>
    <w:rsid w:val="00651324"/>
    <w:rPr>
      <w:b/>
      <w:bCs/>
      <w:smallCaps/>
      <w:u w:val="single"/>
    </w:rPr>
  </w:style>
  <w:style w:type="character" w:styleId="BookTitle">
    <w:name w:val="Book Title"/>
    <w:basedOn w:val="DefaultParagraphFont"/>
    <w:uiPriority w:val="33"/>
    <w:qFormat/>
    <w:rsid w:val="00651324"/>
    <w:rPr>
      <w:b/>
      <w:bCs/>
      <w:smallCaps/>
      <w:spacing w:val="5"/>
    </w:rPr>
  </w:style>
  <w:style w:type="paragraph" w:customStyle="1" w:styleId="Subheader">
    <w:name w:val="Subheader"/>
    <w:qFormat/>
    <w:rsid w:val="00651324"/>
    <w:pPr>
      <w:spacing w:after="200" w:line="240" w:lineRule="auto"/>
    </w:pPr>
    <w:rPr>
      <w:rFonts w:ascii="Arial" w:hAnsi="Arial" w:cs="Arial"/>
      <w:i/>
      <w:iCs/>
      <w:color w:val="58595B"/>
      <w:sz w:val="17"/>
      <w:szCs w:val="17"/>
    </w:rPr>
  </w:style>
  <w:style w:type="paragraph" w:customStyle="1" w:styleId="NoSpacing1">
    <w:name w:val="No Spacing1"/>
    <w:next w:val="NoSpacing"/>
    <w:link w:val="NoSpacingChar"/>
    <w:uiPriority w:val="1"/>
    <w:qFormat/>
    <w:rsid w:val="00651324"/>
    <w:pPr>
      <w:spacing w:after="0" w:line="240" w:lineRule="auto"/>
    </w:pPr>
    <w:rPr>
      <w:rFonts w:eastAsia="HGGothicM"/>
    </w:rPr>
  </w:style>
  <w:style w:type="character" w:customStyle="1" w:styleId="NoSpacingChar">
    <w:name w:val="No Spacing Char"/>
    <w:basedOn w:val="DefaultParagraphFont"/>
    <w:link w:val="NoSpacing1"/>
    <w:uiPriority w:val="1"/>
    <w:rsid w:val="00651324"/>
    <w:rPr>
      <w:rFonts w:eastAsia="HGGothicM"/>
    </w:rPr>
  </w:style>
  <w:style w:type="character" w:customStyle="1" w:styleId="Hyperlink1">
    <w:name w:val="Hyperlink1"/>
    <w:basedOn w:val="DefaultParagraphFont"/>
    <w:uiPriority w:val="99"/>
    <w:unhideWhenUsed/>
    <w:rsid w:val="00651324"/>
    <w:rPr>
      <w:color w:val="0000FF"/>
      <w:u w:val="single"/>
    </w:rPr>
  </w:style>
  <w:style w:type="table" w:customStyle="1" w:styleId="TableGrid1">
    <w:name w:val="Table Grid1"/>
    <w:basedOn w:val="TableNormal"/>
    <w:next w:val="TableGrid"/>
    <w:uiPriority w:val="59"/>
    <w:rsid w:val="006513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51324"/>
  </w:style>
  <w:style w:type="numbering" w:customStyle="1" w:styleId="NoList11">
    <w:name w:val="No List11"/>
    <w:next w:val="NoList"/>
    <w:uiPriority w:val="99"/>
    <w:semiHidden/>
    <w:unhideWhenUsed/>
    <w:rsid w:val="00651324"/>
  </w:style>
  <w:style w:type="character" w:customStyle="1" w:styleId="UnresolvedMention1">
    <w:name w:val="Unresolved Mention1"/>
    <w:basedOn w:val="DefaultParagraphFont"/>
    <w:uiPriority w:val="99"/>
    <w:semiHidden/>
    <w:unhideWhenUsed/>
    <w:rsid w:val="00651324"/>
    <w:rPr>
      <w:color w:val="605E5C"/>
      <w:shd w:val="clear" w:color="auto" w:fill="E1DFDD"/>
    </w:rPr>
  </w:style>
  <w:style w:type="table" w:customStyle="1" w:styleId="TableGrid2">
    <w:name w:val="Table Grid2"/>
    <w:basedOn w:val="TableNormal"/>
    <w:uiPriority w:val="59"/>
    <w:rsid w:val="006513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6513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651324"/>
    <w:rPr>
      <w:color w:val="605E5C"/>
      <w:shd w:val="clear" w:color="auto" w:fill="E1DFDD"/>
    </w:rPr>
  </w:style>
  <w:style w:type="character" w:styleId="Emphasis">
    <w:name w:val="Emphasis"/>
    <w:basedOn w:val="DefaultParagraphFont"/>
    <w:uiPriority w:val="20"/>
    <w:qFormat/>
    <w:rsid w:val="00651324"/>
    <w:rPr>
      <w:i/>
      <w:iCs/>
    </w:rPr>
  </w:style>
  <w:style w:type="paragraph" w:customStyle="1" w:styleId="Default">
    <w:name w:val="Default"/>
    <w:rsid w:val="0065132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651324"/>
    <w:pPr>
      <w:spacing w:before="100" w:beforeAutospacing="1" w:after="100" w:afterAutospacing="1"/>
    </w:pPr>
  </w:style>
  <w:style w:type="character" w:customStyle="1" w:styleId="normaltextrun">
    <w:name w:val="normaltextrun"/>
    <w:basedOn w:val="DefaultParagraphFont"/>
    <w:rsid w:val="00651324"/>
  </w:style>
  <w:style w:type="character" w:customStyle="1" w:styleId="eop">
    <w:name w:val="eop"/>
    <w:basedOn w:val="DefaultParagraphFont"/>
    <w:rsid w:val="00651324"/>
  </w:style>
  <w:style w:type="paragraph" w:customStyle="1" w:styleId="Revision1">
    <w:name w:val="Revision1"/>
    <w:next w:val="Revision"/>
    <w:hidden/>
    <w:uiPriority w:val="99"/>
    <w:semiHidden/>
    <w:rsid w:val="00651324"/>
    <w:pPr>
      <w:spacing w:after="0" w:line="240" w:lineRule="auto"/>
    </w:pPr>
    <w:rPr>
      <w:rFonts w:ascii="Franklin Gothic Book" w:hAnsi="Franklin Gothic Book"/>
    </w:rPr>
  </w:style>
  <w:style w:type="table" w:customStyle="1" w:styleId="pptablecellsrightcolumns1">
    <w:name w:val="pptablecells right columns1"/>
    <w:basedOn w:val="TableNormal"/>
    <w:next w:val="TableGrid"/>
    <w:uiPriority w:val="59"/>
    <w:rsid w:val="006513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glepunch">
    <w:name w:val="Single punch"/>
    <w:rsid w:val="00651324"/>
    <w:pPr>
      <w:numPr>
        <w:numId w:val="6"/>
      </w:numPr>
    </w:pPr>
  </w:style>
  <w:style w:type="character" w:customStyle="1" w:styleId="FollowedHyperlink1">
    <w:name w:val="FollowedHyperlink1"/>
    <w:basedOn w:val="DefaultParagraphFont"/>
    <w:uiPriority w:val="99"/>
    <w:semiHidden/>
    <w:unhideWhenUsed/>
    <w:rsid w:val="00651324"/>
    <w:rPr>
      <w:color w:val="800080"/>
      <w:u w:val="single"/>
    </w:rPr>
  </w:style>
  <w:style w:type="character" w:styleId="Mention">
    <w:name w:val="Mention"/>
    <w:basedOn w:val="DefaultParagraphFont"/>
    <w:uiPriority w:val="99"/>
    <w:unhideWhenUsed/>
    <w:rsid w:val="00651324"/>
    <w:rPr>
      <w:color w:val="2B579A"/>
      <w:shd w:val="clear" w:color="auto" w:fill="E1DFDD"/>
    </w:rPr>
  </w:style>
  <w:style w:type="character" w:customStyle="1" w:styleId="FollowedHyperlink2">
    <w:name w:val="FollowedHyperlink2"/>
    <w:basedOn w:val="DefaultParagraphFont"/>
    <w:uiPriority w:val="99"/>
    <w:semiHidden/>
    <w:unhideWhenUsed/>
    <w:rsid w:val="00651324"/>
    <w:rPr>
      <w:color w:val="800080"/>
      <w:u w:val="single"/>
    </w:rPr>
  </w:style>
  <w:style w:type="character" w:customStyle="1" w:styleId="Heading4Char1">
    <w:name w:val="Heading 4 Char1"/>
    <w:basedOn w:val="DefaultParagraphFont"/>
    <w:uiPriority w:val="9"/>
    <w:semiHidden/>
    <w:rsid w:val="00651324"/>
    <w:rPr>
      <w:rFonts w:asciiTheme="majorHAnsi" w:eastAsiaTheme="majorEastAsia" w:hAnsiTheme="majorHAnsi" w:cstheme="majorBidi"/>
      <w:i/>
      <w:iCs/>
      <w:color w:val="2E74B5" w:themeColor="accent1" w:themeShade="BF"/>
      <w:sz w:val="24"/>
      <w:szCs w:val="24"/>
    </w:rPr>
  </w:style>
  <w:style w:type="character" w:customStyle="1" w:styleId="Heading5Char1">
    <w:name w:val="Heading 5 Char1"/>
    <w:basedOn w:val="DefaultParagraphFont"/>
    <w:uiPriority w:val="9"/>
    <w:semiHidden/>
    <w:rsid w:val="00651324"/>
    <w:rPr>
      <w:rFonts w:asciiTheme="majorHAnsi" w:eastAsiaTheme="majorEastAsia" w:hAnsiTheme="majorHAnsi" w:cstheme="majorBidi"/>
      <w:color w:val="2E74B5" w:themeColor="accent1" w:themeShade="BF"/>
      <w:sz w:val="24"/>
      <w:szCs w:val="24"/>
    </w:rPr>
  </w:style>
  <w:style w:type="character" w:customStyle="1" w:styleId="Heading6Char1">
    <w:name w:val="Heading 6 Char1"/>
    <w:basedOn w:val="DefaultParagraphFont"/>
    <w:uiPriority w:val="9"/>
    <w:semiHidden/>
    <w:rsid w:val="00651324"/>
    <w:rPr>
      <w:rFonts w:asciiTheme="majorHAnsi" w:eastAsiaTheme="majorEastAsia" w:hAnsiTheme="majorHAnsi" w:cstheme="majorBidi"/>
      <w:color w:val="1F4D78" w:themeColor="accent1" w:themeShade="7F"/>
      <w:sz w:val="24"/>
      <w:szCs w:val="24"/>
    </w:rPr>
  </w:style>
  <w:style w:type="character" w:customStyle="1" w:styleId="Heading7Char1">
    <w:name w:val="Heading 7 Char1"/>
    <w:basedOn w:val="DefaultParagraphFont"/>
    <w:uiPriority w:val="9"/>
    <w:semiHidden/>
    <w:rsid w:val="00651324"/>
    <w:rPr>
      <w:rFonts w:asciiTheme="majorHAnsi" w:eastAsiaTheme="majorEastAsia" w:hAnsiTheme="majorHAnsi" w:cstheme="majorBidi"/>
      <w:i/>
      <w:iCs/>
      <w:color w:val="1F4D78" w:themeColor="accent1" w:themeShade="7F"/>
      <w:sz w:val="24"/>
      <w:szCs w:val="24"/>
    </w:rPr>
  </w:style>
  <w:style w:type="character" w:customStyle="1" w:styleId="Heading8Char1">
    <w:name w:val="Heading 8 Char1"/>
    <w:basedOn w:val="DefaultParagraphFont"/>
    <w:uiPriority w:val="9"/>
    <w:semiHidden/>
    <w:rsid w:val="0065132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65132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51324"/>
    <w:pPr>
      <w:contextualSpacing/>
    </w:pPr>
    <w:rPr>
      <w:rFonts w:ascii="Arial Black" w:eastAsiaTheme="minorHAnsi" w:hAnsi="Arial Black" w:cs="Arial"/>
      <w:b/>
      <w:bCs/>
      <w:color w:val="122E51"/>
      <w:sz w:val="36"/>
      <w:szCs w:val="36"/>
    </w:rPr>
  </w:style>
  <w:style w:type="character" w:customStyle="1" w:styleId="TitleChar1">
    <w:name w:val="Title Char1"/>
    <w:basedOn w:val="DefaultParagraphFont"/>
    <w:uiPriority w:val="10"/>
    <w:rsid w:val="00651324"/>
    <w:rPr>
      <w:rFonts w:asciiTheme="majorHAnsi" w:eastAsiaTheme="majorEastAsia" w:hAnsiTheme="majorHAnsi" w:cstheme="majorBidi"/>
      <w:spacing w:val="-10"/>
      <w:kern w:val="28"/>
      <w:sz w:val="56"/>
      <w:szCs w:val="56"/>
    </w:rPr>
  </w:style>
  <w:style w:type="paragraph" w:styleId="NoSpacing">
    <w:name w:val="No Spacing"/>
    <w:uiPriority w:val="1"/>
    <w:qFormat/>
    <w:rsid w:val="00651324"/>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51324"/>
    <w:rPr>
      <w:color w:val="0563C1" w:themeColor="hyperlink"/>
      <w:u w:val="single"/>
    </w:rPr>
  </w:style>
  <w:style w:type="paragraph" w:styleId="Revision">
    <w:name w:val="Revision"/>
    <w:hidden/>
    <w:uiPriority w:val="99"/>
    <w:semiHidden/>
    <w:rsid w:val="00651324"/>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513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812012">
      <w:bodyDiv w:val="1"/>
      <w:marLeft w:val="0"/>
      <w:marRight w:val="0"/>
      <w:marTop w:val="0"/>
      <w:marBottom w:val="0"/>
      <w:divBdr>
        <w:top w:val="none" w:sz="0" w:space="0" w:color="auto"/>
        <w:left w:val="none" w:sz="0" w:space="0" w:color="auto"/>
        <w:bottom w:val="none" w:sz="0" w:space="0" w:color="auto"/>
        <w:right w:val="none" w:sz="0" w:space="0" w:color="auto"/>
      </w:divBdr>
    </w:div>
    <w:div w:id="98782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tbd_helpdesk@tb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bd_helpdesk@tbd.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F2BA54-940F-4608-BEC4-29999321937E}">
  <ds:schemaRefs>
    <ds:schemaRef ds:uri="http://schemas.openxmlformats.org/officeDocument/2006/bibliography"/>
  </ds:schemaRefs>
</ds:datastoreItem>
</file>

<file path=customXml/itemProps2.xml><?xml version="1.0" encoding="utf-8"?>
<ds:datastoreItem xmlns:ds="http://schemas.openxmlformats.org/officeDocument/2006/customXml" ds:itemID="{AB70223C-3D28-49CA-AF2B-8B10D0C4E1C0}">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828610e3-ed43-4caa-9fbe-80db6c773d90"/>
    <ds:schemaRef ds:uri="http://schemas.microsoft.com/office/2006/metadata/properties"/>
    <ds:schemaRef ds:uri="9bd539a0-22ba-466c-a345-91b55298987f"/>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161F9628-4158-42ED-B79C-68AACBADC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1E9CC0-FA2E-4E6D-AB98-BB1BD34DAD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1</Pages>
  <Words>12080</Words>
  <Characters>6886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ICFI</Company>
  <LinksUpToDate>false</LinksUpToDate>
  <CharactersWithSpaces>8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mings, Hope</dc:creator>
  <cp:keywords/>
  <dc:description/>
  <cp:lastModifiedBy>Kathryn Rehberg</cp:lastModifiedBy>
  <cp:revision>12</cp:revision>
  <cp:lastPrinted>2018-03-07T15:35:00Z</cp:lastPrinted>
  <dcterms:created xsi:type="dcterms:W3CDTF">2020-12-21T02:59:00Z</dcterms:created>
  <dcterms:modified xsi:type="dcterms:W3CDTF">2020-12-2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Order">
    <vt:r8>50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